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2D1AAA" w14:textId="6F33006D" w:rsidR="006A3C92" w:rsidRDefault="006A3C92" w:rsidP="00DE21F6">
      <w:pPr>
        <w:tabs>
          <w:tab w:val="left" w:pos="-270"/>
        </w:tabs>
        <w:ind w:left="-274"/>
        <w:rPr>
          <w:rFonts w:ascii="Arial Black" w:hAnsi="Arial Black"/>
          <w:sz w:val="82"/>
          <w:szCs w:val="82"/>
        </w:rPr>
      </w:pPr>
      <w:bookmarkStart w:id="0" w:name="_Hlk26882681"/>
      <w:bookmarkEnd w:id="0"/>
      <w:proofErr w:type="spellStart"/>
      <w:r>
        <w:rPr>
          <w:rFonts w:ascii="Arial Black" w:hAnsi="Arial Black"/>
          <w:sz w:val="82"/>
          <w:szCs w:val="82"/>
        </w:rPr>
        <w:t>CNIBLakeJoe</w:t>
      </w:r>
      <w:r w:rsidR="002949C3">
        <w:rPr>
          <w:rFonts w:ascii="Arial Black" w:hAnsi="Arial Black"/>
          <w:sz w:val="82"/>
          <w:szCs w:val="82"/>
        </w:rPr>
        <w:t>@Home</w:t>
      </w:r>
      <w:proofErr w:type="spellEnd"/>
    </w:p>
    <w:p w14:paraId="5D8A7504" w14:textId="2413127F" w:rsidR="002949C3" w:rsidRDefault="006A3C92" w:rsidP="00DE21F6">
      <w:pPr>
        <w:tabs>
          <w:tab w:val="left" w:pos="-270"/>
        </w:tabs>
        <w:ind w:left="-274"/>
        <w:rPr>
          <w:rFonts w:ascii="Arial Black" w:hAnsi="Arial Black"/>
          <w:sz w:val="82"/>
          <w:szCs w:val="82"/>
        </w:rPr>
      </w:pPr>
      <w:r>
        <w:rPr>
          <w:rFonts w:ascii="Arial Black" w:hAnsi="Arial Black"/>
          <w:sz w:val="82"/>
          <w:szCs w:val="82"/>
        </w:rPr>
        <w:t xml:space="preserve">2020 </w:t>
      </w:r>
      <w:r w:rsidR="002949C3">
        <w:rPr>
          <w:rFonts w:ascii="Arial Black" w:hAnsi="Arial Black"/>
          <w:sz w:val="82"/>
          <w:szCs w:val="82"/>
        </w:rPr>
        <w:t xml:space="preserve">Virtual </w:t>
      </w:r>
    </w:p>
    <w:p w14:paraId="7AE55ECE" w14:textId="1AA8FAA9" w:rsidR="00DB356E" w:rsidRDefault="00AD1CCC" w:rsidP="00DE21F6">
      <w:pPr>
        <w:tabs>
          <w:tab w:val="left" w:pos="-270"/>
        </w:tabs>
        <w:ind w:left="-274"/>
        <w:rPr>
          <w:rFonts w:ascii="Arial Black" w:hAnsi="Arial Black"/>
          <w:sz w:val="82"/>
          <w:szCs w:val="82"/>
        </w:rPr>
      </w:pPr>
      <w:r>
        <w:rPr>
          <w:rFonts w:ascii="Arial Black" w:hAnsi="Arial Black"/>
          <w:sz w:val="82"/>
          <w:szCs w:val="82"/>
        </w:rPr>
        <w:t>Program</w:t>
      </w:r>
      <w:r w:rsidR="00FF7BFC">
        <w:rPr>
          <w:rFonts w:ascii="Arial Black" w:hAnsi="Arial Black"/>
          <w:sz w:val="82"/>
          <w:szCs w:val="82"/>
        </w:rPr>
        <w:t xml:space="preserve"> Guide</w:t>
      </w:r>
    </w:p>
    <w:p w14:paraId="00E46B6F" w14:textId="2E7FDB7C" w:rsidR="0086467E" w:rsidRPr="002949C3" w:rsidRDefault="001C1BF1" w:rsidP="00DE21F6">
      <w:pPr>
        <w:tabs>
          <w:tab w:val="left" w:pos="-270"/>
        </w:tabs>
        <w:ind w:left="-274"/>
        <w:rPr>
          <w:rFonts w:ascii="Arial Black" w:hAnsi="Arial Black"/>
          <w:sz w:val="82"/>
          <w:szCs w:val="82"/>
        </w:rPr>
      </w:pPr>
      <w:r w:rsidRPr="0050761E">
        <w:rPr>
          <w:rFonts w:ascii="Arial Black" w:hAnsi="Arial Black"/>
          <w:sz w:val="32"/>
        </w:rPr>
        <w:t>Enriching</w:t>
      </w:r>
      <w:r w:rsidR="0036477B" w:rsidRPr="0050761E">
        <w:rPr>
          <w:rFonts w:ascii="Arial Black" w:hAnsi="Arial Black"/>
          <w:sz w:val="32"/>
        </w:rPr>
        <w:t xml:space="preserve"> lives</w:t>
      </w:r>
      <w:r w:rsidR="00811B43" w:rsidRPr="0050761E">
        <w:rPr>
          <w:rFonts w:ascii="Arial Black" w:hAnsi="Arial Black"/>
          <w:sz w:val="32"/>
        </w:rPr>
        <w:t>. M</w:t>
      </w:r>
      <w:r w:rsidR="0036477B" w:rsidRPr="0050761E">
        <w:rPr>
          <w:rFonts w:ascii="Arial Black" w:hAnsi="Arial Black"/>
          <w:sz w:val="32"/>
        </w:rPr>
        <w:t>aking memorie</w:t>
      </w:r>
      <w:r w:rsidR="00811B43" w:rsidRPr="0050761E">
        <w:rPr>
          <w:rFonts w:ascii="Arial Black" w:hAnsi="Arial Black"/>
          <w:sz w:val="32"/>
        </w:rPr>
        <w:t>s. Building Independence.</w:t>
      </w:r>
      <w:r w:rsidR="00811B43" w:rsidRPr="00811B43">
        <w:rPr>
          <w:rFonts w:ascii="Arial Black" w:hAnsi="Arial Black"/>
          <w:sz w:val="32"/>
        </w:rPr>
        <w:t xml:space="preserve"> </w:t>
      </w:r>
    </w:p>
    <w:p w14:paraId="43E166FF" w14:textId="23B80155" w:rsidR="00282072" w:rsidRPr="00B13ACF" w:rsidRDefault="00282072" w:rsidP="00DE21F6">
      <w:pPr>
        <w:tabs>
          <w:tab w:val="left" w:pos="-270"/>
        </w:tabs>
        <w:ind w:left="-270"/>
        <w:rPr>
          <w:rFonts w:ascii="Arial Black" w:hAnsi="Arial Black"/>
          <w:sz w:val="36"/>
          <w:szCs w:val="28"/>
        </w:rPr>
      </w:pPr>
    </w:p>
    <w:p w14:paraId="6F4FB1B7" w14:textId="6C5BBAFF" w:rsidR="00DB356E" w:rsidRDefault="00DB356E" w:rsidP="00DE21F6">
      <w:pPr>
        <w:ind w:left="-929" w:hanging="63"/>
        <w:rPr>
          <w:rFonts w:ascii="Stag Sans Book" w:hAnsi="Stag Sans Book"/>
          <w:sz w:val="28"/>
          <w:szCs w:val="28"/>
        </w:rPr>
      </w:pPr>
    </w:p>
    <w:p w14:paraId="4358CC6D" w14:textId="2B68857C" w:rsidR="002B3548" w:rsidRPr="00983965" w:rsidRDefault="00340B87" w:rsidP="00DE21F6">
      <w:pPr>
        <w:ind w:left="-567" w:hanging="567"/>
        <w:jc w:val="right"/>
        <w:rPr>
          <w:rFonts w:ascii="Stag Sans Book" w:hAnsi="Stag Sans Book"/>
          <w:sz w:val="28"/>
          <w:szCs w:val="28"/>
        </w:rPr>
      </w:pPr>
    </w:p>
    <w:p w14:paraId="63F644EF" w14:textId="7A140048" w:rsidR="008A61B3" w:rsidRPr="003F35F8" w:rsidRDefault="002949C3" w:rsidP="00DE21F6">
      <w:pPr>
        <w:jc w:val="right"/>
        <w:rPr>
          <w:rFonts w:ascii="Arial" w:eastAsiaTheme="majorEastAsia" w:hAnsi="Arial" w:cstheme="majorBidi"/>
          <w:b/>
          <w:sz w:val="40"/>
          <w:szCs w:val="32"/>
        </w:rPr>
      </w:pPr>
      <w:r>
        <w:rPr>
          <w:rFonts w:ascii="Arial Black" w:hAnsi="Arial Black"/>
          <w:noProof/>
          <w:sz w:val="82"/>
          <w:szCs w:val="82"/>
        </w:rPr>
        <w:drawing>
          <wp:anchor distT="0" distB="0" distL="114300" distR="114300" simplePos="0" relativeHeight="251668480" behindDoc="0" locked="0" layoutInCell="1" allowOverlap="1" wp14:anchorId="14DC70C0" wp14:editId="333BF6F2">
            <wp:simplePos x="0" y="0"/>
            <wp:positionH relativeFrom="column">
              <wp:posOffset>-86995</wp:posOffset>
            </wp:positionH>
            <wp:positionV relativeFrom="paragraph">
              <wp:posOffset>395605</wp:posOffset>
            </wp:positionV>
            <wp:extent cx="6667500" cy="3562350"/>
            <wp:effectExtent l="0" t="0" r="0" b="0"/>
            <wp:wrapSquare wrapText="bothSides"/>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con - LakeJoe@Home_FINAL_v3 - June 8 20.jpg"/>
                    <pic:cNvPicPr/>
                  </pic:nvPicPr>
                  <pic:blipFill>
                    <a:blip r:embed="rId11">
                      <a:extLst>
                        <a:ext uri="{28A0092B-C50C-407E-A947-70E740481C1C}">
                          <a14:useLocalDpi xmlns:a14="http://schemas.microsoft.com/office/drawing/2010/main" val="0"/>
                        </a:ext>
                      </a:extLst>
                    </a:blip>
                    <a:stretch>
                      <a:fillRect/>
                    </a:stretch>
                  </pic:blipFill>
                  <pic:spPr>
                    <a:xfrm>
                      <a:off x="0" y="0"/>
                      <a:ext cx="6667500" cy="3562350"/>
                    </a:xfrm>
                    <a:prstGeom prst="rect">
                      <a:avLst/>
                    </a:prstGeom>
                  </pic:spPr>
                </pic:pic>
              </a:graphicData>
            </a:graphic>
            <wp14:sizeRelH relativeFrom="page">
              <wp14:pctWidth>0</wp14:pctWidth>
            </wp14:sizeRelH>
            <wp14:sizeRelV relativeFrom="page">
              <wp14:pctHeight>0</wp14:pctHeight>
            </wp14:sizeRelV>
          </wp:anchor>
        </w:drawing>
      </w:r>
      <w:r w:rsidR="0036477B">
        <w:br w:type="page"/>
      </w:r>
    </w:p>
    <w:sdt>
      <w:sdtPr>
        <w:rPr>
          <w:rFonts w:asciiTheme="minorHAnsi" w:eastAsiaTheme="minorHAnsi" w:hAnsiTheme="minorHAnsi" w:cstheme="minorBidi"/>
          <w:sz w:val="24"/>
          <w:szCs w:val="24"/>
        </w:rPr>
        <w:id w:val="961846596"/>
        <w:docPartObj>
          <w:docPartGallery w:val="Table of Contents"/>
          <w:docPartUnique/>
        </w:docPartObj>
      </w:sdtPr>
      <w:sdtEndPr/>
      <w:sdtContent>
        <w:p w14:paraId="1C27ECED" w14:textId="6ABC9E31" w:rsidR="004B61F1" w:rsidRDefault="003F35F8" w:rsidP="00DE21F6">
          <w:pPr>
            <w:pStyle w:val="TOCHeading"/>
            <w:spacing w:before="0" w:line="240" w:lineRule="auto"/>
          </w:pPr>
          <w:r>
            <w:t>Table of C</w:t>
          </w:r>
          <w:r w:rsidR="00DC09AA" w:rsidRPr="003F35F8">
            <w:t>ontents</w:t>
          </w:r>
        </w:p>
        <w:p w14:paraId="610DAE44" w14:textId="77777777" w:rsidR="00EA542F" w:rsidRPr="00EA542F" w:rsidRDefault="00EA542F" w:rsidP="00DE21F6"/>
        <w:p w14:paraId="19182A9E" w14:textId="78C54A4D" w:rsidR="005B2F31" w:rsidRDefault="00DC09AA">
          <w:pPr>
            <w:pStyle w:val="TOC1"/>
            <w:rPr>
              <w:rFonts w:asciiTheme="minorHAnsi" w:eastAsiaTheme="minorEastAsia" w:hAnsiTheme="minorHAnsi" w:cstheme="minorBidi"/>
              <w:sz w:val="22"/>
              <w:szCs w:val="22"/>
              <w:lang w:val="en-CA" w:eastAsia="en-CA"/>
            </w:rPr>
          </w:pPr>
          <w:r>
            <w:fldChar w:fldCharType="begin"/>
          </w:r>
          <w:r>
            <w:instrText xml:space="preserve"> TOC \o "1-3" \h \z \u </w:instrText>
          </w:r>
          <w:r>
            <w:fldChar w:fldCharType="separate"/>
          </w:r>
          <w:hyperlink w:anchor="_Toc45013945" w:history="1">
            <w:r w:rsidR="005B2F31" w:rsidRPr="004E38EB">
              <w:rPr>
                <w:rStyle w:val="Hyperlink"/>
              </w:rPr>
              <w:t>CNIBLakeJoe@Home keeps campers connected</w:t>
            </w:r>
            <w:r w:rsidR="005B2F31">
              <w:rPr>
                <w:webHidden/>
              </w:rPr>
              <w:tab/>
            </w:r>
            <w:r w:rsidR="005B2F31">
              <w:rPr>
                <w:rStyle w:val="Hyperlink"/>
              </w:rPr>
              <w:fldChar w:fldCharType="begin"/>
            </w:r>
            <w:r w:rsidR="005B2F31">
              <w:rPr>
                <w:webHidden/>
              </w:rPr>
              <w:instrText xml:space="preserve"> PAGEREF _Toc45013945 \h </w:instrText>
            </w:r>
            <w:r w:rsidR="005B2F31">
              <w:rPr>
                <w:rStyle w:val="Hyperlink"/>
              </w:rPr>
            </w:r>
            <w:r w:rsidR="005B2F31">
              <w:rPr>
                <w:rStyle w:val="Hyperlink"/>
              </w:rPr>
              <w:fldChar w:fldCharType="separate"/>
            </w:r>
            <w:r w:rsidR="00C95916">
              <w:rPr>
                <w:webHidden/>
              </w:rPr>
              <w:t>3</w:t>
            </w:r>
            <w:r w:rsidR="005B2F31">
              <w:rPr>
                <w:rStyle w:val="Hyperlink"/>
              </w:rPr>
              <w:fldChar w:fldCharType="end"/>
            </w:r>
          </w:hyperlink>
        </w:p>
        <w:p w14:paraId="4F27AB6A" w14:textId="23229DE4" w:rsidR="005B2F31" w:rsidRDefault="00340B87">
          <w:pPr>
            <w:pStyle w:val="TOC1"/>
            <w:rPr>
              <w:rFonts w:asciiTheme="minorHAnsi" w:eastAsiaTheme="minorEastAsia" w:hAnsiTheme="minorHAnsi" w:cstheme="minorBidi"/>
              <w:sz w:val="22"/>
              <w:szCs w:val="22"/>
              <w:lang w:val="en-CA" w:eastAsia="en-CA"/>
            </w:rPr>
          </w:pPr>
          <w:hyperlink w:anchor="_Toc45013946" w:history="1">
            <w:r w:rsidR="005B2F31" w:rsidRPr="004E38EB">
              <w:rPr>
                <w:rStyle w:val="Hyperlink"/>
              </w:rPr>
              <w:t>About CNIB Lake Joe</w:t>
            </w:r>
            <w:r w:rsidR="005B2F31">
              <w:rPr>
                <w:webHidden/>
              </w:rPr>
              <w:tab/>
            </w:r>
            <w:r w:rsidR="005B2F31">
              <w:rPr>
                <w:rStyle w:val="Hyperlink"/>
              </w:rPr>
              <w:fldChar w:fldCharType="begin"/>
            </w:r>
            <w:r w:rsidR="005B2F31">
              <w:rPr>
                <w:webHidden/>
              </w:rPr>
              <w:instrText xml:space="preserve"> PAGEREF _Toc45013946 \h </w:instrText>
            </w:r>
            <w:r w:rsidR="005B2F31">
              <w:rPr>
                <w:rStyle w:val="Hyperlink"/>
              </w:rPr>
            </w:r>
            <w:r w:rsidR="005B2F31">
              <w:rPr>
                <w:rStyle w:val="Hyperlink"/>
              </w:rPr>
              <w:fldChar w:fldCharType="separate"/>
            </w:r>
            <w:r w:rsidR="00C95916">
              <w:rPr>
                <w:webHidden/>
              </w:rPr>
              <w:t>5</w:t>
            </w:r>
            <w:r w:rsidR="005B2F31">
              <w:rPr>
                <w:rStyle w:val="Hyperlink"/>
              </w:rPr>
              <w:fldChar w:fldCharType="end"/>
            </w:r>
          </w:hyperlink>
        </w:p>
        <w:p w14:paraId="3FE7EE4E" w14:textId="3A56E869" w:rsidR="005B2F31" w:rsidRDefault="00340B87">
          <w:pPr>
            <w:pStyle w:val="TOC1"/>
            <w:rPr>
              <w:rFonts w:asciiTheme="minorHAnsi" w:eastAsiaTheme="minorEastAsia" w:hAnsiTheme="minorHAnsi" w:cstheme="minorBidi"/>
              <w:sz w:val="22"/>
              <w:szCs w:val="22"/>
              <w:lang w:val="en-CA" w:eastAsia="en-CA"/>
            </w:rPr>
          </w:pPr>
          <w:hyperlink w:anchor="_Toc45013947" w:history="1">
            <w:r w:rsidR="005B2F31" w:rsidRPr="004E38EB">
              <w:rPr>
                <w:rStyle w:val="Hyperlink"/>
              </w:rPr>
              <w:t>Register Now!</w:t>
            </w:r>
            <w:r w:rsidR="005B2F31">
              <w:rPr>
                <w:webHidden/>
              </w:rPr>
              <w:tab/>
            </w:r>
            <w:r w:rsidR="005B2F31">
              <w:rPr>
                <w:rStyle w:val="Hyperlink"/>
              </w:rPr>
              <w:fldChar w:fldCharType="begin"/>
            </w:r>
            <w:r w:rsidR="005B2F31">
              <w:rPr>
                <w:webHidden/>
              </w:rPr>
              <w:instrText xml:space="preserve"> PAGEREF _Toc45013947 \h </w:instrText>
            </w:r>
            <w:r w:rsidR="005B2F31">
              <w:rPr>
                <w:rStyle w:val="Hyperlink"/>
              </w:rPr>
            </w:r>
            <w:r w:rsidR="005B2F31">
              <w:rPr>
                <w:rStyle w:val="Hyperlink"/>
              </w:rPr>
              <w:fldChar w:fldCharType="separate"/>
            </w:r>
            <w:r w:rsidR="00C95916">
              <w:rPr>
                <w:webHidden/>
              </w:rPr>
              <w:t>6</w:t>
            </w:r>
            <w:r w:rsidR="005B2F31">
              <w:rPr>
                <w:rStyle w:val="Hyperlink"/>
              </w:rPr>
              <w:fldChar w:fldCharType="end"/>
            </w:r>
          </w:hyperlink>
        </w:p>
        <w:p w14:paraId="3FADF649" w14:textId="3FD87083" w:rsidR="005B2F31" w:rsidRDefault="00340B87">
          <w:pPr>
            <w:pStyle w:val="TOC1"/>
            <w:rPr>
              <w:rFonts w:asciiTheme="minorHAnsi" w:eastAsiaTheme="minorEastAsia" w:hAnsiTheme="minorHAnsi" w:cstheme="minorBidi"/>
              <w:sz w:val="22"/>
              <w:szCs w:val="22"/>
              <w:lang w:val="en-CA" w:eastAsia="en-CA"/>
            </w:rPr>
          </w:pPr>
          <w:hyperlink w:anchor="_Toc45013948" w:history="1">
            <w:r w:rsidR="005B2F31" w:rsidRPr="004E38EB">
              <w:rPr>
                <w:rStyle w:val="Hyperlink"/>
              </w:rPr>
              <w:t>Child &amp; Youth Programs</w:t>
            </w:r>
            <w:r w:rsidR="005B2F31">
              <w:rPr>
                <w:webHidden/>
              </w:rPr>
              <w:tab/>
            </w:r>
            <w:r w:rsidR="005B2F31">
              <w:rPr>
                <w:rStyle w:val="Hyperlink"/>
              </w:rPr>
              <w:fldChar w:fldCharType="begin"/>
            </w:r>
            <w:r w:rsidR="005B2F31">
              <w:rPr>
                <w:webHidden/>
              </w:rPr>
              <w:instrText xml:space="preserve"> PAGEREF _Toc45013948 \h </w:instrText>
            </w:r>
            <w:r w:rsidR="005B2F31">
              <w:rPr>
                <w:rStyle w:val="Hyperlink"/>
              </w:rPr>
            </w:r>
            <w:r w:rsidR="005B2F31">
              <w:rPr>
                <w:rStyle w:val="Hyperlink"/>
              </w:rPr>
              <w:fldChar w:fldCharType="separate"/>
            </w:r>
            <w:r w:rsidR="00C95916">
              <w:rPr>
                <w:webHidden/>
              </w:rPr>
              <w:t>7</w:t>
            </w:r>
            <w:r w:rsidR="005B2F31">
              <w:rPr>
                <w:rStyle w:val="Hyperlink"/>
              </w:rPr>
              <w:fldChar w:fldCharType="end"/>
            </w:r>
          </w:hyperlink>
        </w:p>
        <w:p w14:paraId="0FCE2118" w14:textId="4073532C" w:rsidR="005B2F31" w:rsidRDefault="00340B87">
          <w:pPr>
            <w:pStyle w:val="TOC1"/>
            <w:rPr>
              <w:rFonts w:asciiTheme="minorHAnsi" w:eastAsiaTheme="minorEastAsia" w:hAnsiTheme="minorHAnsi" w:cstheme="minorBidi"/>
              <w:sz w:val="22"/>
              <w:szCs w:val="22"/>
              <w:lang w:val="en-CA" w:eastAsia="en-CA"/>
            </w:rPr>
          </w:pPr>
          <w:hyperlink w:anchor="_Toc45013949" w:history="1">
            <w:r w:rsidR="005B2F31" w:rsidRPr="004E38EB">
              <w:rPr>
                <w:rStyle w:val="Hyperlink"/>
              </w:rPr>
              <w:t>Adult Programs</w:t>
            </w:r>
            <w:r w:rsidR="005B2F31">
              <w:rPr>
                <w:webHidden/>
              </w:rPr>
              <w:tab/>
            </w:r>
            <w:r w:rsidR="005B2F31">
              <w:rPr>
                <w:rStyle w:val="Hyperlink"/>
              </w:rPr>
              <w:fldChar w:fldCharType="begin"/>
            </w:r>
            <w:r w:rsidR="005B2F31">
              <w:rPr>
                <w:webHidden/>
              </w:rPr>
              <w:instrText xml:space="preserve"> PAGEREF _Toc45013949 \h </w:instrText>
            </w:r>
            <w:r w:rsidR="005B2F31">
              <w:rPr>
                <w:rStyle w:val="Hyperlink"/>
              </w:rPr>
            </w:r>
            <w:r w:rsidR="005B2F31">
              <w:rPr>
                <w:rStyle w:val="Hyperlink"/>
              </w:rPr>
              <w:fldChar w:fldCharType="separate"/>
            </w:r>
            <w:r w:rsidR="00C95916">
              <w:rPr>
                <w:webHidden/>
              </w:rPr>
              <w:t>9</w:t>
            </w:r>
            <w:r w:rsidR="005B2F31">
              <w:rPr>
                <w:rStyle w:val="Hyperlink"/>
              </w:rPr>
              <w:fldChar w:fldCharType="end"/>
            </w:r>
          </w:hyperlink>
        </w:p>
        <w:p w14:paraId="71D84FA3" w14:textId="7FD5A852" w:rsidR="005B2F31" w:rsidRDefault="00340B87">
          <w:pPr>
            <w:pStyle w:val="TOC1"/>
            <w:rPr>
              <w:rFonts w:asciiTheme="minorHAnsi" w:eastAsiaTheme="minorEastAsia" w:hAnsiTheme="minorHAnsi" w:cstheme="minorBidi"/>
              <w:sz w:val="22"/>
              <w:szCs w:val="22"/>
              <w:lang w:val="en-CA" w:eastAsia="en-CA"/>
            </w:rPr>
          </w:pPr>
          <w:hyperlink w:anchor="_Toc45013950" w:history="1">
            <w:r w:rsidR="005B2F31" w:rsidRPr="004E38EB">
              <w:rPr>
                <w:rStyle w:val="Hyperlink"/>
              </w:rPr>
              <w:t>Families / All Ages</w:t>
            </w:r>
            <w:r w:rsidR="005B2F31">
              <w:rPr>
                <w:webHidden/>
              </w:rPr>
              <w:tab/>
            </w:r>
            <w:r w:rsidR="005B2F31">
              <w:rPr>
                <w:rStyle w:val="Hyperlink"/>
              </w:rPr>
              <w:fldChar w:fldCharType="begin"/>
            </w:r>
            <w:r w:rsidR="005B2F31">
              <w:rPr>
                <w:webHidden/>
              </w:rPr>
              <w:instrText xml:space="preserve"> PAGEREF _Toc45013950 \h </w:instrText>
            </w:r>
            <w:r w:rsidR="005B2F31">
              <w:rPr>
                <w:rStyle w:val="Hyperlink"/>
              </w:rPr>
            </w:r>
            <w:r w:rsidR="005B2F31">
              <w:rPr>
                <w:rStyle w:val="Hyperlink"/>
              </w:rPr>
              <w:fldChar w:fldCharType="separate"/>
            </w:r>
            <w:r w:rsidR="00C95916">
              <w:rPr>
                <w:webHidden/>
              </w:rPr>
              <w:t>13</w:t>
            </w:r>
            <w:r w:rsidR="005B2F31">
              <w:rPr>
                <w:rStyle w:val="Hyperlink"/>
              </w:rPr>
              <w:fldChar w:fldCharType="end"/>
            </w:r>
          </w:hyperlink>
        </w:p>
        <w:p w14:paraId="127409B8" w14:textId="27F00FCC" w:rsidR="005B2F31" w:rsidRDefault="00340B87">
          <w:pPr>
            <w:pStyle w:val="TOC1"/>
            <w:rPr>
              <w:rFonts w:asciiTheme="minorHAnsi" w:eastAsiaTheme="minorEastAsia" w:hAnsiTheme="minorHAnsi" w:cstheme="minorBidi"/>
              <w:sz w:val="22"/>
              <w:szCs w:val="22"/>
              <w:lang w:val="en-CA" w:eastAsia="en-CA"/>
            </w:rPr>
          </w:pPr>
          <w:hyperlink w:anchor="_Toc45013951" w:history="1">
            <w:r w:rsidR="005B2F31" w:rsidRPr="004E38EB">
              <w:rPr>
                <w:rStyle w:val="Hyperlink"/>
              </w:rPr>
              <w:t>CNIBLakeJoe@Home Summary – by day</w:t>
            </w:r>
            <w:r w:rsidR="005B2F31">
              <w:rPr>
                <w:webHidden/>
              </w:rPr>
              <w:tab/>
            </w:r>
            <w:r w:rsidR="005B2F31">
              <w:rPr>
                <w:rStyle w:val="Hyperlink"/>
              </w:rPr>
              <w:fldChar w:fldCharType="begin"/>
            </w:r>
            <w:r w:rsidR="005B2F31">
              <w:rPr>
                <w:webHidden/>
              </w:rPr>
              <w:instrText xml:space="preserve"> PAGEREF _Toc45013951 \h </w:instrText>
            </w:r>
            <w:r w:rsidR="005B2F31">
              <w:rPr>
                <w:rStyle w:val="Hyperlink"/>
              </w:rPr>
            </w:r>
            <w:r w:rsidR="005B2F31">
              <w:rPr>
                <w:rStyle w:val="Hyperlink"/>
              </w:rPr>
              <w:fldChar w:fldCharType="separate"/>
            </w:r>
            <w:r w:rsidR="00C95916">
              <w:rPr>
                <w:webHidden/>
              </w:rPr>
              <w:t>15</w:t>
            </w:r>
            <w:r w:rsidR="005B2F31">
              <w:rPr>
                <w:rStyle w:val="Hyperlink"/>
              </w:rPr>
              <w:fldChar w:fldCharType="end"/>
            </w:r>
          </w:hyperlink>
        </w:p>
        <w:p w14:paraId="08A581BB" w14:textId="3256CE3C" w:rsidR="005B2F31" w:rsidRDefault="00340B87">
          <w:pPr>
            <w:pStyle w:val="TOC1"/>
            <w:rPr>
              <w:rFonts w:asciiTheme="minorHAnsi" w:eastAsiaTheme="minorEastAsia" w:hAnsiTheme="minorHAnsi" w:cstheme="minorBidi"/>
              <w:sz w:val="22"/>
              <w:szCs w:val="22"/>
              <w:lang w:val="en-CA" w:eastAsia="en-CA"/>
            </w:rPr>
          </w:pPr>
          <w:hyperlink w:anchor="_Toc45013952" w:history="1">
            <w:r w:rsidR="005B2F31" w:rsidRPr="004E38EB">
              <w:rPr>
                <w:rStyle w:val="Hyperlink"/>
              </w:rPr>
              <w:t>CNIBLakeJoe@Home Summary – by theme</w:t>
            </w:r>
            <w:r w:rsidR="005B2F31">
              <w:rPr>
                <w:webHidden/>
              </w:rPr>
              <w:tab/>
            </w:r>
            <w:r w:rsidR="005B2F31">
              <w:rPr>
                <w:rStyle w:val="Hyperlink"/>
              </w:rPr>
              <w:fldChar w:fldCharType="begin"/>
            </w:r>
            <w:r w:rsidR="005B2F31">
              <w:rPr>
                <w:webHidden/>
              </w:rPr>
              <w:instrText xml:space="preserve"> PAGEREF _Toc45013952 \h </w:instrText>
            </w:r>
            <w:r w:rsidR="005B2F31">
              <w:rPr>
                <w:rStyle w:val="Hyperlink"/>
              </w:rPr>
            </w:r>
            <w:r w:rsidR="005B2F31">
              <w:rPr>
                <w:rStyle w:val="Hyperlink"/>
              </w:rPr>
              <w:fldChar w:fldCharType="separate"/>
            </w:r>
            <w:r w:rsidR="00C95916">
              <w:rPr>
                <w:webHidden/>
              </w:rPr>
              <w:t>16</w:t>
            </w:r>
            <w:r w:rsidR="005B2F31">
              <w:rPr>
                <w:rStyle w:val="Hyperlink"/>
              </w:rPr>
              <w:fldChar w:fldCharType="end"/>
            </w:r>
          </w:hyperlink>
        </w:p>
        <w:p w14:paraId="506EAB04" w14:textId="7F58AB14" w:rsidR="005B2F31" w:rsidRDefault="00340B87">
          <w:pPr>
            <w:pStyle w:val="TOC1"/>
            <w:rPr>
              <w:rFonts w:asciiTheme="minorHAnsi" w:eastAsiaTheme="minorEastAsia" w:hAnsiTheme="minorHAnsi" w:cstheme="minorBidi"/>
              <w:sz w:val="22"/>
              <w:szCs w:val="22"/>
              <w:lang w:val="en-CA" w:eastAsia="en-CA"/>
            </w:rPr>
          </w:pPr>
          <w:hyperlink w:anchor="_Toc45013953" w:history="1">
            <w:r w:rsidR="005B2F31" w:rsidRPr="004E38EB">
              <w:rPr>
                <w:rStyle w:val="Hyperlink"/>
              </w:rPr>
              <w:t>CNIB Lake Joe Code of Conduct</w:t>
            </w:r>
            <w:r w:rsidR="005B2F31">
              <w:rPr>
                <w:webHidden/>
              </w:rPr>
              <w:tab/>
            </w:r>
            <w:r w:rsidR="005B2F31">
              <w:rPr>
                <w:rStyle w:val="Hyperlink"/>
              </w:rPr>
              <w:fldChar w:fldCharType="begin"/>
            </w:r>
            <w:r w:rsidR="005B2F31">
              <w:rPr>
                <w:webHidden/>
              </w:rPr>
              <w:instrText xml:space="preserve"> PAGEREF _Toc45013953 \h </w:instrText>
            </w:r>
            <w:r w:rsidR="005B2F31">
              <w:rPr>
                <w:rStyle w:val="Hyperlink"/>
              </w:rPr>
            </w:r>
            <w:r w:rsidR="005B2F31">
              <w:rPr>
                <w:rStyle w:val="Hyperlink"/>
              </w:rPr>
              <w:fldChar w:fldCharType="separate"/>
            </w:r>
            <w:r w:rsidR="00C95916">
              <w:rPr>
                <w:webHidden/>
              </w:rPr>
              <w:t>18</w:t>
            </w:r>
            <w:r w:rsidR="005B2F31">
              <w:rPr>
                <w:rStyle w:val="Hyperlink"/>
              </w:rPr>
              <w:fldChar w:fldCharType="end"/>
            </w:r>
          </w:hyperlink>
        </w:p>
        <w:p w14:paraId="40A38841" w14:textId="59ADFBDB" w:rsidR="005B2F31" w:rsidRDefault="00340B87">
          <w:pPr>
            <w:pStyle w:val="TOC1"/>
            <w:rPr>
              <w:rFonts w:asciiTheme="minorHAnsi" w:eastAsiaTheme="minorEastAsia" w:hAnsiTheme="minorHAnsi" w:cstheme="minorBidi"/>
              <w:sz w:val="22"/>
              <w:szCs w:val="22"/>
              <w:lang w:val="en-CA" w:eastAsia="en-CA"/>
            </w:rPr>
          </w:pPr>
          <w:hyperlink w:anchor="_Toc45013954" w:history="1">
            <w:r w:rsidR="005B2F31" w:rsidRPr="004E38EB">
              <w:rPr>
                <w:rStyle w:val="Hyperlink"/>
              </w:rPr>
              <w:t>Zoom Tips</w:t>
            </w:r>
            <w:r w:rsidR="005B2F31">
              <w:rPr>
                <w:webHidden/>
              </w:rPr>
              <w:tab/>
            </w:r>
            <w:r w:rsidR="005B2F31">
              <w:rPr>
                <w:rStyle w:val="Hyperlink"/>
              </w:rPr>
              <w:fldChar w:fldCharType="begin"/>
            </w:r>
            <w:r w:rsidR="005B2F31">
              <w:rPr>
                <w:webHidden/>
              </w:rPr>
              <w:instrText xml:space="preserve"> PAGEREF _Toc45013954 \h </w:instrText>
            </w:r>
            <w:r w:rsidR="005B2F31">
              <w:rPr>
                <w:rStyle w:val="Hyperlink"/>
              </w:rPr>
            </w:r>
            <w:r w:rsidR="005B2F31">
              <w:rPr>
                <w:rStyle w:val="Hyperlink"/>
              </w:rPr>
              <w:fldChar w:fldCharType="separate"/>
            </w:r>
            <w:r w:rsidR="00C95916">
              <w:rPr>
                <w:webHidden/>
              </w:rPr>
              <w:t>20</w:t>
            </w:r>
            <w:r w:rsidR="005B2F31">
              <w:rPr>
                <w:rStyle w:val="Hyperlink"/>
              </w:rPr>
              <w:fldChar w:fldCharType="end"/>
            </w:r>
          </w:hyperlink>
        </w:p>
        <w:p w14:paraId="041391FF" w14:textId="5CAEEA3F" w:rsidR="00DC09AA" w:rsidRDefault="00DC09AA" w:rsidP="00DE21F6">
          <w:r>
            <w:rPr>
              <w:b/>
              <w:bCs/>
              <w:noProof/>
            </w:rPr>
            <w:fldChar w:fldCharType="end"/>
          </w:r>
        </w:p>
      </w:sdtContent>
    </w:sdt>
    <w:p w14:paraId="7A9AE7E7" w14:textId="77777777" w:rsidR="00DC09AA" w:rsidRPr="000C7DBB" w:rsidRDefault="00DC09AA" w:rsidP="00DE21F6">
      <w:pPr>
        <w:pStyle w:val="BodyCopy"/>
        <w:spacing w:after="0"/>
      </w:pPr>
    </w:p>
    <w:p w14:paraId="5F30165A" w14:textId="2881A694" w:rsidR="0078177D" w:rsidRDefault="0078177D" w:rsidP="00DE21F6">
      <w:pPr>
        <w:pStyle w:val="BodyCopy"/>
        <w:spacing w:after="0"/>
        <w:rPr>
          <w:b/>
          <w:bCs/>
          <w:highlight w:val="yellow"/>
        </w:rPr>
      </w:pPr>
    </w:p>
    <w:p w14:paraId="10E049B2" w14:textId="77777777" w:rsidR="00C5505E" w:rsidRDefault="00C5505E" w:rsidP="00DE21F6">
      <w:pPr>
        <w:pStyle w:val="BodyCopy"/>
        <w:spacing w:after="0"/>
        <w:rPr>
          <w:b/>
          <w:bCs/>
          <w:highlight w:val="yellow"/>
        </w:rPr>
      </w:pPr>
    </w:p>
    <w:p w14:paraId="03C939B2" w14:textId="78B26C13" w:rsidR="0078177D" w:rsidRDefault="0078177D" w:rsidP="00DE21F6">
      <w:pPr>
        <w:pStyle w:val="BodyCopy"/>
        <w:spacing w:after="0"/>
        <w:rPr>
          <w:b/>
          <w:bCs/>
          <w:highlight w:val="yellow"/>
        </w:rPr>
      </w:pPr>
    </w:p>
    <w:p w14:paraId="6FE9079D" w14:textId="6419A264" w:rsidR="00A37983" w:rsidRDefault="00A37983" w:rsidP="00DE21F6">
      <w:pPr>
        <w:pStyle w:val="BodyCopy"/>
        <w:spacing w:after="0"/>
        <w:rPr>
          <w:b/>
          <w:bCs/>
          <w:highlight w:val="yellow"/>
        </w:rPr>
      </w:pPr>
    </w:p>
    <w:p w14:paraId="4677B26A" w14:textId="79046F69" w:rsidR="00A37983" w:rsidRDefault="00A37983" w:rsidP="00DE21F6">
      <w:pPr>
        <w:pStyle w:val="BodyCopy"/>
        <w:spacing w:after="0"/>
        <w:rPr>
          <w:b/>
          <w:bCs/>
          <w:highlight w:val="yellow"/>
        </w:rPr>
      </w:pPr>
    </w:p>
    <w:p w14:paraId="3A33065B" w14:textId="5287AA99" w:rsidR="00A37983" w:rsidRDefault="00A37983" w:rsidP="00DE21F6">
      <w:pPr>
        <w:pStyle w:val="BodyCopy"/>
        <w:spacing w:after="0"/>
        <w:rPr>
          <w:b/>
          <w:bCs/>
          <w:highlight w:val="yellow"/>
        </w:rPr>
      </w:pPr>
    </w:p>
    <w:p w14:paraId="39A88BBF" w14:textId="1205E1E6" w:rsidR="00A37983" w:rsidRDefault="00A37983" w:rsidP="00DE21F6">
      <w:pPr>
        <w:pStyle w:val="BodyCopy"/>
        <w:spacing w:after="0"/>
        <w:rPr>
          <w:b/>
          <w:bCs/>
          <w:highlight w:val="yellow"/>
        </w:rPr>
      </w:pPr>
    </w:p>
    <w:p w14:paraId="5331084F" w14:textId="1B189817" w:rsidR="00A37983" w:rsidRDefault="00A37983" w:rsidP="00DE21F6">
      <w:pPr>
        <w:pStyle w:val="BodyCopy"/>
        <w:spacing w:after="0"/>
        <w:rPr>
          <w:b/>
          <w:bCs/>
          <w:highlight w:val="yellow"/>
        </w:rPr>
      </w:pPr>
    </w:p>
    <w:p w14:paraId="088CF354" w14:textId="225F8CCC" w:rsidR="00A37983" w:rsidRDefault="00A37983" w:rsidP="00DE21F6">
      <w:pPr>
        <w:pStyle w:val="BodyCopy"/>
        <w:spacing w:after="0"/>
        <w:rPr>
          <w:b/>
          <w:bCs/>
          <w:highlight w:val="yellow"/>
        </w:rPr>
      </w:pPr>
    </w:p>
    <w:p w14:paraId="46A93930" w14:textId="77777777" w:rsidR="00A37983" w:rsidRDefault="00A37983" w:rsidP="00DE21F6">
      <w:pPr>
        <w:pStyle w:val="BodyCopy"/>
        <w:spacing w:after="0"/>
        <w:rPr>
          <w:b/>
          <w:bCs/>
          <w:highlight w:val="yellow"/>
        </w:rPr>
      </w:pPr>
    </w:p>
    <w:p w14:paraId="5EF80028" w14:textId="77777777" w:rsidR="0078177D" w:rsidRPr="0078177D" w:rsidRDefault="0078177D" w:rsidP="00DE21F6">
      <w:pPr>
        <w:pStyle w:val="BodyCopy"/>
        <w:spacing w:after="0"/>
        <w:rPr>
          <w:b/>
          <w:bCs/>
        </w:rPr>
      </w:pPr>
    </w:p>
    <w:p w14:paraId="28BBB193" w14:textId="1A0A6AC6" w:rsidR="00F9657A" w:rsidRDefault="00384BDD" w:rsidP="000C41F4">
      <w:pPr>
        <w:pStyle w:val="BodyCopy"/>
        <w:spacing w:after="0"/>
        <w:rPr>
          <w:rFonts w:ascii="Arial Black" w:hAnsi="Arial Black"/>
          <w:b/>
          <w:sz w:val="40"/>
          <w:szCs w:val="36"/>
        </w:rPr>
      </w:pPr>
      <w:r w:rsidRPr="0078177D">
        <w:rPr>
          <w:b/>
          <w:bCs/>
        </w:rPr>
        <w:t>Please note</w:t>
      </w:r>
      <w:r w:rsidR="009E4984">
        <w:rPr>
          <w:b/>
          <w:bCs/>
        </w:rPr>
        <w:t xml:space="preserve">: </w:t>
      </w:r>
      <w:r w:rsidRPr="0078177D">
        <w:t xml:space="preserve">CNIB Lake Joe may update or make changes to the 2020 </w:t>
      </w:r>
      <w:r w:rsidR="002949C3">
        <w:t xml:space="preserve">virtual </w:t>
      </w:r>
      <w:r w:rsidR="009E1025">
        <w:t>schedule</w:t>
      </w:r>
      <w:r w:rsidRPr="0078177D">
        <w:t>. Every effort will be made to keep the program</w:t>
      </w:r>
      <w:r w:rsidR="009E1025">
        <w:t>s</w:t>
      </w:r>
      <w:r w:rsidRPr="0078177D">
        <w:t xml:space="preserve"> as represented; however, unforeseen circumstances may result in the substitution or cancellation of a program. We appreciate your understanding and look forward to finding the perfect program for you and your family.</w:t>
      </w:r>
    </w:p>
    <w:p w14:paraId="1D9610BE" w14:textId="5A91DC42" w:rsidR="00790D36" w:rsidRDefault="00790D36" w:rsidP="00DE21F6">
      <w:pPr>
        <w:pStyle w:val="Heading1Arial18"/>
        <w:outlineLvl w:val="0"/>
      </w:pPr>
      <w:bookmarkStart w:id="1" w:name="_Toc45013945"/>
      <w:proofErr w:type="spellStart"/>
      <w:r>
        <w:lastRenderedPageBreak/>
        <w:t>CNIBLakeJoe@Home</w:t>
      </w:r>
      <w:proofErr w:type="spellEnd"/>
      <w:r>
        <w:t xml:space="preserve"> keeps campers connected</w:t>
      </w:r>
      <w:bookmarkEnd w:id="1"/>
    </w:p>
    <w:p w14:paraId="45D87F3D" w14:textId="77777777" w:rsidR="00790D36" w:rsidRDefault="00790D36" w:rsidP="00DE21F6">
      <w:pPr>
        <w:shd w:val="clear" w:color="auto" w:fill="FFFFFF"/>
        <w:textAlignment w:val="baseline"/>
        <w:rPr>
          <w:rFonts w:ascii="Arial" w:eastAsia="Times New Roman" w:hAnsi="Arial" w:cs="Arial"/>
          <w:color w:val="0F0F0F"/>
          <w:sz w:val="28"/>
          <w:szCs w:val="28"/>
          <w:lang w:eastAsia="en-CA"/>
        </w:rPr>
      </w:pPr>
    </w:p>
    <w:p w14:paraId="7B97A219" w14:textId="5DA2B3CC" w:rsidR="0089309F" w:rsidRPr="0089309F" w:rsidRDefault="0089309F" w:rsidP="00DE21F6">
      <w:pPr>
        <w:pStyle w:val="BodyCopy"/>
        <w:spacing w:after="0"/>
      </w:pPr>
      <w:r w:rsidRPr="0089309F">
        <w:rPr>
          <w:lang w:eastAsia="en-CA"/>
        </w:rPr>
        <w:t>On May 19, the Government of Ontario announced that overnight camps will not be permitted to operate in the summer of 2020 due to COVID-19. While this was very difficult to hear, CNIB Lake Joe understands and supports this decision as it puts health and safety first.</w:t>
      </w:r>
    </w:p>
    <w:p w14:paraId="03328E33" w14:textId="77777777" w:rsidR="0089309F" w:rsidRPr="0089309F" w:rsidRDefault="0089309F" w:rsidP="00DE21F6">
      <w:pPr>
        <w:pStyle w:val="BodyCopy"/>
        <w:spacing w:after="0"/>
      </w:pPr>
    </w:p>
    <w:p w14:paraId="4585EA68" w14:textId="77777777" w:rsidR="0089309F" w:rsidRPr="0089309F" w:rsidRDefault="0089309F" w:rsidP="00DE21F6">
      <w:pPr>
        <w:pStyle w:val="BodyCopy"/>
        <w:spacing w:after="0"/>
        <w:rPr>
          <w:lang w:eastAsia="en-CA"/>
        </w:rPr>
      </w:pPr>
      <w:r w:rsidRPr="0089309F">
        <w:rPr>
          <w:lang w:eastAsia="en-CA"/>
        </w:rPr>
        <w:t>“While we are truly disappointed in-person programs at CNIB Lake Joe are canceled for summer 2020, we are busier than ever as we explore new and exciting ways to stay connected during these times and year round,” explains Eugene Chong, General Manager, CNIB Lake Joe.</w:t>
      </w:r>
    </w:p>
    <w:p w14:paraId="3D7E743F" w14:textId="77777777" w:rsidR="0089309F" w:rsidRPr="0089309F" w:rsidRDefault="0089309F" w:rsidP="00DE21F6">
      <w:pPr>
        <w:pStyle w:val="BodyCopy"/>
        <w:spacing w:after="0"/>
        <w:rPr>
          <w:lang w:eastAsia="en-CA"/>
        </w:rPr>
      </w:pPr>
    </w:p>
    <w:p w14:paraId="373E64E9" w14:textId="77777777" w:rsidR="0089309F" w:rsidRPr="0089309F" w:rsidRDefault="0089309F" w:rsidP="00DE21F6">
      <w:pPr>
        <w:pStyle w:val="BodyCopy"/>
        <w:spacing w:after="0"/>
        <w:rPr>
          <w:lang w:eastAsia="en-CA"/>
        </w:rPr>
      </w:pPr>
      <w:r w:rsidRPr="0089309F">
        <w:rPr>
          <w:lang w:eastAsia="en-CA"/>
        </w:rPr>
        <w:t xml:space="preserve">Based on camper feedback, CNIB Lake Joe is now offering virtual camp programs online and over the phone. These new </w:t>
      </w:r>
      <w:hyperlink r:id="rId12" w:history="1">
        <w:proofErr w:type="spellStart"/>
        <w:r w:rsidRPr="0089309F">
          <w:rPr>
            <w:rStyle w:val="Hyperlink"/>
            <w:szCs w:val="28"/>
            <w:lang w:eastAsia="en-CA"/>
          </w:rPr>
          <w:t>CNIBLakeJoe@Home</w:t>
        </w:r>
        <w:proofErr w:type="spellEnd"/>
      </w:hyperlink>
      <w:r w:rsidRPr="0089309F">
        <w:rPr>
          <w:lang w:eastAsia="en-CA"/>
        </w:rPr>
        <w:t xml:space="preserve"> programs include friendly coffee groups and fun family trivia sessions and will expand to offer new programs and activities this summer…and beyond!</w:t>
      </w:r>
    </w:p>
    <w:p w14:paraId="6FB2182E" w14:textId="77777777" w:rsidR="0089309F" w:rsidRPr="0089309F" w:rsidRDefault="0089309F" w:rsidP="00DE21F6">
      <w:pPr>
        <w:pStyle w:val="BodyCopy"/>
        <w:spacing w:after="0"/>
        <w:rPr>
          <w:lang w:eastAsia="en-CA"/>
        </w:rPr>
      </w:pPr>
    </w:p>
    <w:p w14:paraId="1E569F3D" w14:textId="77777777" w:rsidR="0089309F" w:rsidRPr="0089309F" w:rsidRDefault="0089309F" w:rsidP="00DE21F6">
      <w:pPr>
        <w:pStyle w:val="BodyCopy"/>
        <w:spacing w:after="0"/>
        <w:rPr>
          <w:lang w:eastAsia="en-CA"/>
        </w:rPr>
      </w:pPr>
      <w:r w:rsidRPr="0089309F">
        <w:rPr>
          <w:lang w:eastAsia="en-CA"/>
        </w:rPr>
        <w:t>“It's good to know that we can all get on that group coffee chat,” says Sue, a camper who joined the group right away. “It made me feel very connected physically, emotionally, mentally and spiritually. It's not the same as being at camp, but it made me feel like I could look forward to something…thank you!”</w:t>
      </w:r>
    </w:p>
    <w:p w14:paraId="7C27AAD1" w14:textId="77777777" w:rsidR="0089309F" w:rsidRPr="0089309F" w:rsidRDefault="0089309F" w:rsidP="00DE21F6">
      <w:pPr>
        <w:pStyle w:val="BodyCopy"/>
        <w:spacing w:after="0"/>
      </w:pPr>
    </w:p>
    <w:p w14:paraId="18D114F4" w14:textId="77777777" w:rsidR="0089309F" w:rsidRPr="0089309F" w:rsidRDefault="0089309F" w:rsidP="00DE21F6">
      <w:pPr>
        <w:pStyle w:val="BodyCopy"/>
        <w:spacing w:after="0"/>
      </w:pPr>
      <w:r w:rsidRPr="0089309F">
        <w:t>The number of people participating in virtual programs continues to steadily increase as word spreads throughout the community.</w:t>
      </w:r>
    </w:p>
    <w:p w14:paraId="71A5D172" w14:textId="77777777" w:rsidR="0089309F" w:rsidRPr="0089309F" w:rsidRDefault="0089309F" w:rsidP="00DE21F6">
      <w:pPr>
        <w:pStyle w:val="BodyCopy"/>
        <w:spacing w:after="0"/>
        <w:rPr>
          <w:lang w:val="en-US"/>
        </w:rPr>
      </w:pPr>
    </w:p>
    <w:p w14:paraId="0160E8B2" w14:textId="208842BA" w:rsidR="0089309F" w:rsidRPr="0089309F" w:rsidRDefault="0089309F" w:rsidP="00DE21F6">
      <w:pPr>
        <w:pStyle w:val="BodyCopy"/>
        <w:spacing w:after="0"/>
        <w:rPr>
          <w:bdr w:val="none" w:sz="0" w:space="0" w:color="auto" w:frame="1"/>
          <w:lang w:eastAsia="en-CA"/>
        </w:rPr>
      </w:pPr>
      <w:r w:rsidRPr="0089309F">
        <w:rPr>
          <w:lang w:eastAsia="en-CA"/>
        </w:rPr>
        <w:t xml:space="preserve">This summer will be different than we had hoped, but we are committed to keeping our amazing community connected. We </w:t>
      </w:r>
      <w:proofErr w:type="gramStart"/>
      <w:r w:rsidRPr="0089309F">
        <w:rPr>
          <w:lang w:eastAsia="en-CA"/>
        </w:rPr>
        <w:t>can't</w:t>
      </w:r>
      <w:proofErr w:type="gramEnd"/>
      <w:r w:rsidRPr="0089309F">
        <w:rPr>
          <w:lang w:eastAsia="en-CA"/>
        </w:rPr>
        <w:t xml:space="preserve"> wait to welcome everyone back to CNIB Lake Joe. Until then, we invite you to enjoy the magic of CNIB Lake Joe from the comfort and safety of your home with these awesome programs for virtual campers of all ages. </w:t>
      </w:r>
      <w:r w:rsidRPr="0089309F">
        <w:t>T</w:t>
      </w:r>
      <w:r w:rsidRPr="0089309F">
        <w:rPr>
          <w:shd w:val="clear" w:color="auto" w:fill="FFFFFF"/>
        </w:rPr>
        <w:t xml:space="preserve">hese programs are free and available to Canadians who are blind or partially sighted as well as their families, </w:t>
      </w:r>
      <w:proofErr w:type="gramStart"/>
      <w:r w:rsidRPr="0089309F">
        <w:rPr>
          <w:shd w:val="clear" w:color="auto" w:fill="FFFFFF"/>
        </w:rPr>
        <w:t>friends</w:t>
      </w:r>
      <w:proofErr w:type="gramEnd"/>
      <w:r w:rsidRPr="0089309F">
        <w:rPr>
          <w:shd w:val="clear" w:color="auto" w:fill="FFFFFF"/>
        </w:rPr>
        <w:t xml:space="preserve"> and caregivers. </w:t>
      </w:r>
    </w:p>
    <w:p w14:paraId="7DCBA5E3" w14:textId="77777777" w:rsidR="0089309F" w:rsidRPr="0089309F" w:rsidRDefault="0089309F" w:rsidP="00DE21F6">
      <w:pPr>
        <w:rPr>
          <w:rFonts w:ascii="Arial" w:eastAsia="Times New Roman" w:hAnsi="Arial" w:cs="Arial"/>
          <w:color w:val="0F0F0F"/>
          <w:sz w:val="28"/>
          <w:szCs w:val="28"/>
          <w:bdr w:val="none" w:sz="0" w:space="0" w:color="auto" w:frame="1"/>
          <w:lang w:eastAsia="en-CA"/>
        </w:rPr>
      </w:pPr>
    </w:p>
    <w:p w14:paraId="293E5B2B" w14:textId="77777777" w:rsidR="00EE6C3F" w:rsidRDefault="00EE6C3F" w:rsidP="00DE21F6">
      <w:pPr>
        <w:rPr>
          <w:rFonts w:ascii="Arial Black" w:hAnsi="Arial Black" w:cs="Arial"/>
          <w:b/>
          <w:sz w:val="40"/>
          <w:szCs w:val="36"/>
        </w:rPr>
      </w:pPr>
      <w:r>
        <w:br w:type="page"/>
      </w:r>
    </w:p>
    <w:p w14:paraId="1B9D2242" w14:textId="03568524" w:rsidR="00B978A2" w:rsidRDefault="00B978A2" w:rsidP="00DE21F6">
      <w:pPr>
        <w:pStyle w:val="Heading1Arial18"/>
        <w:outlineLvl w:val="0"/>
      </w:pPr>
      <w:bookmarkStart w:id="2" w:name="_Toc45013946"/>
      <w:r>
        <w:lastRenderedPageBreak/>
        <w:t>About CNIB L</w:t>
      </w:r>
      <w:r w:rsidR="00DC6E08">
        <w:t>a</w:t>
      </w:r>
      <w:r>
        <w:t>ke Joe</w:t>
      </w:r>
      <w:bookmarkEnd w:id="2"/>
    </w:p>
    <w:p w14:paraId="5B36C0D0" w14:textId="23DD46BA" w:rsidR="00B978A2" w:rsidRDefault="00B978A2" w:rsidP="00DE21F6">
      <w:pPr>
        <w:pStyle w:val="BodyCopy"/>
        <w:spacing w:after="0"/>
      </w:pPr>
    </w:p>
    <w:p w14:paraId="16E07C2F" w14:textId="70302186" w:rsidR="00394802" w:rsidRDefault="00394802" w:rsidP="00DE21F6">
      <w:pPr>
        <w:pStyle w:val="BodyCopy"/>
        <w:spacing w:after="0"/>
      </w:pPr>
      <w:r w:rsidRPr="00F371B7">
        <w:t>Since 1961, CNIB Lake Joe has been providing a unique blend of recreation and skills development in a safe, inclusive environment. Dedicated to providing enriching experiences for Canadians with sight loss, it's a one-of-a-kind camp in Canada. Located in the heart of Muskoka, CNIB Lake Joe is an accessible lakefront property that stretches over 12.5 acres on the northwest corner of beautiful Lake Joseph.</w:t>
      </w:r>
      <w:r w:rsidR="0027508C">
        <w:t xml:space="preserve"> </w:t>
      </w:r>
      <w:r w:rsidR="0027508C" w:rsidRPr="00485D9F">
        <w:rPr>
          <w:szCs w:val="28"/>
        </w:rPr>
        <w:t xml:space="preserve">CNIB Lake Joe is proud to be an accredited member of the </w:t>
      </w:r>
      <w:hyperlink r:id="rId13" w:history="1">
        <w:r w:rsidR="0027508C" w:rsidRPr="00485D9F">
          <w:rPr>
            <w:rStyle w:val="Hyperlink"/>
            <w:szCs w:val="28"/>
          </w:rPr>
          <w:t>Ontario Camps Association</w:t>
        </w:r>
      </w:hyperlink>
      <w:r w:rsidR="0027508C" w:rsidRPr="00485D9F">
        <w:rPr>
          <w:szCs w:val="28"/>
        </w:rPr>
        <w:t xml:space="preserve"> and an affiliated member of the </w:t>
      </w:r>
      <w:hyperlink r:id="rId14" w:history="1">
        <w:r w:rsidR="0027508C" w:rsidRPr="00485D9F">
          <w:rPr>
            <w:rStyle w:val="Hyperlink"/>
            <w:szCs w:val="28"/>
          </w:rPr>
          <w:t>Lifesaving Society</w:t>
        </w:r>
      </w:hyperlink>
      <w:r w:rsidR="00B21109">
        <w:t>.</w:t>
      </w:r>
    </w:p>
    <w:p w14:paraId="7CE2B402" w14:textId="4D73C9FF" w:rsidR="00844760" w:rsidRDefault="00844760" w:rsidP="00DE21F6">
      <w:pPr>
        <w:pStyle w:val="BodyCopy"/>
        <w:spacing w:after="0"/>
        <w:rPr>
          <w:highlight w:val="yellow"/>
        </w:rPr>
      </w:pPr>
    </w:p>
    <w:p w14:paraId="17704506" w14:textId="01F29A21" w:rsidR="00FA1521" w:rsidRDefault="001B23B2" w:rsidP="00DE21F6">
      <w:pPr>
        <w:pStyle w:val="BodyCopy"/>
        <w:spacing w:after="0"/>
        <w:rPr>
          <w:b/>
          <w:bCs/>
        </w:rPr>
      </w:pPr>
      <w:r w:rsidRPr="00BC29BD">
        <w:rPr>
          <w:b/>
          <w:bCs/>
        </w:rPr>
        <w:t>For more info</w:t>
      </w:r>
      <w:r w:rsidR="00BC29BD" w:rsidRPr="00BC29BD">
        <w:rPr>
          <w:b/>
          <w:bCs/>
        </w:rPr>
        <w:t>rmation</w:t>
      </w:r>
      <w:r w:rsidR="009F551F" w:rsidRPr="00BC29BD">
        <w:rPr>
          <w:b/>
          <w:bCs/>
        </w:rPr>
        <w:t>, c</w:t>
      </w:r>
      <w:r w:rsidR="009F551F" w:rsidRPr="00BC29BD">
        <w:rPr>
          <w:rFonts w:eastAsiaTheme="majorEastAsia"/>
          <w:b/>
          <w:bCs/>
        </w:rPr>
        <w:t xml:space="preserve">ontact </w:t>
      </w:r>
      <w:r w:rsidR="00384BDD" w:rsidRPr="00BC29BD">
        <w:rPr>
          <w:rFonts w:eastAsiaTheme="majorEastAsia"/>
          <w:b/>
          <w:bCs/>
        </w:rPr>
        <w:t>CNIB Lake Joe</w:t>
      </w:r>
      <w:r w:rsidR="00B647DE">
        <w:rPr>
          <w:b/>
          <w:bCs/>
        </w:rPr>
        <w:t>:</w:t>
      </w:r>
    </w:p>
    <w:p w14:paraId="180DB94B" w14:textId="7AE0B78B" w:rsidR="00384BDD" w:rsidRPr="00FA1521" w:rsidRDefault="00FA1521" w:rsidP="00DE21F6">
      <w:pPr>
        <w:pStyle w:val="BodyCopy"/>
        <w:spacing w:after="0"/>
        <w:rPr>
          <w:rStyle w:val="Hyperlink"/>
          <w:b/>
          <w:bCs/>
          <w:color w:val="000000"/>
          <w:u w:val="none"/>
        </w:rPr>
      </w:pPr>
      <w:r>
        <w:rPr>
          <w:b/>
          <w:bCs/>
        </w:rPr>
        <w:t>Email:</w:t>
      </w:r>
      <w:r w:rsidR="008609BF" w:rsidRPr="009F551F">
        <w:rPr>
          <w:b/>
          <w:bCs/>
        </w:rPr>
        <w:t xml:space="preserve"> </w:t>
      </w:r>
      <w:hyperlink r:id="rId15" w:history="1">
        <w:r w:rsidR="00384BDD" w:rsidRPr="007E0BDD">
          <w:rPr>
            <w:rStyle w:val="Hyperlink"/>
          </w:rPr>
          <w:t>lakejoe@cnib.ca</w:t>
        </w:r>
      </w:hyperlink>
    </w:p>
    <w:p w14:paraId="1775EEBB" w14:textId="5A4940B2" w:rsidR="000A1A9A" w:rsidRDefault="000A1A9A" w:rsidP="00DE21F6">
      <w:pPr>
        <w:pStyle w:val="BodyCopy"/>
        <w:spacing w:after="0"/>
      </w:pPr>
      <w:r w:rsidRPr="009F551F">
        <w:rPr>
          <w:b/>
          <w:bCs/>
        </w:rPr>
        <w:t>Toll Free:</w:t>
      </w:r>
      <w:r w:rsidRPr="00710DAF">
        <w:t xml:space="preserve"> 1-877-748-4028</w:t>
      </w:r>
    </w:p>
    <w:p w14:paraId="366413F6" w14:textId="3447F481" w:rsidR="00201AFA" w:rsidRDefault="00201AFA" w:rsidP="00DE21F6">
      <w:pPr>
        <w:pStyle w:val="BodyCopy"/>
        <w:spacing w:after="0"/>
      </w:pPr>
      <w:r w:rsidRPr="009F551F">
        <w:rPr>
          <w:b/>
          <w:bCs/>
        </w:rPr>
        <w:t xml:space="preserve">Phone: </w:t>
      </w:r>
      <w:hyperlink r:id="rId16" w:tooltip="Call via Hangouts" w:history="1">
        <w:r w:rsidRPr="00710DAF">
          <w:rPr>
            <w:rStyle w:val="Hyperlink"/>
            <w:color w:val="000000"/>
            <w:u w:val="none"/>
          </w:rPr>
          <w:t>705-375-2630</w:t>
        </w:r>
      </w:hyperlink>
    </w:p>
    <w:p w14:paraId="61ADE72B" w14:textId="12B4A0EE" w:rsidR="0072077C" w:rsidRDefault="0072077C" w:rsidP="00DE21F6">
      <w:pPr>
        <w:pStyle w:val="BodyCopy"/>
        <w:spacing w:after="0"/>
      </w:pPr>
      <w:r w:rsidRPr="009F551F">
        <w:rPr>
          <w:b/>
          <w:bCs/>
        </w:rPr>
        <w:t>Web:</w:t>
      </w:r>
      <w:r w:rsidRPr="00710DAF">
        <w:t xml:space="preserve"> </w:t>
      </w:r>
      <w:hyperlink r:id="rId17" w:history="1">
        <w:r w:rsidR="000C7715" w:rsidRPr="00936974">
          <w:rPr>
            <w:rStyle w:val="Hyperlink"/>
          </w:rPr>
          <w:t>cnib.ca/</w:t>
        </w:r>
        <w:proofErr w:type="spellStart"/>
        <w:r w:rsidR="000C7715" w:rsidRPr="00936974">
          <w:rPr>
            <w:rStyle w:val="Hyperlink"/>
          </w:rPr>
          <w:t>lakejoe</w:t>
        </w:r>
        <w:proofErr w:type="spellEnd"/>
      </w:hyperlink>
      <w:r w:rsidR="000C7715">
        <w:t xml:space="preserve"> </w:t>
      </w:r>
    </w:p>
    <w:p w14:paraId="75D0ADF1" w14:textId="4DAE5605" w:rsidR="0072077C" w:rsidRPr="00710DAF" w:rsidRDefault="0072077C" w:rsidP="00DE21F6">
      <w:pPr>
        <w:pStyle w:val="BodyCopy"/>
        <w:spacing w:after="0"/>
      </w:pPr>
      <w:r w:rsidRPr="0072077C">
        <w:rPr>
          <w:b/>
          <w:bCs/>
        </w:rPr>
        <w:t>Address:</w:t>
      </w:r>
      <w:r>
        <w:t xml:space="preserve"> </w:t>
      </w:r>
      <w:r w:rsidRPr="00710DAF">
        <w:t>CNIB Lake Joe</w:t>
      </w:r>
      <w:r>
        <w:t xml:space="preserve">, </w:t>
      </w:r>
      <w:r w:rsidRPr="00710DAF">
        <w:t>4 Joe Finley Way</w:t>
      </w:r>
      <w:r>
        <w:t xml:space="preserve">, </w:t>
      </w:r>
      <w:proofErr w:type="spellStart"/>
      <w:r w:rsidRPr="00710DAF">
        <w:t>MacTier</w:t>
      </w:r>
      <w:proofErr w:type="spellEnd"/>
      <w:r w:rsidRPr="00710DAF">
        <w:t>, ON P0C 1H0</w:t>
      </w:r>
    </w:p>
    <w:p w14:paraId="1DE3062A" w14:textId="366C1038" w:rsidR="0072077C" w:rsidRDefault="0072077C" w:rsidP="00DE21F6">
      <w:pPr>
        <w:pStyle w:val="BodyCopy"/>
        <w:spacing w:after="0"/>
      </w:pPr>
    </w:p>
    <w:p w14:paraId="3BC0603D" w14:textId="7AEBCDCF" w:rsidR="001C172E" w:rsidRDefault="001C172E" w:rsidP="00DE21F6">
      <w:pPr>
        <w:pStyle w:val="BodyCopy"/>
        <w:spacing w:after="0"/>
      </w:pPr>
      <w:r>
        <w:rPr>
          <w:rFonts w:ascii="Arial Black" w:hAnsi="Arial Black"/>
          <w:noProof/>
          <w:sz w:val="36"/>
          <w:szCs w:val="28"/>
        </w:rPr>
        <w:drawing>
          <wp:anchor distT="0" distB="0" distL="114300" distR="114300" simplePos="0" relativeHeight="251669504" behindDoc="0" locked="0" layoutInCell="1" allowOverlap="1" wp14:anchorId="5F2AC188" wp14:editId="710435A1">
            <wp:simplePos x="0" y="0"/>
            <wp:positionH relativeFrom="margin">
              <wp:align>left</wp:align>
            </wp:positionH>
            <wp:positionV relativeFrom="paragraph">
              <wp:posOffset>8890</wp:posOffset>
            </wp:positionV>
            <wp:extent cx="3714750" cy="3706495"/>
            <wp:effectExtent l="0" t="0" r="0" b="8255"/>
            <wp:wrapSquare wrapText="bothSides"/>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hoto - 3 boys jumping in water.jpg"/>
                    <pic:cNvPicPr/>
                  </pic:nvPicPr>
                  <pic:blipFill>
                    <a:blip r:embed="rId18">
                      <a:extLst>
                        <a:ext uri="{28A0092B-C50C-407E-A947-70E740481C1C}">
                          <a14:useLocalDpi xmlns:a14="http://schemas.microsoft.com/office/drawing/2010/main" val="0"/>
                        </a:ext>
                      </a:extLst>
                    </a:blip>
                    <a:stretch>
                      <a:fillRect/>
                    </a:stretch>
                  </pic:blipFill>
                  <pic:spPr>
                    <a:xfrm>
                      <a:off x="0" y="0"/>
                      <a:ext cx="3717316" cy="3709547"/>
                    </a:xfrm>
                    <a:prstGeom prst="rect">
                      <a:avLst/>
                    </a:prstGeom>
                  </pic:spPr>
                </pic:pic>
              </a:graphicData>
            </a:graphic>
            <wp14:sizeRelH relativeFrom="page">
              <wp14:pctWidth>0</wp14:pctWidth>
            </wp14:sizeRelH>
            <wp14:sizeRelV relativeFrom="page">
              <wp14:pctHeight>0</wp14:pctHeight>
            </wp14:sizeRelV>
          </wp:anchor>
        </w:drawing>
      </w:r>
    </w:p>
    <w:p w14:paraId="43F796B6" w14:textId="552EAE91" w:rsidR="001C172E" w:rsidRPr="00710DAF" w:rsidRDefault="001C172E" w:rsidP="00DE21F6">
      <w:pPr>
        <w:pStyle w:val="BodyCopy"/>
        <w:spacing w:after="0"/>
      </w:pPr>
    </w:p>
    <w:p w14:paraId="010C9749" w14:textId="299E0E0D" w:rsidR="00C1614C" w:rsidRPr="00EC56DB" w:rsidRDefault="0070040B" w:rsidP="00DE21F6">
      <w:pPr>
        <w:rPr>
          <w:rFonts w:ascii="Arial Black" w:hAnsi="Arial Black" w:cs="Arial"/>
          <w:b/>
          <w:sz w:val="40"/>
          <w:szCs w:val="36"/>
        </w:rPr>
      </w:pPr>
      <w:bookmarkStart w:id="3" w:name="_Toc36539845"/>
      <w:r>
        <w:br w:type="page"/>
      </w:r>
    </w:p>
    <w:p w14:paraId="5B148C1B" w14:textId="77777777" w:rsidR="00C1614C" w:rsidRDefault="00C1614C" w:rsidP="00DE21F6">
      <w:pPr>
        <w:pStyle w:val="Heading1Arial18"/>
        <w:outlineLvl w:val="0"/>
      </w:pPr>
      <w:bookmarkStart w:id="4" w:name="_Toc45013947"/>
      <w:r w:rsidRPr="00AA70EF">
        <w:lastRenderedPageBreak/>
        <w:t>Register</w:t>
      </w:r>
      <w:r>
        <w:t xml:space="preserve"> Now!</w:t>
      </w:r>
      <w:bookmarkEnd w:id="4"/>
    </w:p>
    <w:p w14:paraId="3E4FD7AE" w14:textId="36A2DBE4" w:rsidR="00C1614C" w:rsidRDefault="00C1614C" w:rsidP="00DE21F6">
      <w:pPr>
        <w:pStyle w:val="BodyCopy"/>
        <w:spacing w:after="0"/>
      </w:pPr>
    </w:p>
    <w:p w14:paraId="753078FB" w14:textId="05B2B37D" w:rsidR="00254118" w:rsidRPr="0089309F" w:rsidRDefault="002A5F72" w:rsidP="00DE21F6">
      <w:pPr>
        <w:pStyle w:val="BodyCopy"/>
        <w:spacing w:after="0"/>
        <w:rPr>
          <w:color w:val="0F0F0F"/>
          <w:bdr w:val="none" w:sz="0" w:space="0" w:color="auto" w:frame="1"/>
          <w:lang w:eastAsia="en-CA"/>
        </w:rPr>
      </w:pPr>
      <w:r>
        <w:rPr>
          <w:color w:val="0F0F0F"/>
          <w:bdr w:val="none" w:sz="0" w:space="0" w:color="auto" w:frame="1"/>
          <w:lang w:eastAsia="en-CA"/>
        </w:rPr>
        <w:t xml:space="preserve">All </w:t>
      </w:r>
      <w:proofErr w:type="spellStart"/>
      <w:r>
        <w:rPr>
          <w:color w:val="0F0F0F"/>
          <w:bdr w:val="none" w:sz="0" w:space="0" w:color="auto" w:frame="1"/>
          <w:lang w:eastAsia="en-CA"/>
        </w:rPr>
        <w:t>CNIBLakeJoe@Home</w:t>
      </w:r>
      <w:proofErr w:type="spellEnd"/>
      <w:r>
        <w:rPr>
          <w:color w:val="0F0F0F"/>
          <w:bdr w:val="none" w:sz="0" w:space="0" w:color="auto" w:frame="1"/>
          <w:lang w:eastAsia="en-CA"/>
        </w:rPr>
        <w:t xml:space="preserve"> programs are </w:t>
      </w:r>
      <w:r w:rsidRPr="00272B16">
        <w:rPr>
          <w:b/>
          <w:bCs/>
          <w:color w:val="0F0F0F"/>
          <w:bdr w:val="none" w:sz="0" w:space="0" w:color="auto" w:frame="1"/>
          <w:lang w:eastAsia="en-CA"/>
        </w:rPr>
        <w:t>FREE</w:t>
      </w:r>
      <w:r w:rsidR="00254118">
        <w:rPr>
          <w:color w:val="0F0F0F"/>
          <w:bdr w:val="none" w:sz="0" w:space="0" w:color="auto" w:frame="1"/>
          <w:lang w:eastAsia="en-CA"/>
        </w:rPr>
        <w:t xml:space="preserve"> </w:t>
      </w:r>
      <w:r w:rsidR="00254118" w:rsidRPr="0089309F">
        <w:rPr>
          <w:shd w:val="clear" w:color="auto" w:fill="FFFFFF"/>
        </w:rPr>
        <w:t xml:space="preserve">and available to Canadians who are blind or partially sighted as well as their families, </w:t>
      </w:r>
      <w:proofErr w:type="gramStart"/>
      <w:r w:rsidR="00254118" w:rsidRPr="0089309F">
        <w:rPr>
          <w:shd w:val="clear" w:color="auto" w:fill="FFFFFF"/>
        </w:rPr>
        <w:t>friends</w:t>
      </w:r>
      <w:proofErr w:type="gramEnd"/>
      <w:r w:rsidR="00254118" w:rsidRPr="0089309F">
        <w:rPr>
          <w:shd w:val="clear" w:color="auto" w:fill="FFFFFF"/>
        </w:rPr>
        <w:t xml:space="preserve"> and caregivers.</w:t>
      </w:r>
    </w:p>
    <w:p w14:paraId="7D57E90E" w14:textId="52C0B0BB" w:rsidR="002A5F72" w:rsidRDefault="002A5F72" w:rsidP="00DE21F6">
      <w:pPr>
        <w:pStyle w:val="BodyCopy"/>
        <w:spacing w:after="0"/>
        <w:rPr>
          <w:color w:val="0F0F0F"/>
          <w:bdr w:val="none" w:sz="0" w:space="0" w:color="auto" w:frame="1"/>
          <w:lang w:eastAsia="en-CA"/>
        </w:rPr>
      </w:pPr>
    </w:p>
    <w:p w14:paraId="553B0FDE" w14:textId="77777777" w:rsidR="002A5F72" w:rsidRDefault="00EC56DB" w:rsidP="00DE21F6">
      <w:pPr>
        <w:pStyle w:val="BodyCopy"/>
        <w:spacing w:after="0"/>
        <w:rPr>
          <w:color w:val="0F0F0F"/>
          <w:bdr w:val="none" w:sz="0" w:space="0" w:color="auto" w:frame="1"/>
          <w:lang w:eastAsia="en-CA"/>
        </w:rPr>
      </w:pPr>
      <w:r w:rsidRPr="00003CB5">
        <w:rPr>
          <w:color w:val="0F0F0F"/>
          <w:bdr w:val="none" w:sz="0" w:space="0" w:color="auto" w:frame="1"/>
          <w:lang w:eastAsia="en-CA"/>
        </w:rPr>
        <w:t>Please be advised that you must register for all programs. We kindly ask you to RSVP a minimum of 1 full business day before the start of the program</w:t>
      </w:r>
      <w:r w:rsidRPr="0089309F">
        <w:rPr>
          <w:color w:val="0F0F0F"/>
          <w:bdr w:val="none" w:sz="0" w:space="0" w:color="auto" w:frame="1"/>
          <w:lang w:eastAsia="en-CA"/>
        </w:rPr>
        <w:t xml:space="preserve">. </w:t>
      </w:r>
    </w:p>
    <w:p w14:paraId="0B9AC501" w14:textId="77777777" w:rsidR="002A5F72" w:rsidRDefault="002A5F72" w:rsidP="00DE21F6">
      <w:pPr>
        <w:pStyle w:val="BodyCopy"/>
        <w:spacing w:after="0"/>
        <w:rPr>
          <w:color w:val="0F0F0F"/>
          <w:bdr w:val="none" w:sz="0" w:space="0" w:color="auto" w:frame="1"/>
          <w:lang w:eastAsia="en-CA"/>
        </w:rPr>
      </w:pPr>
    </w:p>
    <w:p w14:paraId="25ED4D5B" w14:textId="7871C8B3" w:rsidR="00C1614C" w:rsidRDefault="00EC56DB" w:rsidP="00DE21F6">
      <w:pPr>
        <w:pStyle w:val="BodyCopy"/>
        <w:spacing w:after="0"/>
        <w:rPr>
          <w:color w:val="0F0F0F"/>
          <w:lang w:eastAsia="en-CA"/>
        </w:rPr>
      </w:pPr>
      <w:r w:rsidRPr="00003CB5">
        <w:rPr>
          <w:lang w:eastAsia="en-CA"/>
        </w:rPr>
        <w:t>For more information</w:t>
      </w:r>
      <w:r w:rsidRPr="0089309F">
        <w:rPr>
          <w:lang w:eastAsia="en-CA"/>
        </w:rPr>
        <w:t xml:space="preserve"> and to register, visit </w:t>
      </w:r>
      <w:hyperlink r:id="rId19" w:history="1">
        <w:r w:rsidRPr="00003CB5">
          <w:rPr>
            <w:rStyle w:val="Hyperlink"/>
            <w:szCs w:val="28"/>
            <w:lang w:eastAsia="en-CA"/>
          </w:rPr>
          <w:t>CNIBLakeJoe@Home</w:t>
        </w:r>
      </w:hyperlink>
      <w:r w:rsidRPr="0089309F">
        <w:rPr>
          <w:lang w:eastAsia="en-CA"/>
        </w:rPr>
        <w:t xml:space="preserve">, or </w:t>
      </w:r>
      <w:r w:rsidRPr="00003CB5">
        <w:rPr>
          <w:lang w:eastAsia="en-CA"/>
        </w:rPr>
        <w:t>contact Lindsay Garrett, Program Manager, CNIB Lake Joe at </w:t>
      </w:r>
      <w:hyperlink r:id="rId20" w:history="1">
        <w:r w:rsidRPr="00003CB5">
          <w:rPr>
            <w:color w:val="3F6075"/>
            <w:u w:val="single"/>
            <w:lang w:eastAsia="en-CA"/>
          </w:rPr>
          <w:t>Lindsay.Garrett@cnib.ca</w:t>
        </w:r>
      </w:hyperlink>
      <w:r w:rsidRPr="00003CB5">
        <w:rPr>
          <w:lang w:eastAsia="en-CA"/>
        </w:rPr>
        <w:t> or call 1-877-748-4028.</w:t>
      </w:r>
    </w:p>
    <w:p w14:paraId="402D7144" w14:textId="73F36331" w:rsidR="00AF478E" w:rsidRDefault="00AF478E" w:rsidP="00DE21F6">
      <w:pPr>
        <w:pStyle w:val="BodyCopy"/>
        <w:spacing w:after="0"/>
        <w:rPr>
          <w:color w:val="0F0F0F"/>
          <w:lang w:eastAsia="en-CA"/>
        </w:rPr>
      </w:pPr>
    </w:p>
    <w:p w14:paraId="5B314ACE" w14:textId="77777777" w:rsidR="00AF478E" w:rsidRDefault="00AF478E" w:rsidP="00DE21F6">
      <w:pPr>
        <w:pStyle w:val="BodyCopy"/>
        <w:spacing w:after="0"/>
        <w:rPr>
          <w:color w:val="0F0F0F"/>
          <w:lang w:eastAsia="en-CA"/>
        </w:rPr>
      </w:pPr>
    </w:p>
    <w:p w14:paraId="1CC9FAA3" w14:textId="77777777" w:rsidR="00AF478E" w:rsidRPr="002A5F72" w:rsidRDefault="00AF478E" w:rsidP="00DE21F6">
      <w:pPr>
        <w:pStyle w:val="BodyCopy"/>
        <w:spacing w:after="0"/>
        <w:rPr>
          <w:color w:val="0F0F0F"/>
          <w:lang w:eastAsia="en-CA"/>
        </w:rPr>
      </w:pPr>
    </w:p>
    <w:p w14:paraId="5CC1085F" w14:textId="77777777" w:rsidR="00C1614C" w:rsidRDefault="00C1614C" w:rsidP="00DE21F6">
      <w:pPr>
        <w:rPr>
          <w:rFonts w:ascii="Arial Black" w:hAnsi="Arial Black" w:cs="Arial"/>
          <w:b/>
          <w:sz w:val="40"/>
          <w:szCs w:val="36"/>
        </w:rPr>
      </w:pPr>
      <w:r>
        <w:br w:type="page"/>
      </w:r>
    </w:p>
    <w:p w14:paraId="0D643363" w14:textId="2466A02B" w:rsidR="004A68B6" w:rsidRDefault="004A68B6" w:rsidP="00DE21F6">
      <w:pPr>
        <w:pStyle w:val="Heading1Arial18"/>
        <w:outlineLvl w:val="0"/>
        <w:rPr>
          <w:lang w:val="en-CA"/>
        </w:rPr>
      </w:pPr>
      <w:bookmarkStart w:id="5" w:name="_Toc45013948"/>
      <w:bookmarkEnd w:id="3"/>
      <w:r w:rsidRPr="00F371B7">
        <w:lastRenderedPageBreak/>
        <w:t>Child &amp; Youth Programs</w:t>
      </w:r>
      <w:bookmarkEnd w:id="5"/>
    </w:p>
    <w:p w14:paraId="101B5117" w14:textId="77777777" w:rsidR="00D51E25" w:rsidRPr="00A37983" w:rsidRDefault="00D51E25" w:rsidP="00DE21F6">
      <w:pPr>
        <w:pStyle w:val="Heading1Arial18"/>
        <w:outlineLvl w:val="0"/>
        <w:rPr>
          <w:sz w:val="28"/>
          <w:szCs w:val="28"/>
          <w:lang w:val="en-CA"/>
        </w:rPr>
      </w:pPr>
    </w:p>
    <w:p w14:paraId="349999BA" w14:textId="1716B74E" w:rsidR="00DF390F" w:rsidRPr="00625C5F" w:rsidRDefault="00BC5856" w:rsidP="00DE21F6">
      <w:pPr>
        <w:rPr>
          <w:rFonts w:ascii="Arial" w:hAnsi="Arial" w:cs="Arial"/>
          <w:sz w:val="28"/>
          <w:szCs w:val="28"/>
        </w:rPr>
      </w:pPr>
      <w:r>
        <w:rPr>
          <w:rFonts w:ascii="Arial" w:hAnsi="Arial" w:cs="Arial"/>
          <w:noProof/>
          <w:sz w:val="28"/>
          <w:szCs w:val="28"/>
        </w:rPr>
        <w:drawing>
          <wp:anchor distT="0" distB="0" distL="114300" distR="114300" simplePos="0" relativeHeight="251673600" behindDoc="0" locked="0" layoutInCell="1" allowOverlap="1" wp14:anchorId="5D82F045" wp14:editId="498A5B65">
            <wp:simplePos x="0" y="0"/>
            <wp:positionH relativeFrom="column">
              <wp:posOffset>-1270</wp:posOffset>
            </wp:positionH>
            <wp:positionV relativeFrom="paragraph">
              <wp:posOffset>3175</wp:posOffset>
            </wp:positionV>
            <wp:extent cx="6685280" cy="2534920"/>
            <wp:effectExtent l="0" t="0" r="1270" b="0"/>
            <wp:wrapSquare wrapText="bothSides"/>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hoto - kids craft corner.jpg"/>
                    <pic:cNvPicPr/>
                  </pic:nvPicPr>
                  <pic:blipFill>
                    <a:blip r:embed="rId21">
                      <a:extLst>
                        <a:ext uri="{28A0092B-C50C-407E-A947-70E740481C1C}">
                          <a14:useLocalDpi xmlns:a14="http://schemas.microsoft.com/office/drawing/2010/main" val="0"/>
                        </a:ext>
                      </a:extLst>
                    </a:blip>
                    <a:stretch>
                      <a:fillRect/>
                    </a:stretch>
                  </pic:blipFill>
                  <pic:spPr>
                    <a:xfrm>
                      <a:off x="0" y="0"/>
                      <a:ext cx="6685280" cy="2534920"/>
                    </a:xfrm>
                    <a:prstGeom prst="rect">
                      <a:avLst/>
                    </a:prstGeom>
                  </pic:spPr>
                </pic:pic>
              </a:graphicData>
            </a:graphic>
            <wp14:sizeRelH relativeFrom="page">
              <wp14:pctWidth>0</wp14:pctWidth>
            </wp14:sizeRelH>
            <wp14:sizeRelV relativeFrom="page">
              <wp14:pctHeight>0</wp14:pctHeight>
            </wp14:sizeRelV>
          </wp:anchor>
        </w:drawing>
      </w:r>
    </w:p>
    <w:p w14:paraId="754E8F9D" w14:textId="439AC732" w:rsidR="001A5DC6" w:rsidRPr="001A5DC6" w:rsidRDefault="001A5DC6" w:rsidP="00DE21F6">
      <w:pPr>
        <w:pStyle w:val="MiniHeading"/>
        <w:rPr>
          <w:color w:val="000000"/>
          <w:lang w:eastAsia="en-CA"/>
        </w:rPr>
      </w:pPr>
      <w:r w:rsidRPr="001A5DC6">
        <w:rPr>
          <w:lang w:eastAsia="en-CA"/>
        </w:rPr>
        <w:t>Kids Craft Corner</w:t>
      </w:r>
      <w:r>
        <w:rPr>
          <w:color w:val="000000"/>
          <w:lang w:eastAsia="en-CA"/>
        </w:rPr>
        <w:t xml:space="preserve"> (children 5-15)</w:t>
      </w:r>
    </w:p>
    <w:p w14:paraId="61E8821A" w14:textId="77777777" w:rsidR="001A5DC6" w:rsidRPr="00DE21F6" w:rsidRDefault="001A5DC6" w:rsidP="00DE21F6">
      <w:pPr>
        <w:pStyle w:val="BodyCopy"/>
        <w:spacing w:after="0"/>
        <w:rPr>
          <w:b/>
          <w:bCs/>
          <w:lang w:eastAsia="en-CA"/>
        </w:rPr>
      </w:pPr>
      <w:r w:rsidRPr="00DE21F6">
        <w:rPr>
          <w:b/>
          <w:bCs/>
          <w:lang w:eastAsia="en-CA"/>
        </w:rPr>
        <w:t>Mondays in July from 3-4 p.m. EDT</w:t>
      </w:r>
    </w:p>
    <w:p w14:paraId="2FD41A41" w14:textId="77777777" w:rsidR="001A5DC6" w:rsidRPr="001A5DC6" w:rsidRDefault="001A5DC6" w:rsidP="00DE21F6">
      <w:pPr>
        <w:pStyle w:val="BodyCopy"/>
        <w:spacing w:after="0"/>
        <w:rPr>
          <w:lang w:eastAsia="en-CA"/>
        </w:rPr>
      </w:pPr>
      <w:r w:rsidRPr="001A5DC6">
        <w:rPr>
          <w:lang w:eastAsia="en-CA"/>
        </w:rPr>
        <w:t>Put your creativity to the test with a fun art project each week. These crafts for children and youth are easy, fun, and made with items you can find around the house!</w:t>
      </w:r>
    </w:p>
    <w:p w14:paraId="76FFFE49" w14:textId="701AA914" w:rsidR="001A5DC6" w:rsidRPr="001A5DC6" w:rsidRDefault="001A5DC6" w:rsidP="00DE21F6">
      <w:pPr>
        <w:pStyle w:val="BodyCopy"/>
        <w:spacing w:after="0"/>
        <w:rPr>
          <w:lang w:eastAsia="en-CA"/>
        </w:rPr>
      </w:pPr>
    </w:p>
    <w:p w14:paraId="55CB2C15" w14:textId="40023D5B" w:rsidR="001A5DC6" w:rsidRPr="001A5DC6" w:rsidRDefault="001A5DC6" w:rsidP="00DE21F6">
      <w:pPr>
        <w:pStyle w:val="BodyCopy"/>
        <w:spacing w:after="0"/>
        <w:rPr>
          <w:lang w:eastAsia="en-CA"/>
        </w:rPr>
      </w:pPr>
      <w:r w:rsidRPr="001A5DC6">
        <w:rPr>
          <w:lang w:eastAsia="en-CA"/>
        </w:rPr>
        <w:t xml:space="preserve">Zoom registration link: </w:t>
      </w:r>
      <w:hyperlink r:id="rId22" w:history="1">
        <w:r w:rsidRPr="001A5DC6">
          <w:rPr>
            <w:rStyle w:val="Hyperlink"/>
            <w:szCs w:val="28"/>
            <w:lang w:eastAsia="en-CA"/>
          </w:rPr>
          <w:t>https://cnib.zoom.us/meeting/register/tJMsdOqqqz0qHdX4EyAtq-hf8KU6xuTqtoSx</w:t>
        </w:r>
      </w:hyperlink>
    </w:p>
    <w:p w14:paraId="62937ED6" w14:textId="77777777" w:rsidR="001A5DC6" w:rsidRPr="009018DC" w:rsidRDefault="001A5DC6" w:rsidP="00DE21F6">
      <w:pPr>
        <w:rPr>
          <w:rFonts w:ascii="Arial" w:eastAsia="Times New Roman" w:hAnsi="Arial" w:cs="Arial"/>
          <w:color w:val="000000"/>
          <w:sz w:val="28"/>
          <w:szCs w:val="28"/>
          <w:lang w:eastAsia="en-CA"/>
        </w:rPr>
      </w:pPr>
    </w:p>
    <w:p w14:paraId="1F1788F5" w14:textId="77777777" w:rsidR="009018DC" w:rsidRPr="00625C5F" w:rsidRDefault="009018DC" w:rsidP="00DE21F6">
      <w:pPr>
        <w:pStyle w:val="MiniHeading"/>
        <w:rPr>
          <w:color w:val="000000"/>
          <w:lang w:eastAsia="en-CA"/>
        </w:rPr>
      </w:pPr>
      <w:r w:rsidRPr="00625C5F">
        <w:rPr>
          <w:lang w:eastAsia="en-CA"/>
        </w:rPr>
        <w:t>Making Music for Kids</w:t>
      </w:r>
    </w:p>
    <w:p w14:paraId="64EDD89F" w14:textId="50CBBF4B" w:rsidR="009018DC" w:rsidRPr="00DE21F6" w:rsidRDefault="009018DC" w:rsidP="00DE21F6">
      <w:pPr>
        <w:pStyle w:val="BodyCopy"/>
        <w:spacing w:after="0"/>
        <w:rPr>
          <w:b/>
          <w:bCs/>
          <w:lang w:eastAsia="en-CA"/>
        </w:rPr>
      </w:pPr>
      <w:r w:rsidRPr="00DE21F6">
        <w:rPr>
          <w:b/>
          <w:bCs/>
          <w:lang w:eastAsia="en-CA"/>
        </w:rPr>
        <w:t>Tuesdays in July from 10-11 a.m. EDT</w:t>
      </w:r>
    </w:p>
    <w:p w14:paraId="139C3FC1" w14:textId="4663ED14" w:rsidR="009018DC" w:rsidRPr="00625C5F" w:rsidRDefault="009018DC" w:rsidP="00DE21F6">
      <w:pPr>
        <w:pStyle w:val="BodyCopy"/>
        <w:spacing w:after="0"/>
        <w:rPr>
          <w:lang w:eastAsia="en-CA"/>
        </w:rPr>
      </w:pPr>
      <w:r w:rsidRPr="00625C5F">
        <w:rPr>
          <w:lang w:eastAsia="en-CA"/>
        </w:rPr>
        <w:t>An engaging session for children and youth that includes music activities, rhythm games and learning fun, new camp songs to sing at our weekly campfires. The first half hour will be for children 10 and under, the second half hour will be for children aged 11+.</w:t>
      </w:r>
    </w:p>
    <w:p w14:paraId="6C46897B" w14:textId="241E35E0" w:rsidR="009018DC" w:rsidRPr="00625C5F" w:rsidRDefault="009018DC" w:rsidP="00DE21F6">
      <w:pPr>
        <w:pStyle w:val="BodyCopy"/>
        <w:spacing w:after="0"/>
        <w:rPr>
          <w:lang w:eastAsia="en-CA"/>
        </w:rPr>
      </w:pPr>
    </w:p>
    <w:p w14:paraId="691520A1" w14:textId="17E19CA1" w:rsidR="009018DC" w:rsidRPr="00625C5F" w:rsidRDefault="009018DC" w:rsidP="00DE21F6">
      <w:pPr>
        <w:pStyle w:val="BodyCopy"/>
        <w:spacing w:after="0"/>
        <w:rPr>
          <w:lang w:eastAsia="en-CA"/>
        </w:rPr>
      </w:pPr>
      <w:r w:rsidRPr="00625C5F">
        <w:rPr>
          <w:lang w:eastAsia="en-CA"/>
        </w:rPr>
        <w:t>To register for this program, complete the Zoom meeting registration form:</w:t>
      </w:r>
    </w:p>
    <w:p w14:paraId="6A919E85" w14:textId="54BA7380" w:rsidR="009018DC" w:rsidRPr="00625C5F" w:rsidRDefault="009018DC" w:rsidP="00A37983">
      <w:pPr>
        <w:pStyle w:val="BodyCopy"/>
        <w:numPr>
          <w:ilvl w:val="0"/>
          <w:numId w:val="29"/>
        </w:numPr>
        <w:spacing w:after="0"/>
        <w:rPr>
          <w:color w:val="3F6075"/>
          <w:u w:val="single"/>
          <w:lang w:eastAsia="en-CA"/>
        </w:rPr>
      </w:pPr>
      <w:r w:rsidRPr="00625C5F">
        <w:rPr>
          <w:lang w:eastAsia="en-CA"/>
        </w:rPr>
        <w:t xml:space="preserve">Zoom registration link for 10-10:30 a.m. (children 10 and under): </w:t>
      </w:r>
      <w:hyperlink r:id="rId23" w:history="1">
        <w:r w:rsidRPr="00625C5F">
          <w:rPr>
            <w:rStyle w:val="Hyperlink"/>
            <w:szCs w:val="28"/>
            <w:lang w:eastAsia="en-CA"/>
          </w:rPr>
          <w:t>https://cnib.zoom.us/meeting/register/tJIlf-mqrjoiH9O5Ef8P6yxc6E87RIvjgxSs</w:t>
        </w:r>
      </w:hyperlink>
    </w:p>
    <w:p w14:paraId="6F7B52F1" w14:textId="09BB67DA" w:rsidR="009018DC" w:rsidRDefault="009018DC" w:rsidP="00A37983">
      <w:pPr>
        <w:pStyle w:val="BodyCopy"/>
        <w:numPr>
          <w:ilvl w:val="0"/>
          <w:numId w:val="29"/>
        </w:numPr>
        <w:spacing w:after="0"/>
        <w:rPr>
          <w:lang w:eastAsia="en-CA"/>
        </w:rPr>
      </w:pPr>
      <w:r w:rsidRPr="00625C5F">
        <w:rPr>
          <w:lang w:eastAsia="en-CA"/>
        </w:rPr>
        <w:lastRenderedPageBreak/>
        <w:t xml:space="preserve">Zoom registration link for 10:30-11 a.m. (children 11+): </w:t>
      </w:r>
      <w:hyperlink r:id="rId24" w:history="1">
        <w:r w:rsidRPr="00625C5F">
          <w:rPr>
            <w:rStyle w:val="Hyperlink"/>
            <w:szCs w:val="28"/>
            <w:lang w:eastAsia="en-CA"/>
          </w:rPr>
          <w:t>https://cnib.zoom.us/meeting/register/tJ0pd-ugpjosGNcxmPAnNebIBeO2lryjH_98</w:t>
        </w:r>
      </w:hyperlink>
    </w:p>
    <w:p w14:paraId="0A6CB84B" w14:textId="77777777" w:rsidR="00A37983" w:rsidRPr="00625C5F" w:rsidRDefault="00A37983" w:rsidP="00A37983">
      <w:pPr>
        <w:pStyle w:val="BodyCopy"/>
        <w:spacing w:after="0"/>
        <w:ind w:left="720"/>
        <w:rPr>
          <w:lang w:eastAsia="en-CA"/>
        </w:rPr>
      </w:pPr>
    </w:p>
    <w:p w14:paraId="652231E9" w14:textId="0FEDE572" w:rsidR="007C1EDB" w:rsidRDefault="00D51E25" w:rsidP="00DE21F6">
      <w:pPr>
        <w:pStyle w:val="MiniHeading"/>
        <w:rPr>
          <w:bCs/>
          <w:lang w:eastAsia="en-CA"/>
        </w:rPr>
      </w:pPr>
      <w:r>
        <w:rPr>
          <w:noProof/>
          <w:sz w:val="28"/>
          <w:szCs w:val="28"/>
        </w:rPr>
        <w:drawing>
          <wp:anchor distT="0" distB="0" distL="114300" distR="114300" simplePos="0" relativeHeight="251672576" behindDoc="0" locked="0" layoutInCell="1" allowOverlap="1" wp14:anchorId="143A72B8" wp14:editId="5BE11FE9">
            <wp:simplePos x="0" y="0"/>
            <wp:positionH relativeFrom="margin">
              <wp:posOffset>-1270</wp:posOffset>
            </wp:positionH>
            <wp:positionV relativeFrom="paragraph">
              <wp:posOffset>0</wp:posOffset>
            </wp:positionV>
            <wp:extent cx="6685280" cy="2534920"/>
            <wp:effectExtent l="0" t="0" r="1270" b="0"/>
            <wp:wrapSquare wrapText="bothSides"/>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hoto - boy at wooden table.jpg"/>
                    <pic:cNvPicPr/>
                  </pic:nvPicPr>
                  <pic:blipFill>
                    <a:blip r:embed="rId25">
                      <a:extLst>
                        <a:ext uri="{28A0092B-C50C-407E-A947-70E740481C1C}">
                          <a14:useLocalDpi xmlns:a14="http://schemas.microsoft.com/office/drawing/2010/main" val="0"/>
                        </a:ext>
                      </a:extLst>
                    </a:blip>
                    <a:stretch>
                      <a:fillRect/>
                    </a:stretch>
                  </pic:blipFill>
                  <pic:spPr>
                    <a:xfrm>
                      <a:off x="0" y="0"/>
                      <a:ext cx="6685280" cy="2534920"/>
                    </a:xfrm>
                    <a:prstGeom prst="rect">
                      <a:avLst/>
                    </a:prstGeom>
                  </pic:spPr>
                </pic:pic>
              </a:graphicData>
            </a:graphic>
            <wp14:sizeRelH relativeFrom="page">
              <wp14:pctWidth>0</wp14:pctWidth>
            </wp14:sizeRelH>
            <wp14:sizeRelV relativeFrom="page">
              <wp14:pctHeight>0</wp14:pctHeight>
            </wp14:sizeRelV>
          </wp:anchor>
        </w:drawing>
      </w:r>
    </w:p>
    <w:p w14:paraId="4F2AB71E" w14:textId="2D34FEDD" w:rsidR="00BC1F32" w:rsidRPr="007C1EDB" w:rsidRDefault="00BC1F32" w:rsidP="00DE21F6">
      <w:pPr>
        <w:pStyle w:val="MiniHeading"/>
        <w:rPr>
          <w:lang w:eastAsia="en-CA"/>
        </w:rPr>
      </w:pPr>
      <w:r w:rsidRPr="007C1EDB">
        <w:rPr>
          <w:bCs/>
          <w:lang w:eastAsia="en-CA"/>
        </w:rPr>
        <w:t>Little Joes</w:t>
      </w:r>
      <w:r w:rsidRPr="007C1EDB">
        <w:rPr>
          <w:lang w:eastAsia="en-CA"/>
        </w:rPr>
        <w:t xml:space="preserve"> (children up to 8)</w:t>
      </w:r>
    </w:p>
    <w:p w14:paraId="34BFD490" w14:textId="77777777" w:rsidR="00BC1F32" w:rsidRPr="00DE21F6" w:rsidRDefault="00BC1F32" w:rsidP="00DE21F6">
      <w:pPr>
        <w:pStyle w:val="BodyCopy"/>
        <w:spacing w:after="0"/>
        <w:rPr>
          <w:b/>
          <w:bCs/>
          <w:lang w:eastAsia="en-CA"/>
        </w:rPr>
      </w:pPr>
      <w:r w:rsidRPr="00DE21F6">
        <w:rPr>
          <w:b/>
          <w:bCs/>
          <w:lang w:eastAsia="en-CA"/>
        </w:rPr>
        <w:t>Thursdays in July from 10-10:30 a.m. EDT</w:t>
      </w:r>
    </w:p>
    <w:p w14:paraId="3E4A69E9" w14:textId="77777777" w:rsidR="00BC1F32" w:rsidRPr="00BC1F32" w:rsidRDefault="00BC1F32" w:rsidP="00DE21F6">
      <w:pPr>
        <w:pStyle w:val="BodyCopy"/>
        <w:spacing w:after="0"/>
        <w:rPr>
          <w:lang w:eastAsia="en-CA"/>
        </w:rPr>
      </w:pPr>
      <w:r w:rsidRPr="00BC1F32">
        <w:rPr>
          <w:lang w:eastAsia="en-CA"/>
        </w:rPr>
        <w:t>Fun and engaging activities for the little members of the Lake Joe community (and their parents). Join us for stories, songs and games designed for children aged 0-8.</w:t>
      </w:r>
    </w:p>
    <w:p w14:paraId="47CDE211" w14:textId="77777777" w:rsidR="00BC1F32" w:rsidRPr="00BC1F32" w:rsidRDefault="00BC1F32" w:rsidP="00DE21F6">
      <w:pPr>
        <w:pStyle w:val="BodyCopy"/>
        <w:spacing w:after="0"/>
        <w:rPr>
          <w:lang w:eastAsia="en-CA"/>
        </w:rPr>
      </w:pPr>
    </w:p>
    <w:p w14:paraId="40667886" w14:textId="77777777" w:rsidR="00BC1F32" w:rsidRPr="00BC1F32" w:rsidRDefault="00BC1F32" w:rsidP="00DE21F6">
      <w:pPr>
        <w:pStyle w:val="BodyCopy"/>
        <w:spacing w:after="0"/>
        <w:rPr>
          <w:lang w:eastAsia="en-CA"/>
        </w:rPr>
      </w:pPr>
      <w:r w:rsidRPr="00BC1F32">
        <w:rPr>
          <w:lang w:eastAsia="en-CA"/>
        </w:rPr>
        <w:t xml:space="preserve">Zoom registration link: </w:t>
      </w:r>
      <w:hyperlink r:id="rId26" w:history="1">
        <w:r w:rsidRPr="00BC1F32">
          <w:rPr>
            <w:rStyle w:val="Hyperlink"/>
            <w:szCs w:val="28"/>
            <w:lang w:eastAsia="en-CA"/>
          </w:rPr>
          <w:t>https://cnib.zoom.us/meeting/register/tJUlceurqjIuG90lWmyR0tG3x3nTxV23Varv</w:t>
        </w:r>
      </w:hyperlink>
    </w:p>
    <w:p w14:paraId="176E1652" w14:textId="77777777" w:rsidR="00DF390F" w:rsidRDefault="00DF390F" w:rsidP="00DE21F6">
      <w:pPr>
        <w:pStyle w:val="BodyCopy"/>
        <w:spacing w:after="0"/>
      </w:pPr>
    </w:p>
    <w:p w14:paraId="40DF32A9" w14:textId="77777777" w:rsidR="007C1EDB" w:rsidRPr="0010147F" w:rsidRDefault="007C1EDB" w:rsidP="00DE21F6">
      <w:pPr>
        <w:pStyle w:val="MiniHeading"/>
        <w:rPr>
          <w:color w:val="000000"/>
          <w:lang w:eastAsia="en-CA"/>
        </w:rPr>
      </w:pPr>
      <w:r w:rsidRPr="0010147F">
        <w:rPr>
          <w:lang w:eastAsia="en-CA"/>
        </w:rPr>
        <w:t>Youth Leadership Lounge</w:t>
      </w:r>
      <w:r>
        <w:rPr>
          <w:color w:val="000000"/>
          <w:lang w:eastAsia="en-CA"/>
        </w:rPr>
        <w:t xml:space="preserve"> (youth 15-21)</w:t>
      </w:r>
    </w:p>
    <w:p w14:paraId="4DA76099" w14:textId="77777777" w:rsidR="007C1EDB" w:rsidRPr="00DE21F6" w:rsidRDefault="007C1EDB" w:rsidP="00DE21F6">
      <w:pPr>
        <w:pStyle w:val="BodyCopy"/>
        <w:spacing w:after="0"/>
        <w:rPr>
          <w:b/>
          <w:bCs/>
          <w:lang w:eastAsia="en-CA"/>
        </w:rPr>
      </w:pPr>
      <w:r w:rsidRPr="00DE21F6">
        <w:rPr>
          <w:b/>
          <w:bCs/>
          <w:lang w:eastAsia="en-CA"/>
        </w:rPr>
        <w:t>Tuesdays in July from 3-4 p.m. EDT</w:t>
      </w:r>
    </w:p>
    <w:p w14:paraId="2931BA4E" w14:textId="77777777" w:rsidR="007C1EDB" w:rsidRPr="0010147F" w:rsidRDefault="007C1EDB" w:rsidP="00DE21F6">
      <w:pPr>
        <w:pStyle w:val="BodyCopy"/>
        <w:spacing w:after="0"/>
        <w:rPr>
          <w:lang w:eastAsia="en-CA"/>
        </w:rPr>
      </w:pPr>
      <w:r w:rsidRPr="0010147F">
        <w:rPr>
          <w:lang w:eastAsia="en-CA"/>
        </w:rPr>
        <w:t>Be the change! Meet with like-minded peers weekly to discuss various leadership topics and learn how you can gain the confidence to become a great leader. Each session will focus on a specific topic, from public speaking to critical thinking and personal brand, and will finish with some fun and games.</w:t>
      </w:r>
    </w:p>
    <w:p w14:paraId="73C50B50" w14:textId="77777777" w:rsidR="007C1EDB" w:rsidRPr="0010147F" w:rsidRDefault="007C1EDB" w:rsidP="00DE21F6">
      <w:pPr>
        <w:pStyle w:val="BodyCopy"/>
        <w:spacing w:after="0"/>
        <w:rPr>
          <w:lang w:eastAsia="en-CA"/>
        </w:rPr>
      </w:pPr>
    </w:p>
    <w:p w14:paraId="635AB43D" w14:textId="54835A04" w:rsidR="00A97ADA" w:rsidRPr="00A37983" w:rsidRDefault="007C1EDB" w:rsidP="00A37983">
      <w:pPr>
        <w:pStyle w:val="BodyCopy"/>
        <w:spacing w:after="0"/>
        <w:rPr>
          <w:lang w:eastAsia="en-CA"/>
        </w:rPr>
      </w:pPr>
      <w:r w:rsidRPr="0010147F">
        <w:rPr>
          <w:lang w:eastAsia="en-CA"/>
        </w:rPr>
        <w:t xml:space="preserve">Zoom registration link: </w:t>
      </w:r>
      <w:hyperlink r:id="rId27" w:history="1">
        <w:r w:rsidRPr="0010147F">
          <w:rPr>
            <w:rStyle w:val="Hyperlink"/>
            <w:szCs w:val="28"/>
            <w:lang w:eastAsia="en-CA"/>
          </w:rPr>
          <w:t>https://cnib.zoom.us/meeting/register/tJIsfuCqqzIoGdK13wtijHMa7wKxYwKLWrur</w:t>
        </w:r>
      </w:hyperlink>
    </w:p>
    <w:p w14:paraId="35946D5A" w14:textId="6DA7F1FA" w:rsidR="00834CCB" w:rsidRDefault="005F2A70" w:rsidP="00834CCB">
      <w:pPr>
        <w:pStyle w:val="Heading1Arial18"/>
        <w:outlineLvl w:val="0"/>
        <w:rPr>
          <w:lang w:val="en-CA"/>
        </w:rPr>
      </w:pPr>
      <w:bookmarkStart w:id="6" w:name="_Toc45013949"/>
      <w:r>
        <w:lastRenderedPageBreak/>
        <w:t>Adult</w:t>
      </w:r>
      <w:r w:rsidR="00834CCB" w:rsidRPr="00F371B7">
        <w:t xml:space="preserve"> Programs</w:t>
      </w:r>
      <w:bookmarkEnd w:id="6"/>
    </w:p>
    <w:p w14:paraId="73A7672C" w14:textId="77777777" w:rsidR="002733A7" w:rsidRDefault="002733A7" w:rsidP="004D2862">
      <w:pPr>
        <w:pStyle w:val="MiniHeading"/>
        <w:rPr>
          <w:lang w:eastAsia="en-CA"/>
        </w:rPr>
      </w:pPr>
    </w:p>
    <w:p w14:paraId="261147BF" w14:textId="1A48BDD5" w:rsidR="00294F5E" w:rsidRPr="00705E62" w:rsidRDefault="00294F5E" w:rsidP="004D2862">
      <w:pPr>
        <w:pStyle w:val="MiniHeading"/>
        <w:rPr>
          <w:lang w:eastAsia="en-CA"/>
        </w:rPr>
      </w:pPr>
      <w:r w:rsidRPr="00705E62">
        <w:rPr>
          <w:lang w:eastAsia="en-CA"/>
        </w:rPr>
        <w:t>Adult Monday Music</w:t>
      </w:r>
    </w:p>
    <w:p w14:paraId="7FFA39F5" w14:textId="77777777" w:rsidR="00294F5E" w:rsidRPr="004D2862" w:rsidRDefault="00294F5E" w:rsidP="001E6877">
      <w:pPr>
        <w:pStyle w:val="BodyCopy"/>
        <w:spacing w:after="0"/>
        <w:rPr>
          <w:b/>
          <w:szCs w:val="28"/>
          <w:lang w:eastAsia="en-CA"/>
        </w:rPr>
      </w:pPr>
      <w:r w:rsidRPr="004D2862">
        <w:rPr>
          <w:b/>
          <w:szCs w:val="28"/>
          <w:lang w:eastAsia="en-CA"/>
        </w:rPr>
        <w:t>Mondays in July from 10-11 a.m. EDT</w:t>
      </w:r>
    </w:p>
    <w:p w14:paraId="3D8E6876" w14:textId="77777777" w:rsidR="00294F5E" w:rsidRPr="00705E62" w:rsidRDefault="00294F5E" w:rsidP="001E6877">
      <w:pPr>
        <w:pStyle w:val="BodyCopy"/>
        <w:spacing w:after="0"/>
        <w:rPr>
          <w:szCs w:val="28"/>
          <w:lang w:eastAsia="en-CA"/>
        </w:rPr>
      </w:pPr>
      <w:r w:rsidRPr="00705E62">
        <w:rPr>
          <w:szCs w:val="28"/>
          <w:lang w:eastAsia="en-CA"/>
        </w:rPr>
        <w:t>Make music part of your morning during this fun and interactive music session. Join us for creative rhythm activities and singalong songs.</w:t>
      </w:r>
    </w:p>
    <w:p w14:paraId="1B4A4578" w14:textId="77777777" w:rsidR="00294F5E" w:rsidRPr="00294F5E" w:rsidRDefault="00294F5E" w:rsidP="001E6877">
      <w:pPr>
        <w:pStyle w:val="BodyCopy"/>
        <w:spacing w:after="0"/>
        <w:rPr>
          <w:szCs w:val="28"/>
          <w:lang w:eastAsia="en-CA"/>
        </w:rPr>
      </w:pPr>
    </w:p>
    <w:p w14:paraId="0B57D4D4" w14:textId="75491FBC" w:rsidR="00294F5E" w:rsidRDefault="00294F5E" w:rsidP="001E6877">
      <w:pPr>
        <w:pStyle w:val="BodyCopy"/>
        <w:spacing w:after="0"/>
        <w:rPr>
          <w:szCs w:val="28"/>
          <w:lang w:eastAsia="en-CA"/>
        </w:rPr>
      </w:pPr>
      <w:r w:rsidRPr="00705E62">
        <w:rPr>
          <w:szCs w:val="28"/>
          <w:lang w:eastAsia="en-CA"/>
        </w:rPr>
        <w:t>Zoom registration link</w:t>
      </w:r>
      <w:r w:rsidR="00705E62" w:rsidRPr="00705E62">
        <w:rPr>
          <w:szCs w:val="28"/>
          <w:lang w:eastAsia="en-CA"/>
        </w:rPr>
        <w:t xml:space="preserve">: </w:t>
      </w:r>
      <w:hyperlink r:id="rId28" w:history="1">
        <w:r w:rsidR="00705E62" w:rsidRPr="00705E62">
          <w:rPr>
            <w:rStyle w:val="Hyperlink"/>
            <w:szCs w:val="28"/>
            <w:lang w:eastAsia="en-CA"/>
          </w:rPr>
          <w:t>https://cnib.zoom.us/meeting/register/tJIqcuCvrzMtGdHoWtpdeWJAURKLKF4wyEpc</w:t>
        </w:r>
      </w:hyperlink>
    </w:p>
    <w:p w14:paraId="11536AB5" w14:textId="30035325" w:rsidR="00793E61" w:rsidRPr="00705E62" w:rsidRDefault="00793E61" w:rsidP="001E6877">
      <w:pPr>
        <w:pStyle w:val="BodyCopy"/>
        <w:spacing w:after="0"/>
        <w:rPr>
          <w:szCs w:val="28"/>
          <w:lang w:eastAsia="en-CA"/>
        </w:rPr>
      </w:pPr>
    </w:p>
    <w:p w14:paraId="77577CF4" w14:textId="1CBA49FC" w:rsidR="00294F5E" w:rsidRPr="00705E62" w:rsidRDefault="00294F5E" w:rsidP="001E6877">
      <w:pPr>
        <w:pStyle w:val="BodyCopy"/>
        <w:spacing w:after="0"/>
        <w:rPr>
          <w:szCs w:val="28"/>
          <w:lang w:eastAsia="en-CA"/>
        </w:rPr>
      </w:pPr>
    </w:p>
    <w:p w14:paraId="3F987E43" w14:textId="414B7F2C" w:rsidR="00091F11" w:rsidRPr="00705E62" w:rsidRDefault="00091F11" w:rsidP="004D2862">
      <w:pPr>
        <w:pStyle w:val="MiniHeading"/>
        <w:rPr>
          <w:lang w:eastAsia="en-CA"/>
        </w:rPr>
      </w:pPr>
      <w:r w:rsidRPr="00705E62">
        <w:rPr>
          <w:lang w:eastAsia="en-CA"/>
        </w:rPr>
        <w:t>CNIB Lake Joe Coffee Break</w:t>
      </w:r>
    </w:p>
    <w:p w14:paraId="58309F50" w14:textId="33E70135" w:rsidR="00091F11" w:rsidRPr="004D2862" w:rsidRDefault="00091F11" w:rsidP="001E6877">
      <w:pPr>
        <w:pStyle w:val="BodyCopy"/>
        <w:spacing w:after="0"/>
        <w:rPr>
          <w:b/>
          <w:szCs w:val="28"/>
          <w:lang w:eastAsia="en-CA"/>
        </w:rPr>
      </w:pPr>
      <w:r w:rsidRPr="004D2862">
        <w:rPr>
          <w:b/>
          <w:szCs w:val="28"/>
          <w:lang w:eastAsia="en-CA"/>
        </w:rPr>
        <w:t>Tuesdays from 9-10 a.m. EDT</w:t>
      </w:r>
    </w:p>
    <w:p w14:paraId="5C5CAB22" w14:textId="283550E6" w:rsidR="00091F11" w:rsidRPr="00705E62" w:rsidRDefault="00091F11" w:rsidP="001E6877">
      <w:pPr>
        <w:pStyle w:val="BodyCopy"/>
        <w:spacing w:after="0"/>
        <w:rPr>
          <w:szCs w:val="28"/>
          <w:lang w:eastAsia="en-CA"/>
        </w:rPr>
      </w:pPr>
      <w:r w:rsidRPr="00705E62">
        <w:rPr>
          <w:szCs w:val="28"/>
          <w:lang w:eastAsia="en-CA"/>
        </w:rPr>
        <w:t xml:space="preserve">Join us Tuesday mornings for conversation, </w:t>
      </w:r>
      <w:proofErr w:type="gramStart"/>
      <w:r w:rsidRPr="00705E62">
        <w:rPr>
          <w:szCs w:val="28"/>
          <w:lang w:eastAsia="en-CA"/>
        </w:rPr>
        <w:t>laughter</w:t>
      </w:r>
      <w:proofErr w:type="gramEnd"/>
      <w:r w:rsidRPr="00705E62">
        <w:rPr>
          <w:szCs w:val="28"/>
          <w:lang w:eastAsia="en-CA"/>
        </w:rPr>
        <w:t xml:space="preserve"> and a chance to reminisce about your favourite CNIB Lake Joe memories. Pour yourself a coffee, tea, or beverage of choice, login and connect with your friends from Lake Joe.</w:t>
      </w:r>
    </w:p>
    <w:p w14:paraId="6A1E26D8" w14:textId="6B8A012F" w:rsidR="00091F11" w:rsidRPr="00091F11" w:rsidRDefault="00091F11" w:rsidP="001E6877">
      <w:pPr>
        <w:pStyle w:val="BodyCopy"/>
        <w:spacing w:after="0"/>
        <w:rPr>
          <w:szCs w:val="28"/>
          <w:lang w:eastAsia="en-CA"/>
        </w:rPr>
      </w:pPr>
    </w:p>
    <w:p w14:paraId="21C5111A" w14:textId="69D46CB6" w:rsidR="00091F11" w:rsidRPr="00705E62" w:rsidRDefault="00091F11" w:rsidP="001E6877">
      <w:pPr>
        <w:pStyle w:val="BodyCopy"/>
        <w:spacing w:after="0"/>
        <w:rPr>
          <w:szCs w:val="28"/>
          <w:lang w:eastAsia="en-CA"/>
        </w:rPr>
      </w:pPr>
      <w:r w:rsidRPr="00705E62">
        <w:rPr>
          <w:szCs w:val="28"/>
          <w:lang w:eastAsia="en-CA"/>
        </w:rPr>
        <w:t xml:space="preserve">Zoom registration link: </w:t>
      </w:r>
      <w:hyperlink r:id="rId29" w:history="1">
        <w:r w:rsidRPr="00705E62">
          <w:rPr>
            <w:rStyle w:val="Hyperlink"/>
            <w:szCs w:val="28"/>
            <w:lang w:eastAsia="en-CA"/>
          </w:rPr>
          <w:t>https://cnib.zoom.us/meeting/register/tJ0pdOGqrTguHtFv8E4yqaCnPgVKRge8FEWO</w:t>
        </w:r>
      </w:hyperlink>
    </w:p>
    <w:p w14:paraId="00EA79CE" w14:textId="155B61F4" w:rsidR="00BE2F97" w:rsidRPr="00091F11" w:rsidRDefault="001B62B2" w:rsidP="001E6877">
      <w:pPr>
        <w:pStyle w:val="BodyCopy"/>
        <w:spacing w:after="0"/>
        <w:rPr>
          <w:szCs w:val="28"/>
          <w:lang w:eastAsia="en-CA"/>
        </w:rPr>
      </w:pPr>
      <w:r>
        <w:rPr>
          <w:noProof/>
          <w:szCs w:val="28"/>
          <w:lang w:eastAsia="en-CA"/>
        </w:rPr>
        <w:drawing>
          <wp:anchor distT="0" distB="0" distL="114300" distR="114300" simplePos="0" relativeHeight="251674624" behindDoc="0" locked="0" layoutInCell="1" allowOverlap="1" wp14:anchorId="1B0EAE52" wp14:editId="66920EE6">
            <wp:simplePos x="0" y="0"/>
            <wp:positionH relativeFrom="margin">
              <wp:align>left</wp:align>
            </wp:positionH>
            <wp:positionV relativeFrom="paragraph">
              <wp:posOffset>151765</wp:posOffset>
            </wp:positionV>
            <wp:extent cx="4248150" cy="2832100"/>
            <wp:effectExtent l="0" t="0" r="0" b="6350"/>
            <wp:wrapSquare wrapText="bothSides"/>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hoto - coffee with smile - May 15 20.jpg"/>
                    <pic:cNvPicPr/>
                  </pic:nvPicPr>
                  <pic:blipFill>
                    <a:blip r:embed="rId30">
                      <a:extLst>
                        <a:ext uri="{28A0092B-C50C-407E-A947-70E740481C1C}">
                          <a14:useLocalDpi xmlns:a14="http://schemas.microsoft.com/office/drawing/2010/main" val="0"/>
                        </a:ext>
                      </a:extLst>
                    </a:blip>
                    <a:stretch>
                      <a:fillRect/>
                    </a:stretch>
                  </pic:blipFill>
                  <pic:spPr>
                    <a:xfrm>
                      <a:off x="0" y="0"/>
                      <a:ext cx="4248150" cy="2832100"/>
                    </a:xfrm>
                    <a:prstGeom prst="rect">
                      <a:avLst/>
                    </a:prstGeom>
                  </pic:spPr>
                </pic:pic>
              </a:graphicData>
            </a:graphic>
            <wp14:sizeRelH relativeFrom="page">
              <wp14:pctWidth>0</wp14:pctWidth>
            </wp14:sizeRelH>
            <wp14:sizeRelV relativeFrom="page">
              <wp14:pctHeight>0</wp14:pctHeight>
            </wp14:sizeRelV>
          </wp:anchor>
        </w:drawing>
      </w:r>
    </w:p>
    <w:p w14:paraId="34B40F67" w14:textId="77777777" w:rsidR="001B62B2" w:rsidRDefault="001B62B2">
      <w:pPr>
        <w:rPr>
          <w:rFonts w:ascii="Arial" w:hAnsi="Arial" w:cs="Arial"/>
          <w:b/>
          <w:sz w:val="32"/>
          <w:szCs w:val="32"/>
          <w:lang w:eastAsia="en-CA"/>
        </w:rPr>
      </w:pPr>
      <w:r>
        <w:rPr>
          <w:lang w:eastAsia="en-CA"/>
        </w:rPr>
        <w:br w:type="page"/>
      </w:r>
    </w:p>
    <w:p w14:paraId="44D23D7C" w14:textId="64F71AE4" w:rsidR="00D32FB9" w:rsidRDefault="00D32FB9" w:rsidP="004D2862">
      <w:pPr>
        <w:pStyle w:val="MiniHeading"/>
        <w:rPr>
          <w:lang w:eastAsia="en-CA"/>
        </w:rPr>
      </w:pPr>
      <w:r>
        <w:rPr>
          <w:noProof/>
          <w:lang w:eastAsia="en-CA"/>
        </w:rPr>
        <w:lastRenderedPageBreak/>
        <w:drawing>
          <wp:inline distT="0" distB="0" distL="0" distR="0" wp14:anchorId="76CF8A4C" wp14:editId="0C5284EB">
            <wp:extent cx="6685280" cy="2534920"/>
            <wp:effectExtent l="0" t="0" r="1270" b="0"/>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hoto - woman holding white cane smiling.jpeg"/>
                    <pic:cNvPicPr/>
                  </pic:nvPicPr>
                  <pic:blipFill>
                    <a:blip r:embed="rId31">
                      <a:extLst>
                        <a:ext uri="{28A0092B-C50C-407E-A947-70E740481C1C}">
                          <a14:useLocalDpi xmlns:a14="http://schemas.microsoft.com/office/drawing/2010/main" val="0"/>
                        </a:ext>
                      </a:extLst>
                    </a:blip>
                    <a:stretch>
                      <a:fillRect/>
                    </a:stretch>
                  </pic:blipFill>
                  <pic:spPr>
                    <a:xfrm>
                      <a:off x="0" y="0"/>
                      <a:ext cx="6685280" cy="2534920"/>
                    </a:xfrm>
                    <a:prstGeom prst="rect">
                      <a:avLst/>
                    </a:prstGeom>
                  </pic:spPr>
                </pic:pic>
              </a:graphicData>
            </a:graphic>
          </wp:inline>
        </w:drawing>
      </w:r>
    </w:p>
    <w:p w14:paraId="302B55AA" w14:textId="77777777" w:rsidR="00D17C9A" w:rsidRDefault="00D17C9A" w:rsidP="004D2862">
      <w:pPr>
        <w:pStyle w:val="MiniHeading"/>
        <w:rPr>
          <w:lang w:eastAsia="en-CA"/>
        </w:rPr>
      </w:pPr>
    </w:p>
    <w:p w14:paraId="36888140" w14:textId="4EA5228D" w:rsidR="00BE2F97" w:rsidRPr="00625C5F" w:rsidRDefault="00BE2F97" w:rsidP="004D2862">
      <w:pPr>
        <w:pStyle w:val="MiniHeading"/>
        <w:rPr>
          <w:lang w:eastAsia="en-CA"/>
        </w:rPr>
      </w:pPr>
      <w:r w:rsidRPr="00625C5F">
        <w:rPr>
          <w:lang w:eastAsia="en-CA"/>
        </w:rPr>
        <w:t>Adult Evening Programs</w:t>
      </w:r>
    </w:p>
    <w:p w14:paraId="2DD340AE" w14:textId="77777777" w:rsidR="00BE2F97" w:rsidRPr="004D2862" w:rsidRDefault="00BE2F97" w:rsidP="001E6877">
      <w:pPr>
        <w:pStyle w:val="BodyCopy"/>
        <w:spacing w:after="0"/>
        <w:rPr>
          <w:b/>
          <w:szCs w:val="28"/>
          <w:lang w:eastAsia="en-CA"/>
        </w:rPr>
      </w:pPr>
      <w:r w:rsidRPr="004D2862">
        <w:rPr>
          <w:b/>
          <w:szCs w:val="28"/>
          <w:lang w:eastAsia="en-CA"/>
        </w:rPr>
        <w:t>Tuesdays in July from 7-8 p.m. EDT</w:t>
      </w:r>
    </w:p>
    <w:p w14:paraId="1C65112E" w14:textId="77777777" w:rsidR="00BE2F97" w:rsidRPr="00625C5F" w:rsidRDefault="00BE2F97" w:rsidP="001E6877">
      <w:pPr>
        <w:pStyle w:val="BodyCopy"/>
        <w:spacing w:after="0"/>
        <w:rPr>
          <w:szCs w:val="28"/>
          <w:lang w:eastAsia="en-CA"/>
        </w:rPr>
      </w:pPr>
      <w:r w:rsidRPr="00625C5F">
        <w:rPr>
          <w:szCs w:val="28"/>
          <w:lang w:eastAsia="en-CA"/>
        </w:rPr>
        <w:t>Join us for some traditional Lake Joe evening programs (and some new!). We will host a different activity every week:</w:t>
      </w:r>
    </w:p>
    <w:p w14:paraId="6C50CD80" w14:textId="5C047CC7" w:rsidR="00BE2F97" w:rsidRPr="00625C5F" w:rsidRDefault="00BE2F97" w:rsidP="006F1941">
      <w:pPr>
        <w:pStyle w:val="BodyCopy"/>
        <w:numPr>
          <w:ilvl w:val="0"/>
          <w:numId w:val="5"/>
        </w:numPr>
        <w:spacing w:after="0"/>
        <w:rPr>
          <w:szCs w:val="28"/>
          <w:lang w:eastAsia="en-CA"/>
        </w:rPr>
      </w:pPr>
      <w:r w:rsidRPr="00625C5F">
        <w:rPr>
          <w:szCs w:val="28"/>
          <w:lang w:eastAsia="en-CA"/>
        </w:rPr>
        <w:t>July 7 – Bingo</w:t>
      </w:r>
    </w:p>
    <w:p w14:paraId="72E8A5C0" w14:textId="77777777" w:rsidR="00BE2F97" w:rsidRPr="00625C5F" w:rsidRDefault="00BE2F97" w:rsidP="006F1941">
      <w:pPr>
        <w:pStyle w:val="BodyCopy"/>
        <w:numPr>
          <w:ilvl w:val="0"/>
          <w:numId w:val="5"/>
        </w:numPr>
        <w:spacing w:after="0"/>
        <w:rPr>
          <w:szCs w:val="28"/>
          <w:lang w:eastAsia="en-CA"/>
        </w:rPr>
      </w:pPr>
      <w:r w:rsidRPr="00625C5F">
        <w:rPr>
          <w:szCs w:val="28"/>
          <w:lang w:eastAsia="en-CA"/>
        </w:rPr>
        <w:t>July 14 – Murder Mystery</w:t>
      </w:r>
    </w:p>
    <w:p w14:paraId="622BB980" w14:textId="77777777" w:rsidR="00BE2F97" w:rsidRPr="00625C5F" w:rsidRDefault="00BE2F97" w:rsidP="006F1941">
      <w:pPr>
        <w:pStyle w:val="BodyCopy"/>
        <w:numPr>
          <w:ilvl w:val="0"/>
          <w:numId w:val="5"/>
        </w:numPr>
        <w:spacing w:after="0"/>
        <w:rPr>
          <w:szCs w:val="28"/>
          <w:lang w:eastAsia="en-CA"/>
        </w:rPr>
      </w:pPr>
      <w:r w:rsidRPr="00625C5F">
        <w:rPr>
          <w:szCs w:val="28"/>
          <w:lang w:eastAsia="en-CA"/>
        </w:rPr>
        <w:t>July 21– Talent Show</w:t>
      </w:r>
    </w:p>
    <w:p w14:paraId="42783BFE" w14:textId="77777777" w:rsidR="00BE2F97" w:rsidRPr="00625C5F" w:rsidRDefault="00BE2F97" w:rsidP="006F1941">
      <w:pPr>
        <w:pStyle w:val="BodyCopy"/>
        <w:numPr>
          <w:ilvl w:val="0"/>
          <w:numId w:val="5"/>
        </w:numPr>
        <w:spacing w:after="0"/>
        <w:rPr>
          <w:szCs w:val="28"/>
          <w:lang w:eastAsia="en-CA"/>
        </w:rPr>
      </w:pPr>
      <w:r w:rsidRPr="00625C5F">
        <w:rPr>
          <w:szCs w:val="28"/>
          <w:lang w:eastAsia="en-CA"/>
        </w:rPr>
        <w:t>July 28 – Legion</w:t>
      </w:r>
    </w:p>
    <w:p w14:paraId="19A2469C" w14:textId="77777777" w:rsidR="00BE2F97" w:rsidRPr="00625C5F" w:rsidRDefault="00BE2F97" w:rsidP="001E6877">
      <w:pPr>
        <w:pStyle w:val="BodyCopy"/>
        <w:spacing w:after="0"/>
        <w:rPr>
          <w:szCs w:val="28"/>
          <w:lang w:eastAsia="en-CA"/>
        </w:rPr>
      </w:pPr>
    </w:p>
    <w:p w14:paraId="017B7F28" w14:textId="77777777" w:rsidR="00BE2F97" w:rsidRPr="00625C5F" w:rsidRDefault="00BE2F97" w:rsidP="001E6877">
      <w:pPr>
        <w:pStyle w:val="BodyCopy"/>
        <w:spacing w:after="0"/>
        <w:rPr>
          <w:szCs w:val="28"/>
          <w:lang w:eastAsia="en-CA"/>
        </w:rPr>
      </w:pPr>
      <w:r w:rsidRPr="00625C5F">
        <w:rPr>
          <w:szCs w:val="28"/>
          <w:lang w:eastAsia="en-CA"/>
        </w:rPr>
        <w:t xml:space="preserve">Zoom registration link: </w:t>
      </w:r>
      <w:hyperlink r:id="rId32" w:history="1">
        <w:r w:rsidRPr="00625C5F">
          <w:rPr>
            <w:rStyle w:val="Hyperlink"/>
            <w:szCs w:val="28"/>
            <w:lang w:eastAsia="en-CA"/>
          </w:rPr>
          <w:t>https://cnib.zoom.us/meeting/register/tJEtdOihqjIrE9B7aO01A0skMcqfztnEUkpP</w:t>
        </w:r>
      </w:hyperlink>
    </w:p>
    <w:p w14:paraId="6D7FA4C3" w14:textId="77777777" w:rsidR="00705E62" w:rsidRDefault="00705E62" w:rsidP="001E6877">
      <w:pPr>
        <w:pStyle w:val="BodyCopy"/>
        <w:spacing w:after="0"/>
        <w:rPr>
          <w:bCs/>
          <w:color w:val="3F6075"/>
          <w:szCs w:val="28"/>
          <w:lang w:eastAsia="en-CA"/>
        </w:rPr>
      </w:pPr>
    </w:p>
    <w:p w14:paraId="0BD5F644" w14:textId="5FA2395E" w:rsidR="00DB0A2A" w:rsidRPr="00705E62" w:rsidRDefault="00DB0A2A" w:rsidP="004D2862">
      <w:pPr>
        <w:pStyle w:val="MiniHeading"/>
        <w:rPr>
          <w:lang w:eastAsia="en-CA"/>
        </w:rPr>
      </w:pPr>
      <w:r w:rsidRPr="00705E62">
        <w:rPr>
          <w:lang w:eastAsia="en-CA"/>
        </w:rPr>
        <w:t>Adult Craft Corner Series</w:t>
      </w:r>
    </w:p>
    <w:p w14:paraId="2A554D30" w14:textId="77777777" w:rsidR="00DB0A2A" w:rsidRPr="004D2862" w:rsidRDefault="00DB0A2A" w:rsidP="001E6877">
      <w:pPr>
        <w:pStyle w:val="BodyCopy"/>
        <w:spacing w:after="0"/>
        <w:rPr>
          <w:b/>
          <w:szCs w:val="28"/>
          <w:lang w:eastAsia="en-CA"/>
        </w:rPr>
      </w:pPr>
      <w:r w:rsidRPr="004D2862">
        <w:rPr>
          <w:b/>
          <w:szCs w:val="28"/>
          <w:lang w:eastAsia="en-CA"/>
        </w:rPr>
        <w:t>Wednesdays in July from 10-11 a.m. EDT</w:t>
      </w:r>
    </w:p>
    <w:p w14:paraId="257EE164" w14:textId="77777777" w:rsidR="00DB0A2A" w:rsidRPr="00705E62" w:rsidRDefault="00DB0A2A" w:rsidP="001E6877">
      <w:pPr>
        <w:pStyle w:val="BodyCopy"/>
        <w:spacing w:after="0"/>
        <w:rPr>
          <w:szCs w:val="28"/>
          <w:lang w:eastAsia="en-CA"/>
        </w:rPr>
      </w:pPr>
      <w:r w:rsidRPr="00705E62">
        <w:rPr>
          <w:szCs w:val="28"/>
          <w:lang w:eastAsia="en-CA"/>
        </w:rPr>
        <w:t xml:space="preserve">Stretch your creativity with a fun art project each week. These fun and easy at home crafts will </w:t>
      </w:r>
      <w:proofErr w:type="gramStart"/>
      <w:r w:rsidRPr="00705E62">
        <w:rPr>
          <w:szCs w:val="28"/>
          <w:lang w:eastAsia="en-CA"/>
        </w:rPr>
        <w:t>definitely have</w:t>
      </w:r>
      <w:proofErr w:type="gramEnd"/>
      <w:r w:rsidRPr="00705E62">
        <w:rPr>
          <w:szCs w:val="28"/>
          <w:lang w:eastAsia="en-CA"/>
        </w:rPr>
        <w:t xml:space="preserve"> you wanting more!</w:t>
      </w:r>
    </w:p>
    <w:p w14:paraId="0F9979B2" w14:textId="77777777" w:rsidR="00DB0A2A" w:rsidRPr="00705E62" w:rsidRDefault="00DB0A2A" w:rsidP="001E6877">
      <w:pPr>
        <w:pStyle w:val="BodyCopy"/>
        <w:spacing w:after="0"/>
        <w:rPr>
          <w:szCs w:val="28"/>
          <w:lang w:eastAsia="en-CA"/>
        </w:rPr>
      </w:pPr>
    </w:p>
    <w:p w14:paraId="0DDE5644" w14:textId="77777777" w:rsidR="00DB0A2A" w:rsidRPr="00705E62" w:rsidRDefault="00DB0A2A" w:rsidP="001E6877">
      <w:pPr>
        <w:pStyle w:val="BodyCopy"/>
        <w:spacing w:after="0"/>
        <w:rPr>
          <w:szCs w:val="28"/>
          <w:lang w:eastAsia="en-CA"/>
        </w:rPr>
      </w:pPr>
      <w:r w:rsidRPr="00705E62">
        <w:rPr>
          <w:szCs w:val="28"/>
          <w:lang w:eastAsia="en-CA"/>
        </w:rPr>
        <w:t>Zoom registration link: </w:t>
      </w:r>
      <w:hyperlink r:id="rId33" w:history="1">
        <w:r w:rsidRPr="00705E62">
          <w:rPr>
            <w:color w:val="3F6075"/>
            <w:szCs w:val="28"/>
            <w:u w:val="single"/>
            <w:lang w:eastAsia="en-CA"/>
          </w:rPr>
          <w:t>https://cnib.zoom.us/meeting/register/tJ0sf-GgpjwiH9BoFmLekUzoSKE0Wf2DH3rN</w:t>
        </w:r>
      </w:hyperlink>
      <w:r w:rsidRPr="00705E62">
        <w:rPr>
          <w:szCs w:val="28"/>
          <w:lang w:eastAsia="en-CA"/>
        </w:rPr>
        <w:br/>
      </w:r>
    </w:p>
    <w:p w14:paraId="4D1E6E92" w14:textId="77777777" w:rsidR="006F6072" w:rsidRDefault="006F6072">
      <w:pPr>
        <w:rPr>
          <w:rFonts w:ascii="Arial" w:hAnsi="Arial" w:cs="Arial"/>
          <w:b/>
          <w:sz w:val="32"/>
          <w:szCs w:val="32"/>
          <w:lang w:eastAsia="en-CA"/>
        </w:rPr>
      </w:pPr>
      <w:r>
        <w:rPr>
          <w:lang w:eastAsia="en-CA"/>
        </w:rPr>
        <w:br w:type="page"/>
      </w:r>
    </w:p>
    <w:p w14:paraId="75457232" w14:textId="43346BF5" w:rsidR="00705E62" w:rsidRDefault="00DB0A2A" w:rsidP="004D2862">
      <w:pPr>
        <w:pStyle w:val="MiniHeading"/>
        <w:rPr>
          <w:lang w:eastAsia="en-CA"/>
        </w:rPr>
      </w:pPr>
      <w:r w:rsidRPr="00705E62">
        <w:rPr>
          <w:lang w:eastAsia="en-CA"/>
        </w:rPr>
        <w:lastRenderedPageBreak/>
        <w:t>Music Through Tim</w:t>
      </w:r>
      <w:r w:rsidR="00705E62">
        <w:rPr>
          <w:lang w:eastAsia="en-CA"/>
        </w:rPr>
        <w:t>e</w:t>
      </w:r>
    </w:p>
    <w:p w14:paraId="0E3D2E81" w14:textId="4DA95C44" w:rsidR="00DB0A2A" w:rsidRPr="004D2862" w:rsidRDefault="00DB0A2A" w:rsidP="001E6877">
      <w:pPr>
        <w:pStyle w:val="BodyCopy"/>
        <w:spacing w:after="0"/>
        <w:rPr>
          <w:b/>
          <w:szCs w:val="28"/>
          <w:lang w:eastAsia="en-CA"/>
        </w:rPr>
      </w:pPr>
      <w:r w:rsidRPr="004D2862">
        <w:rPr>
          <w:b/>
          <w:szCs w:val="28"/>
          <w:lang w:eastAsia="en-CA"/>
        </w:rPr>
        <w:t>Wednesdays in July from 3-4 p.m. EDT</w:t>
      </w:r>
    </w:p>
    <w:p w14:paraId="5C2DB858" w14:textId="77777777" w:rsidR="00DB0A2A" w:rsidRPr="00705E62" w:rsidRDefault="00DB0A2A" w:rsidP="001E6877">
      <w:pPr>
        <w:pStyle w:val="BodyCopy"/>
        <w:spacing w:after="0"/>
        <w:rPr>
          <w:szCs w:val="28"/>
          <w:lang w:eastAsia="en-CA"/>
        </w:rPr>
      </w:pPr>
      <w:r w:rsidRPr="00705E62">
        <w:rPr>
          <w:szCs w:val="28"/>
          <w:lang w:eastAsia="en-CA"/>
        </w:rPr>
        <w:t xml:space="preserve">Join us for a musical journey through time where we will explore a variety of musical time periods, including Medieval, Renaissance, Baroque, Classical, Romantic, and 20th/21st Century. Throughout the series we will explore songs, </w:t>
      </w:r>
      <w:proofErr w:type="gramStart"/>
      <w:r w:rsidRPr="00705E62">
        <w:rPr>
          <w:szCs w:val="28"/>
          <w:lang w:eastAsia="en-CA"/>
        </w:rPr>
        <w:t>composers</w:t>
      </w:r>
      <w:proofErr w:type="gramEnd"/>
      <w:r w:rsidRPr="00705E62">
        <w:rPr>
          <w:szCs w:val="28"/>
          <w:lang w:eastAsia="en-CA"/>
        </w:rPr>
        <w:t xml:space="preserve"> and some cool facts from each era. Embark on this historical journey with us!</w:t>
      </w:r>
    </w:p>
    <w:p w14:paraId="6105EB9F" w14:textId="77777777" w:rsidR="00DB0A2A" w:rsidRPr="00705E62" w:rsidRDefault="00DB0A2A" w:rsidP="001E6877">
      <w:pPr>
        <w:pStyle w:val="BodyCopy"/>
        <w:spacing w:after="0"/>
        <w:rPr>
          <w:szCs w:val="28"/>
          <w:lang w:eastAsia="en-CA"/>
        </w:rPr>
      </w:pPr>
    </w:p>
    <w:p w14:paraId="3B2D22EE" w14:textId="77777777" w:rsidR="00DB0A2A" w:rsidRPr="00705E62" w:rsidRDefault="00DB0A2A" w:rsidP="001E6877">
      <w:pPr>
        <w:pStyle w:val="BodyCopy"/>
        <w:spacing w:after="0"/>
        <w:rPr>
          <w:szCs w:val="28"/>
          <w:lang w:eastAsia="en-CA"/>
        </w:rPr>
      </w:pPr>
      <w:r w:rsidRPr="00705E62">
        <w:rPr>
          <w:szCs w:val="28"/>
          <w:lang w:eastAsia="en-CA"/>
        </w:rPr>
        <w:t xml:space="preserve">Zoom registration link: </w:t>
      </w:r>
      <w:hyperlink r:id="rId34" w:history="1">
        <w:r w:rsidRPr="00705E62">
          <w:rPr>
            <w:rStyle w:val="Hyperlink"/>
            <w:szCs w:val="28"/>
            <w:lang w:eastAsia="en-CA"/>
          </w:rPr>
          <w:t>https://cnib.zoom.us/meeting/register/tJ0ldeuqrT4sEtfxypVE7iGHzE8oPiUNDH1Z</w:t>
        </w:r>
      </w:hyperlink>
    </w:p>
    <w:p w14:paraId="0C1DCCBA" w14:textId="77777777" w:rsidR="00705E62" w:rsidRDefault="00705E62" w:rsidP="001E6877">
      <w:pPr>
        <w:pStyle w:val="BodyCopy"/>
        <w:spacing w:after="0"/>
        <w:rPr>
          <w:bCs/>
          <w:color w:val="3F6075"/>
          <w:szCs w:val="28"/>
          <w:lang w:eastAsia="en-CA"/>
        </w:rPr>
      </w:pPr>
    </w:p>
    <w:p w14:paraId="3AC68900" w14:textId="07275CBF" w:rsidR="00705E62" w:rsidRPr="00705E62" w:rsidRDefault="00705E62" w:rsidP="004D2862">
      <w:pPr>
        <w:pStyle w:val="MiniHeading"/>
        <w:rPr>
          <w:lang w:eastAsia="en-CA"/>
        </w:rPr>
      </w:pPr>
      <w:r w:rsidRPr="00705E62">
        <w:rPr>
          <w:lang w:eastAsia="en-CA"/>
        </w:rPr>
        <w:t>Fitness Fridays</w:t>
      </w:r>
    </w:p>
    <w:p w14:paraId="6D82A43B" w14:textId="77777777" w:rsidR="00705E62" w:rsidRPr="004D2862" w:rsidRDefault="00705E62" w:rsidP="001E6877">
      <w:pPr>
        <w:pStyle w:val="BodyCopy"/>
        <w:spacing w:after="0"/>
        <w:rPr>
          <w:b/>
          <w:szCs w:val="28"/>
          <w:lang w:eastAsia="en-CA"/>
        </w:rPr>
      </w:pPr>
      <w:r w:rsidRPr="004D2862">
        <w:rPr>
          <w:b/>
          <w:szCs w:val="28"/>
          <w:lang w:eastAsia="en-CA"/>
        </w:rPr>
        <w:t>Fridays in July from 10-11 a.m. EDT</w:t>
      </w:r>
    </w:p>
    <w:p w14:paraId="47E36677" w14:textId="77777777" w:rsidR="00705E62" w:rsidRPr="00705E62" w:rsidRDefault="00705E62" w:rsidP="001E6877">
      <w:pPr>
        <w:pStyle w:val="BodyCopy"/>
        <w:spacing w:after="0"/>
        <w:rPr>
          <w:szCs w:val="28"/>
          <w:lang w:eastAsia="en-CA"/>
        </w:rPr>
      </w:pPr>
      <w:r w:rsidRPr="00705E62">
        <w:rPr>
          <w:szCs w:val="28"/>
          <w:lang w:eastAsia="en-CA"/>
        </w:rPr>
        <w:t xml:space="preserve">Time to get your body moving! Join us weekly for intermediate-level physical activities and well-being chats. </w:t>
      </w:r>
    </w:p>
    <w:p w14:paraId="79DEC6F5" w14:textId="77777777" w:rsidR="00705E62" w:rsidRPr="00705E62" w:rsidRDefault="00705E62" w:rsidP="001E6877">
      <w:pPr>
        <w:pStyle w:val="BodyCopy"/>
        <w:spacing w:after="0"/>
        <w:rPr>
          <w:szCs w:val="28"/>
          <w:lang w:eastAsia="en-CA"/>
        </w:rPr>
      </w:pPr>
    </w:p>
    <w:p w14:paraId="72839C23" w14:textId="2AB1AE91" w:rsidR="00705E62" w:rsidRDefault="00705E62" w:rsidP="001E6877">
      <w:pPr>
        <w:pStyle w:val="BodyCopy"/>
        <w:spacing w:after="0"/>
        <w:rPr>
          <w:szCs w:val="28"/>
          <w:lang w:eastAsia="en-CA"/>
        </w:rPr>
      </w:pPr>
      <w:r w:rsidRPr="00705E62">
        <w:rPr>
          <w:szCs w:val="28"/>
          <w:lang w:eastAsia="en-CA"/>
        </w:rPr>
        <w:t xml:space="preserve">Zoom registration link: </w:t>
      </w:r>
      <w:hyperlink r:id="rId35" w:history="1">
        <w:r w:rsidRPr="00705E62">
          <w:rPr>
            <w:rStyle w:val="Hyperlink"/>
            <w:szCs w:val="28"/>
            <w:lang w:eastAsia="en-CA"/>
          </w:rPr>
          <w:t>https://cnib.zoom.us/meeting/register/tJItceqgqD0rGtzPyYfCC8bbhB8hIMyvr7uz</w:t>
        </w:r>
      </w:hyperlink>
    </w:p>
    <w:p w14:paraId="7D82B1B6" w14:textId="4F157CEF" w:rsidR="006F6072" w:rsidRDefault="006F6072" w:rsidP="001E6877">
      <w:pPr>
        <w:pStyle w:val="BodyCopy"/>
        <w:spacing w:after="0"/>
        <w:rPr>
          <w:szCs w:val="28"/>
          <w:lang w:eastAsia="en-CA"/>
        </w:rPr>
      </w:pPr>
    </w:p>
    <w:p w14:paraId="0666B338" w14:textId="2CF62F61" w:rsidR="006F6072" w:rsidRPr="00705E62" w:rsidRDefault="006F6072" w:rsidP="001E6877">
      <w:pPr>
        <w:pStyle w:val="BodyCopy"/>
        <w:spacing w:after="0"/>
        <w:rPr>
          <w:szCs w:val="28"/>
          <w:lang w:eastAsia="en-CA"/>
        </w:rPr>
      </w:pPr>
      <w:r>
        <w:rPr>
          <w:b/>
          <w:bCs/>
          <w:noProof/>
          <w:sz w:val="36"/>
          <w:szCs w:val="36"/>
          <w:lang w:eastAsia="en-CA"/>
        </w:rPr>
        <w:drawing>
          <wp:inline distT="0" distB="0" distL="0" distR="0" wp14:anchorId="7B847360" wp14:editId="54C1EC68">
            <wp:extent cx="6685280" cy="2534920"/>
            <wp:effectExtent l="0" t="0" r="1270" b="0"/>
            <wp:docPr id="20"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hoto - running shoe.jpg"/>
                    <pic:cNvPicPr/>
                  </pic:nvPicPr>
                  <pic:blipFill>
                    <a:blip r:embed="rId36">
                      <a:extLst>
                        <a:ext uri="{28A0092B-C50C-407E-A947-70E740481C1C}">
                          <a14:useLocalDpi xmlns:a14="http://schemas.microsoft.com/office/drawing/2010/main" val="0"/>
                        </a:ext>
                      </a:extLst>
                    </a:blip>
                    <a:stretch>
                      <a:fillRect/>
                    </a:stretch>
                  </pic:blipFill>
                  <pic:spPr>
                    <a:xfrm>
                      <a:off x="0" y="0"/>
                      <a:ext cx="6685280" cy="2534920"/>
                    </a:xfrm>
                    <a:prstGeom prst="rect">
                      <a:avLst/>
                    </a:prstGeom>
                  </pic:spPr>
                </pic:pic>
              </a:graphicData>
            </a:graphic>
          </wp:inline>
        </w:drawing>
      </w:r>
    </w:p>
    <w:p w14:paraId="3E09E3B9" w14:textId="77777777" w:rsidR="00705E62" w:rsidRPr="00705E62" w:rsidRDefault="00705E62" w:rsidP="001E6877">
      <w:pPr>
        <w:pStyle w:val="BodyCopy"/>
        <w:spacing w:after="0"/>
        <w:rPr>
          <w:szCs w:val="28"/>
          <w:lang w:eastAsia="en-CA"/>
        </w:rPr>
      </w:pPr>
    </w:p>
    <w:p w14:paraId="15F5F3A9" w14:textId="77777777" w:rsidR="00B53A2E" w:rsidRDefault="00B53A2E">
      <w:pPr>
        <w:rPr>
          <w:rFonts w:ascii="Arial" w:hAnsi="Arial" w:cs="Arial"/>
          <w:b/>
          <w:sz w:val="32"/>
          <w:szCs w:val="32"/>
          <w:lang w:eastAsia="en-CA"/>
        </w:rPr>
      </w:pPr>
      <w:r>
        <w:rPr>
          <w:lang w:eastAsia="en-CA"/>
        </w:rPr>
        <w:br w:type="page"/>
      </w:r>
    </w:p>
    <w:p w14:paraId="1C721789" w14:textId="3C5B4F17" w:rsidR="00705E62" w:rsidRPr="00705E62" w:rsidRDefault="00705E62" w:rsidP="001E6877">
      <w:pPr>
        <w:pStyle w:val="MiniHeading"/>
        <w:rPr>
          <w:lang w:eastAsia="en-CA"/>
        </w:rPr>
      </w:pPr>
      <w:proofErr w:type="gramStart"/>
      <w:r w:rsidRPr="00705E62">
        <w:rPr>
          <w:lang w:eastAsia="en-CA"/>
        </w:rPr>
        <w:lastRenderedPageBreak/>
        <w:t>Let’s</w:t>
      </w:r>
      <w:proofErr w:type="gramEnd"/>
      <w:r w:rsidRPr="00705E62">
        <w:rPr>
          <w:lang w:eastAsia="en-CA"/>
        </w:rPr>
        <w:t xml:space="preserve"> Get Moving</w:t>
      </w:r>
    </w:p>
    <w:p w14:paraId="5FFDA8C0" w14:textId="77777777" w:rsidR="00705E62" w:rsidRPr="001E6877" w:rsidRDefault="00705E62" w:rsidP="001E6877">
      <w:pPr>
        <w:pStyle w:val="BodyCopy"/>
        <w:spacing w:after="0"/>
        <w:rPr>
          <w:b/>
          <w:szCs w:val="28"/>
          <w:lang w:eastAsia="en-CA"/>
        </w:rPr>
      </w:pPr>
      <w:r w:rsidRPr="001E6877">
        <w:rPr>
          <w:b/>
          <w:szCs w:val="28"/>
          <w:lang w:eastAsia="en-CA"/>
        </w:rPr>
        <w:t>Fridays in July from 3-4 p.m. EDT</w:t>
      </w:r>
    </w:p>
    <w:p w14:paraId="213FC09E" w14:textId="77777777" w:rsidR="00705E62" w:rsidRPr="00705E62" w:rsidRDefault="00705E62" w:rsidP="001E6877">
      <w:pPr>
        <w:pStyle w:val="BodyCopy"/>
        <w:spacing w:after="0"/>
        <w:rPr>
          <w:szCs w:val="28"/>
          <w:lang w:eastAsia="en-CA"/>
        </w:rPr>
      </w:pPr>
      <w:r w:rsidRPr="00705E62">
        <w:rPr>
          <w:szCs w:val="28"/>
          <w:lang w:eastAsia="en-CA"/>
        </w:rPr>
        <w:t xml:space="preserve">Not a fitness pro but still want to get </w:t>
      </w:r>
      <w:proofErr w:type="gramStart"/>
      <w:r w:rsidRPr="00705E62">
        <w:rPr>
          <w:szCs w:val="28"/>
          <w:lang w:eastAsia="en-CA"/>
        </w:rPr>
        <w:t>active?</w:t>
      </w:r>
      <w:proofErr w:type="gramEnd"/>
      <w:r w:rsidRPr="00705E62">
        <w:rPr>
          <w:szCs w:val="28"/>
          <w:lang w:eastAsia="en-CA"/>
        </w:rPr>
        <w:t xml:space="preserve"> Join us weekly for beginner-level physical activities (i.e., yoga, chair exercises, etc.).</w:t>
      </w:r>
    </w:p>
    <w:p w14:paraId="25CD3256" w14:textId="77777777" w:rsidR="00705E62" w:rsidRPr="00705E62" w:rsidRDefault="00705E62" w:rsidP="001E6877">
      <w:pPr>
        <w:pStyle w:val="BodyCopy"/>
        <w:spacing w:after="0"/>
        <w:rPr>
          <w:szCs w:val="28"/>
          <w:lang w:eastAsia="en-CA"/>
        </w:rPr>
      </w:pPr>
    </w:p>
    <w:p w14:paraId="4C10C4EA" w14:textId="77777777" w:rsidR="00705E62" w:rsidRPr="00705E62" w:rsidRDefault="00705E62" w:rsidP="001E6877">
      <w:pPr>
        <w:pStyle w:val="BodyCopy"/>
        <w:spacing w:after="0"/>
        <w:rPr>
          <w:szCs w:val="28"/>
          <w:lang w:eastAsia="en-CA"/>
        </w:rPr>
      </w:pPr>
      <w:r w:rsidRPr="00705E62">
        <w:rPr>
          <w:szCs w:val="28"/>
          <w:lang w:eastAsia="en-CA"/>
        </w:rPr>
        <w:t xml:space="preserve">Zoom registration link: </w:t>
      </w:r>
      <w:hyperlink r:id="rId37" w:history="1">
        <w:r w:rsidRPr="00705E62">
          <w:rPr>
            <w:rStyle w:val="Hyperlink"/>
            <w:szCs w:val="28"/>
            <w:lang w:eastAsia="en-CA"/>
          </w:rPr>
          <w:t>https://cnib.zoom.us/meeting/register/tJIvceqqqT0sHNVnq20IQ1dFw4WPSr7fgQlM</w:t>
        </w:r>
      </w:hyperlink>
    </w:p>
    <w:p w14:paraId="043F54B0" w14:textId="77777777" w:rsidR="008C7C5A" w:rsidRDefault="008C7C5A">
      <w:pPr>
        <w:rPr>
          <w:rFonts w:ascii="Arial Black" w:hAnsi="Arial Black" w:cs="Arial"/>
          <w:b/>
          <w:sz w:val="40"/>
          <w:szCs w:val="36"/>
        </w:rPr>
      </w:pPr>
      <w:r>
        <w:br w:type="page"/>
      </w:r>
    </w:p>
    <w:p w14:paraId="4FFF8C1D" w14:textId="732EEC2D" w:rsidR="005F2A70" w:rsidRDefault="005F2A70" w:rsidP="005F2A70">
      <w:pPr>
        <w:pStyle w:val="Heading1Arial18"/>
        <w:outlineLvl w:val="0"/>
        <w:rPr>
          <w:lang w:val="en-CA"/>
        </w:rPr>
      </w:pPr>
      <w:bookmarkStart w:id="7" w:name="_Toc44947044"/>
      <w:bookmarkStart w:id="8" w:name="_Toc45013950"/>
      <w:r>
        <w:lastRenderedPageBreak/>
        <w:t>Families / All Ages</w:t>
      </w:r>
      <w:bookmarkEnd w:id="7"/>
      <w:bookmarkEnd w:id="8"/>
    </w:p>
    <w:p w14:paraId="0F2C1134" w14:textId="72281885" w:rsidR="000F1947" w:rsidRDefault="000F1947" w:rsidP="004D2862">
      <w:pPr>
        <w:pStyle w:val="BodyCopy"/>
        <w:spacing w:after="0"/>
      </w:pPr>
    </w:p>
    <w:p w14:paraId="4E0DC687" w14:textId="77777777" w:rsidR="0020603A" w:rsidRPr="00625C5F" w:rsidRDefault="0020603A" w:rsidP="004D2862">
      <w:pPr>
        <w:pStyle w:val="MiniHeading"/>
        <w:rPr>
          <w:lang w:eastAsia="en-CA"/>
        </w:rPr>
      </w:pPr>
      <w:r w:rsidRPr="00625C5F">
        <w:rPr>
          <w:lang w:eastAsia="en-CA"/>
        </w:rPr>
        <w:t>Campfire Songs &amp; Stories</w:t>
      </w:r>
      <w:r w:rsidRPr="00625C5F">
        <w:rPr>
          <w:shd w:val="clear" w:color="auto" w:fill="FFFF00"/>
          <w:lang w:eastAsia="en-CA"/>
        </w:rPr>
        <w:t xml:space="preserve"> </w:t>
      </w:r>
    </w:p>
    <w:p w14:paraId="01860BBA" w14:textId="05E7D461" w:rsidR="0020603A" w:rsidRPr="00625C5F" w:rsidRDefault="0020603A" w:rsidP="004D2862">
      <w:pPr>
        <w:pStyle w:val="BodyCopy"/>
        <w:spacing w:after="0"/>
        <w:rPr>
          <w:b/>
          <w:lang w:eastAsia="en-CA"/>
        </w:rPr>
      </w:pPr>
      <w:r w:rsidRPr="00625C5F">
        <w:rPr>
          <w:b/>
          <w:lang w:eastAsia="en-CA"/>
        </w:rPr>
        <w:t>Wednesdays in July from 7-8 p.m. EDT</w:t>
      </w:r>
    </w:p>
    <w:p w14:paraId="0E7C9A84" w14:textId="77777777" w:rsidR="0020603A" w:rsidRPr="00625C5F" w:rsidRDefault="0020603A" w:rsidP="004D2862">
      <w:pPr>
        <w:pStyle w:val="BodyCopy"/>
        <w:spacing w:after="0"/>
        <w:rPr>
          <w:lang w:eastAsia="en-CA"/>
        </w:rPr>
      </w:pPr>
      <w:r w:rsidRPr="00625C5F">
        <w:rPr>
          <w:lang w:eastAsia="en-CA"/>
        </w:rPr>
        <w:t xml:space="preserve">Join us for a virtual Lake Joe campfire with traditional campfire songs and stories. Fun for all ages! </w:t>
      </w:r>
    </w:p>
    <w:p w14:paraId="5D40796B" w14:textId="6EC2144E" w:rsidR="0020603A" w:rsidRPr="00625C5F" w:rsidRDefault="0020603A" w:rsidP="004D2862">
      <w:pPr>
        <w:pStyle w:val="BodyCopy"/>
        <w:spacing w:after="0"/>
        <w:rPr>
          <w:lang w:eastAsia="en-CA"/>
        </w:rPr>
      </w:pPr>
    </w:p>
    <w:p w14:paraId="5268FA4A" w14:textId="5257F73D" w:rsidR="00451E2E" w:rsidRDefault="009A3F6B" w:rsidP="004D2862">
      <w:pPr>
        <w:pStyle w:val="BodyCopy"/>
        <w:spacing w:after="0"/>
        <w:rPr>
          <w:lang w:eastAsia="en-CA"/>
        </w:rPr>
      </w:pPr>
      <w:r>
        <w:rPr>
          <w:noProof/>
        </w:rPr>
        <w:drawing>
          <wp:anchor distT="0" distB="0" distL="114300" distR="114300" simplePos="0" relativeHeight="251670528" behindDoc="0" locked="0" layoutInCell="1" allowOverlap="1" wp14:anchorId="0175E34F" wp14:editId="59A3BBC2">
            <wp:simplePos x="0" y="0"/>
            <wp:positionH relativeFrom="margin">
              <wp:align>left</wp:align>
            </wp:positionH>
            <wp:positionV relativeFrom="paragraph">
              <wp:posOffset>720725</wp:posOffset>
            </wp:positionV>
            <wp:extent cx="6595110" cy="4391025"/>
            <wp:effectExtent l="0" t="0" r="0" b="9525"/>
            <wp:wrapSquare wrapText="bothSides"/>
            <wp:docPr id="16" name="Pictur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hoto - campfire marshmallow - June 29 20.jpg"/>
                    <pic:cNvPicPr/>
                  </pic:nvPicPr>
                  <pic:blipFill>
                    <a:blip r:embed="rId38">
                      <a:extLst>
                        <a:ext uri="{28A0092B-C50C-407E-A947-70E740481C1C}">
                          <a14:useLocalDpi xmlns:a14="http://schemas.microsoft.com/office/drawing/2010/main" val="0"/>
                        </a:ext>
                      </a:extLst>
                    </a:blip>
                    <a:stretch>
                      <a:fillRect/>
                    </a:stretch>
                  </pic:blipFill>
                  <pic:spPr>
                    <a:xfrm>
                      <a:off x="0" y="0"/>
                      <a:ext cx="6595110" cy="4391025"/>
                    </a:xfrm>
                    <a:prstGeom prst="rect">
                      <a:avLst/>
                    </a:prstGeom>
                  </pic:spPr>
                </pic:pic>
              </a:graphicData>
            </a:graphic>
            <wp14:sizeRelH relativeFrom="page">
              <wp14:pctWidth>0</wp14:pctWidth>
            </wp14:sizeRelH>
            <wp14:sizeRelV relativeFrom="page">
              <wp14:pctHeight>0</wp14:pctHeight>
            </wp14:sizeRelV>
          </wp:anchor>
        </w:drawing>
      </w:r>
      <w:r w:rsidR="0020603A" w:rsidRPr="00625C5F">
        <w:rPr>
          <w:lang w:eastAsia="en-CA"/>
        </w:rPr>
        <w:t xml:space="preserve">Zoom registration link: </w:t>
      </w:r>
      <w:hyperlink r:id="rId39" w:history="1">
        <w:r w:rsidR="0020603A" w:rsidRPr="00625C5F">
          <w:rPr>
            <w:rStyle w:val="Hyperlink"/>
            <w:szCs w:val="28"/>
            <w:lang w:eastAsia="en-CA"/>
          </w:rPr>
          <w:t>https://cnib.zoom.us/meeting/register/tJwvde6grDkrHdPfbBn4mJBPGgGeEQP9KcAA</w:t>
        </w:r>
      </w:hyperlink>
    </w:p>
    <w:p w14:paraId="5EA0EE91" w14:textId="166596D4" w:rsidR="008C7C5A" w:rsidRDefault="008C7C5A">
      <w:pPr>
        <w:rPr>
          <w:rFonts w:ascii="Arial" w:hAnsi="Arial" w:cs="Arial"/>
          <w:b/>
          <w:sz w:val="32"/>
          <w:szCs w:val="32"/>
        </w:rPr>
      </w:pPr>
    </w:p>
    <w:p w14:paraId="7202F232" w14:textId="77777777" w:rsidR="005F2A70" w:rsidRDefault="005F2A70">
      <w:pPr>
        <w:rPr>
          <w:rFonts w:ascii="Arial" w:hAnsi="Arial" w:cs="Arial"/>
          <w:b/>
          <w:sz w:val="32"/>
          <w:szCs w:val="32"/>
        </w:rPr>
      </w:pPr>
      <w:r>
        <w:br w:type="page"/>
      </w:r>
    </w:p>
    <w:p w14:paraId="38D62D77" w14:textId="083B9D01" w:rsidR="00B34865" w:rsidRPr="00625C5F" w:rsidRDefault="00B34865" w:rsidP="004D2862">
      <w:pPr>
        <w:pStyle w:val="MiniHeading"/>
      </w:pPr>
      <w:r w:rsidRPr="00625C5F">
        <w:lastRenderedPageBreak/>
        <w:t>CNIB Lake Joe Trivia</w:t>
      </w:r>
    </w:p>
    <w:p w14:paraId="0B9B09F2" w14:textId="01BA24B6" w:rsidR="00B34865" w:rsidRPr="00625C5F" w:rsidRDefault="00B34865" w:rsidP="004D2862">
      <w:pPr>
        <w:pStyle w:val="BodyCopy"/>
        <w:spacing w:after="0"/>
        <w:rPr>
          <w:b/>
        </w:rPr>
      </w:pPr>
      <w:r w:rsidRPr="00625C5F">
        <w:rPr>
          <w:b/>
        </w:rPr>
        <w:t>Thursdays in July</w:t>
      </w:r>
      <w:r w:rsidR="00EF0122">
        <w:rPr>
          <w:b/>
        </w:rPr>
        <w:t xml:space="preserve"> from </w:t>
      </w:r>
      <w:r w:rsidRPr="00625C5F">
        <w:rPr>
          <w:b/>
        </w:rPr>
        <w:t>3 p.m. – 4 p.m. EDT</w:t>
      </w:r>
    </w:p>
    <w:p w14:paraId="55D948FA" w14:textId="77777777" w:rsidR="00B34865" w:rsidRPr="004D2862" w:rsidRDefault="00B34865" w:rsidP="004D2862">
      <w:pPr>
        <w:pStyle w:val="BodyCopy"/>
        <w:spacing w:after="0"/>
        <w:rPr>
          <w:bCs/>
        </w:rPr>
      </w:pPr>
      <w:r w:rsidRPr="004D2862">
        <w:rPr>
          <w:bCs/>
        </w:rPr>
        <w:t xml:space="preserve">Test your knowledge in a friendly quiz competition as you laugh and learn at the same time! There will be questions for all ages. </w:t>
      </w:r>
    </w:p>
    <w:p w14:paraId="0BD18447" w14:textId="77777777" w:rsidR="00B34865" w:rsidRPr="00625C5F" w:rsidRDefault="00B34865" w:rsidP="004D2862">
      <w:pPr>
        <w:pStyle w:val="BodyCopy"/>
        <w:spacing w:after="0"/>
      </w:pPr>
    </w:p>
    <w:p w14:paraId="7FCC4904" w14:textId="77777777" w:rsidR="00B34865" w:rsidRPr="00625C5F" w:rsidRDefault="00B34865" w:rsidP="004D2862">
      <w:pPr>
        <w:pStyle w:val="BodyCopy"/>
        <w:spacing w:after="0"/>
      </w:pPr>
      <w:r w:rsidRPr="00625C5F">
        <w:t xml:space="preserve">Zoom registration link: </w:t>
      </w:r>
      <w:hyperlink r:id="rId40" w:tgtFrame="_blank" w:history="1">
        <w:r w:rsidRPr="00625C5F">
          <w:rPr>
            <w:rStyle w:val="Hyperlink"/>
            <w:color w:val="0E71EB"/>
            <w:szCs w:val="28"/>
            <w:shd w:val="clear" w:color="auto" w:fill="FFFFFF"/>
          </w:rPr>
          <w:t>https://cnib.zoom.us/meeting/register/tJ0rfu-qqzIsHdFbuxHkWnq-nrelhKEm4LwN</w:t>
        </w:r>
      </w:hyperlink>
      <w:r w:rsidRPr="00625C5F">
        <w:t xml:space="preserve"> </w:t>
      </w:r>
    </w:p>
    <w:p w14:paraId="5B1A2B9E" w14:textId="77777777" w:rsidR="00B34865" w:rsidRPr="00625C5F" w:rsidRDefault="00B34865" w:rsidP="004D2862">
      <w:pPr>
        <w:pStyle w:val="BodyCopy"/>
        <w:spacing w:after="0"/>
        <w:rPr>
          <w:lang w:eastAsia="en-CA"/>
        </w:rPr>
      </w:pPr>
    </w:p>
    <w:p w14:paraId="16082E55" w14:textId="77777777" w:rsidR="00B34865" w:rsidRPr="00625C5F" w:rsidRDefault="00B34865" w:rsidP="004D2862">
      <w:pPr>
        <w:pStyle w:val="MiniHeading"/>
        <w:rPr>
          <w:lang w:eastAsia="en-CA"/>
        </w:rPr>
      </w:pPr>
      <w:r w:rsidRPr="00625C5F">
        <w:rPr>
          <w:lang w:eastAsia="en-CA"/>
        </w:rPr>
        <w:t>Family Evening Programs</w:t>
      </w:r>
    </w:p>
    <w:p w14:paraId="52E635DD" w14:textId="77777777" w:rsidR="00B34865" w:rsidRPr="00625C5F" w:rsidRDefault="00B34865" w:rsidP="004D2862">
      <w:pPr>
        <w:pStyle w:val="BodyCopy"/>
        <w:spacing w:after="0"/>
        <w:rPr>
          <w:b/>
          <w:lang w:eastAsia="en-CA"/>
        </w:rPr>
      </w:pPr>
      <w:r w:rsidRPr="00625C5F">
        <w:rPr>
          <w:b/>
          <w:lang w:eastAsia="en-CA"/>
        </w:rPr>
        <w:t>Thursdays in July from 7-8 p.m. EDT</w:t>
      </w:r>
    </w:p>
    <w:p w14:paraId="64AD47F5" w14:textId="77777777" w:rsidR="00B34865" w:rsidRPr="00625C5F" w:rsidRDefault="00B34865" w:rsidP="004D2862">
      <w:pPr>
        <w:pStyle w:val="BodyCopy"/>
        <w:spacing w:after="0"/>
        <w:rPr>
          <w:lang w:eastAsia="en-CA"/>
        </w:rPr>
      </w:pPr>
      <w:r w:rsidRPr="00625C5F">
        <w:rPr>
          <w:lang w:eastAsia="en-CA"/>
        </w:rPr>
        <w:t>Fun for the whole family. Join us on Thursday evenings for some traditional Lake Joe evening programs (and some new!) We will host a different activity every week:</w:t>
      </w:r>
    </w:p>
    <w:p w14:paraId="66AE78B0" w14:textId="77777777" w:rsidR="00B34865" w:rsidRPr="00625C5F" w:rsidRDefault="00B34865" w:rsidP="006F1941">
      <w:pPr>
        <w:pStyle w:val="BodyCopy"/>
        <w:numPr>
          <w:ilvl w:val="0"/>
          <w:numId w:val="6"/>
        </w:numPr>
        <w:spacing w:after="0"/>
        <w:rPr>
          <w:lang w:eastAsia="en-CA"/>
        </w:rPr>
      </w:pPr>
      <w:r w:rsidRPr="00625C5F">
        <w:rPr>
          <w:lang w:eastAsia="en-CA"/>
        </w:rPr>
        <w:t>July 9 – Bingo</w:t>
      </w:r>
    </w:p>
    <w:p w14:paraId="4E58ED59" w14:textId="77777777" w:rsidR="00B34865" w:rsidRPr="00625C5F" w:rsidRDefault="00B34865" w:rsidP="006F1941">
      <w:pPr>
        <w:pStyle w:val="BodyCopy"/>
        <w:numPr>
          <w:ilvl w:val="0"/>
          <w:numId w:val="6"/>
        </w:numPr>
        <w:spacing w:after="0"/>
        <w:rPr>
          <w:lang w:eastAsia="en-CA"/>
        </w:rPr>
      </w:pPr>
      <w:r w:rsidRPr="00625C5F">
        <w:rPr>
          <w:lang w:eastAsia="en-CA"/>
        </w:rPr>
        <w:t>July 16 – Murder Mystery</w:t>
      </w:r>
    </w:p>
    <w:p w14:paraId="4496615F" w14:textId="77777777" w:rsidR="00B34865" w:rsidRPr="00625C5F" w:rsidRDefault="00B34865" w:rsidP="006F1941">
      <w:pPr>
        <w:pStyle w:val="BodyCopy"/>
        <w:numPr>
          <w:ilvl w:val="0"/>
          <w:numId w:val="6"/>
        </w:numPr>
        <w:spacing w:after="0"/>
        <w:rPr>
          <w:lang w:eastAsia="en-CA"/>
        </w:rPr>
      </w:pPr>
      <w:r w:rsidRPr="00625C5F">
        <w:rPr>
          <w:lang w:eastAsia="en-CA"/>
        </w:rPr>
        <w:t>July 23– Talent Show</w:t>
      </w:r>
    </w:p>
    <w:p w14:paraId="582264E2" w14:textId="77777777" w:rsidR="00B34865" w:rsidRPr="00625C5F" w:rsidRDefault="00B34865" w:rsidP="006F1941">
      <w:pPr>
        <w:pStyle w:val="BodyCopy"/>
        <w:numPr>
          <w:ilvl w:val="0"/>
          <w:numId w:val="6"/>
        </w:numPr>
        <w:spacing w:after="0"/>
        <w:rPr>
          <w:lang w:eastAsia="en-CA"/>
        </w:rPr>
      </w:pPr>
      <w:r w:rsidRPr="00625C5F">
        <w:rPr>
          <w:lang w:eastAsia="en-CA"/>
        </w:rPr>
        <w:t>July 30 – Family Game Night</w:t>
      </w:r>
    </w:p>
    <w:p w14:paraId="3A85171B" w14:textId="77777777" w:rsidR="00B34865" w:rsidRPr="00625C5F" w:rsidRDefault="00B34865" w:rsidP="004D2862">
      <w:pPr>
        <w:pStyle w:val="BodyCopy"/>
        <w:spacing w:after="0"/>
        <w:rPr>
          <w:lang w:eastAsia="en-CA"/>
        </w:rPr>
      </w:pPr>
    </w:p>
    <w:p w14:paraId="1ED43AF5" w14:textId="77777777" w:rsidR="00B34865" w:rsidRPr="00625C5F" w:rsidRDefault="00B34865" w:rsidP="004D2862">
      <w:pPr>
        <w:pStyle w:val="BodyCopy"/>
        <w:spacing w:after="0"/>
        <w:rPr>
          <w:lang w:eastAsia="en-CA"/>
        </w:rPr>
      </w:pPr>
      <w:r w:rsidRPr="00625C5F">
        <w:rPr>
          <w:lang w:eastAsia="en-CA"/>
        </w:rPr>
        <w:t xml:space="preserve">Zoom registration link: </w:t>
      </w:r>
      <w:hyperlink r:id="rId41" w:history="1">
        <w:r w:rsidRPr="00625C5F">
          <w:rPr>
            <w:rStyle w:val="Hyperlink"/>
            <w:szCs w:val="28"/>
            <w:lang w:eastAsia="en-CA"/>
          </w:rPr>
          <w:t>https://cnib.zoom.us/meeting/register/tJUodeitqzwqE9Jqyj1Mv7grDL2qD7L2O2cy</w:t>
        </w:r>
      </w:hyperlink>
    </w:p>
    <w:p w14:paraId="703A7D1D" w14:textId="77777777" w:rsidR="00791096" w:rsidRDefault="00791096" w:rsidP="004D2862">
      <w:pPr>
        <w:pStyle w:val="BodyCopy"/>
        <w:spacing w:after="0"/>
        <w:rPr>
          <w:b/>
          <w:color w:val="3F6075"/>
          <w:lang w:eastAsia="en-CA"/>
        </w:rPr>
      </w:pPr>
    </w:p>
    <w:p w14:paraId="6D74C7D4" w14:textId="0935836E" w:rsidR="00AD0877" w:rsidRDefault="00302E3F" w:rsidP="00DE21F6">
      <w:pPr>
        <w:pStyle w:val="BodyCopy"/>
        <w:spacing w:after="0"/>
      </w:pPr>
      <w:r>
        <w:rPr>
          <w:noProof/>
        </w:rPr>
        <w:drawing>
          <wp:anchor distT="0" distB="0" distL="114300" distR="114300" simplePos="0" relativeHeight="251671552" behindDoc="0" locked="0" layoutInCell="1" allowOverlap="1" wp14:anchorId="34E4F8DE" wp14:editId="7966E85A">
            <wp:simplePos x="0" y="0"/>
            <wp:positionH relativeFrom="margin">
              <wp:align>left</wp:align>
            </wp:positionH>
            <wp:positionV relativeFrom="paragraph">
              <wp:posOffset>10795</wp:posOffset>
            </wp:positionV>
            <wp:extent cx="4704080" cy="3133725"/>
            <wp:effectExtent l="0" t="0" r="1270" b="0"/>
            <wp:wrapSquare wrapText="bothSides"/>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hoto - family trivia - May 15 20.jpg"/>
                    <pic:cNvPicPr/>
                  </pic:nvPicPr>
                  <pic:blipFill>
                    <a:blip r:embed="rId42">
                      <a:extLst>
                        <a:ext uri="{28A0092B-C50C-407E-A947-70E740481C1C}">
                          <a14:useLocalDpi xmlns:a14="http://schemas.microsoft.com/office/drawing/2010/main" val="0"/>
                        </a:ext>
                      </a:extLst>
                    </a:blip>
                    <a:stretch>
                      <a:fillRect/>
                    </a:stretch>
                  </pic:blipFill>
                  <pic:spPr>
                    <a:xfrm>
                      <a:off x="0" y="0"/>
                      <a:ext cx="4710209" cy="3137631"/>
                    </a:xfrm>
                    <a:prstGeom prst="rect">
                      <a:avLst/>
                    </a:prstGeom>
                  </pic:spPr>
                </pic:pic>
              </a:graphicData>
            </a:graphic>
            <wp14:sizeRelH relativeFrom="page">
              <wp14:pctWidth>0</wp14:pctWidth>
            </wp14:sizeRelH>
            <wp14:sizeRelV relativeFrom="page">
              <wp14:pctHeight>0</wp14:pctHeight>
            </wp14:sizeRelV>
          </wp:anchor>
        </w:drawing>
      </w:r>
    </w:p>
    <w:p w14:paraId="3F630F67" w14:textId="2BEEF4E3" w:rsidR="00AD0877" w:rsidRDefault="00AD0877" w:rsidP="00DE21F6">
      <w:pPr>
        <w:pStyle w:val="BodyCopy"/>
        <w:spacing w:after="0"/>
      </w:pPr>
    </w:p>
    <w:p w14:paraId="79AF6892" w14:textId="0F6950C8" w:rsidR="00EA46AF" w:rsidRDefault="00B4549B" w:rsidP="00DE21F6">
      <w:pPr>
        <w:pStyle w:val="Heading1Arial18"/>
        <w:outlineLvl w:val="0"/>
      </w:pPr>
      <w:r>
        <w:rPr>
          <w:szCs w:val="28"/>
        </w:rPr>
        <w:br w:type="page"/>
      </w:r>
      <w:bookmarkStart w:id="9" w:name="_Toc45013951"/>
      <w:proofErr w:type="spellStart"/>
      <w:r w:rsidR="00855903">
        <w:lastRenderedPageBreak/>
        <w:t>CNIBLakeJoe@Home</w:t>
      </w:r>
      <w:proofErr w:type="spellEnd"/>
      <w:r w:rsidR="00EA46AF">
        <w:t xml:space="preserve"> Summary – by </w:t>
      </w:r>
      <w:r w:rsidR="00855903">
        <w:t>day</w:t>
      </w:r>
      <w:bookmarkEnd w:id="9"/>
    </w:p>
    <w:p w14:paraId="482C8FE3" w14:textId="77777777" w:rsidR="00EA46AF" w:rsidRDefault="00EA46AF" w:rsidP="00DE21F6">
      <w:pPr>
        <w:pStyle w:val="BodyCopy"/>
        <w:spacing w:after="0"/>
      </w:pPr>
    </w:p>
    <w:p w14:paraId="4FE90A3D" w14:textId="77777777" w:rsidR="00AB229F" w:rsidRPr="00625C5F" w:rsidRDefault="00AB229F" w:rsidP="00AB229F">
      <w:pPr>
        <w:pStyle w:val="MiniHeading"/>
        <w:rPr>
          <w:lang w:eastAsia="en-CA"/>
        </w:rPr>
      </w:pPr>
      <w:r w:rsidRPr="00625C5F">
        <w:rPr>
          <w:lang w:eastAsia="en-CA"/>
        </w:rPr>
        <w:t>Mondays:</w:t>
      </w:r>
    </w:p>
    <w:p w14:paraId="33122DC0" w14:textId="63D9AB40" w:rsidR="00AB229F" w:rsidRPr="00272B16" w:rsidRDefault="00AB229F" w:rsidP="006F1941">
      <w:pPr>
        <w:pStyle w:val="BodyCopy"/>
        <w:numPr>
          <w:ilvl w:val="0"/>
          <w:numId w:val="17"/>
        </w:numPr>
        <w:spacing w:after="0"/>
        <w:rPr>
          <w:color w:val="auto"/>
          <w:szCs w:val="28"/>
          <w:lang w:eastAsia="en-CA"/>
        </w:rPr>
      </w:pPr>
      <w:r w:rsidRPr="00272B16">
        <w:rPr>
          <w:b/>
          <w:bCs/>
          <w:color w:val="auto"/>
          <w:szCs w:val="28"/>
          <w:lang w:eastAsia="en-CA"/>
        </w:rPr>
        <w:t>Adult Monday Music:</w:t>
      </w:r>
      <w:r w:rsidRPr="00272B16">
        <w:rPr>
          <w:color w:val="auto"/>
          <w:szCs w:val="28"/>
          <w:lang w:eastAsia="en-CA"/>
        </w:rPr>
        <w:t xml:space="preserve"> Mondays in July from 10-11 a.m. EDT</w:t>
      </w:r>
    </w:p>
    <w:p w14:paraId="3BA5C9B2" w14:textId="62811C53" w:rsidR="00AB229F" w:rsidRPr="00272B16" w:rsidRDefault="00AB229F" w:rsidP="006F1941">
      <w:pPr>
        <w:pStyle w:val="BodyCopy"/>
        <w:numPr>
          <w:ilvl w:val="0"/>
          <w:numId w:val="17"/>
        </w:numPr>
        <w:spacing w:after="0"/>
        <w:rPr>
          <w:color w:val="auto"/>
          <w:szCs w:val="28"/>
          <w:lang w:eastAsia="en-CA"/>
        </w:rPr>
      </w:pPr>
      <w:r w:rsidRPr="00272B16">
        <w:rPr>
          <w:b/>
          <w:bCs/>
          <w:color w:val="auto"/>
          <w:szCs w:val="28"/>
          <w:lang w:eastAsia="en-CA"/>
        </w:rPr>
        <w:t>Kids Craft Corner:</w:t>
      </w:r>
      <w:r w:rsidRPr="00272B16">
        <w:rPr>
          <w:color w:val="auto"/>
          <w:szCs w:val="28"/>
          <w:lang w:eastAsia="en-CA"/>
        </w:rPr>
        <w:t xml:space="preserve"> Mondays in July from 3-4 p.m. EDT</w:t>
      </w:r>
    </w:p>
    <w:p w14:paraId="4FD919D7" w14:textId="315BCB1C" w:rsidR="00AB229F" w:rsidRDefault="00AB229F" w:rsidP="00AB229F">
      <w:pPr>
        <w:pStyle w:val="BodyCopy"/>
        <w:spacing w:after="0"/>
        <w:rPr>
          <w:szCs w:val="28"/>
          <w:lang w:eastAsia="en-CA"/>
        </w:rPr>
      </w:pPr>
    </w:p>
    <w:p w14:paraId="298BB44F" w14:textId="77777777" w:rsidR="00272B16" w:rsidRPr="00625C5F" w:rsidRDefault="00272B16" w:rsidP="00AB229F">
      <w:pPr>
        <w:pStyle w:val="BodyCopy"/>
        <w:spacing w:after="0"/>
        <w:rPr>
          <w:szCs w:val="28"/>
          <w:lang w:eastAsia="en-CA"/>
        </w:rPr>
      </w:pPr>
    </w:p>
    <w:p w14:paraId="297BBD95" w14:textId="46B1E2EF" w:rsidR="00AB229F" w:rsidRDefault="00AB229F" w:rsidP="00AB229F">
      <w:pPr>
        <w:pStyle w:val="MiniHeading"/>
        <w:rPr>
          <w:lang w:eastAsia="en-CA"/>
        </w:rPr>
      </w:pPr>
      <w:r w:rsidRPr="00625C5F">
        <w:rPr>
          <w:lang w:eastAsia="en-CA"/>
        </w:rPr>
        <w:t>Tuesdays:</w:t>
      </w:r>
    </w:p>
    <w:p w14:paraId="30173625" w14:textId="0E643B42" w:rsidR="00AB229F" w:rsidRPr="00272B16" w:rsidRDefault="00AB229F" w:rsidP="006F1941">
      <w:pPr>
        <w:pStyle w:val="MiniHeading"/>
        <w:numPr>
          <w:ilvl w:val="0"/>
          <w:numId w:val="16"/>
        </w:numPr>
        <w:rPr>
          <w:b w:val="0"/>
          <w:bCs/>
          <w:lang w:eastAsia="en-CA"/>
        </w:rPr>
      </w:pPr>
      <w:r w:rsidRPr="00272B16">
        <w:rPr>
          <w:sz w:val="28"/>
          <w:szCs w:val="28"/>
          <w:lang w:eastAsia="en-CA"/>
        </w:rPr>
        <w:t>CNIB Lake Joe Coffee Break:</w:t>
      </w:r>
      <w:r w:rsidRPr="00272B16">
        <w:rPr>
          <w:b w:val="0"/>
          <w:bCs/>
          <w:sz w:val="28"/>
          <w:szCs w:val="28"/>
          <w:lang w:eastAsia="en-CA"/>
        </w:rPr>
        <w:t xml:space="preserve"> Tuesdays from 9-10 a.m. EDT</w:t>
      </w:r>
    </w:p>
    <w:p w14:paraId="32F6873C" w14:textId="60B9C1FA" w:rsidR="00AB229F" w:rsidRPr="00272B16" w:rsidRDefault="00AB229F" w:rsidP="006F1941">
      <w:pPr>
        <w:pStyle w:val="BodyCopy"/>
        <w:numPr>
          <w:ilvl w:val="0"/>
          <w:numId w:val="16"/>
        </w:numPr>
        <w:spacing w:after="0"/>
        <w:rPr>
          <w:bCs/>
          <w:color w:val="auto"/>
          <w:szCs w:val="28"/>
          <w:lang w:eastAsia="en-CA"/>
        </w:rPr>
      </w:pPr>
      <w:r w:rsidRPr="00272B16">
        <w:rPr>
          <w:b/>
          <w:color w:val="auto"/>
          <w:szCs w:val="28"/>
          <w:lang w:eastAsia="en-CA"/>
        </w:rPr>
        <w:t>Making Music for Kids:</w:t>
      </w:r>
      <w:r w:rsidRPr="00272B16">
        <w:rPr>
          <w:bCs/>
          <w:color w:val="auto"/>
          <w:szCs w:val="28"/>
          <w:lang w:eastAsia="en-CA"/>
        </w:rPr>
        <w:t xml:space="preserve"> Tuesdays in July from 10-11 a.m. EDT</w:t>
      </w:r>
    </w:p>
    <w:p w14:paraId="47AD4F2F" w14:textId="50205EB0" w:rsidR="00AB229F" w:rsidRPr="00272B16" w:rsidRDefault="00AB229F" w:rsidP="006F1941">
      <w:pPr>
        <w:pStyle w:val="BodyCopy"/>
        <w:numPr>
          <w:ilvl w:val="0"/>
          <w:numId w:val="16"/>
        </w:numPr>
        <w:spacing w:after="0"/>
        <w:rPr>
          <w:bCs/>
          <w:color w:val="auto"/>
          <w:szCs w:val="28"/>
          <w:lang w:eastAsia="en-CA"/>
        </w:rPr>
      </w:pPr>
      <w:r w:rsidRPr="00272B16">
        <w:rPr>
          <w:b/>
          <w:color w:val="auto"/>
          <w:szCs w:val="28"/>
          <w:lang w:eastAsia="en-CA"/>
        </w:rPr>
        <w:t>Youth Leadership Lounge:</w:t>
      </w:r>
      <w:r w:rsidRPr="00272B16">
        <w:rPr>
          <w:bCs/>
          <w:color w:val="auto"/>
          <w:szCs w:val="28"/>
          <w:lang w:eastAsia="en-CA"/>
        </w:rPr>
        <w:t xml:space="preserve"> Tuesdays in July from 3-4 p.m. EDT</w:t>
      </w:r>
    </w:p>
    <w:p w14:paraId="1299074F" w14:textId="22BC0C4B" w:rsidR="00AB229F" w:rsidRPr="00272B16" w:rsidRDefault="00AB229F" w:rsidP="006F1941">
      <w:pPr>
        <w:pStyle w:val="BodyCopy"/>
        <w:numPr>
          <w:ilvl w:val="0"/>
          <w:numId w:val="16"/>
        </w:numPr>
        <w:spacing w:after="0"/>
        <w:rPr>
          <w:bCs/>
          <w:color w:val="auto"/>
          <w:szCs w:val="28"/>
          <w:lang w:eastAsia="en-CA"/>
        </w:rPr>
      </w:pPr>
      <w:r w:rsidRPr="00272B16">
        <w:rPr>
          <w:b/>
          <w:color w:val="auto"/>
          <w:szCs w:val="28"/>
          <w:lang w:eastAsia="en-CA"/>
        </w:rPr>
        <w:t>Adult Evening Programs:</w:t>
      </w:r>
      <w:r w:rsidRPr="00272B16">
        <w:rPr>
          <w:bCs/>
          <w:color w:val="auto"/>
          <w:szCs w:val="28"/>
          <w:lang w:eastAsia="en-CA"/>
        </w:rPr>
        <w:t xml:space="preserve"> Tuesdays in July from 7-8 p.m. EDT</w:t>
      </w:r>
    </w:p>
    <w:p w14:paraId="5AB2DDE0" w14:textId="6A099B2A" w:rsidR="00AB229F" w:rsidRDefault="00AB229F" w:rsidP="00AB229F">
      <w:pPr>
        <w:pStyle w:val="BodyCopy"/>
        <w:spacing w:after="0"/>
        <w:rPr>
          <w:szCs w:val="28"/>
          <w:lang w:eastAsia="en-CA"/>
        </w:rPr>
      </w:pPr>
    </w:p>
    <w:p w14:paraId="0D9281E3" w14:textId="77777777" w:rsidR="00272B16" w:rsidRPr="00625C5F" w:rsidRDefault="00272B16" w:rsidP="00AB229F">
      <w:pPr>
        <w:pStyle w:val="BodyCopy"/>
        <w:spacing w:after="0"/>
        <w:rPr>
          <w:szCs w:val="28"/>
          <w:lang w:eastAsia="en-CA"/>
        </w:rPr>
      </w:pPr>
    </w:p>
    <w:p w14:paraId="1AF6BA10" w14:textId="5CBD6CF3" w:rsidR="00AB229F" w:rsidRPr="00625C5F" w:rsidRDefault="00AB229F" w:rsidP="00272B16">
      <w:pPr>
        <w:pStyle w:val="MiniHeading"/>
        <w:rPr>
          <w:lang w:eastAsia="en-CA"/>
        </w:rPr>
      </w:pPr>
      <w:r w:rsidRPr="00625C5F">
        <w:rPr>
          <w:lang w:eastAsia="en-CA"/>
        </w:rPr>
        <w:t>Wednesdays:</w:t>
      </w:r>
    </w:p>
    <w:p w14:paraId="03A392A1" w14:textId="69BA7F05" w:rsidR="00AB229F" w:rsidRPr="00272B16" w:rsidRDefault="00AB229F" w:rsidP="006F1941">
      <w:pPr>
        <w:pStyle w:val="BodyCopy"/>
        <w:numPr>
          <w:ilvl w:val="0"/>
          <w:numId w:val="15"/>
        </w:numPr>
        <w:spacing w:after="0"/>
        <w:rPr>
          <w:color w:val="auto"/>
          <w:szCs w:val="28"/>
          <w:lang w:eastAsia="en-CA"/>
        </w:rPr>
      </w:pPr>
      <w:r w:rsidRPr="00272B16">
        <w:rPr>
          <w:b/>
          <w:bCs/>
          <w:color w:val="auto"/>
          <w:szCs w:val="28"/>
          <w:lang w:eastAsia="en-CA"/>
        </w:rPr>
        <w:t>Adult Craft Corner Series:</w:t>
      </w:r>
      <w:r w:rsidRPr="00272B16">
        <w:rPr>
          <w:color w:val="auto"/>
          <w:szCs w:val="28"/>
          <w:lang w:eastAsia="en-CA"/>
        </w:rPr>
        <w:t xml:space="preserve"> Wednesdays in July from 10-11 a.m. EDT</w:t>
      </w:r>
    </w:p>
    <w:p w14:paraId="3B4634F0" w14:textId="31DE03DA" w:rsidR="00AB229F" w:rsidRPr="00272B16" w:rsidRDefault="00AB229F" w:rsidP="006F1941">
      <w:pPr>
        <w:pStyle w:val="BodyCopy"/>
        <w:numPr>
          <w:ilvl w:val="0"/>
          <w:numId w:val="15"/>
        </w:numPr>
        <w:spacing w:after="0"/>
        <w:rPr>
          <w:color w:val="auto"/>
          <w:szCs w:val="28"/>
          <w:lang w:eastAsia="en-CA"/>
        </w:rPr>
      </w:pPr>
      <w:r w:rsidRPr="00272B16">
        <w:rPr>
          <w:b/>
          <w:bCs/>
          <w:color w:val="auto"/>
          <w:szCs w:val="28"/>
          <w:lang w:eastAsia="en-CA"/>
        </w:rPr>
        <w:t>Music Through Time:</w:t>
      </w:r>
      <w:r w:rsidRPr="00272B16">
        <w:rPr>
          <w:color w:val="auto"/>
          <w:szCs w:val="28"/>
          <w:lang w:eastAsia="en-CA"/>
        </w:rPr>
        <w:t xml:space="preserve"> Wednesdays in July from 3-4 p.m. EDT</w:t>
      </w:r>
    </w:p>
    <w:p w14:paraId="654FBF58" w14:textId="047B0D25" w:rsidR="00AB229F" w:rsidRPr="00625C5F" w:rsidRDefault="00AB229F" w:rsidP="006F1941">
      <w:pPr>
        <w:pStyle w:val="BodyCopy"/>
        <w:numPr>
          <w:ilvl w:val="0"/>
          <w:numId w:val="15"/>
        </w:numPr>
        <w:spacing w:after="0"/>
        <w:rPr>
          <w:szCs w:val="28"/>
          <w:lang w:eastAsia="en-CA"/>
        </w:rPr>
      </w:pPr>
      <w:r w:rsidRPr="00272B16">
        <w:rPr>
          <w:b/>
          <w:bCs/>
          <w:color w:val="auto"/>
          <w:szCs w:val="28"/>
          <w:lang w:eastAsia="en-CA"/>
        </w:rPr>
        <w:t>Campfire Songs &amp; Storie</w:t>
      </w:r>
      <w:r w:rsidR="00272B16" w:rsidRPr="00272B16">
        <w:rPr>
          <w:b/>
          <w:bCs/>
          <w:color w:val="auto"/>
          <w:szCs w:val="28"/>
          <w:lang w:eastAsia="en-CA"/>
        </w:rPr>
        <w:t>s:</w:t>
      </w:r>
      <w:r w:rsidR="00272B16">
        <w:rPr>
          <w:color w:val="auto"/>
          <w:szCs w:val="28"/>
          <w:lang w:eastAsia="en-CA"/>
        </w:rPr>
        <w:t xml:space="preserve"> </w:t>
      </w:r>
      <w:r w:rsidRPr="00272B16">
        <w:rPr>
          <w:szCs w:val="28"/>
          <w:lang w:eastAsia="en-CA"/>
        </w:rPr>
        <w:t>Wednesdays</w:t>
      </w:r>
      <w:r w:rsidRPr="00625C5F">
        <w:rPr>
          <w:szCs w:val="28"/>
          <w:lang w:eastAsia="en-CA"/>
        </w:rPr>
        <w:t xml:space="preserve"> in July from 7-8 p.m. EDT</w:t>
      </w:r>
    </w:p>
    <w:p w14:paraId="4C856D94" w14:textId="77777777" w:rsidR="00AB229F" w:rsidRPr="00625C5F" w:rsidRDefault="00AB229F" w:rsidP="00AB229F">
      <w:pPr>
        <w:pStyle w:val="BodyCopy"/>
        <w:spacing w:after="0"/>
        <w:rPr>
          <w:szCs w:val="28"/>
          <w:lang w:eastAsia="en-CA"/>
        </w:rPr>
      </w:pPr>
    </w:p>
    <w:p w14:paraId="35C9A5C7" w14:textId="77777777" w:rsidR="00AB229F" w:rsidRPr="00625C5F" w:rsidRDefault="00AB229F" w:rsidP="00AB229F">
      <w:pPr>
        <w:pStyle w:val="BodyCopy"/>
        <w:spacing w:after="0"/>
        <w:rPr>
          <w:szCs w:val="28"/>
          <w:lang w:eastAsia="en-CA"/>
        </w:rPr>
      </w:pPr>
    </w:p>
    <w:p w14:paraId="13E99A10" w14:textId="77777777" w:rsidR="00AB229F" w:rsidRPr="00625C5F" w:rsidRDefault="00AB229F" w:rsidP="00272B16">
      <w:pPr>
        <w:pStyle w:val="MiniHeading"/>
        <w:rPr>
          <w:lang w:eastAsia="en-CA"/>
        </w:rPr>
      </w:pPr>
      <w:r w:rsidRPr="00625C5F">
        <w:rPr>
          <w:lang w:eastAsia="en-CA"/>
        </w:rPr>
        <w:t>Thursdays:</w:t>
      </w:r>
    </w:p>
    <w:p w14:paraId="71A63A3B" w14:textId="4E749334" w:rsidR="00AB229F" w:rsidRPr="00272B16" w:rsidRDefault="00AB229F" w:rsidP="006F1941">
      <w:pPr>
        <w:pStyle w:val="BodyCopy"/>
        <w:numPr>
          <w:ilvl w:val="0"/>
          <w:numId w:val="14"/>
        </w:numPr>
        <w:spacing w:after="0"/>
        <w:rPr>
          <w:color w:val="auto"/>
          <w:szCs w:val="28"/>
          <w:lang w:eastAsia="en-CA"/>
        </w:rPr>
      </w:pPr>
      <w:r w:rsidRPr="00272B16">
        <w:rPr>
          <w:b/>
          <w:bCs/>
          <w:color w:val="auto"/>
          <w:szCs w:val="28"/>
          <w:lang w:eastAsia="en-CA"/>
        </w:rPr>
        <w:t>Little Joes:</w:t>
      </w:r>
      <w:r w:rsidRPr="00272B16">
        <w:rPr>
          <w:color w:val="auto"/>
          <w:szCs w:val="28"/>
          <w:lang w:eastAsia="en-CA"/>
        </w:rPr>
        <w:t xml:space="preserve"> Thursdays in July from 10-10:30 a.m. EDT</w:t>
      </w:r>
    </w:p>
    <w:p w14:paraId="5E33EF9E" w14:textId="6196D338" w:rsidR="00AB229F" w:rsidRPr="00272B16" w:rsidRDefault="00AB229F" w:rsidP="006F1941">
      <w:pPr>
        <w:pStyle w:val="BodyCopy"/>
        <w:numPr>
          <w:ilvl w:val="0"/>
          <w:numId w:val="14"/>
        </w:numPr>
        <w:spacing w:after="0"/>
        <w:rPr>
          <w:color w:val="auto"/>
          <w:szCs w:val="28"/>
        </w:rPr>
      </w:pPr>
      <w:r w:rsidRPr="00272B16">
        <w:rPr>
          <w:b/>
          <w:bCs/>
          <w:color w:val="auto"/>
          <w:szCs w:val="28"/>
        </w:rPr>
        <w:t>CNIB Lake Joe Trivia:</w:t>
      </w:r>
      <w:r w:rsidRPr="00272B16">
        <w:rPr>
          <w:color w:val="auto"/>
          <w:szCs w:val="28"/>
        </w:rPr>
        <w:t xml:space="preserve"> Thursdays in July</w:t>
      </w:r>
      <w:r w:rsidR="002D1FF7">
        <w:rPr>
          <w:color w:val="auto"/>
          <w:szCs w:val="28"/>
        </w:rPr>
        <w:t xml:space="preserve"> from</w:t>
      </w:r>
      <w:r w:rsidRPr="00272B16">
        <w:rPr>
          <w:color w:val="auto"/>
          <w:szCs w:val="28"/>
        </w:rPr>
        <w:t xml:space="preserve"> 3-4 p.m. EDT</w:t>
      </w:r>
    </w:p>
    <w:p w14:paraId="064A9D8C" w14:textId="047B4A12" w:rsidR="00AB229F" w:rsidRPr="00272B16" w:rsidRDefault="00AB229F" w:rsidP="006F1941">
      <w:pPr>
        <w:pStyle w:val="BodyCopy"/>
        <w:numPr>
          <w:ilvl w:val="0"/>
          <w:numId w:val="14"/>
        </w:numPr>
        <w:spacing w:after="0"/>
        <w:rPr>
          <w:color w:val="auto"/>
          <w:szCs w:val="28"/>
          <w:lang w:eastAsia="en-CA"/>
        </w:rPr>
      </w:pPr>
      <w:r w:rsidRPr="00272B16">
        <w:rPr>
          <w:b/>
          <w:bCs/>
          <w:color w:val="auto"/>
          <w:szCs w:val="28"/>
          <w:lang w:eastAsia="en-CA"/>
        </w:rPr>
        <w:t>Family Evening Programs</w:t>
      </w:r>
      <w:r w:rsidR="00272B16" w:rsidRPr="00272B16">
        <w:rPr>
          <w:color w:val="auto"/>
          <w:szCs w:val="28"/>
          <w:lang w:eastAsia="en-CA"/>
        </w:rPr>
        <w:t xml:space="preserve">: </w:t>
      </w:r>
      <w:r w:rsidRPr="00272B16">
        <w:rPr>
          <w:color w:val="auto"/>
          <w:szCs w:val="28"/>
          <w:lang w:eastAsia="en-CA"/>
        </w:rPr>
        <w:t>Thursdays in July from 7-8 p.m. EDT</w:t>
      </w:r>
    </w:p>
    <w:p w14:paraId="1EDC1919" w14:textId="77777777" w:rsidR="00AB229F" w:rsidRPr="00272B16" w:rsidRDefault="00AB229F" w:rsidP="006F1941">
      <w:pPr>
        <w:pStyle w:val="BodyCopy"/>
        <w:numPr>
          <w:ilvl w:val="1"/>
          <w:numId w:val="14"/>
        </w:numPr>
        <w:spacing w:after="0"/>
        <w:rPr>
          <w:color w:val="auto"/>
          <w:szCs w:val="28"/>
          <w:lang w:eastAsia="en-CA"/>
        </w:rPr>
      </w:pPr>
      <w:r w:rsidRPr="00272B16">
        <w:rPr>
          <w:color w:val="auto"/>
          <w:szCs w:val="28"/>
          <w:lang w:eastAsia="en-CA"/>
        </w:rPr>
        <w:t>July 9 – Bingo</w:t>
      </w:r>
    </w:p>
    <w:p w14:paraId="7CBB9F3B" w14:textId="77777777" w:rsidR="00AB229F" w:rsidRPr="00272B16" w:rsidRDefault="00AB229F" w:rsidP="006F1941">
      <w:pPr>
        <w:pStyle w:val="BodyCopy"/>
        <w:numPr>
          <w:ilvl w:val="1"/>
          <w:numId w:val="14"/>
        </w:numPr>
        <w:spacing w:after="0"/>
        <w:rPr>
          <w:color w:val="auto"/>
          <w:szCs w:val="28"/>
          <w:lang w:eastAsia="en-CA"/>
        </w:rPr>
      </w:pPr>
      <w:r w:rsidRPr="00272B16">
        <w:rPr>
          <w:color w:val="auto"/>
          <w:szCs w:val="28"/>
          <w:lang w:eastAsia="en-CA"/>
        </w:rPr>
        <w:t>July 16 – Murder Mystery</w:t>
      </w:r>
    </w:p>
    <w:p w14:paraId="44D8A1C1" w14:textId="77777777" w:rsidR="00AB229F" w:rsidRPr="00272B16" w:rsidRDefault="00AB229F" w:rsidP="006F1941">
      <w:pPr>
        <w:pStyle w:val="BodyCopy"/>
        <w:numPr>
          <w:ilvl w:val="1"/>
          <w:numId w:val="14"/>
        </w:numPr>
        <w:spacing w:after="0"/>
        <w:rPr>
          <w:color w:val="auto"/>
          <w:szCs w:val="28"/>
          <w:lang w:eastAsia="en-CA"/>
        </w:rPr>
      </w:pPr>
      <w:r w:rsidRPr="00272B16">
        <w:rPr>
          <w:color w:val="auto"/>
          <w:szCs w:val="28"/>
          <w:lang w:eastAsia="en-CA"/>
        </w:rPr>
        <w:t>July 23– Talent Show</w:t>
      </w:r>
    </w:p>
    <w:p w14:paraId="45C244C0" w14:textId="77777777" w:rsidR="00AB229F" w:rsidRPr="00272B16" w:rsidRDefault="00AB229F" w:rsidP="006F1941">
      <w:pPr>
        <w:pStyle w:val="BodyCopy"/>
        <w:numPr>
          <w:ilvl w:val="1"/>
          <w:numId w:val="14"/>
        </w:numPr>
        <w:spacing w:after="0"/>
        <w:rPr>
          <w:color w:val="auto"/>
          <w:szCs w:val="28"/>
          <w:lang w:eastAsia="en-CA"/>
        </w:rPr>
      </w:pPr>
      <w:r w:rsidRPr="00272B16">
        <w:rPr>
          <w:color w:val="auto"/>
          <w:szCs w:val="28"/>
          <w:lang w:eastAsia="en-CA"/>
        </w:rPr>
        <w:t>July 30 – Family Game Night</w:t>
      </w:r>
    </w:p>
    <w:p w14:paraId="147154C3" w14:textId="77777777" w:rsidR="00AB229F" w:rsidRPr="00625C5F" w:rsidRDefault="00AB229F" w:rsidP="00AB229F">
      <w:pPr>
        <w:pStyle w:val="BodyCopy"/>
        <w:spacing w:after="0"/>
        <w:rPr>
          <w:szCs w:val="28"/>
          <w:lang w:eastAsia="en-CA"/>
        </w:rPr>
      </w:pPr>
    </w:p>
    <w:p w14:paraId="5ACD66A6" w14:textId="77777777" w:rsidR="00AB229F" w:rsidRPr="00625C5F" w:rsidRDefault="00AB229F" w:rsidP="00272B16">
      <w:pPr>
        <w:pStyle w:val="MiniHeading"/>
        <w:rPr>
          <w:lang w:eastAsia="en-CA"/>
        </w:rPr>
      </w:pPr>
      <w:r w:rsidRPr="00625C5F">
        <w:rPr>
          <w:lang w:eastAsia="en-CA"/>
        </w:rPr>
        <w:t>Fridays:</w:t>
      </w:r>
    </w:p>
    <w:p w14:paraId="1D012D94" w14:textId="59B22373" w:rsidR="00AB229F" w:rsidRPr="00272B16" w:rsidRDefault="00AB229F" w:rsidP="006F1941">
      <w:pPr>
        <w:pStyle w:val="BodyCopy"/>
        <w:numPr>
          <w:ilvl w:val="0"/>
          <w:numId w:val="13"/>
        </w:numPr>
        <w:spacing w:after="0"/>
        <w:rPr>
          <w:color w:val="auto"/>
          <w:szCs w:val="28"/>
          <w:lang w:eastAsia="en-CA"/>
        </w:rPr>
      </w:pPr>
      <w:r w:rsidRPr="00272B16">
        <w:rPr>
          <w:b/>
          <w:bCs/>
          <w:color w:val="auto"/>
          <w:szCs w:val="28"/>
          <w:lang w:eastAsia="en-CA"/>
        </w:rPr>
        <w:t>Fitness Fridays</w:t>
      </w:r>
      <w:r w:rsidR="00272B16" w:rsidRPr="00272B16">
        <w:rPr>
          <w:b/>
          <w:bCs/>
          <w:color w:val="auto"/>
          <w:szCs w:val="28"/>
          <w:lang w:eastAsia="en-CA"/>
        </w:rPr>
        <w:t>:</w:t>
      </w:r>
      <w:r w:rsidR="00272B16" w:rsidRPr="00272B16">
        <w:rPr>
          <w:color w:val="auto"/>
          <w:szCs w:val="28"/>
          <w:lang w:eastAsia="en-CA"/>
        </w:rPr>
        <w:t xml:space="preserve"> </w:t>
      </w:r>
      <w:r w:rsidRPr="00272B16">
        <w:rPr>
          <w:color w:val="auto"/>
          <w:szCs w:val="28"/>
          <w:lang w:eastAsia="en-CA"/>
        </w:rPr>
        <w:t>Fridays in July from 10-11 a.m. EDT</w:t>
      </w:r>
    </w:p>
    <w:p w14:paraId="745BF371" w14:textId="2968331F" w:rsidR="00AB229F" w:rsidRPr="00272B16" w:rsidRDefault="00AB229F" w:rsidP="006F1941">
      <w:pPr>
        <w:pStyle w:val="BodyCopy"/>
        <w:numPr>
          <w:ilvl w:val="0"/>
          <w:numId w:val="13"/>
        </w:numPr>
        <w:spacing w:after="0"/>
        <w:rPr>
          <w:color w:val="auto"/>
          <w:szCs w:val="28"/>
          <w:lang w:eastAsia="en-CA"/>
        </w:rPr>
      </w:pPr>
      <w:proofErr w:type="gramStart"/>
      <w:r w:rsidRPr="00272B16">
        <w:rPr>
          <w:b/>
          <w:bCs/>
          <w:color w:val="auto"/>
          <w:szCs w:val="28"/>
          <w:lang w:eastAsia="en-CA"/>
        </w:rPr>
        <w:t>Let’s</w:t>
      </w:r>
      <w:proofErr w:type="gramEnd"/>
      <w:r w:rsidRPr="00272B16">
        <w:rPr>
          <w:b/>
          <w:bCs/>
          <w:color w:val="auto"/>
          <w:szCs w:val="28"/>
          <w:lang w:eastAsia="en-CA"/>
        </w:rPr>
        <w:t xml:space="preserve"> Get Moving</w:t>
      </w:r>
      <w:r w:rsidR="00272B16" w:rsidRPr="00272B16">
        <w:rPr>
          <w:b/>
          <w:bCs/>
          <w:color w:val="auto"/>
          <w:szCs w:val="28"/>
          <w:lang w:eastAsia="en-CA"/>
        </w:rPr>
        <w:t>:</w:t>
      </w:r>
      <w:r w:rsidR="00272B16" w:rsidRPr="00272B16">
        <w:rPr>
          <w:color w:val="auto"/>
          <w:szCs w:val="28"/>
          <w:lang w:eastAsia="en-CA"/>
        </w:rPr>
        <w:t xml:space="preserve"> </w:t>
      </w:r>
      <w:r w:rsidRPr="00272B16">
        <w:rPr>
          <w:color w:val="auto"/>
          <w:szCs w:val="28"/>
          <w:lang w:eastAsia="en-CA"/>
        </w:rPr>
        <w:t>Fridays in July from 3-4 p.m. EDT</w:t>
      </w:r>
    </w:p>
    <w:p w14:paraId="7975AA4F" w14:textId="77777777" w:rsidR="005C406E" w:rsidRDefault="005C406E" w:rsidP="00DE21F6">
      <w:pPr>
        <w:rPr>
          <w:rFonts w:ascii="Arial" w:hAnsi="Arial" w:cs="Arial"/>
          <w:b/>
          <w:sz w:val="28"/>
          <w:szCs w:val="28"/>
        </w:rPr>
      </w:pPr>
      <w:r>
        <w:rPr>
          <w:rFonts w:ascii="Arial" w:hAnsi="Arial" w:cs="Arial"/>
          <w:b/>
          <w:sz w:val="28"/>
          <w:szCs w:val="28"/>
        </w:rPr>
        <w:br w:type="page"/>
      </w:r>
    </w:p>
    <w:p w14:paraId="523AB0B6" w14:textId="3EE6896E" w:rsidR="00EA46AF" w:rsidRPr="00CA0F9C" w:rsidRDefault="00B762DF" w:rsidP="00DE21F6">
      <w:pPr>
        <w:pStyle w:val="Heading1Arial18"/>
        <w:outlineLvl w:val="0"/>
      </w:pPr>
      <w:bookmarkStart w:id="10" w:name="_Toc45013952"/>
      <w:proofErr w:type="spellStart"/>
      <w:r>
        <w:lastRenderedPageBreak/>
        <w:t>CNIBLakeJoe@Home</w:t>
      </w:r>
      <w:proofErr w:type="spellEnd"/>
      <w:r>
        <w:t xml:space="preserve"> </w:t>
      </w:r>
      <w:r w:rsidR="00EA46AF" w:rsidRPr="00EA468E">
        <w:t xml:space="preserve">Summary – by </w:t>
      </w:r>
      <w:r w:rsidR="00811B43" w:rsidRPr="00EA468E">
        <w:t>theme</w:t>
      </w:r>
      <w:bookmarkEnd w:id="10"/>
    </w:p>
    <w:p w14:paraId="18D58486" w14:textId="77777777" w:rsidR="00DE21F6" w:rsidRPr="00864355" w:rsidRDefault="00DE21F6" w:rsidP="00B762DF">
      <w:pPr>
        <w:pStyle w:val="BodyCopy"/>
        <w:spacing w:after="0"/>
      </w:pPr>
    </w:p>
    <w:p w14:paraId="5249BBC8" w14:textId="77777777" w:rsidR="00DE21F6" w:rsidRPr="00864355" w:rsidRDefault="00DE21F6" w:rsidP="00B762DF">
      <w:pPr>
        <w:pStyle w:val="MiniHeading"/>
      </w:pPr>
      <w:r w:rsidRPr="00B762DF">
        <w:t>Fitness</w:t>
      </w:r>
      <w:r w:rsidRPr="00864355">
        <w:t>:</w:t>
      </w:r>
    </w:p>
    <w:p w14:paraId="71B5BCD9" w14:textId="77777777" w:rsidR="00DE21F6" w:rsidRPr="00864355" w:rsidRDefault="00DE21F6" w:rsidP="006F1941">
      <w:pPr>
        <w:pStyle w:val="BodyCopy"/>
        <w:numPr>
          <w:ilvl w:val="0"/>
          <w:numId w:val="7"/>
        </w:numPr>
        <w:spacing w:after="0"/>
      </w:pPr>
      <w:r w:rsidRPr="00B762DF">
        <w:rPr>
          <w:b/>
          <w:bCs/>
        </w:rPr>
        <w:t>Fitness Fridays:</w:t>
      </w:r>
      <w:r w:rsidRPr="00864355">
        <w:t xml:space="preserve"> Fridays in July from 10-11 a.m. EDT (adult)</w:t>
      </w:r>
    </w:p>
    <w:p w14:paraId="641ABED3" w14:textId="77777777" w:rsidR="00DE21F6" w:rsidRPr="00864355" w:rsidRDefault="00DE21F6" w:rsidP="006F1941">
      <w:pPr>
        <w:pStyle w:val="BodyCopy"/>
        <w:numPr>
          <w:ilvl w:val="0"/>
          <w:numId w:val="7"/>
        </w:numPr>
        <w:spacing w:after="0"/>
      </w:pPr>
      <w:proofErr w:type="gramStart"/>
      <w:r w:rsidRPr="00B762DF">
        <w:rPr>
          <w:b/>
          <w:bCs/>
        </w:rPr>
        <w:t>Let’s</w:t>
      </w:r>
      <w:proofErr w:type="gramEnd"/>
      <w:r w:rsidRPr="00B762DF">
        <w:rPr>
          <w:b/>
          <w:bCs/>
        </w:rPr>
        <w:t xml:space="preserve"> Get Moving:</w:t>
      </w:r>
      <w:r w:rsidRPr="00864355">
        <w:t xml:space="preserve"> Fridays in July from 3-4 p.m. EDT (adult)</w:t>
      </w:r>
    </w:p>
    <w:p w14:paraId="7117975D" w14:textId="6F910AF2" w:rsidR="00DE21F6" w:rsidRDefault="00DE21F6" w:rsidP="00B762DF">
      <w:pPr>
        <w:pStyle w:val="MiniHeading"/>
      </w:pPr>
    </w:p>
    <w:p w14:paraId="2A5DD45C" w14:textId="77777777" w:rsidR="00272B16" w:rsidRPr="00864355" w:rsidRDefault="00272B16" w:rsidP="00B762DF">
      <w:pPr>
        <w:pStyle w:val="MiniHeading"/>
      </w:pPr>
    </w:p>
    <w:p w14:paraId="3116CE83" w14:textId="77777777" w:rsidR="00DE21F6" w:rsidRPr="00864355" w:rsidRDefault="00DE21F6" w:rsidP="00B762DF">
      <w:pPr>
        <w:pStyle w:val="MiniHeading"/>
      </w:pPr>
      <w:r w:rsidRPr="00864355">
        <w:t>Crafts:</w:t>
      </w:r>
    </w:p>
    <w:p w14:paraId="52FD37A7" w14:textId="77777777" w:rsidR="00DE21F6" w:rsidRPr="00864355" w:rsidRDefault="00DE21F6" w:rsidP="006F1941">
      <w:pPr>
        <w:pStyle w:val="BodyCopy"/>
        <w:numPr>
          <w:ilvl w:val="0"/>
          <w:numId w:val="8"/>
        </w:numPr>
        <w:spacing w:after="0"/>
      </w:pPr>
      <w:r w:rsidRPr="00B762DF">
        <w:rPr>
          <w:b/>
          <w:bCs/>
        </w:rPr>
        <w:t>Kids Craft Corner:</w:t>
      </w:r>
      <w:r w:rsidRPr="00864355">
        <w:t xml:space="preserve"> Mondays in July from 3-4 p.m. EDT (children 5-15) </w:t>
      </w:r>
    </w:p>
    <w:p w14:paraId="574CE71F" w14:textId="77777777" w:rsidR="00DE21F6" w:rsidRPr="00864355" w:rsidRDefault="00DE21F6" w:rsidP="006F1941">
      <w:pPr>
        <w:pStyle w:val="BodyCopy"/>
        <w:numPr>
          <w:ilvl w:val="0"/>
          <w:numId w:val="8"/>
        </w:numPr>
        <w:spacing w:after="0"/>
      </w:pPr>
      <w:r w:rsidRPr="00B762DF">
        <w:rPr>
          <w:b/>
          <w:bCs/>
        </w:rPr>
        <w:t>Adult Craft Corner Series:</w:t>
      </w:r>
      <w:r w:rsidRPr="00864355">
        <w:t xml:space="preserve"> Wednesdays in July from 10-11 a.m. EDT</w:t>
      </w:r>
    </w:p>
    <w:p w14:paraId="3C4B67DA" w14:textId="6CA89D5E" w:rsidR="00DE21F6" w:rsidRDefault="00DE21F6" w:rsidP="00B762DF">
      <w:pPr>
        <w:pStyle w:val="BodyCopy"/>
        <w:spacing w:after="0"/>
      </w:pPr>
    </w:p>
    <w:p w14:paraId="1BAA1816" w14:textId="77777777" w:rsidR="00272B16" w:rsidRPr="00864355" w:rsidRDefault="00272B16" w:rsidP="00B762DF">
      <w:pPr>
        <w:pStyle w:val="BodyCopy"/>
        <w:spacing w:after="0"/>
      </w:pPr>
    </w:p>
    <w:p w14:paraId="33DBFCFF" w14:textId="77777777" w:rsidR="00DE21F6" w:rsidRPr="00864355" w:rsidRDefault="00DE21F6" w:rsidP="00B762DF">
      <w:pPr>
        <w:pStyle w:val="MiniHeading"/>
      </w:pPr>
      <w:r w:rsidRPr="00864355">
        <w:t>Music:</w:t>
      </w:r>
    </w:p>
    <w:p w14:paraId="1985A492" w14:textId="77777777" w:rsidR="00DE21F6" w:rsidRPr="00864355" w:rsidRDefault="00DE21F6" w:rsidP="006F1941">
      <w:pPr>
        <w:pStyle w:val="BodyCopy"/>
        <w:numPr>
          <w:ilvl w:val="0"/>
          <w:numId w:val="9"/>
        </w:numPr>
        <w:spacing w:after="0"/>
      </w:pPr>
      <w:r w:rsidRPr="00B762DF">
        <w:rPr>
          <w:b/>
          <w:bCs/>
        </w:rPr>
        <w:t>Adult Monday Music</w:t>
      </w:r>
      <w:r w:rsidRPr="00864355">
        <w:t>: Mondays in July from 10-11 a.m. EDT</w:t>
      </w:r>
    </w:p>
    <w:p w14:paraId="37073807" w14:textId="77777777" w:rsidR="00DE21F6" w:rsidRPr="00864355" w:rsidRDefault="00DE21F6" w:rsidP="006F1941">
      <w:pPr>
        <w:pStyle w:val="BodyCopy"/>
        <w:numPr>
          <w:ilvl w:val="0"/>
          <w:numId w:val="9"/>
        </w:numPr>
        <w:spacing w:after="0"/>
      </w:pPr>
      <w:r w:rsidRPr="00B762DF">
        <w:rPr>
          <w:b/>
          <w:bCs/>
        </w:rPr>
        <w:t>Music Through Time:</w:t>
      </w:r>
      <w:r w:rsidRPr="00864355">
        <w:t xml:space="preserve"> Wednesdays in July from 3-4 p.m. EDT (adult)</w:t>
      </w:r>
    </w:p>
    <w:p w14:paraId="2AFD26DB" w14:textId="77777777" w:rsidR="00DE21F6" w:rsidRPr="00864355" w:rsidRDefault="00DE21F6" w:rsidP="006F1941">
      <w:pPr>
        <w:pStyle w:val="BodyCopy"/>
        <w:numPr>
          <w:ilvl w:val="0"/>
          <w:numId w:val="9"/>
        </w:numPr>
        <w:spacing w:after="0"/>
      </w:pPr>
      <w:r w:rsidRPr="00B762DF">
        <w:rPr>
          <w:b/>
          <w:bCs/>
        </w:rPr>
        <w:t>Making Music for Kids:</w:t>
      </w:r>
      <w:r w:rsidRPr="00864355">
        <w:t xml:space="preserve"> Tuesdays in July from 10-11 a.m. EDT</w:t>
      </w:r>
    </w:p>
    <w:p w14:paraId="4CC86FE2" w14:textId="676ABE0F" w:rsidR="00DE21F6" w:rsidRDefault="00DE21F6" w:rsidP="00B762DF">
      <w:pPr>
        <w:pStyle w:val="BodyCopy"/>
        <w:spacing w:after="0"/>
      </w:pPr>
    </w:p>
    <w:p w14:paraId="050A3CE4" w14:textId="77777777" w:rsidR="00272B16" w:rsidRPr="00864355" w:rsidRDefault="00272B16" w:rsidP="00B762DF">
      <w:pPr>
        <w:pStyle w:val="BodyCopy"/>
        <w:spacing w:after="0"/>
      </w:pPr>
    </w:p>
    <w:p w14:paraId="40790027" w14:textId="77777777" w:rsidR="00DE21F6" w:rsidRPr="00864355" w:rsidRDefault="00DE21F6" w:rsidP="00B762DF">
      <w:pPr>
        <w:pStyle w:val="MiniHeading"/>
      </w:pPr>
      <w:r w:rsidRPr="00864355">
        <w:t>Leadership:</w:t>
      </w:r>
    </w:p>
    <w:p w14:paraId="7D07A3D8" w14:textId="77777777" w:rsidR="00DE21F6" w:rsidRPr="00864355" w:rsidRDefault="00DE21F6" w:rsidP="006F1941">
      <w:pPr>
        <w:pStyle w:val="BodyCopy"/>
        <w:numPr>
          <w:ilvl w:val="0"/>
          <w:numId w:val="10"/>
        </w:numPr>
        <w:spacing w:after="0"/>
      </w:pPr>
      <w:r w:rsidRPr="00B762DF">
        <w:rPr>
          <w:b/>
          <w:bCs/>
        </w:rPr>
        <w:t>Youth Leadership Lounge:</w:t>
      </w:r>
      <w:r w:rsidRPr="00864355">
        <w:t xml:space="preserve"> Tuesdays in July from 3-4 p.m. EDT</w:t>
      </w:r>
    </w:p>
    <w:p w14:paraId="292580D8" w14:textId="74CE9878" w:rsidR="00DE21F6" w:rsidRDefault="00DE21F6" w:rsidP="00B762DF">
      <w:pPr>
        <w:pStyle w:val="BodyCopy"/>
        <w:spacing w:after="0"/>
      </w:pPr>
    </w:p>
    <w:p w14:paraId="34BC22CA" w14:textId="77777777" w:rsidR="00272B16" w:rsidRPr="00864355" w:rsidRDefault="00272B16" w:rsidP="00B762DF">
      <w:pPr>
        <w:pStyle w:val="BodyCopy"/>
        <w:spacing w:after="0"/>
      </w:pPr>
    </w:p>
    <w:p w14:paraId="1ECC9D30" w14:textId="77777777" w:rsidR="00DE21F6" w:rsidRPr="00864355" w:rsidRDefault="00DE21F6" w:rsidP="00B762DF">
      <w:pPr>
        <w:pStyle w:val="MiniHeading"/>
      </w:pPr>
      <w:r w:rsidRPr="00864355">
        <w:t>Social Time:</w:t>
      </w:r>
    </w:p>
    <w:p w14:paraId="2AB6EF30" w14:textId="77777777" w:rsidR="00DE21F6" w:rsidRPr="00864355" w:rsidRDefault="00DE21F6" w:rsidP="006F1941">
      <w:pPr>
        <w:pStyle w:val="BodyCopy"/>
        <w:numPr>
          <w:ilvl w:val="0"/>
          <w:numId w:val="10"/>
        </w:numPr>
        <w:spacing w:after="0"/>
      </w:pPr>
      <w:r w:rsidRPr="00B762DF">
        <w:rPr>
          <w:b/>
          <w:bCs/>
        </w:rPr>
        <w:t>CNIB Lake Joe Coffee Break:</w:t>
      </w:r>
      <w:r w:rsidRPr="00864355">
        <w:t xml:space="preserve"> Tuesdays from 9-10 a.m. EDT</w:t>
      </w:r>
    </w:p>
    <w:p w14:paraId="4702D97B" w14:textId="6A695C3C" w:rsidR="00DE21F6" w:rsidRDefault="00DE21F6" w:rsidP="006F1941">
      <w:pPr>
        <w:pStyle w:val="BodyCopy"/>
        <w:numPr>
          <w:ilvl w:val="0"/>
          <w:numId w:val="10"/>
        </w:numPr>
        <w:spacing w:after="0"/>
      </w:pPr>
      <w:r w:rsidRPr="00B762DF">
        <w:rPr>
          <w:b/>
          <w:bCs/>
        </w:rPr>
        <w:t>Adult Evening Programs:</w:t>
      </w:r>
      <w:r w:rsidRPr="00864355">
        <w:t xml:space="preserve"> Tuesdays in July from 7-8 p.m. EDT</w:t>
      </w:r>
    </w:p>
    <w:p w14:paraId="67045D1C" w14:textId="17298C47" w:rsidR="00451E2E" w:rsidRPr="00864355" w:rsidRDefault="00451E2E" w:rsidP="006F1941">
      <w:pPr>
        <w:pStyle w:val="BodyCopy"/>
        <w:numPr>
          <w:ilvl w:val="0"/>
          <w:numId w:val="12"/>
        </w:numPr>
        <w:spacing w:after="0"/>
      </w:pPr>
      <w:r w:rsidRPr="00B762DF">
        <w:rPr>
          <w:b/>
          <w:bCs/>
        </w:rPr>
        <w:t>Campfire Songs &amp; Stories:</w:t>
      </w:r>
      <w:r w:rsidRPr="00864355">
        <w:t xml:space="preserve"> Wednesdays in July from 7-8 p.m. EDT</w:t>
      </w:r>
    </w:p>
    <w:p w14:paraId="535E23BE" w14:textId="77777777" w:rsidR="00DE21F6" w:rsidRPr="00864355" w:rsidRDefault="00DE21F6" w:rsidP="006F1941">
      <w:pPr>
        <w:pStyle w:val="BodyCopy"/>
        <w:numPr>
          <w:ilvl w:val="0"/>
          <w:numId w:val="12"/>
        </w:numPr>
        <w:spacing w:after="0"/>
      </w:pPr>
      <w:r w:rsidRPr="00B762DF">
        <w:rPr>
          <w:b/>
          <w:bCs/>
        </w:rPr>
        <w:t>Little Joes:</w:t>
      </w:r>
      <w:r w:rsidRPr="00864355">
        <w:t xml:space="preserve"> Thursdays in July from 10-10:30 a.m. EDT (children 0-8)</w:t>
      </w:r>
    </w:p>
    <w:p w14:paraId="7965CFE0" w14:textId="5D1EFDEE" w:rsidR="00451E2E" w:rsidRPr="005C22D2" w:rsidRDefault="00451E2E" w:rsidP="006F1941">
      <w:pPr>
        <w:pStyle w:val="BodyCopy"/>
        <w:numPr>
          <w:ilvl w:val="0"/>
          <w:numId w:val="12"/>
        </w:numPr>
        <w:spacing w:after="0"/>
      </w:pPr>
      <w:r w:rsidRPr="00625C5F">
        <w:rPr>
          <w:b/>
        </w:rPr>
        <w:t>CNIB Lake Joe Trivia</w:t>
      </w:r>
      <w:r>
        <w:t xml:space="preserve">: </w:t>
      </w:r>
      <w:r w:rsidRPr="005C22D2">
        <w:t>Thursdays in July</w:t>
      </w:r>
      <w:r w:rsidR="002D1FF7">
        <w:t xml:space="preserve"> from</w:t>
      </w:r>
      <w:r w:rsidRPr="005C22D2">
        <w:t xml:space="preserve"> 3 p.m. – 4 p.m. EDT</w:t>
      </w:r>
    </w:p>
    <w:p w14:paraId="2C53FE03" w14:textId="77777777" w:rsidR="00DE21F6" w:rsidRPr="00864355" w:rsidRDefault="00DE21F6" w:rsidP="006F1941">
      <w:pPr>
        <w:pStyle w:val="BodyCopy"/>
        <w:numPr>
          <w:ilvl w:val="0"/>
          <w:numId w:val="12"/>
        </w:numPr>
        <w:spacing w:after="0"/>
      </w:pPr>
      <w:r w:rsidRPr="00B762DF">
        <w:rPr>
          <w:b/>
          <w:bCs/>
        </w:rPr>
        <w:t>Family Evening Programs:</w:t>
      </w:r>
      <w:r w:rsidRPr="00864355">
        <w:t xml:space="preserve"> Thursdays in July from 7-8 p.m. EDT</w:t>
      </w:r>
    </w:p>
    <w:p w14:paraId="2D44800C" w14:textId="77777777" w:rsidR="00DE21F6" w:rsidRPr="00864355" w:rsidRDefault="00DE21F6" w:rsidP="006F1941">
      <w:pPr>
        <w:pStyle w:val="BodyCopy"/>
        <w:numPr>
          <w:ilvl w:val="0"/>
          <w:numId w:val="11"/>
        </w:numPr>
        <w:spacing w:after="0"/>
      </w:pPr>
      <w:r w:rsidRPr="00864355">
        <w:t>July 9 – Bingo</w:t>
      </w:r>
    </w:p>
    <w:p w14:paraId="37F126B9" w14:textId="77777777" w:rsidR="00DE21F6" w:rsidRPr="00864355" w:rsidRDefault="00DE21F6" w:rsidP="006F1941">
      <w:pPr>
        <w:pStyle w:val="BodyCopy"/>
        <w:numPr>
          <w:ilvl w:val="0"/>
          <w:numId w:val="11"/>
        </w:numPr>
        <w:spacing w:after="0"/>
      </w:pPr>
      <w:r w:rsidRPr="00864355">
        <w:t>July 16 – Murder Mystery</w:t>
      </w:r>
    </w:p>
    <w:p w14:paraId="3967634B" w14:textId="77777777" w:rsidR="00DE21F6" w:rsidRPr="00864355" w:rsidRDefault="00DE21F6" w:rsidP="006F1941">
      <w:pPr>
        <w:pStyle w:val="BodyCopy"/>
        <w:numPr>
          <w:ilvl w:val="0"/>
          <w:numId w:val="11"/>
        </w:numPr>
        <w:spacing w:after="0"/>
      </w:pPr>
      <w:r w:rsidRPr="00864355">
        <w:t>July 23– Talent Show</w:t>
      </w:r>
    </w:p>
    <w:p w14:paraId="6DC93C6E" w14:textId="142497F6" w:rsidR="0067755D" w:rsidRPr="00B53A2E" w:rsidRDefault="00DE21F6" w:rsidP="00DE21F6">
      <w:pPr>
        <w:pStyle w:val="BodyCopy"/>
        <w:numPr>
          <w:ilvl w:val="0"/>
          <w:numId w:val="11"/>
        </w:numPr>
        <w:spacing w:after="0"/>
      </w:pPr>
      <w:r w:rsidRPr="00864355">
        <w:t>July 30 – Family Game Night</w:t>
      </w:r>
    </w:p>
    <w:p w14:paraId="68248D09" w14:textId="1BE0DCAF" w:rsidR="00F52BEB" w:rsidRPr="00AF056D" w:rsidRDefault="002E4AF2" w:rsidP="00DE21F6">
      <w:pPr>
        <w:pStyle w:val="Heading1Arial18"/>
      </w:pPr>
      <w:r w:rsidRPr="00AF056D">
        <w:lastRenderedPageBreak/>
        <w:t xml:space="preserve">One </w:t>
      </w:r>
      <w:r w:rsidR="00642928" w:rsidRPr="00AF056D">
        <w:t>M</w:t>
      </w:r>
      <w:r w:rsidRPr="00AF056D">
        <w:t xml:space="preserve">ore </w:t>
      </w:r>
      <w:r w:rsidR="00642928" w:rsidRPr="00AF056D">
        <w:t>T</w:t>
      </w:r>
      <w:r w:rsidRPr="00AF056D">
        <w:t>hing…</w:t>
      </w:r>
    </w:p>
    <w:p w14:paraId="521C073D" w14:textId="77777777" w:rsidR="00155435" w:rsidRDefault="00155435" w:rsidP="00DE21F6">
      <w:pPr>
        <w:pStyle w:val="BodyCopy"/>
        <w:spacing w:after="0"/>
        <w:ind w:left="720"/>
        <w:rPr>
          <w:rFonts w:eastAsiaTheme="minorEastAsia"/>
        </w:rPr>
      </w:pPr>
    </w:p>
    <w:p w14:paraId="191B48F7" w14:textId="4861D9A7" w:rsidR="00155435" w:rsidRDefault="008428F0" w:rsidP="00DE21F6">
      <w:pPr>
        <w:pStyle w:val="BodyCopy"/>
        <w:spacing w:after="0"/>
        <w:rPr>
          <w:rFonts w:eastAsiaTheme="minorEastAsia"/>
        </w:rPr>
      </w:pPr>
      <w:r>
        <w:rPr>
          <w:rFonts w:eastAsiaTheme="minorEastAsia"/>
        </w:rPr>
        <w:t xml:space="preserve">We </w:t>
      </w:r>
      <w:proofErr w:type="gramStart"/>
      <w:r>
        <w:rPr>
          <w:rFonts w:eastAsiaTheme="minorEastAsia"/>
        </w:rPr>
        <w:t>can’t</w:t>
      </w:r>
      <w:proofErr w:type="gramEnd"/>
      <w:r>
        <w:rPr>
          <w:rFonts w:eastAsiaTheme="minorEastAsia"/>
        </w:rPr>
        <w:t xml:space="preserve"> wait to </w:t>
      </w:r>
      <w:r w:rsidR="00F93DB0">
        <w:rPr>
          <w:rFonts w:eastAsiaTheme="minorEastAsia"/>
        </w:rPr>
        <w:t xml:space="preserve">welcome you to CNIB Lake Joe </w:t>
      </w:r>
      <w:r w:rsidR="002344FF">
        <w:rPr>
          <w:rFonts w:eastAsiaTheme="minorEastAsia"/>
        </w:rPr>
        <w:t>in 2021</w:t>
      </w:r>
      <w:r w:rsidR="00FB3BC1">
        <w:rPr>
          <w:rFonts w:eastAsiaTheme="minorEastAsia"/>
        </w:rPr>
        <w:t xml:space="preserve"> but t</w:t>
      </w:r>
      <w:r w:rsidR="00FF1F62">
        <w:rPr>
          <w:rFonts w:eastAsiaTheme="minorEastAsia"/>
        </w:rPr>
        <w:t>here are so many ways to enjoy CNIB Lake Joe</w:t>
      </w:r>
      <w:r w:rsidR="00C91F56">
        <w:rPr>
          <w:rFonts w:eastAsiaTheme="minorEastAsia"/>
        </w:rPr>
        <w:t xml:space="preserve"> now and until we meet face-to-face again</w:t>
      </w:r>
      <w:r w:rsidR="00FB3BC1">
        <w:rPr>
          <w:rFonts w:eastAsiaTheme="minorEastAsia"/>
        </w:rPr>
        <w:t>:</w:t>
      </w:r>
    </w:p>
    <w:p w14:paraId="06AB2007" w14:textId="77777777" w:rsidR="00344351" w:rsidRDefault="00344351" w:rsidP="00DE21F6">
      <w:pPr>
        <w:pStyle w:val="BodyCopy"/>
        <w:spacing w:after="0"/>
        <w:rPr>
          <w:rFonts w:eastAsiaTheme="minorEastAsia"/>
        </w:rPr>
      </w:pPr>
    </w:p>
    <w:p w14:paraId="744B6DDB" w14:textId="5FDAB098" w:rsidR="0077642A" w:rsidRDefault="00340B87" w:rsidP="006F1941">
      <w:pPr>
        <w:pStyle w:val="BodyCopy"/>
        <w:numPr>
          <w:ilvl w:val="0"/>
          <w:numId w:val="4"/>
        </w:numPr>
        <w:spacing w:after="0"/>
        <w:rPr>
          <w:rFonts w:eastAsiaTheme="minorEastAsia"/>
        </w:rPr>
      </w:pPr>
      <w:hyperlink r:id="rId43" w:history="1">
        <w:r w:rsidR="0077642A" w:rsidRPr="00BC00FD">
          <w:rPr>
            <w:rStyle w:val="Hyperlink"/>
            <w:rFonts w:eastAsiaTheme="minorEastAsia"/>
          </w:rPr>
          <w:t>Join our staff team</w:t>
        </w:r>
      </w:hyperlink>
    </w:p>
    <w:p w14:paraId="5A64F877" w14:textId="28936DCC" w:rsidR="0077642A" w:rsidRDefault="00340B87" w:rsidP="006F1941">
      <w:pPr>
        <w:pStyle w:val="BodyCopy"/>
        <w:numPr>
          <w:ilvl w:val="0"/>
          <w:numId w:val="4"/>
        </w:numPr>
        <w:spacing w:after="0"/>
        <w:rPr>
          <w:rFonts w:eastAsiaTheme="minorEastAsia"/>
        </w:rPr>
      </w:pPr>
      <w:hyperlink r:id="rId44" w:history="1">
        <w:r w:rsidR="0077642A" w:rsidRPr="00862C35">
          <w:rPr>
            <w:rStyle w:val="Hyperlink"/>
            <w:rFonts w:eastAsiaTheme="minorEastAsia"/>
          </w:rPr>
          <w:t>Volunteer</w:t>
        </w:r>
      </w:hyperlink>
      <w:r w:rsidR="00862C35">
        <w:rPr>
          <w:rFonts w:eastAsiaTheme="minorEastAsia"/>
        </w:rPr>
        <w:t xml:space="preserve"> at Lake Joe</w:t>
      </w:r>
    </w:p>
    <w:p w14:paraId="22784D87" w14:textId="46EA8B3B" w:rsidR="0077642A" w:rsidRPr="00FC017F" w:rsidRDefault="0077642A" w:rsidP="006F1941">
      <w:pPr>
        <w:pStyle w:val="BodyCopy"/>
        <w:numPr>
          <w:ilvl w:val="0"/>
          <w:numId w:val="4"/>
        </w:numPr>
        <w:spacing w:after="0"/>
        <w:rPr>
          <w:rFonts w:eastAsiaTheme="minorEastAsia"/>
        </w:rPr>
      </w:pPr>
      <w:r>
        <w:rPr>
          <w:rFonts w:eastAsiaTheme="minorEastAsia"/>
        </w:rPr>
        <w:t>Attend an event</w:t>
      </w:r>
      <w:r w:rsidR="00A024B6">
        <w:rPr>
          <w:rFonts w:eastAsiaTheme="minorEastAsia"/>
        </w:rPr>
        <w:t xml:space="preserve"> (v</w:t>
      </w:r>
      <w:r w:rsidR="00AB4321">
        <w:rPr>
          <w:rFonts w:eastAsiaTheme="minorEastAsia"/>
        </w:rPr>
        <w:t xml:space="preserve">isit </w:t>
      </w:r>
      <w:hyperlink r:id="rId45" w:history="1">
        <w:r w:rsidR="00BA6048" w:rsidRPr="00FC017F">
          <w:rPr>
            <w:rStyle w:val="Hyperlink"/>
            <w:rFonts w:eastAsiaTheme="minorEastAsia"/>
          </w:rPr>
          <w:t>cnib.ca/</w:t>
        </w:r>
        <w:proofErr w:type="spellStart"/>
        <w:r w:rsidR="00BA6048" w:rsidRPr="00FC017F">
          <w:rPr>
            <w:rStyle w:val="Hyperlink"/>
            <w:rFonts w:eastAsiaTheme="minorEastAsia"/>
          </w:rPr>
          <w:t>lakejoe</w:t>
        </w:r>
        <w:proofErr w:type="spellEnd"/>
      </w:hyperlink>
      <w:r w:rsidR="00BA6048" w:rsidRPr="00FC017F">
        <w:rPr>
          <w:rFonts w:eastAsiaTheme="minorEastAsia"/>
        </w:rPr>
        <w:t xml:space="preserve"> </w:t>
      </w:r>
      <w:r w:rsidR="00A024B6" w:rsidRPr="00FC017F">
        <w:rPr>
          <w:rFonts w:eastAsiaTheme="minorEastAsia"/>
        </w:rPr>
        <w:t xml:space="preserve">for </w:t>
      </w:r>
      <w:r w:rsidR="0097062A" w:rsidRPr="00FC017F">
        <w:rPr>
          <w:rFonts w:eastAsiaTheme="minorEastAsia"/>
        </w:rPr>
        <w:t>upcoming events)</w:t>
      </w:r>
    </w:p>
    <w:p w14:paraId="0EFF3EF3" w14:textId="463A1570" w:rsidR="0077642A" w:rsidRPr="00FC017F" w:rsidRDefault="00340B87" w:rsidP="006F1941">
      <w:pPr>
        <w:pStyle w:val="BodyCopy"/>
        <w:numPr>
          <w:ilvl w:val="0"/>
          <w:numId w:val="4"/>
        </w:numPr>
        <w:spacing w:after="0"/>
        <w:rPr>
          <w:rFonts w:eastAsiaTheme="minorEastAsia"/>
        </w:rPr>
      </w:pPr>
      <w:hyperlink r:id="rId46" w:history="1">
        <w:r w:rsidR="0077642A" w:rsidRPr="00FC017F">
          <w:rPr>
            <w:rStyle w:val="Hyperlink"/>
            <w:rFonts w:eastAsiaTheme="minorEastAsia"/>
          </w:rPr>
          <w:t>Donate</w:t>
        </w:r>
      </w:hyperlink>
    </w:p>
    <w:p w14:paraId="1DBBE073" w14:textId="0615F150" w:rsidR="00EB7D30" w:rsidRPr="00FC017F" w:rsidRDefault="00340B87" w:rsidP="006F1941">
      <w:pPr>
        <w:pStyle w:val="BodyCopy"/>
        <w:numPr>
          <w:ilvl w:val="0"/>
          <w:numId w:val="4"/>
        </w:numPr>
        <w:spacing w:after="0"/>
        <w:rPr>
          <w:rFonts w:eastAsiaTheme="minorEastAsia"/>
        </w:rPr>
      </w:pPr>
      <w:hyperlink r:id="rId47" w:history="1">
        <w:r w:rsidR="005D6AAC" w:rsidRPr="00FC017F">
          <w:rPr>
            <w:rStyle w:val="Hyperlink"/>
            <w:rFonts w:eastAsiaTheme="minorEastAsia"/>
          </w:rPr>
          <w:t>Subscribe</w:t>
        </w:r>
      </w:hyperlink>
      <w:r w:rsidR="005D6AAC" w:rsidRPr="00FC017F">
        <w:rPr>
          <w:rFonts w:eastAsiaTheme="minorEastAsia"/>
        </w:rPr>
        <w:t xml:space="preserve"> to the </w:t>
      </w:r>
      <w:r w:rsidR="00EB7D30" w:rsidRPr="00FC017F">
        <w:rPr>
          <w:rFonts w:eastAsiaTheme="minorEastAsia"/>
        </w:rPr>
        <w:t>Lake Joe e-newsletter</w:t>
      </w:r>
    </w:p>
    <w:p w14:paraId="518BF670" w14:textId="77777777" w:rsidR="00FC017F" w:rsidRPr="00FC017F" w:rsidRDefault="007B01A7" w:rsidP="00FC017F">
      <w:pPr>
        <w:pStyle w:val="BodyCopy"/>
        <w:numPr>
          <w:ilvl w:val="0"/>
          <w:numId w:val="4"/>
        </w:numPr>
        <w:spacing w:after="0"/>
        <w:rPr>
          <w:rFonts w:eastAsiaTheme="minorEastAsia"/>
        </w:rPr>
      </w:pPr>
      <w:r w:rsidRPr="00FC017F">
        <w:rPr>
          <w:rFonts w:eastAsiaTheme="minorEastAsia"/>
        </w:rPr>
        <w:t xml:space="preserve">Follow us on </w:t>
      </w:r>
      <w:hyperlink r:id="rId48" w:history="1">
        <w:r w:rsidR="00FC017F" w:rsidRPr="00FC017F">
          <w:rPr>
            <w:rStyle w:val="Hyperlink"/>
            <w:szCs w:val="28"/>
          </w:rPr>
          <w:t>Facebook</w:t>
        </w:r>
      </w:hyperlink>
      <w:r w:rsidR="00FC017F" w:rsidRPr="00FC017F">
        <w:rPr>
          <w:szCs w:val="28"/>
        </w:rPr>
        <w:t xml:space="preserve"> (join our new group!)</w:t>
      </w:r>
      <w:r w:rsidRPr="00FC017F">
        <w:rPr>
          <w:rFonts w:eastAsiaTheme="minorEastAsia"/>
        </w:rPr>
        <w:t xml:space="preserve"> and </w:t>
      </w:r>
      <w:hyperlink r:id="rId49" w:history="1">
        <w:r w:rsidRPr="00FC017F">
          <w:rPr>
            <w:rStyle w:val="Hyperlink"/>
            <w:rFonts w:eastAsiaTheme="minorEastAsia"/>
          </w:rPr>
          <w:t>Instagram</w:t>
        </w:r>
      </w:hyperlink>
    </w:p>
    <w:p w14:paraId="6EC0D56C" w14:textId="76FC44DB" w:rsidR="00FC017F" w:rsidRPr="00FC017F" w:rsidRDefault="00FC017F" w:rsidP="00FC017F">
      <w:pPr>
        <w:pStyle w:val="BodyCopy"/>
        <w:numPr>
          <w:ilvl w:val="0"/>
          <w:numId w:val="4"/>
        </w:numPr>
        <w:spacing w:after="0"/>
        <w:rPr>
          <w:rFonts w:eastAsiaTheme="minorEastAsia"/>
        </w:rPr>
      </w:pPr>
      <w:r w:rsidRPr="00FC017F">
        <w:rPr>
          <w:rFonts w:eastAsiaTheme="minorEastAsia"/>
        </w:rPr>
        <w:t xml:space="preserve">Join CNIB Foundation’s </w:t>
      </w:r>
      <w:hyperlink r:id="rId50" w:history="1">
        <w:r w:rsidRPr="00FC017F">
          <w:rPr>
            <w:rStyle w:val="Hyperlink"/>
            <w:szCs w:val="28"/>
            <w:lang w:val="en"/>
          </w:rPr>
          <w:t>virtual program offerings</w:t>
        </w:r>
      </w:hyperlink>
      <w:r w:rsidRPr="00FC017F">
        <w:rPr>
          <w:color w:val="0F0F0F"/>
          <w:szCs w:val="28"/>
          <w:lang w:val="en"/>
        </w:rPr>
        <w:t xml:space="preserve"> across Canada</w:t>
      </w:r>
    </w:p>
    <w:p w14:paraId="4F66BEE1" w14:textId="683ACE26" w:rsidR="00770E4C" w:rsidRPr="00FC017F" w:rsidRDefault="00770E4C" w:rsidP="00DE21F6">
      <w:pPr>
        <w:rPr>
          <w:rFonts w:eastAsiaTheme="minorEastAsia"/>
        </w:rPr>
      </w:pPr>
    </w:p>
    <w:p w14:paraId="23FDF252" w14:textId="2A608869" w:rsidR="0007361B" w:rsidRDefault="0007361B" w:rsidP="00DE21F6">
      <w:pPr>
        <w:pStyle w:val="BodyCopy"/>
        <w:spacing w:after="0"/>
        <w:rPr>
          <w:b/>
        </w:rPr>
      </w:pPr>
      <w:r w:rsidRPr="00FC017F">
        <w:t>For more information, visit</w:t>
      </w:r>
      <w:r w:rsidR="007A1919" w:rsidRPr="00FC017F">
        <w:t xml:space="preserve"> </w:t>
      </w:r>
      <w:hyperlink r:id="rId51" w:history="1">
        <w:r w:rsidR="00AD493D" w:rsidRPr="00FC017F">
          <w:rPr>
            <w:rStyle w:val="Hyperlink"/>
          </w:rPr>
          <w:t>cnib.ca/lakejoe</w:t>
        </w:r>
      </w:hyperlink>
      <w:r w:rsidRPr="00FC017F">
        <w:rPr>
          <w:bCs/>
        </w:rPr>
        <w:t>,</w:t>
      </w:r>
      <w:r w:rsidRPr="00FC017F">
        <w:rPr>
          <w:b/>
        </w:rPr>
        <w:t xml:space="preserve"> </w:t>
      </w:r>
      <w:r w:rsidRPr="00FC017F">
        <w:rPr>
          <w:bCs/>
        </w:rPr>
        <w:t xml:space="preserve">email </w:t>
      </w:r>
      <w:hyperlink r:id="rId52" w:history="1">
        <w:r w:rsidRPr="00FC017F">
          <w:rPr>
            <w:rStyle w:val="Hyperlink"/>
            <w:bCs/>
          </w:rPr>
          <w:t>lakejoe@cnib.ca</w:t>
        </w:r>
      </w:hyperlink>
      <w:r w:rsidRPr="00FC017F">
        <w:rPr>
          <w:bCs/>
        </w:rPr>
        <w:t xml:space="preserve">, </w:t>
      </w:r>
      <w:r w:rsidRPr="00FC017F">
        <w:t>or call</w:t>
      </w:r>
      <w:r w:rsidRPr="00F371B7">
        <w:t xml:space="preserve"> </w:t>
      </w:r>
    </w:p>
    <w:p w14:paraId="33037AE5" w14:textId="16F8F395" w:rsidR="00B9411D" w:rsidRDefault="0007361B" w:rsidP="00DE21F6">
      <w:pPr>
        <w:pStyle w:val="BodyCopy"/>
        <w:spacing w:after="0"/>
      </w:pPr>
      <w:r w:rsidRPr="00F371B7">
        <w:rPr>
          <w:b/>
        </w:rPr>
        <w:t>1-877-748-4028</w:t>
      </w:r>
      <w:r>
        <w:t xml:space="preserve"> </w:t>
      </w:r>
      <w:r w:rsidRPr="00BA6048">
        <w:rPr>
          <w:bCs/>
        </w:rPr>
        <w:t>or</w:t>
      </w:r>
      <w:r w:rsidRPr="00832A49">
        <w:rPr>
          <w:b/>
          <w:bCs/>
        </w:rPr>
        <w:t xml:space="preserve"> </w:t>
      </w:r>
      <w:hyperlink r:id="rId53" w:tooltip="Call via Hangouts" w:history="1">
        <w:r w:rsidRPr="00832A49">
          <w:rPr>
            <w:b/>
            <w:bCs/>
          </w:rPr>
          <w:t>705-375-2630</w:t>
        </w:r>
      </w:hyperlink>
      <w:r w:rsidRPr="00F371B7">
        <w:t>.</w:t>
      </w:r>
    </w:p>
    <w:p w14:paraId="4BE7E06E" w14:textId="41E236FF" w:rsidR="00B9411D" w:rsidRPr="003E7958" w:rsidRDefault="00B9411D" w:rsidP="003E7958">
      <w:pPr>
        <w:rPr>
          <w:rFonts w:ascii="Arial" w:eastAsia="Times New Roman" w:hAnsi="Arial" w:cs="Arial"/>
          <w:color w:val="000000"/>
          <w:sz w:val="28"/>
          <w:lang w:val="en-CA"/>
        </w:rPr>
      </w:pPr>
      <w:r>
        <w:br w:type="page"/>
      </w:r>
    </w:p>
    <w:p w14:paraId="6B026231" w14:textId="4472E830" w:rsidR="00BF68C8" w:rsidRDefault="00BF68C8" w:rsidP="00BF68C8">
      <w:pPr>
        <w:pStyle w:val="Heading1Arial18"/>
        <w:outlineLvl w:val="0"/>
      </w:pPr>
      <w:bookmarkStart w:id="11" w:name="_Toc45013953"/>
      <w:r>
        <w:lastRenderedPageBreak/>
        <w:t>CNIB Lake Joe Code of Conduct</w:t>
      </w:r>
      <w:bookmarkEnd w:id="11"/>
    </w:p>
    <w:p w14:paraId="6DE1E603" w14:textId="77777777" w:rsidR="00BF68C8" w:rsidRDefault="00BF68C8" w:rsidP="001800D8">
      <w:pPr>
        <w:pStyle w:val="BodyCopy"/>
        <w:spacing w:after="0"/>
      </w:pPr>
    </w:p>
    <w:p w14:paraId="13E90E14" w14:textId="0FC797E3" w:rsidR="00936026" w:rsidRDefault="004A52CC" w:rsidP="001800D8">
      <w:pPr>
        <w:pStyle w:val="BodyCopy"/>
        <w:spacing w:after="0"/>
      </w:pPr>
      <w:r>
        <w:t xml:space="preserve">CNIB Lake Joe is committed to creating a safe, nurturing, and inclusive learning environment where its participants are inspired through meaningful participation and enriched experiences both at camp and through our CNIB </w:t>
      </w:r>
      <w:proofErr w:type="spellStart"/>
      <w:r>
        <w:t>LakeJoe@Home</w:t>
      </w:r>
      <w:proofErr w:type="spellEnd"/>
      <w:r>
        <w:t xml:space="preserve"> program. We aim to provide a positive camp climate where all members of the CNIB Lake Joe community – guests, volunteers, and staff alike, feel physically and emotionally safe, included, and accepted. CNIB Lake Joe strives to promote responsibility, respect, and civility among its participants by promoting positive behaviour and interactions. To this end, the following Code of Conduct is always to be adhered to during all CNIB Lake Joe activities.</w:t>
      </w:r>
    </w:p>
    <w:p w14:paraId="771A8620" w14:textId="77777777" w:rsidR="001800D8" w:rsidRDefault="001800D8" w:rsidP="001800D8">
      <w:pPr>
        <w:pStyle w:val="BodyCopy"/>
        <w:spacing w:after="0"/>
      </w:pPr>
    </w:p>
    <w:p w14:paraId="203DA307" w14:textId="77777777" w:rsidR="001800D8" w:rsidRDefault="004A52CC" w:rsidP="001800D8">
      <w:pPr>
        <w:pStyle w:val="BodyCopy"/>
        <w:spacing w:after="0"/>
      </w:pPr>
      <w:r>
        <w:t>All members of the CNIB Lake Joe community shall:</w:t>
      </w:r>
    </w:p>
    <w:p w14:paraId="36F3D81A" w14:textId="6367CD58" w:rsidR="00936026" w:rsidRDefault="004A52CC" w:rsidP="001800D8">
      <w:pPr>
        <w:pStyle w:val="BodyCopy"/>
        <w:numPr>
          <w:ilvl w:val="0"/>
          <w:numId w:val="31"/>
        </w:numPr>
        <w:spacing w:after="0"/>
      </w:pPr>
      <w:r>
        <w:t>Show respect for the rights, property, and safety of themselves and others.</w:t>
      </w:r>
    </w:p>
    <w:p w14:paraId="160296B9" w14:textId="77777777" w:rsidR="00936026" w:rsidRDefault="004A52CC" w:rsidP="001800D8">
      <w:pPr>
        <w:pStyle w:val="BodyCopy"/>
        <w:numPr>
          <w:ilvl w:val="0"/>
          <w:numId w:val="30"/>
        </w:numPr>
        <w:spacing w:after="0"/>
      </w:pPr>
      <w:r>
        <w:t>Respect and appreciate diversity of all persons regardless of their race, culture, ethnicity, religion, gender, sexual orientation, age, and ability.</w:t>
      </w:r>
    </w:p>
    <w:p w14:paraId="6019B7E7" w14:textId="77777777" w:rsidR="00936026" w:rsidRDefault="004A52CC" w:rsidP="001800D8">
      <w:pPr>
        <w:pStyle w:val="BodyCopy"/>
        <w:numPr>
          <w:ilvl w:val="0"/>
          <w:numId w:val="30"/>
        </w:numPr>
        <w:spacing w:after="0"/>
      </w:pPr>
      <w:r>
        <w:t>Exhibit behaviour that avoids all forms of intimidation, harassment, racism, and discrimination.</w:t>
      </w:r>
    </w:p>
    <w:p w14:paraId="1AE7F802" w14:textId="77777777" w:rsidR="00936026" w:rsidRDefault="004A52CC" w:rsidP="001800D8">
      <w:pPr>
        <w:pStyle w:val="BodyCopy"/>
        <w:numPr>
          <w:ilvl w:val="0"/>
          <w:numId w:val="30"/>
        </w:numPr>
        <w:spacing w:after="0"/>
      </w:pPr>
      <w:r>
        <w:t>Promote positive behaviour through the avoidance of all types of aggressive and/or violent acts.</w:t>
      </w:r>
    </w:p>
    <w:p w14:paraId="4D88A3E9" w14:textId="77777777" w:rsidR="00936026" w:rsidRDefault="004A52CC" w:rsidP="001800D8">
      <w:pPr>
        <w:pStyle w:val="BodyCopy"/>
        <w:numPr>
          <w:ilvl w:val="0"/>
          <w:numId w:val="30"/>
        </w:numPr>
        <w:spacing w:after="0"/>
      </w:pPr>
      <w:r>
        <w:t>Act to prevent and/or stop unsafe situations from arising by reporting safety issues and/or unsafe behaviour on the part of staff or participants.</w:t>
      </w:r>
    </w:p>
    <w:p w14:paraId="3D1B5F2F" w14:textId="7088DCB9" w:rsidR="004C334D" w:rsidRDefault="004A52CC" w:rsidP="001800D8">
      <w:pPr>
        <w:pStyle w:val="BodyCopy"/>
        <w:numPr>
          <w:ilvl w:val="0"/>
          <w:numId w:val="30"/>
        </w:numPr>
        <w:spacing w:after="0"/>
      </w:pPr>
      <w:r>
        <w:t>Be responsible for their actions to act in accordance with all civil, provincial, and federal laws and to follow human rights codes and policies.</w:t>
      </w:r>
    </w:p>
    <w:p w14:paraId="6F011650" w14:textId="77777777" w:rsidR="001800D8" w:rsidRDefault="001800D8" w:rsidP="001800D8">
      <w:pPr>
        <w:pStyle w:val="BodyCopy"/>
        <w:spacing w:after="0"/>
      </w:pPr>
    </w:p>
    <w:p w14:paraId="735AB052" w14:textId="40649DA8" w:rsidR="00936026" w:rsidRDefault="004A52CC" w:rsidP="001800D8">
      <w:pPr>
        <w:pStyle w:val="BodyCopy"/>
        <w:spacing w:after="0"/>
      </w:pPr>
      <w:r>
        <w:t xml:space="preserve">Additionally, participants of our CNIB </w:t>
      </w:r>
      <w:proofErr w:type="spellStart"/>
      <w:r>
        <w:t>LakeJoe@Home</w:t>
      </w:r>
      <w:proofErr w:type="spellEnd"/>
      <w:r>
        <w:t xml:space="preserve"> virtual and remote programs shall: </w:t>
      </w:r>
    </w:p>
    <w:p w14:paraId="248A2081" w14:textId="77777777" w:rsidR="00936026" w:rsidRDefault="004A52CC" w:rsidP="001800D8">
      <w:pPr>
        <w:pStyle w:val="BodyCopy"/>
        <w:numPr>
          <w:ilvl w:val="0"/>
          <w:numId w:val="32"/>
        </w:numPr>
        <w:spacing w:after="0"/>
      </w:pPr>
      <w:r>
        <w:t>Appropriately respect the privacy and confidentiality of personal information and not utilize the information for personal gain or in an inappropriate manner without proper consent.</w:t>
      </w:r>
    </w:p>
    <w:p w14:paraId="102C1DEE" w14:textId="77777777" w:rsidR="00936026" w:rsidRDefault="004A52CC" w:rsidP="001800D8">
      <w:pPr>
        <w:pStyle w:val="BodyCopy"/>
        <w:numPr>
          <w:ilvl w:val="0"/>
          <w:numId w:val="32"/>
        </w:numPr>
        <w:spacing w:after="0"/>
      </w:pPr>
      <w:r>
        <w:t>Allow and respect the participation and opinion of others in a manner that is equitable and follow the direction and guidance of the program facilitator(s) and/or host(s) of the virtual sessions.</w:t>
      </w:r>
    </w:p>
    <w:p w14:paraId="7802C1F1" w14:textId="7B51E787" w:rsidR="004C334D" w:rsidRDefault="004A52CC" w:rsidP="001800D8">
      <w:pPr>
        <w:pStyle w:val="BodyCopy"/>
        <w:numPr>
          <w:ilvl w:val="0"/>
          <w:numId w:val="32"/>
        </w:numPr>
        <w:spacing w:after="0"/>
      </w:pPr>
      <w:r>
        <w:lastRenderedPageBreak/>
        <w:t>Engage and participate in all programs appropriately and avoid all behaviour that disrupts or interferes with the intent of the activity or function of the program.</w:t>
      </w:r>
    </w:p>
    <w:p w14:paraId="046A3891" w14:textId="77777777" w:rsidR="001800D8" w:rsidRDefault="001800D8" w:rsidP="001800D8">
      <w:pPr>
        <w:pStyle w:val="BodyCopy"/>
        <w:spacing w:after="0"/>
      </w:pPr>
    </w:p>
    <w:p w14:paraId="5BCC9EB6" w14:textId="17C1E490" w:rsidR="00936026" w:rsidRDefault="004A52CC" w:rsidP="001800D8">
      <w:pPr>
        <w:pStyle w:val="BodyCopy"/>
        <w:spacing w:after="0"/>
      </w:pPr>
      <w:r>
        <w:t>The CNIB Lake Joe Code of Conduct is built around the three following principles:</w:t>
      </w:r>
    </w:p>
    <w:p w14:paraId="26312FFF" w14:textId="77777777" w:rsidR="00936026" w:rsidRDefault="004A52CC" w:rsidP="001800D8">
      <w:pPr>
        <w:pStyle w:val="BodyCopy"/>
        <w:numPr>
          <w:ilvl w:val="0"/>
          <w:numId w:val="33"/>
        </w:numPr>
        <w:spacing w:after="0"/>
      </w:pPr>
      <w:r w:rsidRPr="0039281A">
        <w:rPr>
          <w:b/>
          <w:bCs/>
        </w:rPr>
        <w:t>Respect</w:t>
      </w:r>
      <w:r>
        <w:t xml:space="preserve"> the rights, property, and safety of others and self.</w:t>
      </w:r>
    </w:p>
    <w:p w14:paraId="1D956310" w14:textId="77777777" w:rsidR="00936026" w:rsidRDefault="004A52CC" w:rsidP="001800D8">
      <w:pPr>
        <w:pStyle w:val="BodyCopy"/>
        <w:numPr>
          <w:ilvl w:val="0"/>
          <w:numId w:val="33"/>
        </w:numPr>
        <w:spacing w:after="0"/>
      </w:pPr>
      <w:r w:rsidRPr="0039281A">
        <w:rPr>
          <w:b/>
          <w:bCs/>
        </w:rPr>
        <w:t>Responsibility</w:t>
      </w:r>
      <w:r>
        <w:t xml:space="preserve"> for one’s behaviour to maintain a safe and positive camp environment.</w:t>
      </w:r>
    </w:p>
    <w:p w14:paraId="21AB0D7D" w14:textId="7506B688" w:rsidR="004C334D" w:rsidRDefault="004A52CC" w:rsidP="001800D8">
      <w:pPr>
        <w:pStyle w:val="BodyCopy"/>
        <w:numPr>
          <w:ilvl w:val="0"/>
          <w:numId w:val="33"/>
        </w:numPr>
        <w:spacing w:after="0"/>
      </w:pPr>
      <w:r w:rsidRPr="0039281A">
        <w:rPr>
          <w:b/>
          <w:bCs/>
        </w:rPr>
        <w:t>Rights</w:t>
      </w:r>
      <w:r>
        <w:t xml:space="preserve"> will be honoured by demonstrating appropriate behaviour in the context of social responsibility.</w:t>
      </w:r>
    </w:p>
    <w:p w14:paraId="3AFD567E" w14:textId="77777777" w:rsidR="001800D8" w:rsidRDefault="001800D8" w:rsidP="001800D8">
      <w:pPr>
        <w:pStyle w:val="BodyCopy"/>
        <w:spacing w:after="0"/>
      </w:pPr>
    </w:p>
    <w:p w14:paraId="328408EC" w14:textId="7A08B464" w:rsidR="004C334D" w:rsidRDefault="004A52CC" w:rsidP="001800D8">
      <w:pPr>
        <w:pStyle w:val="BodyCopy"/>
        <w:spacing w:after="0"/>
      </w:pPr>
      <w:r>
        <w:t xml:space="preserve">CNIB Lake Joe staff and volunteers will focus on proactive measures rather than reactive measures when working to create a safe environment for guests to have fun and learn. </w:t>
      </w:r>
    </w:p>
    <w:p w14:paraId="2BA9322E" w14:textId="77777777" w:rsidR="001800D8" w:rsidRDefault="001800D8" w:rsidP="001800D8">
      <w:pPr>
        <w:pStyle w:val="BodyCopy"/>
        <w:spacing w:after="0"/>
      </w:pPr>
    </w:p>
    <w:p w14:paraId="446145F1" w14:textId="23EBE47C" w:rsidR="004A52CC" w:rsidRPr="004C334D" w:rsidRDefault="004A52CC" w:rsidP="001800D8">
      <w:pPr>
        <w:pStyle w:val="BodyCopy"/>
        <w:spacing w:after="0"/>
      </w:pPr>
      <w:r>
        <w:t>Failure to comply with the Code of Conduct may result in the immediate removal from CNIB Lake Joe facility and/or programs.</w:t>
      </w:r>
    </w:p>
    <w:p w14:paraId="31A3A9FC" w14:textId="77777777" w:rsidR="004A52CC" w:rsidRDefault="004A52CC">
      <w:pPr>
        <w:rPr>
          <w:rFonts w:ascii="Arial Black" w:hAnsi="Arial Black" w:cs="Arial"/>
          <w:b/>
          <w:sz w:val="40"/>
          <w:szCs w:val="36"/>
        </w:rPr>
      </w:pPr>
      <w:r>
        <w:br w:type="page"/>
      </w:r>
    </w:p>
    <w:p w14:paraId="62846921" w14:textId="7C49ADF6" w:rsidR="0037533E" w:rsidRDefault="0037533E" w:rsidP="0037533E">
      <w:pPr>
        <w:pStyle w:val="Heading1Arial18"/>
        <w:outlineLvl w:val="0"/>
      </w:pPr>
      <w:bookmarkStart w:id="12" w:name="_Toc45013954"/>
      <w:r>
        <w:lastRenderedPageBreak/>
        <w:t>Zoom</w:t>
      </w:r>
      <w:r w:rsidR="003E7958">
        <w:t xml:space="preserve"> Tips</w:t>
      </w:r>
      <w:bookmarkEnd w:id="12"/>
    </w:p>
    <w:p w14:paraId="51B9C610" w14:textId="77777777" w:rsidR="0037533E" w:rsidRPr="00CB088E" w:rsidRDefault="0037533E" w:rsidP="006F1941">
      <w:pPr>
        <w:pStyle w:val="BodyCopy"/>
        <w:spacing w:after="0"/>
      </w:pPr>
    </w:p>
    <w:p w14:paraId="6A85E467" w14:textId="316F36D9" w:rsidR="00B9411D" w:rsidRPr="00131F92" w:rsidRDefault="00B9411D" w:rsidP="006F1941">
      <w:pPr>
        <w:pStyle w:val="MiniHeading"/>
      </w:pPr>
      <w:r w:rsidRPr="006F1941">
        <w:t xml:space="preserve">What is </w:t>
      </w:r>
      <w:r w:rsidR="006F1941">
        <w:t>Z</w:t>
      </w:r>
      <w:r w:rsidRPr="006F1941">
        <w:t>oom?</w:t>
      </w:r>
    </w:p>
    <w:p w14:paraId="2D98445F" w14:textId="77777777" w:rsidR="00B9411D" w:rsidRPr="00131F92" w:rsidRDefault="00B9411D" w:rsidP="006F1941">
      <w:pPr>
        <w:pStyle w:val="BodyCopy"/>
        <w:numPr>
          <w:ilvl w:val="0"/>
          <w:numId w:val="18"/>
        </w:numPr>
        <w:spacing w:after="0"/>
      </w:pPr>
      <w:r w:rsidRPr="00131F92">
        <w:rPr>
          <w:rFonts w:eastAsia="Arial"/>
        </w:rPr>
        <w:t xml:space="preserve">Zoom is a conferencing software that allows CNIB to offer you workshops and session </w:t>
      </w:r>
      <w:r>
        <w:rPr>
          <w:rFonts w:eastAsia="Arial"/>
        </w:rPr>
        <w:t xml:space="preserve">from the comfort of </w:t>
      </w:r>
      <w:r w:rsidRPr="00131F92">
        <w:rPr>
          <w:rFonts w:eastAsia="Arial"/>
        </w:rPr>
        <w:t xml:space="preserve">your home. </w:t>
      </w:r>
    </w:p>
    <w:p w14:paraId="4583BB24" w14:textId="77777777" w:rsidR="00B9411D" w:rsidRPr="00131F92" w:rsidRDefault="00B9411D" w:rsidP="006F1941">
      <w:pPr>
        <w:pStyle w:val="BodyCopy"/>
        <w:numPr>
          <w:ilvl w:val="0"/>
          <w:numId w:val="18"/>
        </w:numPr>
        <w:spacing w:after="0"/>
      </w:pPr>
      <w:r w:rsidRPr="00131F92">
        <w:rPr>
          <w:rFonts w:eastAsia="Arial"/>
        </w:rPr>
        <w:t xml:space="preserve">Zoom includes video conferencing, telephone conferencing, an opportunity to record the workshops and </w:t>
      </w:r>
      <w:r>
        <w:rPr>
          <w:rFonts w:eastAsia="Arial"/>
        </w:rPr>
        <w:t>a</w:t>
      </w:r>
      <w:r w:rsidRPr="00131F92">
        <w:rPr>
          <w:rFonts w:eastAsia="Arial"/>
        </w:rPr>
        <w:t xml:space="preserve"> chat</w:t>
      </w:r>
      <w:r>
        <w:rPr>
          <w:rFonts w:eastAsia="Arial"/>
        </w:rPr>
        <w:t xml:space="preserve"> room</w:t>
      </w:r>
      <w:r w:rsidRPr="00131F92">
        <w:rPr>
          <w:rFonts w:eastAsia="Arial"/>
        </w:rPr>
        <w:t xml:space="preserve">. </w:t>
      </w:r>
    </w:p>
    <w:p w14:paraId="69AF2A9E" w14:textId="77777777" w:rsidR="00B9411D" w:rsidRPr="00131F92" w:rsidRDefault="00B9411D" w:rsidP="006F1941">
      <w:pPr>
        <w:pStyle w:val="BodyCopy"/>
        <w:numPr>
          <w:ilvl w:val="0"/>
          <w:numId w:val="18"/>
        </w:numPr>
        <w:spacing w:after="0"/>
      </w:pPr>
      <w:r w:rsidRPr="00131F92">
        <w:rPr>
          <w:rFonts w:eastAsia="Arial"/>
        </w:rPr>
        <w:t>You can use Zoom on your home computers, laptop</w:t>
      </w:r>
      <w:r>
        <w:rPr>
          <w:rFonts w:eastAsia="Arial"/>
        </w:rPr>
        <w:t>s</w:t>
      </w:r>
      <w:r w:rsidRPr="00131F92">
        <w:rPr>
          <w:rFonts w:eastAsia="Arial"/>
        </w:rPr>
        <w:t xml:space="preserve">, </w:t>
      </w:r>
      <w:r>
        <w:rPr>
          <w:rFonts w:eastAsia="Arial"/>
        </w:rPr>
        <w:t xml:space="preserve">tablets, </w:t>
      </w:r>
      <w:proofErr w:type="gramStart"/>
      <w:r w:rsidRPr="00131F92">
        <w:rPr>
          <w:rFonts w:eastAsia="Arial"/>
        </w:rPr>
        <w:t>smartphone</w:t>
      </w:r>
      <w:proofErr w:type="gramEnd"/>
      <w:r w:rsidRPr="00131F92">
        <w:rPr>
          <w:rFonts w:eastAsia="Arial"/>
        </w:rPr>
        <w:t xml:space="preserve"> or your landline phone.</w:t>
      </w:r>
    </w:p>
    <w:p w14:paraId="4050631D" w14:textId="77777777" w:rsidR="0037533E" w:rsidRDefault="0037533E" w:rsidP="006F1941">
      <w:pPr>
        <w:pStyle w:val="BodyCopy"/>
        <w:spacing w:after="0"/>
        <w:rPr>
          <w:highlight w:val="yellow"/>
        </w:rPr>
      </w:pPr>
    </w:p>
    <w:p w14:paraId="0002E7BD" w14:textId="5EF035E4" w:rsidR="00B9411D" w:rsidRPr="00E7695C" w:rsidRDefault="00B9411D" w:rsidP="006F1941">
      <w:pPr>
        <w:pStyle w:val="MiniHeading"/>
      </w:pPr>
      <w:r w:rsidRPr="006F1941">
        <w:t>Before you join a ZOOM Meeting</w:t>
      </w:r>
    </w:p>
    <w:p w14:paraId="0A80E633" w14:textId="77777777" w:rsidR="00B9411D" w:rsidRDefault="00B9411D" w:rsidP="00905D66">
      <w:pPr>
        <w:pStyle w:val="BodyCopy"/>
        <w:numPr>
          <w:ilvl w:val="0"/>
          <w:numId w:val="19"/>
        </w:numPr>
        <w:spacing w:after="0"/>
      </w:pPr>
      <w:r w:rsidRPr="00C33780">
        <w:t>Ensure you have the login details</w:t>
      </w:r>
      <w:r>
        <w:t>, the link or phone number with the Meeting ID</w:t>
      </w:r>
    </w:p>
    <w:p w14:paraId="0E0BF046" w14:textId="77777777" w:rsidR="00B9411D" w:rsidRDefault="00B9411D" w:rsidP="00905D66">
      <w:pPr>
        <w:pStyle w:val="BodyCopy"/>
        <w:numPr>
          <w:ilvl w:val="0"/>
          <w:numId w:val="19"/>
        </w:numPr>
        <w:spacing w:after="0"/>
      </w:pPr>
      <w:r>
        <w:t>If using a smartphone or tablet, download app in advance</w:t>
      </w:r>
    </w:p>
    <w:p w14:paraId="7B0D6226" w14:textId="77777777" w:rsidR="00B9411D" w:rsidRPr="00677DCB" w:rsidRDefault="00B9411D" w:rsidP="00905D66">
      <w:pPr>
        <w:pStyle w:val="BodyCopy"/>
        <w:numPr>
          <w:ilvl w:val="0"/>
          <w:numId w:val="19"/>
        </w:numPr>
        <w:spacing w:after="0"/>
      </w:pPr>
      <w:r>
        <w:t>Find a comfy and quiet place to enjoy the meeting</w:t>
      </w:r>
    </w:p>
    <w:p w14:paraId="4B7B3FCB" w14:textId="66F72FF7" w:rsidR="00B9411D" w:rsidRDefault="00B9411D" w:rsidP="006F1941">
      <w:pPr>
        <w:pStyle w:val="BodyCopy"/>
        <w:spacing w:after="0"/>
      </w:pPr>
    </w:p>
    <w:p w14:paraId="524B2F7A" w14:textId="77777777" w:rsidR="00B9411D" w:rsidRDefault="00B9411D" w:rsidP="006F1941">
      <w:pPr>
        <w:pStyle w:val="MiniHeading"/>
      </w:pPr>
      <w:r w:rsidRPr="006F1941">
        <w:t>How to login</w:t>
      </w:r>
    </w:p>
    <w:p w14:paraId="29694845" w14:textId="77777777" w:rsidR="00B9411D" w:rsidRPr="006F1941" w:rsidRDefault="00B9411D" w:rsidP="006F1941">
      <w:pPr>
        <w:pStyle w:val="BodyCopy"/>
        <w:spacing w:after="0"/>
        <w:rPr>
          <w:b/>
          <w:bCs/>
          <w:color w:val="000000" w:themeColor="text1"/>
          <w:szCs w:val="28"/>
        </w:rPr>
      </w:pPr>
      <w:r w:rsidRPr="006F1941">
        <w:rPr>
          <w:b/>
          <w:bCs/>
          <w:color w:val="000000" w:themeColor="text1"/>
          <w:szCs w:val="28"/>
        </w:rPr>
        <w:t>Accessing the meeting from your Smartphone or Tablet</w:t>
      </w:r>
    </w:p>
    <w:p w14:paraId="47063697" w14:textId="77777777" w:rsidR="00B9411D" w:rsidRDefault="00B9411D" w:rsidP="005C391F">
      <w:pPr>
        <w:pStyle w:val="BodyCopy"/>
        <w:numPr>
          <w:ilvl w:val="0"/>
          <w:numId w:val="20"/>
        </w:numPr>
        <w:spacing w:after="0"/>
        <w:rPr>
          <w:rFonts w:cstheme="minorHAnsi"/>
          <w:color w:val="000000" w:themeColor="text1"/>
        </w:rPr>
      </w:pPr>
      <w:r w:rsidRPr="006F135C">
        <w:rPr>
          <w:rFonts w:cstheme="minorHAnsi"/>
          <w:color w:val="000000" w:themeColor="text1"/>
        </w:rPr>
        <w:t xml:space="preserve">Please navigate to the app store to download the app as a first step by going to: </w:t>
      </w:r>
    </w:p>
    <w:p w14:paraId="5469092F" w14:textId="77777777" w:rsidR="00B9411D" w:rsidRPr="0007055B" w:rsidRDefault="00B9411D" w:rsidP="0007055B">
      <w:pPr>
        <w:pStyle w:val="BodyCopy"/>
        <w:numPr>
          <w:ilvl w:val="1"/>
          <w:numId w:val="20"/>
        </w:numPr>
        <w:spacing w:after="0"/>
        <w:rPr>
          <w:szCs w:val="28"/>
        </w:rPr>
      </w:pPr>
      <w:r w:rsidRPr="0007055B">
        <w:rPr>
          <w:szCs w:val="28"/>
        </w:rPr>
        <w:t xml:space="preserve">IOS (iPhone, iPad, iPod) go to: </w:t>
      </w:r>
      <w:hyperlink r:id="rId54" w:history="1">
        <w:r w:rsidRPr="0007055B">
          <w:rPr>
            <w:color w:val="0000FF"/>
            <w:szCs w:val="28"/>
            <w:u w:val="single"/>
          </w:rPr>
          <w:t>https://apps.apple.com/ca/app/zoom-cloud-meetings/id546505307</w:t>
        </w:r>
      </w:hyperlink>
    </w:p>
    <w:p w14:paraId="5C92311B" w14:textId="77777777" w:rsidR="00B9411D" w:rsidRPr="00B449AB" w:rsidRDefault="00B9411D" w:rsidP="0007055B">
      <w:pPr>
        <w:pStyle w:val="BodyCopy"/>
        <w:numPr>
          <w:ilvl w:val="1"/>
          <w:numId w:val="20"/>
        </w:numPr>
        <w:spacing w:after="0"/>
      </w:pPr>
      <w:r w:rsidRPr="0007055B">
        <w:rPr>
          <w:szCs w:val="28"/>
        </w:rPr>
        <w:t xml:space="preserve">For Android go to: </w:t>
      </w:r>
      <w:hyperlink r:id="rId55" w:history="1">
        <w:r w:rsidRPr="0007055B">
          <w:rPr>
            <w:rStyle w:val="Hyperlink"/>
            <w:szCs w:val="28"/>
          </w:rPr>
          <w:t>https://play.google.com/store/apps/details?id=us.zoom.videomeetings&amp;hl=en_CA</w:t>
        </w:r>
      </w:hyperlink>
    </w:p>
    <w:p w14:paraId="380CD276" w14:textId="77777777" w:rsidR="0037533E" w:rsidRDefault="00B9411D" w:rsidP="005C391F">
      <w:pPr>
        <w:pStyle w:val="BodyCopy"/>
        <w:numPr>
          <w:ilvl w:val="0"/>
          <w:numId w:val="20"/>
        </w:numPr>
        <w:spacing w:after="0"/>
        <w:rPr>
          <w:rFonts w:cstheme="minorHAnsi"/>
          <w:color w:val="000000" w:themeColor="text1"/>
        </w:rPr>
      </w:pPr>
      <w:r w:rsidRPr="006F135C">
        <w:rPr>
          <w:rFonts w:cstheme="minorHAnsi"/>
          <w:color w:val="000000" w:themeColor="text1"/>
        </w:rPr>
        <w:t xml:space="preserve">Login to the app using your personal email. If you do not have one, please create one. </w:t>
      </w:r>
    </w:p>
    <w:p w14:paraId="1F86ED1B" w14:textId="1CB3C803" w:rsidR="00B9411D" w:rsidRDefault="00B9411D" w:rsidP="005C391F">
      <w:pPr>
        <w:pStyle w:val="BodyCopy"/>
        <w:numPr>
          <w:ilvl w:val="0"/>
          <w:numId w:val="20"/>
        </w:numPr>
        <w:spacing w:after="0"/>
        <w:rPr>
          <w:rFonts w:cstheme="minorHAnsi"/>
          <w:color w:val="000000" w:themeColor="text1"/>
        </w:rPr>
      </w:pPr>
      <w:r w:rsidRPr="006F135C">
        <w:rPr>
          <w:rFonts w:cstheme="minorHAnsi"/>
          <w:color w:val="000000" w:themeColor="text1"/>
        </w:rPr>
        <w:t xml:space="preserve">When you open the </w:t>
      </w:r>
      <w:r>
        <w:rPr>
          <w:rFonts w:cstheme="minorHAnsi"/>
          <w:color w:val="000000" w:themeColor="text1"/>
        </w:rPr>
        <w:t xml:space="preserve">workshop </w:t>
      </w:r>
      <w:r w:rsidRPr="006F135C">
        <w:rPr>
          <w:rFonts w:cstheme="minorHAnsi"/>
          <w:color w:val="000000" w:themeColor="text1"/>
        </w:rPr>
        <w:t>invitation</w:t>
      </w:r>
      <w:r>
        <w:rPr>
          <w:rFonts w:cstheme="minorHAnsi"/>
          <w:color w:val="000000" w:themeColor="text1"/>
        </w:rPr>
        <w:t xml:space="preserve"> email</w:t>
      </w:r>
      <w:r w:rsidRPr="006F135C">
        <w:rPr>
          <w:rFonts w:cstheme="minorHAnsi"/>
          <w:color w:val="000000" w:themeColor="text1"/>
        </w:rPr>
        <w:t xml:space="preserve">, you can navigate to the </w:t>
      </w:r>
      <w:r>
        <w:rPr>
          <w:rFonts w:cstheme="minorHAnsi"/>
          <w:color w:val="000000" w:themeColor="text1"/>
        </w:rPr>
        <w:t>meeting invitation link</w:t>
      </w:r>
      <w:r w:rsidRPr="006F135C">
        <w:rPr>
          <w:rFonts w:cstheme="minorHAnsi"/>
          <w:color w:val="000000" w:themeColor="text1"/>
        </w:rPr>
        <w:t xml:space="preserve"> that will open the app and bring you into the meeting automatically. Once the app launches, a pop-up menu appears; it will ask you how </w:t>
      </w:r>
      <w:proofErr w:type="gramStart"/>
      <w:r w:rsidRPr="006F135C">
        <w:rPr>
          <w:rFonts w:cstheme="minorHAnsi"/>
          <w:color w:val="000000" w:themeColor="text1"/>
        </w:rPr>
        <w:t>would you</w:t>
      </w:r>
      <w:proofErr w:type="gramEnd"/>
      <w:r w:rsidRPr="006F135C">
        <w:rPr>
          <w:rFonts w:cstheme="minorHAnsi"/>
          <w:color w:val="000000" w:themeColor="text1"/>
        </w:rPr>
        <w:t xml:space="preserve"> like to join. Choose phone dial in or Internet Audio.</w:t>
      </w:r>
    </w:p>
    <w:p w14:paraId="1642F0B7" w14:textId="76DE4A8C" w:rsidR="00B9411D" w:rsidRPr="0060147D" w:rsidRDefault="00B9411D" w:rsidP="005C391F">
      <w:pPr>
        <w:pStyle w:val="BodyCopy"/>
        <w:numPr>
          <w:ilvl w:val="0"/>
          <w:numId w:val="20"/>
        </w:numPr>
        <w:spacing w:after="0"/>
        <w:rPr>
          <w:rFonts w:cstheme="minorHAnsi"/>
          <w:color w:val="000000" w:themeColor="text1"/>
        </w:rPr>
      </w:pPr>
      <w:proofErr w:type="spellStart"/>
      <w:r w:rsidRPr="0060147D">
        <w:rPr>
          <w:rFonts w:cstheme="minorHAnsi"/>
          <w:color w:val="000000" w:themeColor="text1"/>
        </w:rPr>
        <w:t>VoiceOver</w:t>
      </w:r>
      <w:proofErr w:type="spellEnd"/>
      <w:r w:rsidRPr="0060147D">
        <w:rPr>
          <w:rFonts w:cstheme="minorHAnsi"/>
          <w:color w:val="000000" w:themeColor="text1"/>
        </w:rPr>
        <w:t xml:space="preserve"> - </w:t>
      </w:r>
      <w:r w:rsidRPr="0060147D">
        <w:t xml:space="preserve">Using Voiceover use the swipe right gesture to scroll through the buttons until you find "sign up" it is one of the last ones on the screen. Click on it. This brings you to a screen where you enter your email address, first name, </w:t>
      </w:r>
      <w:r w:rsidRPr="0060147D">
        <w:lastRenderedPageBreak/>
        <w:t>last name a check box where you agree to the service. Continue to use the swipe left and right gestures to cycle through.  Once you enter all this info there is a sign-up button in the top right-hand corner of the screen to click on.  This will send you the activation email that you must open and click "activate account" link in the email.  You are now all set up to join a meeting.</w:t>
      </w:r>
    </w:p>
    <w:p w14:paraId="25E04C0A" w14:textId="77777777" w:rsidR="0037533E" w:rsidRDefault="0037533E" w:rsidP="006F1941">
      <w:pPr>
        <w:pStyle w:val="BodyCopy"/>
        <w:spacing w:after="0"/>
        <w:rPr>
          <w:rFonts w:ascii="Verdana" w:hAnsi="Verdana" w:cstheme="minorHAnsi"/>
          <w:color w:val="000000" w:themeColor="text1"/>
        </w:rPr>
      </w:pPr>
    </w:p>
    <w:p w14:paraId="21195009" w14:textId="5EF2DB9F" w:rsidR="00B9411D" w:rsidRPr="005C391F" w:rsidRDefault="00B9411D" w:rsidP="006F1941">
      <w:pPr>
        <w:pStyle w:val="BodyCopy"/>
        <w:spacing w:after="0"/>
        <w:rPr>
          <w:b/>
          <w:bCs/>
          <w:color w:val="000000" w:themeColor="text1"/>
        </w:rPr>
      </w:pPr>
      <w:r w:rsidRPr="005C391F">
        <w:rPr>
          <w:b/>
          <w:bCs/>
          <w:color w:val="000000" w:themeColor="text1"/>
        </w:rPr>
        <w:t>Accessing the Zoom meeting from your Desktop or laptop:</w:t>
      </w:r>
    </w:p>
    <w:p w14:paraId="63201B8B" w14:textId="24D9EE58" w:rsidR="00B9411D" w:rsidRPr="001346D8" w:rsidRDefault="00B9411D" w:rsidP="005C391F">
      <w:pPr>
        <w:pStyle w:val="BodyCopy"/>
        <w:numPr>
          <w:ilvl w:val="0"/>
          <w:numId w:val="22"/>
        </w:numPr>
        <w:spacing w:after="0"/>
        <w:rPr>
          <w:rFonts w:cstheme="minorHAnsi"/>
          <w:color w:val="000000" w:themeColor="text1"/>
        </w:rPr>
      </w:pPr>
      <w:r>
        <w:rPr>
          <w:rFonts w:cstheme="minorHAnsi"/>
          <w:color w:val="000000" w:themeColor="text1"/>
        </w:rPr>
        <w:t xml:space="preserve">Click in the invite link to </w:t>
      </w:r>
      <w:r w:rsidR="00417565">
        <w:rPr>
          <w:rFonts w:cstheme="minorHAnsi"/>
          <w:color w:val="000000" w:themeColor="text1"/>
        </w:rPr>
        <w:t>Z</w:t>
      </w:r>
      <w:r>
        <w:rPr>
          <w:rFonts w:cstheme="minorHAnsi"/>
          <w:color w:val="000000" w:themeColor="text1"/>
        </w:rPr>
        <w:t xml:space="preserve">oom: </w:t>
      </w:r>
      <w:r w:rsidRPr="001346D8">
        <w:rPr>
          <w:rFonts w:cstheme="minorHAnsi"/>
          <w:color w:val="000000" w:themeColor="text1"/>
        </w:rPr>
        <w:t xml:space="preserve">When a new </w:t>
      </w:r>
      <w:r>
        <w:rPr>
          <w:rFonts w:cstheme="minorHAnsi"/>
          <w:color w:val="000000" w:themeColor="text1"/>
        </w:rPr>
        <w:t>workshop or session</w:t>
      </w:r>
      <w:r w:rsidRPr="001346D8">
        <w:rPr>
          <w:rFonts w:cstheme="minorHAnsi"/>
          <w:color w:val="000000" w:themeColor="text1"/>
        </w:rPr>
        <w:t xml:space="preserve"> is scheduled, participants will receive an invite to join the meeting using either the </w:t>
      </w:r>
      <w:r>
        <w:rPr>
          <w:rFonts w:cstheme="minorHAnsi"/>
          <w:color w:val="000000" w:themeColor="text1"/>
        </w:rPr>
        <w:t xml:space="preserve">link </w:t>
      </w:r>
      <w:r w:rsidRPr="001346D8">
        <w:rPr>
          <w:rFonts w:cstheme="minorHAnsi"/>
          <w:color w:val="000000" w:themeColor="text1"/>
        </w:rPr>
        <w:t xml:space="preserve">or the Toll-Free number. </w:t>
      </w:r>
    </w:p>
    <w:p w14:paraId="61CD9F20" w14:textId="4C1AB857" w:rsidR="00B9411D" w:rsidRPr="001346D8" w:rsidRDefault="00B9411D" w:rsidP="005C391F">
      <w:pPr>
        <w:pStyle w:val="BodyCopy"/>
        <w:numPr>
          <w:ilvl w:val="0"/>
          <w:numId w:val="22"/>
        </w:numPr>
        <w:spacing w:after="0"/>
        <w:rPr>
          <w:rFonts w:cstheme="minorHAnsi"/>
          <w:color w:val="000000" w:themeColor="text1"/>
        </w:rPr>
      </w:pPr>
      <w:r>
        <w:rPr>
          <w:rFonts w:cstheme="minorHAnsi"/>
          <w:color w:val="000000" w:themeColor="text1"/>
        </w:rPr>
        <w:t>Your browser (Goggle, Firefox, et</w:t>
      </w:r>
      <w:r w:rsidR="00417565">
        <w:rPr>
          <w:rFonts w:cstheme="minorHAnsi"/>
          <w:color w:val="000000" w:themeColor="text1"/>
        </w:rPr>
        <w:t>c.</w:t>
      </w:r>
      <w:r>
        <w:rPr>
          <w:rFonts w:cstheme="minorHAnsi"/>
          <w:color w:val="000000" w:themeColor="text1"/>
        </w:rPr>
        <w:t xml:space="preserve">) will open: </w:t>
      </w:r>
      <w:r w:rsidRPr="001346D8">
        <w:rPr>
          <w:rFonts w:cstheme="minorHAnsi"/>
          <w:color w:val="000000" w:themeColor="text1"/>
        </w:rPr>
        <w:t xml:space="preserve">Upon loading, a download will start automatically to connect the zoom server with a desktop client. You do not require any installation here. Once the download completes, click to open the download link. The meeting will automatically start on a new window. If a JAWS user is navigating the User Interface, use the Tab key to move through the menu options. </w:t>
      </w:r>
    </w:p>
    <w:p w14:paraId="285E8397" w14:textId="77777777" w:rsidR="00B9411D" w:rsidRPr="00FD3E53" w:rsidRDefault="00B9411D" w:rsidP="005C391F">
      <w:pPr>
        <w:pStyle w:val="BodyCopy"/>
        <w:numPr>
          <w:ilvl w:val="0"/>
          <w:numId w:val="22"/>
        </w:numPr>
        <w:spacing w:after="0"/>
        <w:rPr>
          <w:rFonts w:cstheme="minorHAnsi"/>
          <w:color w:val="000000" w:themeColor="text1"/>
        </w:rPr>
      </w:pPr>
      <w:r w:rsidRPr="001346D8">
        <w:rPr>
          <w:rFonts w:cstheme="minorHAnsi"/>
          <w:color w:val="000000" w:themeColor="text1"/>
        </w:rPr>
        <w:t>To exit the meeting, press the ESC key; a new pop-up window appears to confirm leave meeting. Click “Leave Meeting” to confirm.</w:t>
      </w:r>
    </w:p>
    <w:p w14:paraId="15310944" w14:textId="77777777" w:rsidR="0037533E" w:rsidRDefault="0037533E" w:rsidP="006F1941">
      <w:pPr>
        <w:pStyle w:val="BodyCopy"/>
        <w:spacing w:after="0"/>
        <w:rPr>
          <w:rFonts w:ascii="Verdana" w:hAnsi="Verdana" w:cstheme="minorHAnsi"/>
          <w:color w:val="000000" w:themeColor="text1"/>
        </w:rPr>
      </w:pPr>
    </w:p>
    <w:p w14:paraId="4CEB0016" w14:textId="28D1D6FA" w:rsidR="00B9411D" w:rsidRPr="00C10630" w:rsidRDefault="00B9411D" w:rsidP="005C391F">
      <w:pPr>
        <w:pStyle w:val="MiniHeading"/>
      </w:pPr>
      <w:r w:rsidRPr="006F135C">
        <w:t xml:space="preserve">Accessing the Zoom meeting from </w:t>
      </w:r>
      <w:r>
        <w:t>your phone</w:t>
      </w:r>
      <w:r w:rsidRPr="006F135C">
        <w:t>:</w:t>
      </w:r>
    </w:p>
    <w:p w14:paraId="6E6F29BA" w14:textId="0C382B0A" w:rsidR="00B9411D" w:rsidRDefault="00B9411D" w:rsidP="005C391F">
      <w:pPr>
        <w:pStyle w:val="BodyCopy"/>
        <w:numPr>
          <w:ilvl w:val="0"/>
          <w:numId w:val="23"/>
        </w:numPr>
        <w:spacing w:after="0"/>
        <w:rPr>
          <w:rFonts w:cstheme="minorHAnsi"/>
          <w:color w:val="000000" w:themeColor="text1"/>
        </w:rPr>
      </w:pPr>
      <w:r w:rsidRPr="00C10630">
        <w:rPr>
          <w:rFonts w:cstheme="minorHAnsi"/>
          <w:color w:val="000000" w:themeColor="text1"/>
        </w:rPr>
        <w:t xml:space="preserve">Call the </w:t>
      </w:r>
      <w:r w:rsidR="00417565">
        <w:rPr>
          <w:rFonts w:cstheme="minorHAnsi"/>
          <w:color w:val="000000" w:themeColor="text1"/>
        </w:rPr>
        <w:t>Z</w:t>
      </w:r>
      <w:r>
        <w:rPr>
          <w:rFonts w:cstheme="minorHAnsi"/>
          <w:color w:val="000000" w:themeColor="text1"/>
        </w:rPr>
        <w:t xml:space="preserve">oom </w:t>
      </w:r>
      <w:r w:rsidRPr="00C10630">
        <w:rPr>
          <w:rFonts w:cstheme="minorHAnsi"/>
          <w:color w:val="000000" w:themeColor="text1"/>
        </w:rPr>
        <w:t>toll</w:t>
      </w:r>
      <w:r>
        <w:rPr>
          <w:rFonts w:cstheme="minorHAnsi"/>
          <w:color w:val="000000" w:themeColor="text1"/>
        </w:rPr>
        <w:t>-</w:t>
      </w:r>
      <w:r w:rsidRPr="00C10630">
        <w:rPr>
          <w:rFonts w:cstheme="minorHAnsi"/>
          <w:color w:val="000000" w:themeColor="text1"/>
        </w:rPr>
        <w:t>free number 1 885 703-8985</w:t>
      </w:r>
    </w:p>
    <w:p w14:paraId="39A0A754" w14:textId="61D7E118" w:rsidR="00B9411D" w:rsidRDefault="00B9411D" w:rsidP="005C391F">
      <w:pPr>
        <w:pStyle w:val="BodyCopy"/>
        <w:numPr>
          <w:ilvl w:val="0"/>
          <w:numId w:val="23"/>
        </w:numPr>
        <w:spacing w:after="0"/>
        <w:rPr>
          <w:rFonts w:cstheme="minorHAnsi"/>
          <w:color w:val="000000" w:themeColor="text1"/>
        </w:rPr>
      </w:pPr>
      <w:r>
        <w:rPr>
          <w:rFonts w:cstheme="minorHAnsi"/>
          <w:color w:val="000000" w:themeColor="text1"/>
        </w:rPr>
        <w:t>Once the call is picked up it will ask you for a meeting ID. You will be provided this number in your workshop confirmation email.</w:t>
      </w:r>
    </w:p>
    <w:p w14:paraId="63400493" w14:textId="77777777" w:rsidR="00B9411D" w:rsidRPr="00A20251" w:rsidRDefault="00B9411D" w:rsidP="006F1941">
      <w:pPr>
        <w:pStyle w:val="BodyCopy"/>
        <w:spacing w:after="0"/>
        <w:rPr>
          <w:rFonts w:cstheme="minorHAnsi"/>
          <w:color w:val="000000" w:themeColor="text1"/>
        </w:rPr>
      </w:pPr>
    </w:p>
    <w:p w14:paraId="29FC6B0C" w14:textId="77777777" w:rsidR="00B9411D" w:rsidRPr="003F56D0" w:rsidRDefault="00B9411D" w:rsidP="005C391F">
      <w:pPr>
        <w:pStyle w:val="MiniHeading"/>
      </w:pPr>
      <w:r w:rsidRPr="005C391F">
        <w:t>Voiceover Tips</w:t>
      </w:r>
    </w:p>
    <w:p w14:paraId="53A37790" w14:textId="77777777" w:rsidR="00B9411D" w:rsidRPr="00C6022E" w:rsidRDefault="00B9411D" w:rsidP="005C391F">
      <w:pPr>
        <w:pStyle w:val="BodyCopy"/>
        <w:numPr>
          <w:ilvl w:val="0"/>
          <w:numId w:val="24"/>
        </w:numPr>
        <w:spacing w:after="0"/>
        <w:rPr>
          <w:rFonts w:cstheme="minorHAnsi"/>
          <w:color w:val="000000" w:themeColor="text1"/>
        </w:rPr>
      </w:pPr>
      <w:r>
        <w:t>U</w:t>
      </w:r>
      <w:r w:rsidRPr="0060147D">
        <w:t xml:space="preserve">se the swipe right </w:t>
      </w:r>
      <w:r>
        <w:t xml:space="preserve">or left </w:t>
      </w:r>
      <w:r w:rsidRPr="0060147D">
        <w:t xml:space="preserve">gesture to scroll through the buttons </w:t>
      </w:r>
    </w:p>
    <w:p w14:paraId="412E9EBD" w14:textId="77777777" w:rsidR="00B9411D" w:rsidRDefault="00B9411D" w:rsidP="005C391F">
      <w:pPr>
        <w:pStyle w:val="BodyCopy"/>
        <w:numPr>
          <w:ilvl w:val="0"/>
          <w:numId w:val="24"/>
        </w:numPr>
        <w:spacing w:after="0"/>
        <w:rPr>
          <w:rFonts w:cstheme="minorHAnsi"/>
          <w:color w:val="000000" w:themeColor="text1"/>
        </w:rPr>
      </w:pPr>
      <w:r w:rsidRPr="006F135C">
        <w:rPr>
          <w:rFonts w:cstheme="minorHAnsi"/>
          <w:color w:val="000000" w:themeColor="text1"/>
        </w:rPr>
        <w:t xml:space="preserve">Along the bottom of the screen, there are five tabs: </w:t>
      </w:r>
      <w:r>
        <w:rPr>
          <w:rFonts w:cstheme="minorHAnsi"/>
          <w:color w:val="000000" w:themeColor="text1"/>
        </w:rPr>
        <w:t xml:space="preserve">Mute/Unmute, Start Video/Stop Video, Participant, </w:t>
      </w:r>
      <w:proofErr w:type="gramStart"/>
      <w:r w:rsidRPr="006F135C">
        <w:rPr>
          <w:rFonts w:cstheme="minorHAnsi"/>
          <w:color w:val="000000" w:themeColor="text1"/>
        </w:rPr>
        <w:t>More</w:t>
      </w:r>
      <w:proofErr w:type="gramEnd"/>
      <w:r>
        <w:rPr>
          <w:rFonts w:cstheme="minorHAnsi"/>
          <w:color w:val="000000" w:themeColor="text1"/>
        </w:rPr>
        <w:t xml:space="preserve"> (includes, Share, Chat, raise hand).</w:t>
      </w:r>
    </w:p>
    <w:p w14:paraId="348C80D1" w14:textId="77777777" w:rsidR="00B9411D" w:rsidRPr="003F56D0" w:rsidRDefault="00B9411D" w:rsidP="005C391F">
      <w:pPr>
        <w:pStyle w:val="BodyCopy"/>
        <w:numPr>
          <w:ilvl w:val="0"/>
          <w:numId w:val="24"/>
        </w:numPr>
        <w:spacing w:after="0"/>
        <w:rPr>
          <w:rFonts w:cstheme="minorHAnsi"/>
          <w:color w:val="000000" w:themeColor="text1"/>
        </w:rPr>
      </w:pPr>
      <w:r>
        <w:rPr>
          <w:rFonts w:cstheme="minorHAnsi"/>
          <w:color w:val="000000" w:themeColor="text1"/>
        </w:rPr>
        <w:t>If you have a question you can digitally raise you hand by selecting the more button, find and select the raising your hand button so the meeting facilitator will know you have a question</w:t>
      </w:r>
    </w:p>
    <w:p w14:paraId="6A750C6F" w14:textId="77777777" w:rsidR="0037533E" w:rsidRDefault="0037533E" w:rsidP="006F1941">
      <w:pPr>
        <w:pStyle w:val="BodyCopy"/>
        <w:spacing w:after="0"/>
        <w:rPr>
          <w:rFonts w:ascii="Verdana" w:hAnsi="Verdana"/>
          <w:color w:val="auto"/>
          <w:highlight w:val="yellow"/>
        </w:rPr>
      </w:pPr>
    </w:p>
    <w:p w14:paraId="0D36A8B2" w14:textId="153D4461" w:rsidR="00B9411D" w:rsidRPr="005C391F" w:rsidRDefault="00B9411D" w:rsidP="005C391F">
      <w:pPr>
        <w:pStyle w:val="MiniHeading"/>
      </w:pPr>
      <w:r w:rsidRPr="005C391F">
        <w:t xml:space="preserve">Zoom Keyboard Shortcuts </w:t>
      </w:r>
    </w:p>
    <w:p w14:paraId="04F2752E" w14:textId="77777777" w:rsidR="00B9411D" w:rsidRPr="0064149B" w:rsidRDefault="00B9411D" w:rsidP="005C391F">
      <w:pPr>
        <w:pStyle w:val="BodyCopy"/>
        <w:numPr>
          <w:ilvl w:val="0"/>
          <w:numId w:val="25"/>
        </w:numPr>
        <w:spacing w:after="0"/>
        <w:rPr>
          <w:lang w:eastAsia="en-CA"/>
        </w:rPr>
      </w:pPr>
      <w:r w:rsidRPr="0064149B">
        <w:rPr>
          <w:lang w:eastAsia="en-CA"/>
        </w:rPr>
        <w:t>Spacebar: press and hold to unmute, release spacebar to mute</w:t>
      </w:r>
    </w:p>
    <w:p w14:paraId="6486283F" w14:textId="77777777" w:rsidR="00B9411D" w:rsidRPr="0064149B" w:rsidRDefault="00B9411D" w:rsidP="005C391F">
      <w:pPr>
        <w:pStyle w:val="BodyCopy"/>
        <w:numPr>
          <w:ilvl w:val="0"/>
          <w:numId w:val="25"/>
        </w:numPr>
        <w:spacing w:after="0"/>
        <w:rPr>
          <w:lang w:eastAsia="en-CA"/>
        </w:rPr>
      </w:pPr>
      <w:proofErr w:type="spellStart"/>
      <w:r w:rsidRPr="0064149B">
        <w:lastRenderedPageBreak/>
        <w:t>A</w:t>
      </w:r>
      <w:r w:rsidRPr="0064149B">
        <w:rPr>
          <w:lang w:eastAsia="en-CA"/>
        </w:rPr>
        <w:t>lt+A</w:t>
      </w:r>
      <w:proofErr w:type="spellEnd"/>
      <w:r w:rsidRPr="0064149B">
        <w:rPr>
          <w:lang w:eastAsia="en-CA"/>
        </w:rPr>
        <w:t>: Mute/unmute audio</w:t>
      </w:r>
    </w:p>
    <w:p w14:paraId="09C2DE1E" w14:textId="77777777" w:rsidR="00B9411D" w:rsidRPr="0064149B" w:rsidRDefault="00B9411D" w:rsidP="005C391F">
      <w:pPr>
        <w:pStyle w:val="BodyCopy"/>
        <w:numPr>
          <w:ilvl w:val="0"/>
          <w:numId w:val="25"/>
        </w:numPr>
        <w:spacing w:after="0"/>
        <w:rPr>
          <w:lang w:eastAsia="en-CA"/>
        </w:rPr>
      </w:pPr>
      <w:r w:rsidRPr="0064149B">
        <w:rPr>
          <w:lang w:eastAsia="en-CA"/>
        </w:rPr>
        <w:t>Ctrl+2: Read active speaker name</w:t>
      </w:r>
    </w:p>
    <w:p w14:paraId="13CFE796" w14:textId="77777777" w:rsidR="00B9411D" w:rsidRPr="0064149B" w:rsidRDefault="00B9411D" w:rsidP="005C391F">
      <w:pPr>
        <w:pStyle w:val="BodyCopy"/>
        <w:numPr>
          <w:ilvl w:val="0"/>
          <w:numId w:val="25"/>
        </w:numPr>
        <w:spacing w:after="0"/>
        <w:rPr>
          <w:lang w:eastAsia="en-CA"/>
        </w:rPr>
      </w:pPr>
      <w:proofErr w:type="spellStart"/>
      <w:r w:rsidRPr="0064149B">
        <w:rPr>
          <w:lang w:eastAsia="en-CA"/>
        </w:rPr>
        <w:t>Alt+</w:t>
      </w:r>
      <w:proofErr w:type="gramStart"/>
      <w:r w:rsidRPr="0064149B">
        <w:rPr>
          <w:lang w:eastAsia="en-CA"/>
        </w:rPr>
        <w:t>U:Display</w:t>
      </w:r>
      <w:proofErr w:type="spellEnd"/>
      <w:proofErr w:type="gramEnd"/>
      <w:r w:rsidRPr="0064149B">
        <w:rPr>
          <w:lang w:eastAsia="en-CA"/>
        </w:rPr>
        <w:t>/hide Participants panel</w:t>
      </w:r>
    </w:p>
    <w:p w14:paraId="29F4324C" w14:textId="77777777" w:rsidR="00B9411D" w:rsidRPr="0064149B" w:rsidRDefault="00B9411D" w:rsidP="005C391F">
      <w:pPr>
        <w:pStyle w:val="BodyCopy"/>
        <w:numPr>
          <w:ilvl w:val="0"/>
          <w:numId w:val="25"/>
        </w:numPr>
        <w:spacing w:after="0"/>
        <w:rPr>
          <w:lang w:eastAsia="en-CA"/>
        </w:rPr>
      </w:pPr>
      <w:proofErr w:type="spellStart"/>
      <w:r w:rsidRPr="0064149B">
        <w:rPr>
          <w:lang w:eastAsia="en-CA"/>
        </w:rPr>
        <w:t>Alt+F</w:t>
      </w:r>
      <w:proofErr w:type="spellEnd"/>
      <w:r w:rsidRPr="0064149B">
        <w:rPr>
          <w:lang w:eastAsia="en-CA"/>
        </w:rPr>
        <w:t>: Enter or exit full screen</w:t>
      </w:r>
    </w:p>
    <w:p w14:paraId="183A480E" w14:textId="77777777" w:rsidR="00B9411D" w:rsidRPr="0064149B" w:rsidRDefault="00B9411D" w:rsidP="005C391F">
      <w:pPr>
        <w:pStyle w:val="BodyCopy"/>
        <w:numPr>
          <w:ilvl w:val="0"/>
          <w:numId w:val="25"/>
        </w:numPr>
        <w:spacing w:after="0"/>
        <w:rPr>
          <w:lang w:eastAsia="en-CA"/>
        </w:rPr>
      </w:pPr>
      <w:proofErr w:type="spellStart"/>
      <w:r w:rsidRPr="0064149B">
        <w:rPr>
          <w:lang w:eastAsia="en-CA"/>
        </w:rPr>
        <w:t>Alt+H</w:t>
      </w:r>
      <w:proofErr w:type="spellEnd"/>
      <w:r w:rsidRPr="0064149B">
        <w:rPr>
          <w:lang w:eastAsia="en-CA"/>
        </w:rPr>
        <w:t>: Display/hide In-Meeting Chat panel</w:t>
      </w:r>
    </w:p>
    <w:p w14:paraId="0EEB0EA4" w14:textId="77777777" w:rsidR="00B9411D" w:rsidRPr="0064149B" w:rsidRDefault="00B9411D" w:rsidP="005C391F">
      <w:pPr>
        <w:pStyle w:val="BodyCopy"/>
        <w:numPr>
          <w:ilvl w:val="0"/>
          <w:numId w:val="25"/>
        </w:numPr>
        <w:spacing w:after="0"/>
        <w:rPr>
          <w:lang w:eastAsia="en-CA"/>
        </w:rPr>
      </w:pPr>
      <w:proofErr w:type="spellStart"/>
      <w:r w:rsidRPr="0064149B">
        <w:rPr>
          <w:lang w:eastAsia="en-CA"/>
        </w:rPr>
        <w:t>Ctrl+Alt+Shift+H</w:t>
      </w:r>
      <w:proofErr w:type="spellEnd"/>
      <w:r w:rsidRPr="0064149B">
        <w:rPr>
          <w:lang w:eastAsia="en-CA"/>
        </w:rPr>
        <w:t>: Show/Hide floating meeting controls</w:t>
      </w:r>
    </w:p>
    <w:p w14:paraId="6A9D5CFA" w14:textId="77777777" w:rsidR="00B9411D" w:rsidRPr="0064149B" w:rsidRDefault="00B9411D" w:rsidP="005C391F">
      <w:pPr>
        <w:pStyle w:val="BodyCopy"/>
        <w:numPr>
          <w:ilvl w:val="0"/>
          <w:numId w:val="25"/>
        </w:numPr>
        <w:spacing w:after="0"/>
        <w:rPr>
          <w:lang w:eastAsia="en-CA"/>
        </w:rPr>
      </w:pPr>
      <w:proofErr w:type="spellStart"/>
      <w:r w:rsidRPr="0064149B">
        <w:rPr>
          <w:lang w:eastAsia="en-CA"/>
        </w:rPr>
        <w:t>Ctrl+W</w:t>
      </w:r>
      <w:proofErr w:type="spellEnd"/>
      <w:r w:rsidRPr="0064149B">
        <w:rPr>
          <w:lang w:eastAsia="en-CA"/>
        </w:rPr>
        <w:t>: Close current chat session</w:t>
      </w:r>
    </w:p>
    <w:p w14:paraId="3204D3E3" w14:textId="77777777" w:rsidR="00B9411D" w:rsidRPr="0064149B" w:rsidRDefault="00B9411D" w:rsidP="005C391F">
      <w:pPr>
        <w:pStyle w:val="BodyCopy"/>
        <w:numPr>
          <w:ilvl w:val="0"/>
          <w:numId w:val="25"/>
        </w:numPr>
        <w:spacing w:after="0"/>
        <w:rPr>
          <w:lang w:eastAsia="en-CA"/>
        </w:rPr>
      </w:pPr>
      <w:proofErr w:type="spellStart"/>
      <w:r w:rsidRPr="0064149B">
        <w:rPr>
          <w:lang w:eastAsia="en-CA"/>
        </w:rPr>
        <w:t>Ctrl+Up</w:t>
      </w:r>
      <w:proofErr w:type="spellEnd"/>
      <w:r w:rsidRPr="0064149B">
        <w:rPr>
          <w:lang w:eastAsia="en-CA"/>
        </w:rPr>
        <w:t>: Go to previous chat</w:t>
      </w:r>
    </w:p>
    <w:p w14:paraId="7E4188F9" w14:textId="77777777" w:rsidR="00B9411D" w:rsidRDefault="00B9411D" w:rsidP="005C391F">
      <w:pPr>
        <w:pStyle w:val="BodyCopy"/>
        <w:numPr>
          <w:ilvl w:val="0"/>
          <w:numId w:val="25"/>
        </w:numPr>
        <w:spacing w:after="0"/>
        <w:rPr>
          <w:lang w:eastAsia="en-CA"/>
        </w:rPr>
      </w:pPr>
      <w:proofErr w:type="spellStart"/>
      <w:r w:rsidRPr="0064149B">
        <w:rPr>
          <w:lang w:eastAsia="en-CA"/>
        </w:rPr>
        <w:t>Ctrl+Down</w:t>
      </w:r>
      <w:proofErr w:type="spellEnd"/>
      <w:r w:rsidRPr="0064149B">
        <w:rPr>
          <w:lang w:eastAsia="en-CA"/>
        </w:rPr>
        <w:t>: Go to next chat</w:t>
      </w:r>
    </w:p>
    <w:p w14:paraId="3330ACAC" w14:textId="77777777" w:rsidR="00B9411D" w:rsidRDefault="00B9411D" w:rsidP="006F1941">
      <w:pPr>
        <w:pStyle w:val="BodyCopy"/>
        <w:spacing w:after="0"/>
        <w:rPr>
          <w:lang w:eastAsia="en-CA"/>
        </w:rPr>
      </w:pPr>
    </w:p>
    <w:p w14:paraId="6D5D11D5" w14:textId="77777777" w:rsidR="00B9411D" w:rsidRPr="003F56D0" w:rsidRDefault="00B9411D" w:rsidP="005C391F">
      <w:pPr>
        <w:pStyle w:val="MiniHeading"/>
      </w:pPr>
      <w:r w:rsidRPr="005C391F">
        <w:t>Conference Etiquette Tips</w:t>
      </w:r>
    </w:p>
    <w:p w14:paraId="2681FFEF" w14:textId="77777777" w:rsidR="00B9411D" w:rsidRPr="005C391F" w:rsidRDefault="00B9411D" w:rsidP="005C391F">
      <w:pPr>
        <w:pStyle w:val="BodyCopy"/>
        <w:numPr>
          <w:ilvl w:val="0"/>
          <w:numId w:val="26"/>
        </w:numPr>
        <w:spacing w:after="0"/>
        <w:rPr>
          <w:color w:val="auto"/>
        </w:rPr>
      </w:pPr>
      <w:r w:rsidRPr="005C391F">
        <w:rPr>
          <w:color w:val="auto"/>
        </w:rPr>
        <w:t>Find a comfy and quiet place to participate on the session.</w:t>
      </w:r>
    </w:p>
    <w:p w14:paraId="6444287F" w14:textId="77777777" w:rsidR="00B9411D" w:rsidRPr="005C391F" w:rsidRDefault="00B9411D" w:rsidP="005C391F">
      <w:pPr>
        <w:pStyle w:val="BodyCopy"/>
        <w:numPr>
          <w:ilvl w:val="0"/>
          <w:numId w:val="26"/>
        </w:numPr>
        <w:spacing w:after="0"/>
        <w:rPr>
          <w:rFonts w:cs="Helvetica"/>
          <w:color w:val="auto"/>
          <w:lang w:eastAsia="en-CA"/>
        </w:rPr>
      </w:pPr>
      <w:r w:rsidRPr="005C391F">
        <w:rPr>
          <w:color w:val="auto"/>
        </w:rPr>
        <w:t>Call in on time.</w:t>
      </w:r>
    </w:p>
    <w:p w14:paraId="25D28494" w14:textId="77777777" w:rsidR="00B9411D" w:rsidRPr="005C391F" w:rsidRDefault="00B9411D" w:rsidP="005C391F">
      <w:pPr>
        <w:pStyle w:val="BodyCopy"/>
        <w:numPr>
          <w:ilvl w:val="0"/>
          <w:numId w:val="26"/>
        </w:numPr>
        <w:spacing w:after="0"/>
        <w:rPr>
          <w:color w:val="auto"/>
        </w:rPr>
      </w:pPr>
      <w:r w:rsidRPr="005C391F">
        <w:rPr>
          <w:color w:val="auto"/>
        </w:rPr>
        <w:t>Please mute your microphone unless speaking on the call.</w:t>
      </w:r>
    </w:p>
    <w:p w14:paraId="1834DF96" w14:textId="3C7EBDB7" w:rsidR="00B9411D" w:rsidRPr="005C391F" w:rsidRDefault="00B9411D" w:rsidP="005C391F">
      <w:pPr>
        <w:pStyle w:val="BodyCopy"/>
        <w:numPr>
          <w:ilvl w:val="0"/>
          <w:numId w:val="26"/>
        </w:numPr>
        <w:spacing w:after="0"/>
        <w:rPr>
          <w:color w:val="auto"/>
        </w:rPr>
      </w:pPr>
      <w:r w:rsidRPr="005C391F">
        <w:rPr>
          <w:rFonts w:cs="Helvetica"/>
          <w:color w:val="auto"/>
          <w:lang w:eastAsia="en-CA"/>
        </w:rPr>
        <w:t xml:space="preserve">Speak </w:t>
      </w:r>
      <w:r w:rsidR="009118E6">
        <w:rPr>
          <w:rFonts w:cs="Helvetica"/>
          <w:color w:val="auto"/>
          <w:lang w:eastAsia="en-CA"/>
        </w:rPr>
        <w:t>l</w:t>
      </w:r>
      <w:r w:rsidRPr="005C391F">
        <w:rPr>
          <w:rFonts w:cs="Helvetica"/>
          <w:color w:val="auto"/>
          <w:lang w:eastAsia="en-CA"/>
        </w:rPr>
        <w:t xml:space="preserve">oudly and </w:t>
      </w:r>
      <w:r w:rsidR="009118E6">
        <w:rPr>
          <w:rFonts w:cs="Helvetica"/>
          <w:color w:val="auto"/>
          <w:lang w:eastAsia="en-CA"/>
        </w:rPr>
        <w:t>c</w:t>
      </w:r>
      <w:r w:rsidRPr="005C391F">
        <w:rPr>
          <w:rFonts w:cs="Helvetica"/>
          <w:color w:val="auto"/>
          <w:lang w:eastAsia="en-CA"/>
        </w:rPr>
        <w:t>learly.</w:t>
      </w:r>
    </w:p>
    <w:p w14:paraId="3F722B59" w14:textId="77777777" w:rsidR="00B9411D" w:rsidRPr="005C391F" w:rsidRDefault="00B9411D" w:rsidP="005C391F">
      <w:pPr>
        <w:pStyle w:val="BodyCopy"/>
        <w:numPr>
          <w:ilvl w:val="0"/>
          <w:numId w:val="26"/>
        </w:numPr>
        <w:spacing w:after="0"/>
        <w:rPr>
          <w:color w:val="auto"/>
        </w:rPr>
      </w:pPr>
      <w:r w:rsidRPr="005C391F">
        <w:rPr>
          <w:color w:val="auto"/>
        </w:rPr>
        <w:t xml:space="preserve">Say your name before speaking. </w:t>
      </w:r>
    </w:p>
    <w:p w14:paraId="19F5D578" w14:textId="77777777" w:rsidR="00B9411D" w:rsidRPr="005C391F" w:rsidRDefault="00B9411D" w:rsidP="005C391F">
      <w:pPr>
        <w:pStyle w:val="BodyCopy"/>
        <w:numPr>
          <w:ilvl w:val="0"/>
          <w:numId w:val="26"/>
        </w:numPr>
        <w:spacing w:after="0"/>
        <w:rPr>
          <w:color w:val="auto"/>
        </w:rPr>
      </w:pPr>
      <w:r w:rsidRPr="005C391F">
        <w:rPr>
          <w:color w:val="auto"/>
        </w:rPr>
        <w:t xml:space="preserve">Never put the call on hold. </w:t>
      </w:r>
    </w:p>
    <w:p w14:paraId="070B11CC" w14:textId="77777777" w:rsidR="00B9411D" w:rsidRPr="005C391F" w:rsidRDefault="00B9411D" w:rsidP="005C391F">
      <w:pPr>
        <w:pStyle w:val="BodyCopy"/>
        <w:numPr>
          <w:ilvl w:val="0"/>
          <w:numId w:val="26"/>
        </w:numPr>
        <w:spacing w:after="0"/>
        <w:rPr>
          <w:color w:val="auto"/>
        </w:rPr>
      </w:pPr>
      <w:r w:rsidRPr="005C391F">
        <w:rPr>
          <w:color w:val="auto"/>
        </w:rPr>
        <w:t>Pay attention, be active and enjoy.</w:t>
      </w:r>
    </w:p>
    <w:p w14:paraId="4EB6713C" w14:textId="276AFE4E" w:rsidR="00B9411D" w:rsidRDefault="00B9411D" w:rsidP="006F1941">
      <w:pPr>
        <w:pStyle w:val="BodyCopy"/>
        <w:spacing w:after="0"/>
        <w:rPr>
          <w:lang w:eastAsia="en-CA"/>
        </w:rPr>
      </w:pPr>
    </w:p>
    <w:p w14:paraId="4822F87E" w14:textId="77777777" w:rsidR="00B9411D" w:rsidRPr="003F56D0" w:rsidRDefault="00B9411D" w:rsidP="00E5607D">
      <w:pPr>
        <w:pStyle w:val="MiniHeading"/>
      </w:pPr>
      <w:r w:rsidRPr="00E5607D">
        <w:t>Setting Up Your Free Zoom Account</w:t>
      </w:r>
    </w:p>
    <w:p w14:paraId="00A3D09F" w14:textId="4EAAB31A" w:rsidR="00B9411D" w:rsidRPr="006F1941" w:rsidRDefault="00B9411D" w:rsidP="006F1941">
      <w:pPr>
        <w:pStyle w:val="BodyCopy"/>
        <w:spacing w:after="0"/>
        <w:rPr>
          <w:b/>
          <w:bCs/>
        </w:rPr>
      </w:pPr>
      <w:r w:rsidRPr="006F1941">
        <w:rPr>
          <w:b/>
          <w:bCs/>
        </w:rPr>
        <w:t xml:space="preserve">Laptop: </w:t>
      </w:r>
    </w:p>
    <w:p w14:paraId="278704E2" w14:textId="05AE7F89" w:rsidR="00B9411D" w:rsidRPr="00DA755B" w:rsidRDefault="009118E6" w:rsidP="00E5607D">
      <w:pPr>
        <w:pStyle w:val="BodyCopy"/>
        <w:numPr>
          <w:ilvl w:val="0"/>
          <w:numId w:val="27"/>
        </w:numPr>
        <w:spacing w:after="0"/>
        <w:rPr>
          <w:rStyle w:val="Hyperlink"/>
          <w:color w:val="auto"/>
          <w:szCs w:val="28"/>
        </w:rPr>
      </w:pPr>
      <w:r>
        <w:t>T</w:t>
      </w:r>
      <w:r w:rsidR="00B9411D" w:rsidRPr="00127D70">
        <w:t xml:space="preserve">o set up an </w:t>
      </w:r>
      <w:r w:rsidR="00B9411D" w:rsidRPr="00DA755B">
        <w:rPr>
          <w:szCs w:val="28"/>
        </w:rPr>
        <w:t xml:space="preserve">account go to </w:t>
      </w:r>
      <w:hyperlink r:id="rId56" w:history="1">
        <w:r w:rsidR="00B9411D" w:rsidRPr="00DA755B">
          <w:rPr>
            <w:rStyle w:val="Hyperlink"/>
            <w:szCs w:val="28"/>
          </w:rPr>
          <w:t>http://zoom.us</w:t>
        </w:r>
      </w:hyperlink>
    </w:p>
    <w:p w14:paraId="01D31086" w14:textId="77777777" w:rsidR="00B9411D" w:rsidRPr="0036216F" w:rsidRDefault="00B9411D" w:rsidP="00E5607D">
      <w:pPr>
        <w:pStyle w:val="BodyCopy"/>
        <w:numPr>
          <w:ilvl w:val="0"/>
          <w:numId w:val="27"/>
        </w:numPr>
        <w:spacing w:after="0"/>
      </w:pPr>
      <w:r w:rsidRPr="00DA755B">
        <w:rPr>
          <w:szCs w:val="28"/>
        </w:rPr>
        <w:t>There is a link called "Sign In" that you click on and it brings you to the sign in page to enter your email and password. For Jaws users this is a link so it can be brought up by using your</w:t>
      </w:r>
      <w:r w:rsidRPr="0036216F">
        <w:t xml:space="preserve"> links list shortcut Insert plus F7</w:t>
      </w:r>
    </w:p>
    <w:p w14:paraId="192D890F" w14:textId="77777777" w:rsidR="00B9411D" w:rsidRPr="0036216F" w:rsidRDefault="00B9411D" w:rsidP="00E5607D">
      <w:pPr>
        <w:pStyle w:val="BodyCopy"/>
        <w:numPr>
          <w:ilvl w:val="0"/>
          <w:numId w:val="27"/>
        </w:numPr>
        <w:spacing w:after="0"/>
      </w:pPr>
      <w:r w:rsidRPr="0036216F">
        <w:t>You can then choose to sign in with either Facebook or by creating a new account. There is a link called "Sign Up Free" click on that. For Jaws users this is a link.</w:t>
      </w:r>
    </w:p>
    <w:p w14:paraId="02EFD245" w14:textId="77777777" w:rsidR="00B9411D" w:rsidRPr="0036216F" w:rsidRDefault="00B9411D" w:rsidP="00E5607D">
      <w:pPr>
        <w:pStyle w:val="BodyCopy"/>
        <w:numPr>
          <w:ilvl w:val="0"/>
          <w:numId w:val="27"/>
        </w:numPr>
        <w:spacing w:after="0"/>
      </w:pPr>
      <w:r w:rsidRPr="0036216F">
        <w:t>This brings you to a screen where you have</w:t>
      </w:r>
      <w:r>
        <w:t xml:space="preserve"> </w:t>
      </w:r>
      <w:proofErr w:type="gramStart"/>
      <w:r w:rsidRPr="0036216F">
        <w:t>enter</w:t>
      </w:r>
      <w:proofErr w:type="gramEnd"/>
      <w:r w:rsidRPr="0036216F">
        <w:t xml:space="preserve"> all your information. For Jaws users you can scroll through the text boxes using your F key.</w:t>
      </w:r>
    </w:p>
    <w:p w14:paraId="45624A50" w14:textId="77777777" w:rsidR="00B9411D" w:rsidRPr="0036216F" w:rsidRDefault="00B9411D" w:rsidP="00E5607D">
      <w:pPr>
        <w:pStyle w:val="BodyCopy"/>
        <w:numPr>
          <w:ilvl w:val="0"/>
          <w:numId w:val="27"/>
        </w:numPr>
        <w:spacing w:after="0"/>
      </w:pPr>
      <w:r w:rsidRPr="0036216F">
        <w:t>What you will need at this screen: email address.</w:t>
      </w:r>
    </w:p>
    <w:p w14:paraId="66C9CBD2" w14:textId="77777777" w:rsidR="00B9411D" w:rsidRPr="0036216F" w:rsidRDefault="00B9411D" w:rsidP="00E5607D">
      <w:pPr>
        <w:pStyle w:val="BodyCopy"/>
        <w:numPr>
          <w:ilvl w:val="0"/>
          <w:numId w:val="27"/>
        </w:numPr>
        <w:spacing w:after="0"/>
      </w:pPr>
      <w:r w:rsidRPr="0036216F">
        <w:t>Once you enter it then click the "Sign Up" button. For Jaws users this is a button.</w:t>
      </w:r>
    </w:p>
    <w:p w14:paraId="669D2DE6" w14:textId="77777777" w:rsidR="00B9411D" w:rsidRPr="0036216F" w:rsidRDefault="00B9411D" w:rsidP="00E5607D">
      <w:pPr>
        <w:pStyle w:val="BodyCopy"/>
        <w:numPr>
          <w:ilvl w:val="0"/>
          <w:numId w:val="27"/>
        </w:numPr>
        <w:spacing w:after="0"/>
      </w:pPr>
      <w:r w:rsidRPr="0036216F">
        <w:lastRenderedPageBreak/>
        <w:t>There are many different drop-down boxes on this screen regarding pricing and such that you will cycle through if you are using the Jaws F key. but you need not worry about these.</w:t>
      </w:r>
    </w:p>
    <w:p w14:paraId="36F6BF00" w14:textId="77777777" w:rsidR="00B9411D" w:rsidRPr="0036216F" w:rsidRDefault="00B9411D" w:rsidP="00E5607D">
      <w:pPr>
        <w:pStyle w:val="BodyCopy"/>
        <w:numPr>
          <w:ilvl w:val="0"/>
          <w:numId w:val="27"/>
        </w:numPr>
        <w:spacing w:after="0"/>
      </w:pPr>
      <w:r w:rsidRPr="0036216F">
        <w:t>Once you click the "sign up" button this will send the email you entered a conformation email. You must open this and activate your account by clicking the link.</w:t>
      </w:r>
    </w:p>
    <w:p w14:paraId="330A32CD" w14:textId="77777777" w:rsidR="00B9411D" w:rsidRPr="0036216F" w:rsidRDefault="00B9411D" w:rsidP="00E5607D">
      <w:pPr>
        <w:pStyle w:val="BodyCopy"/>
        <w:numPr>
          <w:ilvl w:val="0"/>
          <w:numId w:val="27"/>
        </w:numPr>
        <w:spacing w:after="0"/>
      </w:pPr>
      <w:r w:rsidRPr="0036216F">
        <w:t>This completes your creation of a Zoom account. You can now host 1-on-1 meetings or join other's meetings by clicking the links the host sends you in an email.</w:t>
      </w:r>
    </w:p>
    <w:p w14:paraId="294BA71C" w14:textId="77777777" w:rsidR="00B9411D" w:rsidRDefault="00B9411D" w:rsidP="006F1941">
      <w:pPr>
        <w:pStyle w:val="BodyCopy"/>
        <w:spacing w:after="0"/>
      </w:pPr>
    </w:p>
    <w:p w14:paraId="56569F55" w14:textId="77777777" w:rsidR="00B9411D" w:rsidRPr="006F1941" w:rsidRDefault="00B9411D" w:rsidP="00E5607D">
      <w:pPr>
        <w:pStyle w:val="BodyCopy"/>
        <w:spacing w:after="0"/>
        <w:rPr>
          <w:b/>
          <w:bCs/>
        </w:rPr>
      </w:pPr>
      <w:r w:rsidRPr="006F1941">
        <w:rPr>
          <w:b/>
          <w:bCs/>
        </w:rPr>
        <w:t>Smartphone or tablets:</w:t>
      </w:r>
    </w:p>
    <w:p w14:paraId="542B68A1" w14:textId="77777777" w:rsidR="00B9411D" w:rsidRPr="00CB333A" w:rsidRDefault="00B9411D" w:rsidP="00E5607D">
      <w:pPr>
        <w:pStyle w:val="BodyCopy"/>
        <w:numPr>
          <w:ilvl w:val="0"/>
          <w:numId w:val="27"/>
        </w:numPr>
        <w:spacing w:after="0"/>
        <w:rPr>
          <w:color w:val="0000FF"/>
          <w:u w:val="single"/>
        </w:rPr>
      </w:pPr>
      <w:r w:rsidRPr="00CB333A">
        <w:t xml:space="preserve">IOS Device (iPhone, iPad or iPod): to set up an account go to </w:t>
      </w:r>
      <w:hyperlink r:id="rId57" w:history="1">
        <w:r w:rsidRPr="00CB333A">
          <w:rPr>
            <w:color w:val="0000FF"/>
            <w:u w:val="single"/>
          </w:rPr>
          <w:t>https://apps.apple.com/us/app/zoom-cloud-meetings/id546505307</w:t>
        </w:r>
      </w:hyperlink>
      <w:r w:rsidRPr="00CB333A">
        <w:rPr>
          <w:color w:val="0000FF"/>
          <w:u w:val="single"/>
        </w:rPr>
        <w:t xml:space="preserve"> </w:t>
      </w:r>
    </w:p>
    <w:p w14:paraId="2059BFC8" w14:textId="77777777" w:rsidR="00B9411D" w:rsidRPr="00CB333A" w:rsidRDefault="00B9411D" w:rsidP="00E5607D">
      <w:pPr>
        <w:pStyle w:val="BodyCopy"/>
        <w:numPr>
          <w:ilvl w:val="0"/>
          <w:numId w:val="27"/>
        </w:numPr>
        <w:spacing w:after="0"/>
        <w:rPr>
          <w:color w:val="0000FF"/>
          <w:u w:val="single"/>
        </w:rPr>
      </w:pPr>
      <w:r w:rsidRPr="00CB333A">
        <w:t xml:space="preserve">Android Device to set up an account go to: </w:t>
      </w:r>
      <w:hyperlink r:id="rId58" w:history="1">
        <w:r w:rsidRPr="00CB333A">
          <w:rPr>
            <w:color w:val="0000FF"/>
            <w:u w:val="single"/>
          </w:rPr>
          <w:t>https://play.google.com/store/apps/details?id=us.zoom.videomeetings&amp;hl=en_CA</w:t>
        </w:r>
      </w:hyperlink>
    </w:p>
    <w:p w14:paraId="52F852F7" w14:textId="77777777" w:rsidR="0037533E" w:rsidRDefault="0037533E" w:rsidP="006F1941">
      <w:pPr>
        <w:pStyle w:val="BodyCopy"/>
        <w:spacing w:after="0"/>
      </w:pPr>
    </w:p>
    <w:p w14:paraId="2E1F2696" w14:textId="5BE3F344" w:rsidR="00B9411D" w:rsidRPr="0036216F" w:rsidRDefault="00B9411D" w:rsidP="00E5607D">
      <w:pPr>
        <w:pStyle w:val="MiniHeading"/>
      </w:pPr>
      <w:r w:rsidRPr="0036216F">
        <w:t>Creating Your Account:</w:t>
      </w:r>
    </w:p>
    <w:p w14:paraId="7C18148B" w14:textId="77777777" w:rsidR="00B9411D" w:rsidRPr="0036216F" w:rsidRDefault="00B9411D" w:rsidP="00E5607D">
      <w:pPr>
        <w:pStyle w:val="BodyCopy"/>
        <w:numPr>
          <w:ilvl w:val="0"/>
          <w:numId w:val="28"/>
        </w:numPr>
        <w:spacing w:after="0"/>
      </w:pPr>
      <w:r w:rsidRPr="0036216F">
        <w:t>There is a link called "Sign In" that you click on and it brings you to the sign in page to enter your email and password. For Jaws users this is a link so it can be brought up by using your links list shortcut Insert plus F7</w:t>
      </w:r>
    </w:p>
    <w:p w14:paraId="42D90059" w14:textId="77777777" w:rsidR="00B9411D" w:rsidRPr="0036216F" w:rsidRDefault="00B9411D" w:rsidP="00E5607D">
      <w:pPr>
        <w:pStyle w:val="BodyCopy"/>
        <w:numPr>
          <w:ilvl w:val="0"/>
          <w:numId w:val="28"/>
        </w:numPr>
        <w:spacing w:after="0"/>
      </w:pPr>
      <w:r w:rsidRPr="0036216F">
        <w:t>You can then choose to sign in with either Facebook or by creating a new account. There is a link called "Sign Up Free" click on that. For Jaws users this is a link.</w:t>
      </w:r>
    </w:p>
    <w:p w14:paraId="19EF26E2" w14:textId="77777777" w:rsidR="00B9411D" w:rsidRPr="0036216F" w:rsidRDefault="00B9411D" w:rsidP="00E5607D">
      <w:pPr>
        <w:pStyle w:val="BodyCopy"/>
        <w:numPr>
          <w:ilvl w:val="0"/>
          <w:numId w:val="28"/>
        </w:numPr>
        <w:spacing w:after="0"/>
      </w:pPr>
      <w:r w:rsidRPr="0036216F">
        <w:t>This brings you to a screen where you must enter all your information. For Jaws users you can scroll through the text boxes using your F key.</w:t>
      </w:r>
    </w:p>
    <w:p w14:paraId="06B369B2" w14:textId="77777777" w:rsidR="00B9411D" w:rsidRPr="0036216F" w:rsidRDefault="00B9411D" w:rsidP="00E5607D">
      <w:pPr>
        <w:pStyle w:val="BodyCopy"/>
        <w:numPr>
          <w:ilvl w:val="0"/>
          <w:numId w:val="28"/>
        </w:numPr>
        <w:spacing w:after="0"/>
      </w:pPr>
      <w:r>
        <w:t>W</w:t>
      </w:r>
      <w:r w:rsidRPr="0036216F">
        <w:t>hat you will need at this screen: email address.</w:t>
      </w:r>
    </w:p>
    <w:p w14:paraId="2BEA90FB" w14:textId="77777777" w:rsidR="00B9411D" w:rsidRPr="0036216F" w:rsidRDefault="00B9411D" w:rsidP="00E5607D">
      <w:pPr>
        <w:pStyle w:val="BodyCopy"/>
        <w:numPr>
          <w:ilvl w:val="0"/>
          <w:numId w:val="28"/>
        </w:numPr>
        <w:spacing w:after="0"/>
      </w:pPr>
      <w:r w:rsidRPr="0036216F">
        <w:t>Once you enter it then click the "Sign Up" button. For Jaws users this is a button.</w:t>
      </w:r>
    </w:p>
    <w:p w14:paraId="60C8B351" w14:textId="77777777" w:rsidR="00B9411D" w:rsidRPr="0036216F" w:rsidRDefault="00B9411D" w:rsidP="00E5607D">
      <w:pPr>
        <w:pStyle w:val="BodyCopy"/>
        <w:numPr>
          <w:ilvl w:val="0"/>
          <w:numId w:val="28"/>
        </w:numPr>
        <w:spacing w:after="0"/>
      </w:pPr>
      <w:r w:rsidRPr="0036216F">
        <w:t>There are many different drop-down boxes on this screen regarding pricing and such that you will cycle through if you are using the Jaws F key. but you need not worry about these.</w:t>
      </w:r>
    </w:p>
    <w:p w14:paraId="0E9404DE" w14:textId="77777777" w:rsidR="00B9411D" w:rsidRPr="0036216F" w:rsidRDefault="00B9411D" w:rsidP="00E5607D">
      <w:pPr>
        <w:pStyle w:val="BodyCopy"/>
        <w:numPr>
          <w:ilvl w:val="0"/>
          <w:numId w:val="28"/>
        </w:numPr>
        <w:spacing w:after="0"/>
      </w:pPr>
      <w:r w:rsidRPr="0036216F">
        <w:t>Once you click the "sign up" button this will send the email you entered a conformation email. You must open this and activate your account by clicking the link.</w:t>
      </w:r>
    </w:p>
    <w:p w14:paraId="5F8B7557" w14:textId="77777777" w:rsidR="00B9411D" w:rsidRPr="00760248" w:rsidRDefault="00B9411D" w:rsidP="00E5607D">
      <w:pPr>
        <w:pStyle w:val="BodyCopy"/>
        <w:numPr>
          <w:ilvl w:val="0"/>
          <w:numId w:val="28"/>
        </w:numPr>
        <w:spacing w:after="0"/>
      </w:pPr>
      <w:r w:rsidRPr="0036216F">
        <w:lastRenderedPageBreak/>
        <w:t>This completes your creation of a Zoom account. You can now host 1-on-1 meetings or join other's meetings by clicking the links the host sends you in an email.</w:t>
      </w:r>
    </w:p>
    <w:p w14:paraId="701CABD5" w14:textId="77777777" w:rsidR="00BC0005" w:rsidRPr="0007361B" w:rsidRDefault="00BC0005" w:rsidP="00DE21F6">
      <w:pPr>
        <w:pStyle w:val="BodyCopy"/>
        <w:spacing w:after="0"/>
      </w:pPr>
    </w:p>
    <w:p w14:paraId="00660D07" w14:textId="600142D4" w:rsidR="00A80AAC" w:rsidRPr="00BB1AC9" w:rsidRDefault="005C406E" w:rsidP="00DE21F6">
      <w:pPr>
        <w:rPr>
          <w:rFonts w:ascii="Arial" w:hAnsi="Arial" w:cs="Arial"/>
          <w:b/>
          <w:sz w:val="28"/>
          <w:szCs w:val="28"/>
        </w:rPr>
        <w:sectPr w:rsidR="00A80AAC" w:rsidRPr="00BB1AC9" w:rsidSect="00811B5D">
          <w:headerReference w:type="default" r:id="rId59"/>
          <w:footerReference w:type="default" r:id="rId60"/>
          <w:type w:val="continuous"/>
          <w:pgSz w:w="12240" w:h="15840"/>
          <w:pgMar w:top="990" w:right="720" w:bottom="360" w:left="992" w:header="709" w:footer="317" w:gutter="0"/>
          <w:cols w:space="708"/>
          <w:titlePg/>
          <w:docGrid w:linePitch="360"/>
        </w:sectPr>
      </w:pPr>
      <w:r>
        <w:rPr>
          <w:rFonts w:ascii="Arial" w:hAnsi="Arial" w:cs="Arial"/>
          <w:b/>
          <w:sz w:val="28"/>
          <w:szCs w:val="28"/>
        </w:rPr>
        <w:br w:type="page"/>
      </w:r>
    </w:p>
    <w:p w14:paraId="573DAD22" w14:textId="0881C1FF" w:rsidR="00B4549B" w:rsidRPr="00E064F6" w:rsidRDefault="00B4549B" w:rsidP="00DE21F6">
      <w:pPr>
        <w:ind w:left="-990" w:right="-720"/>
        <w:rPr>
          <w:rFonts w:ascii="Arial" w:hAnsi="Arial" w:cs="Arial"/>
          <w:b/>
          <w:sz w:val="28"/>
          <w:szCs w:val="28"/>
        </w:rPr>
      </w:pPr>
      <w:r>
        <w:rPr>
          <w:rFonts w:ascii="Arial" w:hAnsi="Arial" w:cs="Arial"/>
          <w:b/>
          <w:noProof/>
          <w:sz w:val="28"/>
          <w:szCs w:val="28"/>
        </w:rPr>
        <w:lastRenderedPageBreak/>
        <w:drawing>
          <wp:inline distT="0" distB="0" distL="0" distR="0" wp14:anchorId="796B2286" wp14:editId="127B47C3">
            <wp:extent cx="7766050" cy="5457825"/>
            <wp:effectExtent l="0" t="0" r="6350" b="9525"/>
            <wp:docPr id="4" name="Picture 4" descr="Yellow Brush Strok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roposal Back Cover Image.jpg"/>
                    <pic:cNvPicPr/>
                  </pic:nvPicPr>
                  <pic:blipFill>
                    <a:blip r:embed="rId61">
                      <a:extLst>
                        <a:ext uri="{28A0092B-C50C-407E-A947-70E740481C1C}">
                          <a14:useLocalDpi xmlns:a14="http://schemas.microsoft.com/office/drawing/2010/main" val="0"/>
                        </a:ext>
                      </a:extLst>
                    </a:blip>
                    <a:stretch>
                      <a:fillRect/>
                    </a:stretch>
                  </pic:blipFill>
                  <pic:spPr>
                    <a:xfrm>
                      <a:off x="0" y="0"/>
                      <a:ext cx="7770971" cy="5461283"/>
                    </a:xfrm>
                    <a:prstGeom prst="rect">
                      <a:avLst/>
                    </a:prstGeom>
                  </pic:spPr>
                </pic:pic>
              </a:graphicData>
            </a:graphic>
          </wp:inline>
        </w:drawing>
      </w:r>
    </w:p>
    <w:p w14:paraId="15FCAAD5" w14:textId="77777777" w:rsidR="00E064F6" w:rsidRPr="00AF0B1D" w:rsidRDefault="00E064F6" w:rsidP="00DE21F6">
      <w:pPr>
        <w:jc w:val="right"/>
        <w:rPr>
          <w:rFonts w:ascii="Arial" w:hAnsi="Arial" w:cs="Arial"/>
          <w:b/>
          <w:bCs/>
          <w:color w:val="0F0F0F"/>
          <w:sz w:val="32"/>
          <w:szCs w:val="32"/>
        </w:rPr>
      </w:pPr>
      <w:r w:rsidRPr="00AF0B1D">
        <w:rPr>
          <w:rFonts w:ascii="Arial" w:hAnsi="Arial" w:cs="Arial"/>
          <w:b/>
          <w:bCs/>
          <w:color w:val="0F0F0F"/>
          <w:sz w:val="32"/>
          <w:szCs w:val="32"/>
          <w:shd w:val="clear" w:color="auto" w:fill="FFFFFF"/>
        </w:rPr>
        <w:t>CNIB Lake Joe</w:t>
      </w:r>
    </w:p>
    <w:p w14:paraId="4A423A41" w14:textId="77777777" w:rsidR="00775DBB" w:rsidRDefault="00E064F6" w:rsidP="00DE21F6">
      <w:pPr>
        <w:jc w:val="right"/>
        <w:rPr>
          <w:rFonts w:ascii="Arial" w:hAnsi="Arial" w:cs="Arial"/>
          <w:b/>
          <w:bCs/>
          <w:color w:val="0F0F0F"/>
          <w:sz w:val="32"/>
          <w:szCs w:val="32"/>
          <w:shd w:val="clear" w:color="auto" w:fill="FFFFFF"/>
        </w:rPr>
      </w:pPr>
      <w:r w:rsidRPr="00AF0B1D">
        <w:rPr>
          <w:rFonts w:ascii="Arial" w:hAnsi="Arial" w:cs="Arial"/>
          <w:b/>
          <w:bCs/>
          <w:color w:val="0F0F0F"/>
          <w:sz w:val="32"/>
          <w:szCs w:val="32"/>
          <w:shd w:val="clear" w:color="auto" w:fill="FFFFFF"/>
        </w:rPr>
        <w:t>4 Joe Finley Way</w:t>
      </w:r>
    </w:p>
    <w:p w14:paraId="3CC322D8" w14:textId="31A2B68E" w:rsidR="00E064F6" w:rsidRPr="00775DBB" w:rsidRDefault="00E064F6" w:rsidP="00DE21F6">
      <w:pPr>
        <w:jc w:val="right"/>
        <w:rPr>
          <w:rFonts w:ascii="Arial" w:hAnsi="Arial" w:cs="Arial"/>
          <w:b/>
          <w:bCs/>
          <w:color w:val="0F0F0F"/>
          <w:sz w:val="32"/>
          <w:szCs w:val="32"/>
          <w:shd w:val="clear" w:color="auto" w:fill="FFFFFF"/>
        </w:rPr>
      </w:pPr>
      <w:proofErr w:type="spellStart"/>
      <w:r w:rsidRPr="00AF0B1D">
        <w:rPr>
          <w:rFonts w:ascii="Arial" w:hAnsi="Arial" w:cs="Arial"/>
          <w:b/>
          <w:bCs/>
          <w:color w:val="0F0F0F"/>
          <w:sz w:val="32"/>
          <w:szCs w:val="32"/>
          <w:shd w:val="clear" w:color="auto" w:fill="FFFFFF"/>
        </w:rPr>
        <w:t>MacTier</w:t>
      </w:r>
      <w:proofErr w:type="spellEnd"/>
      <w:r w:rsidRPr="00AF0B1D">
        <w:rPr>
          <w:rFonts w:ascii="Arial" w:hAnsi="Arial" w:cs="Arial"/>
          <w:b/>
          <w:bCs/>
          <w:color w:val="0F0F0F"/>
          <w:sz w:val="32"/>
          <w:szCs w:val="32"/>
          <w:shd w:val="clear" w:color="auto" w:fill="FFFFFF"/>
        </w:rPr>
        <w:t>, ON P0C 1H0</w:t>
      </w:r>
    </w:p>
    <w:p w14:paraId="251C857F" w14:textId="418C2E3C" w:rsidR="00E064F6" w:rsidRPr="00D76B3A" w:rsidRDefault="00E064F6" w:rsidP="00DE21F6">
      <w:pPr>
        <w:ind w:right="86"/>
        <w:jc w:val="right"/>
        <w:rPr>
          <w:rFonts w:ascii="Arial" w:hAnsi="Arial" w:cs="Arial"/>
          <w:b/>
          <w:sz w:val="32"/>
          <w:szCs w:val="28"/>
        </w:rPr>
      </w:pPr>
      <w:r w:rsidRPr="00D76B3A">
        <w:rPr>
          <w:rFonts w:ascii="Arial" w:hAnsi="Arial" w:cs="Arial"/>
          <w:b/>
          <w:sz w:val="32"/>
          <w:szCs w:val="28"/>
        </w:rPr>
        <w:t xml:space="preserve">Web: </w:t>
      </w:r>
      <w:hyperlink r:id="rId62" w:history="1">
        <w:r w:rsidR="00121DFC" w:rsidRPr="00936974">
          <w:rPr>
            <w:rStyle w:val="Hyperlink"/>
            <w:rFonts w:ascii="Arial" w:hAnsi="Arial" w:cs="Arial"/>
            <w:b/>
            <w:sz w:val="32"/>
            <w:szCs w:val="28"/>
          </w:rPr>
          <w:t>cnib.ca/</w:t>
        </w:r>
        <w:proofErr w:type="spellStart"/>
        <w:r w:rsidR="00121DFC" w:rsidRPr="00936974">
          <w:rPr>
            <w:rStyle w:val="Hyperlink"/>
            <w:rFonts w:ascii="Arial" w:hAnsi="Arial" w:cs="Arial"/>
            <w:b/>
            <w:sz w:val="32"/>
            <w:szCs w:val="28"/>
          </w:rPr>
          <w:t>lakejoe</w:t>
        </w:r>
        <w:proofErr w:type="spellEnd"/>
      </w:hyperlink>
    </w:p>
    <w:p w14:paraId="523A287C" w14:textId="4A778F0E" w:rsidR="00E064F6" w:rsidRDefault="00E064F6" w:rsidP="00DE21F6">
      <w:pPr>
        <w:ind w:right="86"/>
        <w:jc w:val="right"/>
        <w:rPr>
          <w:rFonts w:ascii="Arial" w:hAnsi="Arial" w:cs="Arial"/>
          <w:b/>
          <w:sz w:val="32"/>
          <w:szCs w:val="28"/>
        </w:rPr>
      </w:pPr>
      <w:r w:rsidRPr="00D76B3A">
        <w:rPr>
          <w:rFonts w:ascii="Arial" w:hAnsi="Arial" w:cs="Arial"/>
          <w:b/>
          <w:sz w:val="32"/>
          <w:szCs w:val="28"/>
        </w:rPr>
        <w:t xml:space="preserve">Email: </w:t>
      </w:r>
      <w:hyperlink r:id="rId63" w:history="1">
        <w:r w:rsidRPr="006576F7">
          <w:rPr>
            <w:rStyle w:val="Hyperlink"/>
            <w:rFonts w:ascii="Arial" w:hAnsi="Arial" w:cs="Arial"/>
            <w:b/>
            <w:sz w:val="32"/>
            <w:szCs w:val="28"/>
          </w:rPr>
          <w:t>lakejoe@cnib.ca</w:t>
        </w:r>
      </w:hyperlink>
    </w:p>
    <w:p w14:paraId="2CBFBC9F" w14:textId="4CD11199" w:rsidR="00A154B8" w:rsidRPr="00A154B8" w:rsidRDefault="00A154B8" w:rsidP="00DE21F6">
      <w:pPr>
        <w:ind w:right="86"/>
        <w:jc w:val="right"/>
        <w:rPr>
          <w:rFonts w:ascii="Arial" w:hAnsi="Arial" w:cs="Arial"/>
          <w:b/>
          <w:sz w:val="32"/>
          <w:szCs w:val="28"/>
        </w:rPr>
      </w:pPr>
      <w:r w:rsidRPr="00D76B3A">
        <w:rPr>
          <w:rFonts w:ascii="Arial" w:hAnsi="Arial" w:cs="Arial"/>
          <w:b/>
          <w:sz w:val="32"/>
          <w:szCs w:val="28"/>
        </w:rPr>
        <w:t xml:space="preserve">Toll Free: </w:t>
      </w:r>
      <w:r>
        <w:rPr>
          <w:rFonts w:ascii="Arial" w:hAnsi="Arial" w:cs="Arial"/>
          <w:b/>
          <w:sz w:val="32"/>
          <w:szCs w:val="28"/>
        </w:rPr>
        <w:t>1-877-748-4028</w:t>
      </w:r>
    </w:p>
    <w:p w14:paraId="67B7F8BB" w14:textId="5DD0C26D" w:rsidR="004013E3" w:rsidRPr="00ED15D2" w:rsidRDefault="00ED15D2" w:rsidP="00DE21F6">
      <w:pPr>
        <w:pStyle w:val="BodyCopy"/>
        <w:spacing w:after="0"/>
        <w:jc w:val="right"/>
        <w:rPr>
          <w:b/>
          <w:bCs/>
          <w:sz w:val="32"/>
          <w:szCs w:val="32"/>
        </w:rPr>
      </w:pPr>
      <w:r w:rsidRPr="00ED15D2">
        <w:rPr>
          <w:b/>
          <w:bCs/>
          <w:sz w:val="32"/>
          <w:szCs w:val="32"/>
        </w:rPr>
        <w:t xml:space="preserve">Phone: </w:t>
      </w:r>
      <w:hyperlink r:id="rId64" w:tooltip="Call via Hangouts" w:history="1">
        <w:r w:rsidR="004013E3" w:rsidRPr="00ED15D2">
          <w:rPr>
            <w:rStyle w:val="Hyperlink"/>
            <w:b/>
            <w:bCs/>
            <w:color w:val="000000"/>
            <w:sz w:val="32"/>
            <w:szCs w:val="32"/>
            <w:u w:val="none"/>
          </w:rPr>
          <w:t>705-375-2630</w:t>
        </w:r>
      </w:hyperlink>
    </w:p>
    <w:sectPr w:rsidR="004013E3" w:rsidRPr="00ED15D2" w:rsidSect="00B4549B">
      <w:type w:val="continuous"/>
      <w:pgSz w:w="12240" w:h="15840"/>
      <w:pgMar w:top="0" w:right="720" w:bottom="446" w:left="994" w:header="706" w:footer="31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ACCB08" w14:textId="77777777" w:rsidR="00340B87" w:rsidRDefault="00340B87" w:rsidP="00257838">
      <w:r>
        <w:separator/>
      </w:r>
    </w:p>
  </w:endnote>
  <w:endnote w:type="continuationSeparator" w:id="0">
    <w:p w14:paraId="6715AF6D" w14:textId="77777777" w:rsidR="00340B87" w:rsidRDefault="00340B87" w:rsidP="002578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Stag Sans Book">
    <w:panose1 w:val="020B0503040000020004"/>
    <w:charset w:val="00"/>
    <w:family w:val="swiss"/>
    <w:notTrueType/>
    <w:pitch w:val="variable"/>
    <w:sig w:usb0="00000087" w:usb1="00000000" w:usb2="00000000" w:usb3="00000000" w:csb0="0000009B"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BD10A0" w14:textId="61053FA7" w:rsidR="00F444FF" w:rsidRDefault="00F444FF" w:rsidP="00E47BCA">
    <w:pPr>
      <w:pStyle w:val="BodyCopy"/>
      <w:spacing w:after="0"/>
    </w:pPr>
    <w:r>
      <w:t>___________________________________________________________________</w:t>
    </w:r>
  </w:p>
  <w:p w14:paraId="15CA000A" w14:textId="472AFCE8" w:rsidR="00D9279E" w:rsidRDefault="0074592F" w:rsidP="00E47BCA">
    <w:pPr>
      <w:pStyle w:val="BodyCopy"/>
      <w:spacing w:after="0"/>
    </w:pPr>
    <w:r w:rsidRPr="005A4E15">
      <w:t>For more information</w:t>
    </w:r>
    <w:r w:rsidR="00E47BCA" w:rsidRPr="005A4E15">
      <w:t>,</w:t>
    </w:r>
    <w:r w:rsidRPr="005A4E15">
      <w:t xml:space="preserve"> visit </w:t>
    </w:r>
    <w:hyperlink r:id="rId1" w:history="1">
      <w:r w:rsidR="00121DFC" w:rsidRPr="00936974">
        <w:rPr>
          <w:rStyle w:val="Hyperlink"/>
          <w:b/>
        </w:rPr>
        <w:t>cnib.ca/</w:t>
      </w:r>
      <w:proofErr w:type="spellStart"/>
      <w:r w:rsidR="00121DFC" w:rsidRPr="00936974">
        <w:rPr>
          <w:rStyle w:val="Hyperlink"/>
          <w:b/>
        </w:rPr>
        <w:t>lakejoe</w:t>
      </w:r>
      <w:proofErr w:type="spellEnd"/>
    </w:hyperlink>
    <w:r w:rsidR="00121DFC">
      <w:rPr>
        <w:b/>
      </w:rPr>
      <w:t>,</w:t>
    </w:r>
    <w:r w:rsidRPr="005A4E15">
      <w:t xml:space="preserve"> call </w:t>
    </w:r>
    <w:r w:rsidRPr="005A4E15">
      <w:rPr>
        <w:b/>
      </w:rPr>
      <w:t>1-877-748-4028</w:t>
    </w:r>
    <w:r w:rsidR="00811B43" w:rsidRPr="005A4E15">
      <w:rPr>
        <w:b/>
      </w:rPr>
      <w:t xml:space="preserve"> </w:t>
    </w:r>
    <w:r w:rsidR="00811B43" w:rsidRPr="002F6A7C">
      <w:rPr>
        <w:bCs/>
      </w:rPr>
      <w:t>or</w:t>
    </w:r>
    <w:r w:rsidR="00811B43" w:rsidRPr="00832A49">
      <w:rPr>
        <w:b/>
        <w:bCs/>
      </w:rPr>
      <w:t xml:space="preserve"> </w:t>
    </w:r>
    <w:hyperlink r:id="rId2" w:tooltip="Call via Hangouts" w:history="1">
      <w:r w:rsidR="00811B43" w:rsidRPr="00832A49">
        <w:rPr>
          <w:b/>
          <w:bCs/>
        </w:rPr>
        <w:t>705-375-2630</w:t>
      </w:r>
    </w:hyperlink>
    <w:r w:rsidRPr="005A4E15">
      <w:t>.</w:t>
    </w:r>
  </w:p>
  <w:p w14:paraId="7B98E4D8" w14:textId="77777777" w:rsidR="0074592F" w:rsidRDefault="0074592F" w:rsidP="00E47BCA">
    <w:pPr>
      <w:pStyle w:val="Footer"/>
      <w:tabs>
        <w:tab w:val="clear" w:pos="4680"/>
        <w:tab w:val="clear" w:pos="9360"/>
      </w:tabs>
      <w:jc w:val="center"/>
      <w:rPr>
        <w:rFonts w:ascii="Arial" w:hAnsi="Arial" w:cs="Arial"/>
        <w:caps/>
        <w:sz w:val="28"/>
        <w:szCs w:val="28"/>
      </w:rPr>
    </w:pPr>
  </w:p>
  <w:p w14:paraId="64A22AD9" w14:textId="797E4137" w:rsidR="005A1489" w:rsidRPr="005A1489" w:rsidRDefault="005A1489" w:rsidP="00E47BCA">
    <w:pPr>
      <w:pStyle w:val="Footer"/>
      <w:tabs>
        <w:tab w:val="clear" w:pos="4680"/>
        <w:tab w:val="clear" w:pos="9360"/>
      </w:tabs>
      <w:jc w:val="center"/>
      <w:rPr>
        <w:rFonts w:ascii="Arial" w:hAnsi="Arial" w:cs="Arial"/>
        <w:caps/>
        <w:noProof/>
        <w:sz w:val="28"/>
        <w:szCs w:val="28"/>
      </w:rPr>
    </w:pPr>
    <w:r w:rsidRPr="005A1489">
      <w:rPr>
        <w:rFonts w:ascii="Arial" w:hAnsi="Arial" w:cs="Arial"/>
        <w:caps/>
        <w:sz w:val="28"/>
        <w:szCs w:val="28"/>
      </w:rPr>
      <w:fldChar w:fldCharType="begin"/>
    </w:r>
    <w:r w:rsidRPr="005A1489">
      <w:rPr>
        <w:rFonts w:ascii="Arial" w:hAnsi="Arial" w:cs="Arial"/>
        <w:caps/>
        <w:sz w:val="28"/>
        <w:szCs w:val="28"/>
      </w:rPr>
      <w:instrText xml:space="preserve"> PAGE   \* MERGEFORMAT </w:instrText>
    </w:r>
    <w:r w:rsidRPr="005A1489">
      <w:rPr>
        <w:rFonts w:ascii="Arial" w:hAnsi="Arial" w:cs="Arial"/>
        <w:caps/>
        <w:sz w:val="28"/>
        <w:szCs w:val="28"/>
      </w:rPr>
      <w:fldChar w:fldCharType="separate"/>
    </w:r>
    <w:r w:rsidRPr="005A1489">
      <w:rPr>
        <w:rFonts w:ascii="Arial" w:hAnsi="Arial" w:cs="Arial"/>
        <w:caps/>
        <w:noProof/>
        <w:sz w:val="28"/>
        <w:szCs w:val="28"/>
      </w:rPr>
      <w:t>2</w:t>
    </w:r>
    <w:r w:rsidRPr="005A1489">
      <w:rPr>
        <w:rFonts w:ascii="Arial" w:hAnsi="Arial" w:cs="Arial"/>
        <w:caps/>
        <w:noProof/>
        <w:sz w:val="28"/>
        <w:szCs w:val="28"/>
      </w:rPr>
      <w:fldChar w:fldCharType="end"/>
    </w:r>
  </w:p>
  <w:p w14:paraId="1A131306" w14:textId="77777777" w:rsidR="000F47A3" w:rsidRPr="005A1489" w:rsidRDefault="000F47A3" w:rsidP="00E47BCA">
    <w:pPr>
      <w:pStyle w:val="Footer"/>
      <w:rPr>
        <w:rFonts w:ascii="Arial" w:hAnsi="Arial" w:cs="Arial"/>
        <w:sz w:val="28"/>
        <w:szCs w:val="2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5AF1C0" w14:textId="77777777" w:rsidR="00340B87" w:rsidRDefault="00340B87" w:rsidP="00257838">
      <w:r>
        <w:separator/>
      </w:r>
    </w:p>
  </w:footnote>
  <w:footnote w:type="continuationSeparator" w:id="0">
    <w:p w14:paraId="204C232F" w14:textId="77777777" w:rsidR="00340B87" w:rsidRDefault="00340B87" w:rsidP="002578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1250C6" w14:textId="42C43B6B" w:rsidR="00F62946" w:rsidRDefault="002949C3" w:rsidP="00853D21">
    <w:pPr>
      <w:textAlignment w:val="baseline"/>
      <w:rPr>
        <w:rFonts w:cs="Arial"/>
        <w:b/>
        <w:bCs/>
        <w:sz w:val="36"/>
        <w:szCs w:val="36"/>
        <w:lang w:eastAsia="en-CA"/>
      </w:rPr>
    </w:pPr>
    <w:r>
      <w:rPr>
        <w:rFonts w:cs="Arial"/>
        <w:b/>
        <w:bCs/>
        <w:noProof/>
        <w:sz w:val="36"/>
        <w:szCs w:val="36"/>
        <w:lang w:eastAsia="en-CA"/>
      </w:rPr>
      <w:drawing>
        <wp:anchor distT="0" distB="0" distL="114300" distR="114300" simplePos="0" relativeHeight="251658240" behindDoc="0" locked="0" layoutInCell="1" allowOverlap="1" wp14:anchorId="44B7EE13" wp14:editId="7728BDBF">
          <wp:simplePos x="0" y="0"/>
          <wp:positionH relativeFrom="column">
            <wp:posOffset>19050</wp:posOffset>
          </wp:positionH>
          <wp:positionV relativeFrom="paragraph">
            <wp:posOffset>-27305</wp:posOffset>
          </wp:positionV>
          <wp:extent cx="1109932" cy="593013"/>
          <wp:effectExtent l="0" t="0" r="0" b="0"/>
          <wp:wrapSquare wrapText="bothSides"/>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con - LakeJoe@Home_FINAL_v3 - June 8 20.jpg"/>
                  <pic:cNvPicPr/>
                </pic:nvPicPr>
                <pic:blipFill>
                  <a:blip r:embed="rId1">
                    <a:extLst>
                      <a:ext uri="{28A0092B-C50C-407E-A947-70E740481C1C}">
                        <a14:useLocalDpi xmlns:a14="http://schemas.microsoft.com/office/drawing/2010/main" val="0"/>
                      </a:ext>
                    </a:extLst>
                  </a:blip>
                  <a:stretch>
                    <a:fillRect/>
                  </a:stretch>
                </pic:blipFill>
                <pic:spPr>
                  <a:xfrm>
                    <a:off x="0" y="0"/>
                    <a:ext cx="1109932" cy="593013"/>
                  </a:xfrm>
                  <a:prstGeom prst="rect">
                    <a:avLst/>
                  </a:prstGeom>
                </pic:spPr>
              </pic:pic>
            </a:graphicData>
          </a:graphic>
          <wp14:sizeRelH relativeFrom="page">
            <wp14:pctWidth>0</wp14:pctWidth>
          </wp14:sizeRelH>
          <wp14:sizeRelV relativeFrom="page">
            <wp14:pctHeight>0</wp14:pctHeight>
          </wp14:sizeRelV>
        </wp:anchor>
      </w:drawing>
    </w:r>
  </w:p>
  <w:p w14:paraId="112FE79F" w14:textId="7B2C2BEF" w:rsidR="00853D21" w:rsidRPr="00DA43E1" w:rsidRDefault="00853D21" w:rsidP="00853D21">
    <w:pPr>
      <w:textAlignment w:val="baseline"/>
      <w:rPr>
        <w:rFonts w:cs="Arial"/>
        <w:sz w:val="28"/>
        <w:szCs w:val="28"/>
        <w:lang w:eastAsia="en-CA"/>
      </w:rPr>
    </w:pPr>
    <w:r>
      <w:rPr>
        <w:rFonts w:cs="Arial"/>
        <w:b/>
        <w:bCs/>
        <w:sz w:val="36"/>
        <w:szCs w:val="36"/>
        <w:lang w:eastAsia="en-CA"/>
      </w:rPr>
      <w:t xml:space="preserve">2020 </w:t>
    </w:r>
    <w:r w:rsidR="002949C3">
      <w:rPr>
        <w:rFonts w:cs="Arial"/>
        <w:b/>
        <w:bCs/>
        <w:sz w:val="36"/>
        <w:szCs w:val="36"/>
        <w:lang w:eastAsia="en-CA"/>
      </w:rPr>
      <w:t xml:space="preserve">Virtual </w:t>
    </w:r>
    <w:r w:rsidR="00811B5D">
      <w:rPr>
        <w:rFonts w:cs="Arial"/>
        <w:b/>
        <w:bCs/>
        <w:sz w:val="36"/>
        <w:szCs w:val="36"/>
        <w:lang w:eastAsia="en-CA"/>
      </w:rPr>
      <w:t xml:space="preserve">Camp </w:t>
    </w:r>
    <w:r>
      <w:rPr>
        <w:rFonts w:cs="Arial"/>
        <w:b/>
        <w:bCs/>
        <w:sz w:val="36"/>
        <w:szCs w:val="36"/>
        <w:lang w:eastAsia="en-CA"/>
      </w:rPr>
      <w:t>Progr</w:t>
    </w:r>
    <w:r w:rsidR="00F62946">
      <w:rPr>
        <w:rFonts w:cs="Arial"/>
        <w:b/>
        <w:bCs/>
        <w:sz w:val="36"/>
        <w:szCs w:val="36"/>
        <w:lang w:eastAsia="en-CA"/>
      </w:rPr>
      <w:t>am</w:t>
    </w:r>
    <w:r w:rsidR="00DA43E1">
      <w:rPr>
        <w:rFonts w:cs="Arial"/>
        <w:b/>
        <w:bCs/>
        <w:sz w:val="36"/>
        <w:szCs w:val="36"/>
        <w:lang w:eastAsia="en-CA"/>
      </w:rPr>
      <w:t xml:space="preserve"> </w:t>
    </w:r>
    <w:r w:rsidR="002949C3">
      <w:rPr>
        <w:rFonts w:cs="Arial"/>
        <w:sz w:val="28"/>
        <w:szCs w:val="28"/>
        <w:lang w:eastAsia="en-CA"/>
      </w:rPr>
      <w:t xml:space="preserve">(July </w:t>
    </w:r>
    <w:r w:rsidR="00C15EDB">
      <w:rPr>
        <w:rFonts w:cs="Arial"/>
        <w:sz w:val="28"/>
        <w:szCs w:val="28"/>
        <w:lang w:eastAsia="en-CA"/>
      </w:rPr>
      <w:t>6,</w:t>
    </w:r>
    <w:r w:rsidR="002949C3">
      <w:rPr>
        <w:rFonts w:cs="Arial"/>
        <w:sz w:val="28"/>
        <w:szCs w:val="28"/>
        <w:lang w:eastAsia="en-CA"/>
      </w:rPr>
      <w:t xml:space="preserve"> 2020)</w:t>
    </w:r>
  </w:p>
  <w:p w14:paraId="0DF91AC0" w14:textId="31AF6449" w:rsidR="00811B5D" w:rsidRPr="00314FA1" w:rsidRDefault="00811B5D" w:rsidP="00853D21">
    <w:pPr>
      <w:textAlignment w:val="baseline"/>
      <w:rPr>
        <w:rFonts w:cs="Arial"/>
        <w:b/>
        <w:bCs/>
        <w:sz w:val="36"/>
        <w:szCs w:val="36"/>
        <w:lang w:eastAsia="en-CA"/>
      </w:rPr>
    </w:pPr>
    <w:r>
      <w:rPr>
        <w:rFonts w:cs="Arial"/>
        <w:b/>
        <w:bCs/>
        <w:sz w:val="36"/>
        <w:szCs w:val="36"/>
        <w:lang w:eastAsia="en-CA"/>
      </w:rPr>
      <w:t>__________________________________________________________</w:t>
    </w:r>
  </w:p>
  <w:p w14:paraId="38496183" w14:textId="4797449C" w:rsidR="000F47A3" w:rsidRPr="007C1EDB" w:rsidRDefault="000F47A3" w:rsidP="00853D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235798"/>
    <w:multiLevelType w:val="hybridMultilevel"/>
    <w:tmpl w:val="59F09E1A"/>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4766433"/>
    <w:multiLevelType w:val="hybridMultilevel"/>
    <w:tmpl w:val="841A70CE"/>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D843856"/>
    <w:multiLevelType w:val="hybridMultilevel"/>
    <w:tmpl w:val="E3ACCBC4"/>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1A9465C"/>
    <w:multiLevelType w:val="hybridMultilevel"/>
    <w:tmpl w:val="10E69C54"/>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35730DA"/>
    <w:multiLevelType w:val="hybridMultilevel"/>
    <w:tmpl w:val="8D406BE2"/>
    <w:lvl w:ilvl="0" w:tplc="04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562178D"/>
    <w:multiLevelType w:val="hybridMultilevel"/>
    <w:tmpl w:val="7F34758A"/>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5DC48A1"/>
    <w:multiLevelType w:val="hybridMultilevel"/>
    <w:tmpl w:val="12FA778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866274D"/>
    <w:multiLevelType w:val="hybridMultilevel"/>
    <w:tmpl w:val="E3E6B52C"/>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B1A5873"/>
    <w:multiLevelType w:val="hybridMultilevel"/>
    <w:tmpl w:val="0A34BB22"/>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1394B1E"/>
    <w:multiLevelType w:val="hybridMultilevel"/>
    <w:tmpl w:val="70D2C06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32564C77"/>
    <w:multiLevelType w:val="hybridMultilevel"/>
    <w:tmpl w:val="886C24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2CB5CB2"/>
    <w:multiLevelType w:val="hybridMultilevel"/>
    <w:tmpl w:val="AB66E8D4"/>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35291860"/>
    <w:multiLevelType w:val="hybridMultilevel"/>
    <w:tmpl w:val="902668CA"/>
    <w:lvl w:ilvl="0" w:tplc="04090001">
      <w:start w:val="1"/>
      <w:numFmt w:val="bullet"/>
      <w:lvlText w:val=""/>
      <w:lvlJc w:val="left"/>
      <w:pPr>
        <w:ind w:left="720" w:hanging="360"/>
      </w:pPr>
      <w:rPr>
        <w:rFonts w:ascii="Symbol" w:hAnsi="Symbol" w:hint="default"/>
      </w:rPr>
    </w:lvl>
    <w:lvl w:ilvl="1" w:tplc="7CB489F6">
      <w:numFmt w:val="bullet"/>
      <w:lvlText w:val="•"/>
      <w:lvlJc w:val="left"/>
      <w:pPr>
        <w:ind w:left="1440" w:hanging="360"/>
      </w:pPr>
      <w:rPr>
        <w:rFonts w:ascii="Arial" w:eastAsia="Times New Roman" w:hAnsi="Arial" w:cs="Arial"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0831CA9"/>
    <w:multiLevelType w:val="hybridMultilevel"/>
    <w:tmpl w:val="4768B0C8"/>
    <w:lvl w:ilvl="0" w:tplc="10090003">
      <w:start w:val="1"/>
      <w:numFmt w:val="bullet"/>
      <w:lvlText w:val="o"/>
      <w:lvlJc w:val="left"/>
      <w:pPr>
        <w:ind w:left="1080" w:hanging="360"/>
      </w:pPr>
      <w:rPr>
        <w:rFonts w:ascii="Courier New" w:hAnsi="Courier New" w:cs="Courier New"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4" w15:restartNumberingAfterBreak="0">
    <w:nsid w:val="416910C6"/>
    <w:multiLevelType w:val="hybridMultilevel"/>
    <w:tmpl w:val="7FD8FBC6"/>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41A76672"/>
    <w:multiLevelType w:val="hybridMultilevel"/>
    <w:tmpl w:val="D430EA4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483B4895"/>
    <w:multiLevelType w:val="hybridMultilevel"/>
    <w:tmpl w:val="7E6EDEEC"/>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4E513487"/>
    <w:multiLevelType w:val="hybridMultilevel"/>
    <w:tmpl w:val="9B241F7E"/>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4EE91828"/>
    <w:multiLevelType w:val="hybridMultilevel"/>
    <w:tmpl w:val="CCC2AF1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532276C0"/>
    <w:multiLevelType w:val="hybridMultilevel"/>
    <w:tmpl w:val="CC6A97B6"/>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53B50EF3"/>
    <w:multiLevelType w:val="hybridMultilevel"/>
    <w:tmpl w:val="6F6C1BD0"/>
    <w:lvl w:ilvl="0" w:tplc="5C6AC076">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58DE7729"/>
    <w:multiLevelType w:val="hybridMultilevel"/>
    <w:tmpl w:val="818E986C"/>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5AB93E4F"/>
    <w:multiLevelType w:val="hybridMultilevel"/>
    <w:tmpl w:val="5B1EE1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5C015F16"/>
    <w:multiLevelType w:val="hybridMultilevel"/>
    <w:tmpl w:val="49F25B76"/>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196138E"/>
    <w:multiLevelType w:val="hybridMultilevel"/>
    <w:tmpl w:val="AB80C31A"/>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62366FF5"/>
    <w:multiLevelType w:val="hybridMultilevel"/>
    <w:tmpl w:val="93964CC6"/>
    <w:lvl w:ilvl="0" w:tplc="04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641C6414"/>
    <w:multiLevelType w:val="hybridMultilevel"/>
    <w:tmpl w:val="4E407B5A"/>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6C181277"/>
    <w:multiLevelType w:val="hybridMultilevel"/>
    <w:tmpl w:val="ACD6F89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6D726C75"/>
    <w:multiLevelType w:val="hybridMultilevel"/>
    <w:tmpl w:val="2D52EF6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6E0A47D0"/>
    <w:multiLevelType w:val="hybridMultilevel"/>
    <w:tmpl w:val="81BEBD3E"/>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706F1180"/>
    <w:multiLevelType w:val="hybridMultilevel"/>
    <w:tmpl w:val="098A738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77A36D69"/>
    <w:multiLevelType w:val="hybridMultilevel"/>
    <w:tmpl w:val="28BCFB72"/>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7ADD4FD7"/>
    <w:multiLevelType w:val="hybridMultilevel"/>
    <w:tmpl w:val="585047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8"/>
  </w:num>
  <w:num w:numId="2">
    <w:abstractNumId w:val="30"/>
  </w:num>
  <w:num w:numId="3">
    <w:abstractNumId w:val="9"/>
  </w:num>
  <w:num w:numId="4">
    <w:abstractNumId w:val="22"/>
  </w:num>
  <w:num w:numId="5">
    <w:abstractNumId w:val="28"/>
  </w:num>
  <w:num w:numId="6">
    <w:abstractNumId w:val="6"/>
  </w:num>
  <w:num w:numId="7">
    <w:abstractNumId w:val="15"/>
  </w:num>
  <w:num w:numId="8">
    <w:abstractNumId w:val="10"/>
  </w:num>
  <w:num w:numId="9">
    <w:abstractNumId w:val="32"/>
  </w:num>
  <w:num w:numId="10">
    <w:abstractNumId w:val="27"/>
  </w:num>
  <w:num w:numId="11">
    <w:abstractNumId w:val="13"/>
  </w:num>
  <w:num w:numId="12">
    <w:abstractNumId w:val="12"/>
  </w:num>
  <w:num w:numId="13">
    <w:abstractNumId w:val="8"/>
  </w:num>
  <w:num w:numId="14">
    <w:abstractNumId w:val="25"/>
  </w:num>
  <w:num w:numId="15">
    <w:abstractNumId w:val="14"/>
  </w:num>
  <w:num w:numId="16">
    <w:abstractNumId w:val="29"/>
  </w:num>
  <w:num w:numId="17">
    <w:abstractNumId w:val="17"/>
  </w:num>
  <w:num w:numId="18">
    <w:abstractNumId w:val="5"/>
  </w:num>
  <w:num w:numId="19">
    <w:abstractNumId w:val="24"/>
  </w:num>
  <w:num w:numId="20">
    <w:abstractNumId w:val="4"/>
  </w:num>
  <w:num w:numId="21">
    <w:abstractNumId w:val="11"/>
  </w:num>
  <w:num w:numId="22">
    <w:abstractNumId w:val="23"/>
  </w:num>
  <w:num w:numId="23">
    <w:abstractNumId w:val="7"/>
  </w:num>
  <w:num w:numId="24">
    <w:abstractNumId w:val="3"/>
  </w:num>
  <w:num w:numId="25">
    <w:abstractNumId w:val="21"/>
  </w:num>
  <w:num w:numId="26">
    <w:abstractNumId w:val="0"/>
  </w:num>
  <w:num w:numId="27">
    <w:abstractNumId w:val="20"/>
  </w:num>
  <w:num w:numId="28">
    <w:abstractNumId w:val="19"/>
  </w:num>
  <w:num w:numId="29">
    <w:abstractNumId w:val="1"/>
  </w:num>
  <w:num w:numId="30">
    <w:abstractNumId w:val="2"/>
  </w:num>
  <w:num w:numId="31">
    <w:abstractNumId w:val="31"/>
  </w:num>
  <w:num w:numId="32">
    <w:abstractNumId w:val="26"/>
  </w:num>
  <w:num w:numId="33">
    <w:abstractNumId w:val="1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ztDQ1NjYwNzYzMrZU0lEKTi0uzszPAykwrAUAoUdyFCwAAAA="/>
  </w:docVars>
  <w:rsids>
    <w:rsidRoot w:val="001D0A90"/>
    <w:rsid w:val="00006968"/>
    <w:rsid w:val="00013CF9"/>
    <w:rsid w:val="00013F22"/>
    <w:rsid w:val="00014D6D"/>
    <w:rsid w:val="00020670"/>
    <w:rsid w:val="000229F1"/>
    <w:rsid w:val="000241EC"/>
    <w:rsid w:val="00024666"/>
    <w:rsid w:val="00027C70"/>
    <w:rsid w:val="00032A78"/>
    <w:rsid w:val="000363CC"/>
    <w:rsid w:val="0004024D"/>
    <w:rsid w:val="000445DC"/>
    <w:rsid w:val="00045FAF"/>
    <w:rsid w:val="00047BE5"/>
    <w:rsid w:val="00050AC0"/>
    <w:rsid w:val="00052EC8"/>
    <w:rsid w:val="00054B6E"/>
    <w:rsid w:val="000553FB"/>
    <w:rsid w:val="000610B3"/>
    <w:rsid w:val="00061641"/>
    <w:rsid w:val="00063D5A"/>
    <w:rsid w:val="0007055B"/>
    <w:rsid w:val="0007253A"/>
    <w:rsid w:val="000728DA"/>
    <w:rsid w:val="0007361B"/>
    <w:rsid w:val="00074A7A"/>
    <w:rsid w:val="00075EC0"/>
    <w:rsid w:val="00083647"/>
    <w:rsid w:val="0008465A"/>
    <w:rsid w:val="00084B44"/>
    <w:rsid w:val="00085117"/>
    <w:rsid w:val="00086DF7"/>
    <w:rsid w:val="00091F11"/>
    <w:rsid w:val="000944AF"/>
    <w:rsid w:val="000944C9"/>
    <w:rsid w:val="000A0BA2"/>
    <w:rsid w:val="000A1A9A"/>
    <w:rsid w:val="000A2C3F"/>
    <w:rsid w:val="000A53C2"/>
    <w:rsid w:val="000A5B29"/>
    <w:rsid w:val="000B0DAE"/>
    <w:rsid w:val="000B0E2D"/>
    <w:rsid w:val="000B2896"/>
    <w:rsid w:val="000B78FB"/>
    <w:rsid w:val="000C41F4"/>
    <w:rsid w:val="000C760E"/>
    <w:rsid w:val="000C7715"/>
    <w:rsid w:val="000C7DBB"/>
    <w:rsid w:val="000E228A"/>
    <w:rsid w:val="000F03FB"/>
    <w:rsid w:val="000F15CE"/>
    <w:rsid w:val="000F18F7"/>
    <w:rsid w:val="000F1947"/>
    <w:rsid w:val="000F47A3"/>
    <w:rsid w:val="000F58CF"/>
    <w:rsid w:val="0010147F"/>
    <w:rsid w:val="00101E83"/>
    <w:rsid w:val="00104192"/>
    <w:rsid w:val="001043B4"/>
    <w:rsid w:val="00106FDF"/>
    <w:rsid w:val="00114DC7"/>
    <w:rsid w:val="0011543E"/>
    <w:rsid w:val="00115F38"/>
    <w:rsid w:val="00121DFC"/>
    <w:rsid w:val="00122FFB"/>
    <w:rsid w:val="00123970"/>
    <w:rsid w:val="00125F20"/>
    <w:rsid w:val="00130BBC"/>
    <w:rsid w:val="00132879"/>
    <w:rsid w:val="0013653A"/>
    <w:rsid w:val="001365C5"/>
    <w:rsid w:val="001445E7"/>
    <w:rsid w:val="00144C47"/>
    <w:rsid w:val="0014692A"/>
    <w:rsid w:val="00147ABD"/>
    <w:rsid w:val="00150B34"/>
    <w:rsid w:val="001520F4"/>
    <w:rsid w:val="00153967"/>
    <w:rsid w:val="00155435"/>
    <w:rsid w:val="00163171"/>
    <w:rsid w:val="00167A7F"/>
    <w:rsid w:val="00174015"/>
    <w:rsid w:val="0017678E"/>
    <w:rsid w:val="001800D8"/>
    <w:rsid w:val="00180EA4"/>
    <w:rsid w:val="0018492B"/>
    <w:rsid w:val="00184A32"/>
    <w:rsid w:val="0019469A"/>
    <w:rsid w:val="001A06DB"/>
    <w:rsid w:val="001A5DC6"/>
    <w:rsid w:val="001B1BC8"/>
    <w:rsid w:val="001B23B2"/>
    <w:rsid w:val="001B271B"/>
    <w:rsid w:val="001B3733"/>
    <w:rsid w:val="001B3739"/>
    <w:rsid w:val="001B3DA5"/>
    <w:rsid w:val="001B42C1"/>
    <w:rsid w:val="001B5C83"/>
    <w:rsid w:val="001B5ECC"/>
    <w:rsid w:val="001B62B2"/>
    <w:rsid w:val="001B7F62"/>
    <w:rsid w:val="001C172E"/>
    <w:rsid w:val="001C1BF1"/>
    <w:rsid w:val="001C50D4"/>
    <w:rsid w:val="001C6CE5"/>
    <w:rsid w:val="001D0A90"/>
    <w:rsid w:val="001D1FA7"/>
    <w:rsid w:val="001D7A49"/>
    <w:rsid w:val="001E22F0"/>
    <w:rsid w:val="001E66BF"/>
    <w:rsid w:val="001E6877"/>
    <w:rsid w:val="001E732A"/>
    <w:rsid w:val="001F01C4"/>
    <w:rsid w:val="001F2EB9"/>
    <w:rsid w:val="001F4966"/>
    <w:rsid w:val="00201AFA"/>
    <w:rsid w:val="0020283F"/>
    <w:rsid w:val="002052E0"/>
    <w:rsid w:val="002058C0"/>
    <w:rsid w:val="0020603A"/>
    <w:rsid w:val="002060D7"/>
    <w:rsid w:val="00211544"/>
    <w:rsid w:val="0021734C"/>
    <w:rsid w:val="00223679"/>
    <w:rsid w:val="002252E2"/>
    <w:rsid w:val="002253C6"/>
    <w:rsid w:val="00227965"/>
    <w:rsid w:val="00233273"/>
    <w:rsid w:val="002344FF"/>
    <w:rsid w:val="002364DE"/>
    <w:rsid w:val="00243386"/>
    <w:rsid w:val="00245EEE"/>
    <w:rsid w:val="00250372"/>
    <w:rsid w:val="0025044F"/>
    <w:rsid w:val="002518E4"/>
    <w:rsid w:val="00253E4B"/>
    <w:rsid w:val="00254118"/>
    <w:rsid w:val="0025614C"/>
    <w:rsid w:val="002563B5"/>
    <w:rsid w:val="00257838"/>
    <w:rsid w:val="00261425"/>
    <w:rsid w:val="00272B16"/>
    <w:rsid w:val="002733A7"/>
    <w:rsid w:val="00274B7F"/>
    <w:rsid w:val="0027508C"/>
    <w:rsid w:val="00282072"/>
    <w:rsid w:val="00286840"/>
    <w:rsid w:val="00287CE0"/>
    <w:rsid w:val="0029142C"/>
    <w:rsid w:val="0029425C"/>
    <w:rsid w:val="002949C3"/>
    <w:rsid w:val="00294F5E"/>
    <w:rsid w:val="002A57AC"/>
    <w:rsid w:val="002A5F72"/>
    <w:rsid w:val="002B10F8"/>
    <w:rsid w:val="002C0357"/>
    <w:rsid w:val="002C4B77"/>
    <w:rsid w:val="002C6258"/>
    <w:rsid w:val="002C6AE7"/>
    <w:rsid w:val="002D1FF7"/>
    <w:rsid w:val="002D2CAD"/>
    <w:rsid w:val="002D444D"/>
    <w:rsid w:val="002D446B"/>
    <w:rsid w:val="002D644F"/>
    <w:rsid w:val="002D6BA6"/>
    <w:rsid w:val="002E4AF2"/>
    <w:rsid w:val="002E56BF"/>
    <w:rsid w:val="002F19BB"/>
    <w:rsid w:val="002F6A7C"/>
    <w:rsid w:val="00302E3F"/>
    <w:rsid w:val="00303358"/>
    <w:rsid w:val="00304AA0"/>
    <w:rsid w:val="003057B0"/>
    <w:rsid w:val="00306696"/>
    <w:rsid w:val="00313B69"/>
    <w:rsid w:val="0031697B"/>
    <w:rsid w:val="00320A2D"/>
    <w:rsid w:val="003234E7"/>
    <w:rsid w:val="003237C7"/>
    <w:rsid w:val="00333E10"/>
    <w:rsid w:val="00336F2B"/>
    <w:rsid w:val="00337203"/>
    <w:rsid w:val="00340B87"/>
    <w:rsid w:val="00342695"/>
    <w:rsid w:val="003439CA"/>
    <w:rsid w:val="00344351"/>
    <w:rsid w:val="00344782"/>
    <w:rsid w:val="0034692F"/>
    <w:rsid w:val="00352210"/>
    <w:rsid w:val="00354146"/>
    <w:rsid w:val="00354E3E"/>
    <w:rsid w:val="00356186"/>
    <w:rsid w:val="0036477B"/>
    <w:rsid w:val="00365104"/>
    <w:rsid w:val="003715FB"/>
    <w:rsid w:val="0037533E"/>
    <w:rsid w:val="00375A76"/>
    <w:rsid w:val="00381F65"/>
    <w:rsid w:val="003820AC"/>
    <w:rsid w:val="00384052"/>
    <w:rsid w:val="00384BDD"/>
    <w:rsid w:val="0039023F"/>
    <w:rsid w:val="0039281A"/>
    <w:rsid w:val="0039285F"/>
    <w:rsid w:val="00394802"/>
    <w:rsid w:val="00397DAF"/>
    <w:rsid w:val="003A3944"/>
    <w:rsid w:val="003B0E16"/>
    <w:rsid w:val="003B1AC4"/>
    <w:rsid w:val="003C10DC"/>
    <w:rsid w:val="003C7478"/>
    <w:rsid w:val="003C7B8A"/>
    <w:rsid w:val="003D57BD"/>
    <w:rsid w:val="003D7941"/>
    <w:rsid w:val="003E7530"/>
    <w:rsid w:val="003E7958"/>
    <w:rsid w:val="003F35F8"/>
    <w:rsid w:val="004013E3"/>
    <w:rsid w:val="00401F73"/>
    <w:rsid w:val="00407283"/>
    <w:rsid w:val="00407DD3"/>
    <w:rsid w:val="004100CC"/>
    <w:rsid w:val="004111E3"/>
    <w:rsid w:val="0041729E"/>
    <w:rsid w:val="00417565"/>
    <w:rsid w:val="004241E1"/>
    <w:rsid w:val="004258DF"/>
    <w:rsid w:val="0043701D"/>
    <w:rsid w:val="00440B93"/>
    <w:rsid w:val="00443D77"/>
    <w:rsid w:val="00451E2E"/>
    <w:rsid w:val="00452092"/>
    <w:rsid w:val="004522AE"/>
    <w:rsid w:val="00452C50"/>
    <w:rsid w:val="00454E4C"/>
    <w:rsid w:val="00462363"/>
    <w:rsid w:val="00462611"/>
    <w:rsid w:val="00462AFE"/>
    <w:rsid w:val="004635F0"/>
    <w:rsid w:val="00466F61"/>
    <w:rsid w:val="004725D6"/>
    <w:rsid w:val="00474374"/>
    <w:rsid w:val="0047642D"/>
    <w:rsid w:val="00476A8B"/>
    <w:rsid w:val="00481A14"/>
    <w:rsid w:val="004867C9"/>
    <w:rsid w:val="00486C4F"/>
    <w:rsid w:val="00491EBF"/>
    <w:rsid w:val="00491F5A"/>
    <w:rsid w:val="00493EB1"/>
    <w:rsid w:val="00493F4C"/>
    <w:rsid w:val="00497A03"/>
    <w:rsid w:val="004A2B10"/>
    <w:rsid w:val="004A52CC"/>
    <w:rsid w:val="004A5462"/>
    <w:rsid w:val="004A68B6"/>
    <w:rsid w:val="004A7450"/>
    <w:rsid w:val="004B1C98"/>
    <w:rsid w:val="004B4D76"/>
    <w:rsid w:val="004B61F1"/>
    <w:rsid w:val="004B750F"/>
    <w:rsid w:val="004C2A9E"/>
    <w:rsid w:val="004C334D"/>
    <w:rsid w:val="004C5A09"/>
    <w:rsid w:val="004D2862"/>
    <w:rsid w:val="004D338E"/>
    <w:rsid w:val="004E2FE3"/>
    <w:rsid w:val="004E5D45"/>
    <w:rsid w:val="004F702E"/>
    <w:rsid w:val="005030AC"/>
    <w:rsid w:val="00503A23"/>
    <w:rsid w:val="00506DFC"/>
    <w:rsid w:val="0050761E"/>
    <w:rsid w:val="005076A5"/>
    <w:rsid w:val="005106FC"/>
    <w:rsid w:val="00515DCE"/>
    <w:rsid w:val="005174F1"/>
    <w:rsid w:val="00523F99"/>
    <w:rsid w:val="00524378"/>
    <w:rsid w:val="00525FD8"/>
    <w:rsid w:val="005304B9"/>
    <w:rsid w:val="00536C34"/>
    <w:rsid w:val="00536DFB"/>
    <w:rsid w:val="00540CEE"/>
    <w:rsid w:val="005415A0"/>
    <w:rsid w:val="00542840"/>
    <w:rsid w:val="0055594B"/>
    <w:rsid w:val="00556EBE"/>
    <w:rsid w:val="00566CD3"/>
    <w:rsid w:val="00570318"/>
    <w:rsid w:val="00570A23"/>
    <w:rsid w:val="005712DD"/>
    <w:rsid w:val="00572EFF"/>
    <w:rsid w:val="00574923"/>
    <w:rsid w:val="00574DAE"/>
    <w:rsid w:val="00576C02"/>
    <w:rsid w:val="00577350"/>
    <w:rsid w:val="00581BEC"/>
    <w:rsid w:val="00584D31"/>
    <w:rsid w:val="00591A1A"/>
    <w:rsid w:val="00594CCB"/>
    <w:rsid w:val="00595D69"/>
    <w:rsid w:val="005972C7"/>
    <w:rsid w:val="005A0304"/>
    <w:rsid w:val="005A0666"/>
    <w:rsid w:val="005A1489"/>
    <w:rsid w:val="005A4E15"/>
    <w:rsid w:val="005A6BA6"/>
    <w:rsid w:val="005B0D69"/>
    <w:rsid w:val="005B2F31"/>
    <w:rsid w:val="005B4152"/>
    <w:rsid w:val="005C22D2"/>
    <w:rsid w:val="005C391F"/>
    <w:rsid w:val="005C406E"/>
    <w:rsid w:val="005C44FD"/>
    <w:rsid w:val="005D37DF"/>
    <w:rsid w:val="005D3F06"/>
    <w:rsid w:val="005D6AAC"/>
    <w:rsid w:val="005E0C5D"/>
    <w:rsid w:val="005E29FA"/>
    <w:rsid w:val="005E49EF"/>
    <w:rsid w:val="005E6909"/>
    <w:rsid w:val="005F1602"/>
    <w:rsid w:val="005F2A70"/>
    <w:rsid w:val="005F33F5"/>
    <w:rsid w:val="005F3993"/>
    <w:rsid w:val="005F4024"/>
    <w:rsid w:val="005F5054"/>
    <w:rsid w:val="005F531A"/>
    <w:rsid w:val="005F6F26"/>
    <w:rsid w:val="0060295D"/>
    <w:rsid w:val="00603A18"/>
    <w:rsid w:val="00604ADF"/>
    <w:rsid w:val="00605D4B"/>
    <w:rsid w:val="0060605A"/>
    <w:rsid w:val="00612275"/>
    <w:rsid w:val="006124BD"/>
    <w:rsid w:val="006210E1"/>
    <w:rsid w:val="006225C0"/>
    <w:rsid w:val="00625B08"/>
    <w:rsid w:val="006335DE"/>
    <w:rsid w:val="00642928"/>
    <w:rsid w:val="0065152B"/>
    <w:rsid w:val="00657BC0"/>
    <w:rsid w:val="00665DCE"/>
    <w:rsid w:val="00666DE4"/>
    <w:rsid w:val="006710E7"/>
    <w:rsid w:val="0067599E"/>
    <w:rsid w:val="006771A1"/>
    <w:rsid w:val="0067755D"/>
    <w:rsid w:val="00683670"/>
    <w:rsid w:val="00683707"/>
    <w:rsid w:val="00686477"/>
    <w:rsid w:val="00690CCA"/>
    <w:rsid w:val="006A192B"/>
    <w:rsid w:val="006A26C8"/>
    <w:rsid w:val="006A3C92"/>
    <w:rsid w:val="006A3DAB"/>
    <w:rsid w:val="006A4F09"/>
    <w:rsid w:val="006A7EC1"/>
    <w:rsid w:val="006B020E"/>
    <w:rsid w:val="006B1AB5"/>
    <w:rsid w:val="006B2525"/>
    <w:rsid w:val="006B2F48"/>
    <w:rsid w:val="006B649A"/>
    <w:rsid w:val="006C21F2"/>
    <w:rsid w:val="006C442F"/>
    <w:rsid w:val="006C5BE7"/>
    <w:rsid w:val="006C7A23"/>
    <w:rsid w:val="006D3BC0"/>
    <w:rsid w:val="006D5D99"/>
    <w:rsid w:val="006E10DA"/>
    <w:rsid w:val="006E7129"/>
    <w:rsid w:val="006E7B38"/>
    <w:rsid w:val="006F12EA"/>
    <w:rsid w:val="006F1941"/>
    <w:rsid w:val="006F3ECC"/>
    <w:rsid w:val="006F49DC"/>
    <w:rsid w:val="006F6072"/>
    <w:rsid w:val="00700365"/>
    <w:rsid w:val="0070040B"/>
    <w:rsid w:val="007043B2"/>
    <w:rsid w:val="00705952"/>
    <w:rsid w:val="00705E62"/>
    <w:rsid w:val="00710DAF"/>
    <w:rsid w:val="00712210"/>
    <w:rsid w:val="00712DE3"/>
    <w:rsid w:val="00716AD0"/>
    <w:rsid w:val="0072077C"/>
    <w:rsid w:val="007318CB"/>
    <w:rsid w:val="00734911"/>
    <w:rsid w:val="007361E4"/>
    <w:rsid w:val="007423B0"/>
    <w:rsid w:val="007448A2"/>
    <w:rsid w:val="0074592F"/>
    <w:rsid w:val="00752CD2"/>
    <w:rsid w:val="007572EC"/>
    <w:rsid w:val="00760BC6"/>
    <w:rsid w:val="00764191"/>
    <w:rsid w:val="0076671A"/>
    <w:rsid w:val="00770E4C"/>
    <w:rsid w:val="00775DBB"/>
    <w:rsid w:val="0077642A"/>
    <w:rsid w:val="00776FBA"/>
    <w:rsid w:val="0078177D"/>
    <w:rsid w:val="007821D4"/>
    <w:rsid w:val="00786CE6"/>
    <w:rsid w:val="00790D36"/>
    <w:rsid w:val="00791096"/>
    <w:rsid w:val="00793E61"/>
    <w:rsid w:val="007A122B"/>
    <w:rsid w:val="007A1919"/>
    <w:rsid w:val="007A5A7E"/>
    <w:rsid w:val="007A5ADB"/>
    <w:rsid w:val="007A7FAD"/>
    <w:rsid w:val="007B01A7"/>
    <w:rsid w:val="007B669D"/>
    <w:rsid w:val="007C1EDB"/>
    <w:rsid w:val="007C721B"/>
    <w:rsid w:val="007D54D6"/>
    <w:rsid w:val="007D59C4"/>
    <w:rsid w:val="007E17EB"/>
    <w:rsid w:val="007E320A"/>
    <w:rsid w:val="007E4BE5"/>
    <w:rsid w:val="007E5F0E"/>
    <w:rsid w:val="007F0507"/>
    <w:rsid w:val="007F78AE"/>
    <w:rsid w:val="0080103C"/>
    <w:rsid w:val="00803EC1"/>
    <w:rsid w:val="00811514"/>
    <w:rsid w:val="00811B43"/>
    <w:rsid w:val="00811B5D"/>
    <w:rsid w:val="00811CA9"/>
    <w:rsid w:val="008149A6"/>
    <w:rsid w:val="00820563"/>
    <w:rsid w:val="0082311B"/>
    <w:rsid w:val="0082583B"/>
    <w:rsid w:val="00827BA6"/>
    <w:rsid w:val="00832A49"/>
    <w:rsid w:val="00834CCB"/>
    <w:rsid w:val="0084014E"/>
    <w:rsid w:val="008428F0"/>
    <w:rsid w:val="00843435"/>
    <w:rsid w:val="00843657"/>
    <w:rsid w:val="00843F3E"/>
    <w:rsid w:val="00844760"/>
    <w:rsid w:val="0085114F"/>
    <w:rsid w:val="008517DD"/>
    <w:rsid w:val="008536F8"/>
    <w:rsid w:val="00853D21"/>
    <w:rsid w:val="00855903"/>
    <w:rsid w:val="00857B14"/>
    <w:rsid w:val="008609BF"/>
    <w:rsid w:val="00860E71"/>
    <w:rsid w:val="00862C35"/>
    <w:rsid w:val="00864355"/>
    <w:rsid w:val="0086467E"/>
    <w:rsid w:val="00864A62"/>
    <w:rsid w:val="0087097C"/>
    <w:rsid w:val="008714CE"/>
    <w:rsid w:val="00871ACE"/>
    <w:rsid w:val="008740F7"/>
    <w:rsid w:val="008744F1"/>
    <w:rsid w:val="00876364"/>
    <w:rsid w:val="00885C0E"/>
    <w:rsid w:val="00891B9D"/>
    <w:rsid w:val="00891CE5"/>
    <w:rsid w:val="0089309F"/>
    <w:rsid w:val="00895DF6"/>
    <w:rsid w:val="00896A36"/>
    <w:rsid w:val="008A15FE"/>
    <w:rsid w:val="008A5125"/>
    <w:rsid w:val="008A571B"/>
    <w:rsid w:val="008A6126"/>
    <w:rsid w:val="008A61B3"/>
    <w:rsid w:val="008A62DD"/>
    <w:rsid w:val="008B0B48"/>
    <w:rsid w:val="008B1D6E"/>
    <w:rsid w:val="008B2E1B"/>
    <w:rsid w:val="008B5D92"/>
    <w:rsid w:val="008C032F"/>
    <w:rsid w:val="008C1F8A"/>
    <w:rsid w:val="008C7C5A"/>
    <w:rsid w:val="008D1511"/>
    <w:rsid w:val="008D2655"/>
    <w:rsid w:val="008D47F6"/>
    <w:rsid w:val="008D4874"/>
    <w:rsid w:val="008D56E0"/>
    <w:rsid w:val="008D62DB"/>
    <w:rsid w:val="008E1F53"/>
    <w:rsid w:val="008E3F6A"/>
    <w:rsid w:val="008E69DD"/>
    <w:rsid w:val="008E72CD"/>
    <w:rsid w:val="008F0884"/>
    <w:rsid w:val="008F7058"/>
    <w:rsid w:val="009018DC"/>
    <w:rsid w:val="00904A7C"/>
    <w:rsid w:val="00905D66"/>
    <w:rsid w:val="00910F9B"/>
    <w:rsid w:val="009118E6"/>
    <w:rsid w:val="00916B99"/>
    <w:rsid w:val="00921F39"/>
    <w:rsid w:val="00935BC5"/>
    <w:rsid w:val="00936026"/>
    <w:rsid w:val="00940028"/>
    <w:rsid w:val="0094117F"/>
    <w:rsid w:val="009414DA"/>
    <w:rsid w:val="00946549"/>
    <w:rsid w:val="00946F01"/>
    <w:rsid w:val="00954520"/>
    <w:rsid w:val="00956341"/>
    <w:rsid w:val="009579E4"/>
    <w:rsid w:val="00970068"/>
    <w:rsid w:val="0097062A"/>
    <w:rsid w:val="00977CBE"/>
    <w:rsid w:val="009828EE"/>
    <w:rsid w:val="00983965"/>
    <w:rsid w:val="00987D24"/>
    <w:rsid w:val="00990E16"/>
    <w:rsid w:val="009923FF"/>
    <w:rsid w:val="00993221"/>
    <w:rsid w:val="009946C6"/>
    <w:rsid w:val="00997D56"/>
    <w:rsid w:val="00997D74"/>
    <w:rsid w:val="009A1D39"/>
    <w:rsid w:val="009A3771"/>
    <w:rsid w:val="009A3F6B"/>
    <w:rsid w:val="009A6BAA"/>
    <w:rsid w:val="009B130A"/>
    <w:rsid w:val="009B76E9"/>
    <w:rsid w:val="009B7C69"/>
    <w:rsid w:val="009C1641"/>
    <w:rsid w:val="009C5322"/>
    <w:rsid w:val="009C5D24"/>
    <w:rsid w:val="009C7DE6"/>
    <w:rsid w:val="009D2824"/>
    <w:rsid w:val="009D665D"/>
    <w:rsid w:val="009E013B"/>
    <w:rsid w:val="009E0A78"/>
    <w:rsid w:val="009E1025"/>
    <w:rsid w:val="009E14D7"/>
    <w:rsid w:val="009E1A2C"/>
    <w:rsid w:val="009E4984"/>
    <w:rsid w:val="009E5A09"/>
    <w:rsid w:val="009E740D"/>
    <w:rsid w:val="009F0210"/>
    <w:rsid w:val="009F13A0"/>
    <w:rsid w:val="009F19C7"/>
    <w:rsid w:val="009F2266"/>
    <w:rsid w:val="009F551F"/>
    <w:rsid w:val="009F6532"/>
    <w:rsid w:val="00A024B6"/>
    <w:rsid w:val="00A06812"/>
    <w:rsid w:val="00A06E9B"/>
    <w:rsid w:val="00A154B8"/>
    <w:rsid w:val="00A16FB1"/>
    <w:rsid w:val="00A22C53"/>
    <w:rsid w:val="00A30208"/>
    <w:rsid w:val="00A330D9"/>
    <w:rsid w:val="00A362A5"/>
    <w:rsid w:val="00A36F24"/>
    <w:rsid w:val="00A37983"/>
    <w:rsid w:val="00A4034B"/>
    <w:rsid w:val="00A42F9F"/>
    <w:rsid w:val="00A4356B"/>
    <w:rsid w:val="00A43EB6"/>
    <w:rsid w:val="00A44F07"/>
    <w:rsid w:val="00A5073A"/>
    <w:rsid w:val="00A54321"/>
    <w:rsid w:val="00A5522A"/>
    <w:rsid w:val="00A55C24"/>
    <w:rsid w:val="00A55F81"/>
    <w:rsid w:val="00A60CD4"/>
    <w:rsid w:val="00A736F0"/>
    <w:rsid w:val="00A80AAC"/>
    <w:rsid w:val="00A81860"/>
    <w:rsid w:val="00A82FEE"/>
    <w:rsid w:val="00A86943"/>
    <w:rsid w:val="00A90E2E"/>
    <w:rsid w:val="00A94AEF"/>
    <w:rsid w:val="00A97ADA"/>
    <w:rsid w:val="00A97B57"/>
    <w:rsid w:val="00AA70EF"/>
    <w:rsid w:val="00AB229F"/>
    <w:rsid w:val="00AB3D8C"/>
    <w:rsid w:val="00AB4321"/>
    <w:rsid w:val="00AB5973"/>
    <w:rsid w:val="00AB75D3"/>
    <w:rsid w:val="00AC5E4C"/>
    <w:rsid w:val="00AD0877"/>
    <w:rsid w:val="00AD1CCC"/>
    <w:rsid w:val="00AD493D"/>
    <w:rsid w:val="00AD4DFF"/>
    <w:rsid w:val="00AE6154"/>
    <w:rsid w:val="00AE6891"/>
    <w:rsid w:val="00AF056D"/>
    <w:rsid w:val="00AF478E"/>
    <w:rsid w:val="00AF5FE8"/>
    <w:rsid w:val="00AF6CB9"/>
    <w:rsid w:val="00B016B3"/>
    <w:rsid w:val="00B01DE7"/>
    <w:rsid w:val="00B06372"/>
    <w:rsid w:val="00B06481"/>
    <w:rsid w:val="00B13ACF"/>
    <w:rsid w:val="00B14428"/>
    <w:rsid w:val="00B14A49"/>
    <w:rsid w:val="00B157CB"/>
    <w:rsid w:val="00B21109"/>
    <w:rsid w:val="00B24651"/>
    <w:rsid w:val="00B30B93"/>
    <w:rsid w:val="00B311E1"/>
    <w:rsid w:val="00B34865"/>
    <w:rsid w:val="00B4468B"/>
    <w:rsid w:val="00B4549B"/>
    <w:rsid w:val="00B46746"/>
    <w:rsid w:val="00B53A2E"/>
    <w:rsid w:val="00B60F74"/>
    <w:rsid w:val="00B61C69"/>
    <w:rsid w:val="00B647DE"/>
    <w:rsid w:val="00B64AA1"/>
    <w:rsid w:val="00B657CF"/>
    <w:rsid w:val="00B67F3A"/>
    <w:rsid w:val="00B71C3D"/>
    <w:rsid w:val="00B71CD0"/>
    <w:rsid w:val="00B762DF"/>
    <w:rsid w:val="00B77CBB"/>
    <w:rsid w:val="00B81F5A"/>
    <w:rsid w:val="00B8526F"/>
    <w:rsid w:val="00B871BC"/>
    <w:rsid w:val="00B876C9"/>
    <w:rsid w:val="00B9411D"/>
    <w:rsid w:val="00B94E60"/>
    <w:rsid w:val="00B95611"/>
    <w:rsid w:val="00B978A2"/>
    <w:rsid w:val="00BA083A"/>
    <w:rsid w:val="00BA6048"/>
    <w:rsid w:val="00BB1AC9"/>
    <w:rsid w:val="00BB24F4"/>
    <w:rsid w:val="00BB3B9B"/>
    <w:rsid w:val="00BC0005"/>
    <w:rsid w:val="00BC00FD"/>
    <w:rsid w:val="00BC0A41"/>
    <w:rsid w:val="00BC1F32"/>
    <w:rsid w:val="00BC29BD"/>
    <w:rsid w:val="00BC5856"/>
    <w:rsid w:val="00BD1002"/>
    <w:rsid w:val="00BD4E6F"/>
    <w:rsid w:val="00BD5DFA"/>
    <w:rsid w:val="00BD7234"/>
    <w:rsid w:val="00BE1D69"/>
    <w:rsid w:val="00BE2F97"/>
    <w:rsid w:val="00BF2647"/>
    <w:rsid w:val="00BF68C8"/>
    <w:rsid w:val="00C022AB"/>
    <w:rsid w:val="00C03775"/>
    <w:rsid w:val="00C07B59"/>
    <w:rsid w:val="00C1254C"/>
    <w:rsid w:val="00C13674"/>
    <w:rsid w:val="00C1588B"/>
    <w:rsid w:val="00C15EDB"/>
    <w:rsid w:val="00C1614C"/>
    <w:rsid w:val="00C20655"/>
    <w:rsid w:val="00C21DE7"/>
    <w:rsid w:val="00C270A1"/>
    <w:rsid w:val="00C27CCB"/>
    <w:rsid w:val="00C311E6"/>
    <w:rsid w:val="00C34F6D"/>
    <w:rsid w:val="00C36013"/>
    <w:rsid w:val="00C3744F"/>
    <w:rsid w:val="00C456EF"/>
    <w:rsid w:val="00C47285"/>
    <w:rsid w:val="00C50DAF"/>
    <w:rsid w:val="00C5505E"/>
    <w:rsid w:val="00C55B70"/>
    <w:rsid w:val="00C63E15"/>
    <w:rsid w:val="00C65EF9"/>
    <w:rsid w:val="00C674FA"/>
    <w:rsid w:val="00C73730"/>
    <w:rsid w:val="00C73990"/>
    <w:rsid w:val="00C73A8F"/>
    <w:rsid w:val="00C73D6B"/>
    <w:rsid w:val="00C81BF5"/>
    <w:rsid w:val="00C850B5"/>
    <w:rsid w:val="00C8758C"/>
    <w:rsid w:val="00C91F56"/>
    <w:rsid w:val="00C95916"/>
    <w:rsid w:val="00C97C56"/>
    <w:rsid w:val="00CA0F9C"/>
    <w:rsid w:val="00CA2AEB"/>
    <w:rsid w:val="00CA3C55"/>
    <w:rsid w:val="00CB3405"/>
    <w:rsid w:val="00CB4425"/>
    <w:rsid w:val="00CB729C"/>
    <w:rsid w:val="00CC2E07"/>
    <w:rsid w:val="00CC6C52"/>
    <w:rsid w:val="00CC7938"/>
    <w:rsid w:val="00CC7F8F"/>
    <w:rsid w:val="00CD3861"/>
    <w:rsid w:val="00CD447F"/>
    <w:rsid w:val="00CE2BE0"/>
    <w:rsid w:val="00CE6521"/>
    <w:rsid w:val="00CF063B"/>
    <w:rsid w:val="00CF3F29"/>
    <w:rsid w:val="00D17258"/>
    <w:rsid w:val="00D17C9A"/>
    <w:rsid w:val="00D204BE"/>
    <w:rsid w:val="00D212EE"/>
    <w:rsid w:val="00D218E0"/>
    <w:rsid w:val="00D22D0D"/>
    <w:rsid w:val="00D249F0"/>
    <w:rsid w:val="00D24B4D"/>
    <w:rsid w:val="00D25149"/>
    <w:rsid w:val="00D2792E"/>
    <w:rsid w:val="00D27EDE"/>
    <w:rsid w:val="00D329BE"/>
    <w:rsid w:val="00D32FB9"/>
    <w:rsid w:val="00D413B6"/>
    <w:rsid w:val="00D4350E"/>
    <w:rsid w:val="00D47492"/>
    <w:rsid w:val="00D47744"/>
    <w:rsid w:val="00D5104D"/>
    <w:rsid w:val="00D51727"/>
    <w:rsid w:val="00D51E25"/>
    <w:rsid w:val="00D57C6F"/>
    <w:rsid w:val="00D7044F"/>
    <w:rsid w:val="00D72B51"/>
    <w:rsid w:val="00D742E2"/>
    <w:rsid w:val="00D75C42"/>
    <w:rsid w:val="00D76593"/>
    <w:rsid w:val="00D80817"/>
    <w:rsid w:val="00D85E83"/>
    <w:rsid w:val="00D86F7B"/>
    <w:rsid w:val="00D9279E"/>
    <w:rsid w:val="00D932F6"/>
    <w:rsid w:val="00DA1B31"/>
    <w:rsid w:val="00DA4330"/>
    <w:rsid w:val="00DA43E1"/>
    <w:rsid w:val="00DA755B"/>
    <w:rsid w:val="00DB0A2A"/>
    <w:rsid w:val="00DB1167"/>
    <w:rsid w:val="00DB302F"/>
    <w:rsid w:val="00DB356E"/>
    <w:rsid w:val="00DB3FAA"/>
    <w:rsid w:val="00DB4D77"/>
    <w:rsid w:val="00DB7C9A"/>
    <w:rsid w:val="00DC09AA"/>
    <w:rsid w:val="00DC677A"/>
    <w:rsid w:val="00DC6E08"/>
    <w:rsid w:val="00DE21F6"/>
    <w:rsid w:val="00DF01F8"/>
    <w:rsid w:val="00DF1295"/>
    <w:rsid w:val="00DF1701"/>
    <w:rsid w:val="00DF1813"/>
    <w:rsid w:val="00DF390F"/>
    <w:rsid w:val="00DF446F"/>
    <w:rsid w:val="00DF777B"/>
    <w:rsid w:val="00E007FB"/>
    <w:rsid w:val="00E01E63"/>
    <w:rsid w:val="00E0555B"/>
    <w:rsid w:val="00E064F6"/>
    <w:rsid w:val="00E07DF5"/>
    <w:rsid w:val="00E1233A"/>
    <w:rsid w:val="00E14D30"/>
    <w:rsid w:val="00E162E0"/>
    <w:rsid w:val="00E177CA"/>
    <w:rsid w:val="00E22F86"/>
    <w:rsid w:val="00E25CC7"/>
    <w:rsid w:val="00E303A7"/>
    <w:rsid w:val="00E346AD"/>
    <w:rsid w:val="00E34ABC"/>
    <w:rsid w:val="00E47304"/>
    <w:rsid w:val="00E4740C"/>
    <w:rsid w:val="00E47BCA"/>
    <w:rsid w:val="00E51354"/>
    <w:rsid w:val="00E5607D"/>
    <w:rsid w:val="00E63C70"/>
    <w:rsid w:val="00E63D0E"/>
    <w:rsid w:val="00E65BA2"/>
    <w:rsid w:val="00E660E4"/>
    <w:rsid w:val="00E66E6C"/>
    <w:rsid w:val="00E739DA"/>
    <w:rsid w:val="00E75641"/>
    <w:rsid w:val="00E75723"/>
    <w:rsid w:val="00E7588D"/>
    <w:rsid w:val="00E76A6B"/>
    <w:rsid w:val="00E80DE3"/>
    <w:rsid w:val="00E81AAB"/>
    <w:rsid w:val="00E8375C"/>
    <w:rsid w:val="00E83DCC"/>
    <w:rsid w:val="00E849F1"/>
    <w:rsid w:val="00E852ED"/>
    <w:rsid w:val="00E933DB"/>
    <w:rsid w:val="00E978B1"/>
    <w:rsid w:val="00EA20DD"/>
    <w:rsid w:val="00EA468E"/>
    <w:rsid w:val="00EA46AF"/>
    <w:rsid w:val="00EA542F"/>
    <w:rsid w:val="00EA74DE"/>
    <w:rsid w:val="00EB0617"/>
    <w:rsid w:val="00EB250D"/>
    <w:rsid w:val="00EB286D"/>
    <w:rsid w:val="00EB5285"/>
    <w:rsid w:val="00EB7D30"/>
    <w:rsid w:val="00EC0985"/>
    <w:rsid w:val="00EC56DB"/>
    <w:rsid w:val="00ED0C30"/>
    <w:rsid w:val="00ED15D2"/>
    <w:rsid w:val="00ED3957"/>
    <w:rsid w:val="00ED60F2"/>
    <w:rsid w:val="00ED6E44"/>
    <w:rsid w:val="00EE2D3D"/>
    <w:rsid w:val="00EE30E9"/>
    <w:rsid w:val="00EE568A"/>
    <w:rsid w:val="00EE6C3F"/>
    <w:rsid w:val="00EE70E7"/>
    <w:rsid w:val="00EF0122"/>
    <w:rsid w:val="00EF032E"/>
    <w:rsid w:val="00EF18CD"/>
    <w:rsid w:val="00EF7ACE"/>
    <w:rsid w:val="00F00D7E"/>
    <w:rsid w:val="00F02F73"/>
    <w:rsid w:val="00F120AC"/>
    <w:rsid w:val="00F1382B"/>
    <w:rsid w:val="00F20763"/>
    <w:rsid w:val="00F24E13"/>
    <w:rsid w:val="00F256D7"/>
    <w:rsid w:val="00F30182"/>
    <w:rsid w:val="00F33C27"/>
    <w:rsid w:val="00F444FF"/>
    <w:rsid w:val="00F46646"/>
    <w:rsid w:val="00F51899"/>
    <w:rsid w:val="00F52BEB"/>
    <w:rsid w:val="00F537BF"/>
    <w:rsid w:val="00F62946"/>
    <w:rsid w:val="00F63AF4"/>
    <w:rsid w:val="00F6421A"/>
    <w:rsid w:val="00F65F56"/>
    <w:rsid w:val="00F66E0C"/>
    <w:rsid w:val="00F72A28"/>
    <w:rsid w:val="00F77B4E"/>
    <w:rsid w:val="00F81769"/>
    <w:rsid w:val="00F81B44"/>
    <w:rsid w:val="00F85232"/>
    <w:rsid w:val="00F93DB0"/>
    <w:rsid w:val="00F9657A"/>
    <w:rsid w:val="00FA08B5"/>
    <w:rsid w:val="00FA13BA"/>
    <w:rsid w:val="00FA1521"/>
    <w:rsid w:val="00FA18D4"/>
    <w:rsid w:val="00FA18DD"/>
    <w:rsid w:val="00FB172A"/>
    <w:rsid w:val="00FB3BC1"/>
    <w:rsid w:val="00FB6958"/>
    <w:rsid w:val="00FB7F25"/>
    <w:rsid w:val="00FC017F"/>
    <w:rsid w:val="00FC6457"/>
    <w:rsid w:val="00FD052B"/>
    <w:rsid w:val="00FD09AD"/>
    <w:rsid w:val="00FD33CF"/>
    <w:rsid w:val="00FD78CE"/>
    <w:rsid w:val="00FD7914"/>
    <w:rsid w:val="00FF1F62"/>
    <w:rsid w:val="00FF3560"/>
    <w:rsid w:val="00FF6F82"/>
    <w:rsid w:val="00FF7B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9F3817"/>
  <w14:defaultImageDpi w14:val="32767"/>
  <w15:chartTrackingRefBased/>
  <w15:docId w15:val="{A7C7B134-61E5-E44B-91FB-2F651B5C4E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style>
  <w:style w:type="paragraph" w:styleId="Heading1">
    <w:name w:val="heading 1"/>
    <w:aliases w:val="Heading 1 Arial 20"/>
    <w:basedOn w:val="Normal"/>
    <w:next w:val="Normal"/>
    <w:link w:val="Heading1Char"/>
    <w:uiPriority w:val="9"/>
    <w:qFormat/>
    <w:rsid w:val="006A3C92"/>
    <w:pPr>
      <w:keepNext/>
      <w:keepLines/>
      <w:spacing w:before="240" w:line="276" w:lineRule="auto"/>
      <w:outlineLvl w:val="0"/>
    </w:pPr>
    <w:rPr>
      <w:rFonts w:ascii="Arial" w:eastAsiaTheme="majorEastAsia" w:hAnsi="Arial" w:cstheme="majorBidi"/>
      <w:b/>
      <w:sz w:val="40"/>
      <w:szCs w:val="32"/>
    </w:rPr>
  </w:style>
  <w:style w:type="paragraph" w:styleId="Heading2">
    <w:name w:val="heading 2"/>
    <w:basedOn w:val="Normal"/>
    <w:next w:val="Normal"/>
    <w:link w:val="Heading2Char"/>
    <w:uiPriority w:val="9"/>
    <w:unhideWhenUsed/>
    <w:qFormat/>
    <w:rsid w:val="00B9411D"/>
    <w:pPr>
      <w:keepNext/>
      <w:keepLines/>
      <w:spacing w:before="40" w:line="276"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57838"/>
    <w:pPr>
      <w:tabs>
        <w:tab w:val="center" w:pos="4680"/>
        <w:tab w:val="right" w:pos="9360"/>
      </w:tabs>
    </w:pPr>
  </w:style>
  <w:style w:type="character" w:customStyle="1" w:styleId="HeaderChar">
    <w:name w:val="Header Char"/>
    <w:basedOn w:val="DefaultParagraphFont"/>
    <w:link w:val="Header"/>
    <w:uiPriority w:val="99"/>
    <w:rsid w:val="00257838"/>
  </w:style>
  <w:style w:type="paragraph" w:styleId="Footer">
    <w:name w:val="footer"/>
    <w:basedOn w:val="Normal"/>
    <w:link w:val="FooterChar"/>
    <w:uiPriority w:val="99"/>
    <w:unhideWhenUsed/>
    <w:rsid w:val="00257838"/>
    <w:pPr>
      <w:tabs>
        <w:tab w:val="center" w:pos="4680"/>
        <w:tab w:val="right" w:pos="9360"/>
      </w:tabs>
    </w:pPr>
  </w:style>
  <w:style w:type="character" w:customStyle="1" w:styleId="FooterChar">
    <w:name w:val="Footer Char"/>
    <w:basedOn w:val="DefaultParagraphFont"/>
    <w:link w:val="Footer"/>
    <w:uiPriority w:val="99"/>
    <w:rsid w:val="00257838"/>
  </w:style>
  <w:style w:type="paragraph" w:customStyle="1" w:styleId="BasicParagraph">
    <w:name w:val="[Basic Paragraph]"/>
    <w:basedOn w:val="Normal"/>
    <w:uiPriority w:val="99"/>
    <w:rsid w:val="00983965"/>
    <w:pPr>
      <w:autoSpaceDE w:val="0"/>
      <w:autoSpaceDN w:val="0"/>
      <w:adjustRightInd w:val="0"/>
      <w:spacing w:line="288" w:lineRule="auto"/>
      <w:textAlignment w:val="center"/>
    </w:pPr>
    <w:rPr>
      <w:rFonts w:ascii="Minion Pro" w:hAnsi="Minion Pro" w:cs="Minion Pro"/>
      <w:color w:val="000000"/>
    </w:rPr>
  </w:style>
  <w:style w:type="paragraph" w:customStyle="1" w:styleId="BodyCopy">
    <w:name w:val="Body Copy"/>
    <w:basedOn w:val="NormalWeb"/>
    <w:uiPriority w:val="99"/>
    <w:qFormat/>
    <w:rsid w:val="00F85232"/>
    <w:pPr>
      <w:spacing w:before="0" w:beforeAutospacing="0" w:after="225" w:afterAutospacing="0"/>
    </w:pPr>
    <w:rPr>
      <w:rFonts w:ascii="Arial" w:hAnsi="Arial" w:cs="Arial"/>
      <w:color w:val="000000"/>
      <w:sz w:val="28"/>
    </w:rPr>
  </w:style>
  <w:style w:type="paragraph" w:customStyle="1" w:styleId="BodyCopyWhiteinBlackBox">
    <w:name w:val="Body Copy (White) in Black Box"/>
    <w:basedOn w:val="Normal"/>
    <w:qFormat/>
    <w:rsid w:val="00375A76"/>
    <w:pPr>
      <w:ind w:left="720"/>
    </w:pPr>
    <w:rPr>
      <w:rFonts w:ascii="Arial" w:hAnsi="Arial" w:cs="Arial"/>
      <w:color w:val="FFFFFF" w:themeColor="background1"/>
    </w:rPr>
  </w:style>
  <w:style w:type="paragraph" w:styleId="NormalWeb">
    <w:name w:val="Normal (Web)"/>
    <w:basedOn w:val="Normal"/>
    <w:uiPriority w:val="99"/>
    <w:unhideWhenUsed/>
    <w:rsid w:val="00D4350E"/>
    <w:pPr>
      <w:spacing w:before="100" w:beforeAutospacing="1" w:after="100" w:afterAutospacing="1"/>
    </w:pPr>
    <w:rPr>
      <w:rFonts w:ascii="Times New Roman" w:eastAsia="Times New Roman" w:hAnsi="Times New Roman" w:cs="Times New Roman"/>
      <w:lang w:val="en-CA"/>
    </w:rPr>
  </w:style>
  <w:style w:type="table" w:styleId="TableGrid">
    <w:name w:val="Table Grid"/>
    <w:basedOn w:val="TableNormal"/>
    <w:uiPriority w:val="59"/>
    <w:rsid w:val="009411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76C02"/>
    <w:pPr>
      <w:ind w:left="720"/>
      <w:contextualSpacing/>
    </w:pPr>
  </w:style>
  <w:style w:type="paragraph" w:customStyle="1" w:styleId="BodyCopy-TablesBlack">
    <w:name w:val="Body Copy - Tables (Black)"/>
    <w:basedOn w:val="Normal"/>
    <w:qFormat/>
    <w:rsid w:val="005E29FA"/>
    <w:pPr>
      <w:jc w:val="center"/>
    </w:pPr>
    <w:rPr>
      <w:rFonts w:ascii="Arial" w:hAnsi="Arial" w:cs="Arial"/>
      <w:szCs w:val="28"/>
    </w:rPr>
  </w:style>
  <w:style w:type="paragraph" w:customStyle="1" w:styleId="MainHeadline">
    <w:name w:val="Main Headline"/>
    <w:basedOn w:val="Normal"/>
    <w:qFormat/>
    <w:rsid w:val="005E29FA"/>
    <w:pPr>
      <w:spacing w:after="120" w:line="180" w:lineRule="auto"/>
    </w:pPr>
    <w:rPr>
      <w:rFonts w:ascii="Arial Black" w:hAnsi="Arial Black"/>
      <w:sz w:val="82"/>
      <w:szCs w:val="82"/>
      <w:lang w:val="en-CA"/>
    </w:rPr>
  </w:style>
  <w:style w:type="paragraph" w:customStyle="1" w:styleId="Sub-Heading">
    <w:name w:val="Sub-Heading"/>
    <w:basedOn w:val="Normal"/>
    <w:qFormat/>
    <w:rsid w:val="005E29FA"/>
    <w:rPr>
      <w:rFonts w:ascii="Arial Black" w:hAnsi="Arial Black"/>
      <w:sz w:val="36"/>
      <w:szCs w:val="36"/>
      <w:lang w:val="en-CA"/>
    </w:rPr>
  </w:style>
  <w:style w:type="character" w:styleId="Hyperlink">
    <w:name w:val="Hyperlink"/>
    <w:basedOn w:val="DefaultParagraphFont"/>
    <w:uiPriority w:val="99"/>
    <w:unhideWhenUsed/>
    <w:qFormat/>
    <w:rsid w:val="00B311E1"/>
    <w:rPr>
      <w:color w:val="0563C1" w:themeColor="hyperlink"/>
      <w:u w:val="single"/>
    </w:rPr>
  </w:style>
  <w:style w:type="paragraph" w:styleId="BalloonText">
    <w:name w:val="Balloon Text"/>
    <w:basedOn w:val="Normal"/>
    <w:link w:val="BalloonTextChar"/>
    <w:uiPriority w:val="99"/>
    <w:semiHidden/>
    <w:unhideWhenUsed/>
    <w:rsid w:val="007423B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23B0"/>
    <w:rPr>
      <w:rFonts w:ascii="Segoe UI" w:hAnsi="Segoe UI" w:cs="Segoe UI"/>
      <w:sz w:val="18"/>
      <w:szCs w:val="18"/>
    </w:rPr>
  </w:style>
  <w:style w:type="paragraph" w:styleId="NoSpacing">
    <w:name w:val="No Spacing"/>
    <w:link w:val="NoSpacingChar"/>
    <w:uiPriority w:val="1"/>
    <w:qFormat/>
    <w:rsid w:val="00891CE5"/>
    <w:rPr>
      <w:rFonts w:ascii="Verdana" w:hAnsi="Verdana"/>
      <w:szCs w:val="22"/>
    </w:rPr>
  </w:style>
  <w:style w:type="paragraph" w:customStyle="1" w:styleId="Heading1Arial18">
    <w:name w:val="Heading 1 Arial 18"/>
    <w:basedOn w:val="NoSpacing"/>
    <w:link w:val="Heading1Arial18Char"/>
    <w:qFormat/>
    <w:rsid w:val="002D644F"/>
    <w:rPr>
      <w:rFonts w:ascii="Arial Black" w:hAnsi="Arial Black" w:cs="Arial"/>
      <w:b/>
      <w:sz w:val="40"/>
      <w:szCs w:val="36"/>
    </w:rPr>
  </w:style>
  <w:style w:type="paragraph" w:customStyle="1" w:styleId="MiniHeading">
    <w:name w:val="MiniHeading"/>
    <w:basedOn w:val="NoSpacing"/>
    <w:link w:val="MiniHeadingChar"/>
    <w:qFormat/>
    <w:rsid w:val="00C20655"/>
    <w:rPr>
      <w:rFonts w:ascii="Arial" w:hAnsi="Arial" w:cs="Arial"/>
      <w:b/>
      <w:sz w:val="32"/>
      <w:szCs w:val="32"/>
    </w:rPr>
  </w:style>
  <w:style w:type="character" w:customStyle="1" w:styleId="NoSpacingChar">
    <w:name w:val="No Spacing Char"/>
    <w:basedOn w:val="DefaultParagraphFont"/>
    <w:link w:val="NoSpacing"/>
    <w:uiPriority w:val="1"/>
    <w:rsid w:val="00891CE5"/>
    <w:rPr>
      <w:rFonts w:ascii="Verdana" w:hAnsi="Verdana"/>
      <w:szCs w:val="22"/>
    </w:rPr>
  </w:style>
  <w:style w:type="character" w:customStyle="1" w:styleId="Heading1Arial18Char">
    <w:name w:val="Heading 1 Arial 18 Char"/>
    <w:basedOn w:val="NoSpacingChar"/>
    <w:link w:val="Heading1Arial18"/>
    <w:rsid w:val="002D644F"/>
    <w:rPr>
      <w:rFonts w:ascii="Arial Black" w:hAnsi="Arial Black" w:cs="Arial"/>
      <w:b/>
      <w:sz w:val="40"/>
      <w:szCs w:val="36"/>
    </w:rPr>
  </w:style>
  <w:style w:type="character" w:customStyle="1" w:styleId="MiniHeadingChar">
    <w:name w:val="MiniHeading Char"/>
    <w:basedOn w:val="NoSpacingChar"/>
    <w:link w:val="MiniHeading"/>
    <w:rsid w:val="00C20655"/>
    <w:rPr>
      <w:rFonts w:ascii="Arial" w:hAnsi="Arial" w:cs="Arial"/>
      <w:b/>
      <w:sz w:val="32"/>
      <w:szCs w:val="32"/>
    </w:rPr>
  </w:style>
  <w:style w:type="character" w:customStyle="1" w:styleId="Heading1Char">
    <w:name w:val="Heading 1 Char"/>
    <w:aliases w:val="Heading 1 Arial 20 Char"/>
    <w:basedOn w:val="DefaultParagraphFont"/>
    <w:link w:val="Heading1"/>
    <w:uiPriority w:val="9"/>
    <w:rsid w:val="006A3C92"/>
    <w:rPr>
      <w:rFonts w:ascii="Arial" w:eastAsiaTheme="majorEastAsia" w:hAnsi="Arial" w:cstheme="majorBidi"/>
      <w:b/>
      <w:sz w:val="40"/>
      <w:szCs w:val="32"/>
    </w:rPr>
  </w:style>
  <w:style w:type="paragraph" w:customStyle="1" w:styleId="Mini-heading">
    <w:name w:val="Mini-heading"/>
    <w:basedOn w:val="NoSpacing"/>
    <w:link w:val="Mini-headingChar"/>
    <w:qFormat/>
    <w:rsid w:val="006A3C92"/>
    <w:rPr>
      <w:rFonts w:ascii="Arial" w:hAnsi="Arial" w:cs="Arial"/>
      <w:b/>
      <w:sz w:val="32"/>
      <w:szCs w:val="28"/>
    </w:rPr>
  </w:style>
  <w:style w:type="character" w:customStyle="1" w:styleId="Mini-headingChar">
    <w:name w:val="Mini-heading Char"/>
    <w:basedOn w:val="NoSpacingChar"/>
    <w:link w:val="Mini-heading"/>
    <w:rsid w:val="006A3C92"/>
    <w:rPr>
      <w:rFonts w:ascii="Arial" w:hAnsi="Arial" w:cs="Arial"/>
      <w:b/>
      <w:sz w:val="32"/>
      <w:szCs w:val="28"/>
    </w:rPr>
  </w:style>
  <w:style w:type="paragraph" w:styleId="TOCHeading">
    <w:name w:val="TOC Heading"/>
    <w:basedOn w:val="Heading1"/>
    <w:next w:val="Normal"/>
    <w:uiPriority w:val="39"/>
    <w:unhideWhenUsed/>
    <w:qFormat/>
    <w:rsid w:val="003F35F8"/>
    <w:pPr>
      <w:spacing w:line="259" w:lineRule="auto"/>
      <w:outlineLvl w:val="9"/>
    </w:pPr>
    <w:rPr>
      <w:rFonts w:ascii="Arial Black" w:hAnsi="Arial Black"/>
      <w:b w:val="0"/>
    </w:rPr>
  </w:style>
  <w:style w:type="paragraph" w:styleId="Caption">
    <w:name w:val="caption"/>
    <w:basedOn w:val="Normal"/>
    <w:next w:val="Normal"/>
    <w:uiPriority w:val="35"/>
    <w:unhideWhenUsed/>
    <w:qFormat/>
    <w:rsid w:val="005F1602"/>
    <w:pPr>
      <w:spacing w:after="200"/>
    </w:pPr>
    <w:rPr>
      <w:i/>
      <w:iCs/>
      <w:color w:val="44546A" w:themeColor="text2"/>
      <w:sz w:val="18"/>
      <w:szCs w:val="18"/>
    </w:rPr>
  </w:style>
  <w:style w:type="paragraph" w:styleId="TOC1">
    <w:name w:val="toc 1"/>
    <w:basedOn w:val="Normal"/>
    <w:next w:val="Normal"/>
    <w:autoRedefine/>
    <w:uiPriority w:val="39"/>
    <w:unhideWhenUsed/>
    <w:rsid w:val="00891B9D"/>
    <w:pPr>
      <w:tabs>
        <w:tab w:val="right" w:leader="dot" w:pos="10518"/>
      </w:tabs>
      <w:spacing w:after="100"/>
    </w:pPr>
    <w:rPr>
      <w:rFonts w:ascii="Arial" w:hAnsi="Arial" w:cs="Arial"/>
      <w:noProof/>
      <w:sz w:val="32"/>
    </w:rPr>
  </w:style>
  <w:style w:type="character" w:styleId="UnresolvedMention">
    <w:name w:val="Unresolved Mention"/>
    <w:basedOn w:val="DefaultParagraphFont"/>
    <w:uiPriority w:val="99"/>
    <w:rsid w:val="00A362A5"/>
    <w:rPr>
      <w:color w:val="605E5C"/>
      <w:shd w:val="clear" w:color="auto" w:fill="E1DFDD"/>
    </w:rPr>
  </w:style>
  <w:style w:type="character" w:styleId="FollowedHyperlink">
    <w:name w:val="FollowedHyperlink"/>
    <w:basedOn w:val="DefaultParagraphFont"/>
    <w:uiPriority w:val="99"/>
    <w:semiHidden/>
    <w:unhideWhenUsed/>
    <w:rsid w:val="00EC0985"/>
    <w:rPr>
      <w:color w:val="954F72" w:themeColor="followedHyperlink"/>
      <w:u w:val="single"/>
    </w:rPr>
  </w:style>
  <w:style w:type="character" w:customStyle="1" w:styleId="Heading2Char">
    <w:name w:val="Heading 2 Char"/>
    <w:basedOn w:val="DefaultParagraphFont"/>
    <w:link w:val="Heading2"/>
    <w:uiPriority w:val="9"/>
    <w:rsid w:val="00B9411D"/>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8954134">
      <w:bodyDiv w:val="1"/>
      <w:marLeft w:val="0"/>
      <w:marRight w:val="0"/>
      <w:marTop w:val="0"/>
      <w:marBottom w:val="0"/>
      <w:divBdr>
        <w:top w:val="none" w:sz="0" w:space="0" w:color="auto"/>
        <w:left w:val="none" w:sz="0" w:space="0" w:color="auto"/>
        <w:bottom w:val="none" w:sz="0" w:space="0" w:color="auto"/>
        <w:right w:val="none" w:sz="0" w:space="0" w:color="auto"/>
      </w:divBdr>
    </w:div>
    <w:div w:id="1025716319">
      <w:bodyDiv w:val="1"/>
      <w:marLeft w:val="0"/>
      <w:marRight w:val="0"/>
      <w:marTop w:val="0"/>
      <w:marBottom w:val="0"/>
      <w:divBdr>
        <w:top w:val="none" w:sz="0" w:space="0" w:color="auto"/>
        <w:left w:val="none" w:sz="0" w:space="0" w:color="auto"/>
        <w:bottom w:val="none" w:sz="0" w:space="0" w:color="auto"/>
        <w:right w:val="none" w:sz="0" w:space="0" w:color="auto"/>
      </w:divBdr>
    </w:div>
    <w:div w:id="1228298490">
      <w:bodyDiv w:val="1"/>
      <w:marLeft w:val="0"/>
      <w:marRight w:val="0"/>
      <w:marTop w:val="0"/>
      <w:marBottom w:val="0"/>
      <w:divBdr>
        <w:top w:val="none" w:sz="0" w:space="0" w:color="auto"/>
        <w:left w:val="none" w:sz="0" w:space="0" w:color="auto"/>
        <w:bottom w:val="none" w:sz="0" w:space="0" w:color="auto"/>
        <w:right w:val="none" w:sz="0" w:space="0" w:color="auto"/>
      </w:divBdr>
    </w:div>
    <w:div w:id="1267300981">
      <w:bodyDiv w:val="1"/>
      <w:marLeft w:val="0"/>
      <w:marRight w:val="0"/>
      <w:marTop w:val="0"/>
      <w:marBottom w:val="0"/>
      <w:divBdr>
        <w:top w:val="none" w:sz="0" w:space="0" w:color="auto"/>
        <w:left w:val="none" w:sz="0" w:space="0" w:color="auto"/>
        <w:bottom w:val="none" w:sz="0" w:space="0" w:color="auto"/>
        <w:right w:val="none" w:sz="0" w:space="0" w:color="auto"/>
      </w:divBdr>
    </w:div>
    <w:div w:id="1278372797">
      <w:bodyDiv w:val="1"/>
      <w:marLeft w:val="0"/>
      <w:marRight w:val="0"/>
      <w:marTop w:val="0"/>
      <w:marBottom w:val="0"/>
      <w:divBdr>
        <w:top w:val="none" w:sz="0" w:space="0" w:color="auto"/>
        <w:left w:val="none" w:sz="0" w:space="0" w:color="auto"/>
        <w:bottom w:val="none" w:sz="0" w:space="0" w:color="auto"/>
        <w:right w:val="none" w:sz="0" w:space="0" w:color="auto"/>
      </w:divBdr>
    </w:div>
    <w:div w:id="1527254427">
      <w:bodyDiv w:val="1"/>
      <w:marLeft w:val="0"/>
      <w:marRight w:val="0"/>
      <w:marTop w:val="0"/>
      <w:marBottom w:val="0"/>
      <w:divBdr>
        <w:top w:val="none" w:sz="0" w:space="0" w:color="auto"/>
        <w:left w:val="none" w:sz="0" w:space="0" w:color="auto"/>
        <w:bottom w:val="none" w:sz="0" w:space="0" w:color="auto"/>
        <w:right w:val="none" w:sz="0" w:space="0" w:color="auto"/>
      </w:divBdr>
      <w:divsChild>
        <w:div w:id="646208146">
          <w:marLeft w:val="0"/>
          <w:marRight w:val="0"/>
          <w:marTop w:val="0"/>
          <w:marBottom w:val="0"/>
          <w:divBdr>
            <w:top w:val="none" w:sz="0" w:space="0" w:color="auto"/>
            <w:left w:val="none" w:sz="0" w:space="0" w:color="auto"/>
            <w:bottom w:val="none" w:sz="0" w:space="0" w:color="auto"/>
            <w:right w:val="none" w:sz="0" w:space="0" w:color="auto"/>
          </w:divBdr>
        </w:div>
        <w:div w:id="1688093830">
          <w:marLeft w:val="0"/>
          <w:marRight w:val="0"/>
          <w:marTop w:val="0"/>
          <w:marBottom w:val="0"/>
          <w:divBdr>
            <w:top w:val="none" w:sz="0" w:space="0" w:color="auto"/>
            <w:left w:val="none" w:sz="0" w:space="0" w:color="auto"/>
            <w:bottom w:val="none" w:sz="0" w:space="0" w:color="auto"/>
            <w:right w:val="none" w:sz="0" w:space="0" w:color="auto"/>
          </w:divBdr>
          <w:divsChild>
            <w:div w:id="36695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2208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an01.safelinks.protection.outlook.com/?url=https%3A%2F%2Fwww.ontariocampsassociation.ca%2F&amp;data=02%7C01%7C%7Ce0f1f1197a2a43c9d78508d7ae5f7231%7Cfbd8a8d99ca948378d3ba5982af51080%7C0%7C0%7C637169597280829819&amp;sdata=l0W0pj14n6DlCaDHAonkaaFM1XV%2B1Qm91sjXvonqcoA%3D&amp;reserved=0" TargetMode="External"/><Relationship Id="rId18" Type="http://schemas.openxmlformats.org/officeDocument/2006/relationships/image" Target="media/image2.jpg"/><Relationship Id="rId26" Type="http://schemas.openxmlformats.org/officeDocument/2006/relationships/hyperlink" Target="https://cnib.zoom.us/meeting/register/tJUlceurqjIuG90lWmyR0tG3x3nTxV23Varv" TargetMode="External"/><Relationship Id="rId39" Type="http://schemas.openxmlformats.org/officeDocument/2006/relationships/hyperlink" Target="https://cnib.zoom.us/meeting/register/tJwvde6grDkrHdPfbBn4mJBPGgGeEQP9KcAA" TargetMode="External"/><Relationship Id="rId21" Type="http://schemas.openxmlformats.org/officeDocument/2006/relationships/image" Target="media/image3.jpg"/><Relationship Id="rId34" Type="http://schemas.openxmlformats.org/officeDocument/2006/relationships/hyperlink" Target="https://cnib.zoom.us/meeting/register/tJ0ldeuqrT4sEtfxypVE7iGHzE8oPiUNDH1Z" TargetMode="External"/><Relationship Id="rId42" Type="http://schemas.openxmlformats.org/officeDocument/2006/relationships/image" Target="media/image9.jpg"/><Relationship Id="rId47" Type="http://schemas.openxmlformats.org/officeDocument/2006/relationships/hyperlink" Target="https://confirmsubscription.com/h/d/45FCDF8415FD4C20" TargetMode="External"/><Relationship Id="rId50" Type="http://schemas.openxmlformats.org/officeDocument/2006/relationships/hyperlink" Target="http://cnib.ca/en/event?field_event_type_target_id=All&amp;field_location_locality=&amp;field_region_target_id=All" TargetMode="External"/><Relationship Id="rId55" Type="http://schemas.openxmlformats.org/officeDocument/2006/relationships/hyperlink" Target="https://play.google.com/store/apps/details?id=us.zoom.videomeetings&amp;hl=en_CA" TargetMode="External"/><Relationship Id="rId63" Type="http://schemas.openxmlformats.org/officeDocument/2006/relationships/hyperlink" Target="mailto:lakejoe@cnib.ca"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na01.safelinks.protection.outlook.com/?url=https%3A%2F%2Fwww.google.ca%2Fsearch%3Fsource%3Dhp%26ei%3D-uDuW_3CMoPqjwS7zYe4CA%26q%3Dcnib%2Bbrantford%26oq%3Dcnib%2Bbrantford%26gs_l%3Dpsy-ab.3..35i39k1j0i22i30k1j38.170.2689.0.2910.19.16.2.0.0.0.195.1875.3j13.16.0....0...1c.1.64.psy-ab..1.18.1899.0..0j0i131k1j0i13k1j35i304i39k1j0i13i30k1j0i8i13i30k1.0.dsPh_TzKXl4&amp;data=02%7C01%7C%7C9f4f32f9566c4f52542008d64bf15911%7Cfbd8a8d99ca948378d3ba5982af51080%7C0%7C0%7C636779897300376820&amp;sdata=Ix5R52sYimySuBGU15qGkoaGNIYYvAac0IHPFLdXY4Q%3D&amp;reserved=0" TargetMode="External"/><Relationship Id="rId20" Type="http://schemas.openxmlformats.org/officeDocument/2006/relationships/hyperlink" Target="mailto:Lindsay.Garrett@cnib.ca" TargetMode="External"/><Relationship Id="rId29" Type="http://schemas.openxmlformats.org/officeDocument/2006/relationships/hyperlink" Target="https://cnib.zoom.us/meeting/register/tJ0pdOGqrTguHtFv8E4yqaCnPgVKRge8FEWO" TargetMode="External"/><Relationship Id="rId41" Type="http://schemas.openxmlformats.org/officeDocument/2006/relationships/hyperlink" Target="https://cnib.zoom.us/meeting/register/tJUodeitqzwqE9Jqyj1Mv7grDL2qD7L2O2cy" TargetMode="External"/><Relationship Id="rId54" Type="http://schemas.openxmlformats.org/officeDocument/2006/relationships/hyperlink" Target="https://apps.apple.com/ca/app/zoom-cloud-meetings/id546505307" TargetMode="External"/><Relationship Id="rId62" Type="http://schemas.openxmlformats.org/officeDocument/2006/relationships/hyperlink" Target="http://www.cnib.ca/lakejo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https://cnib.zoom.us/meeting/register/tJ0pd-ugpjosGNcxmPAnNebIBeO2lryjH_98" TargetMode="External"/><Relationship Id="rId32" Type="http://schemas.openxmlformats.org/officeDocument/2006/relationships/hyperlink" Target="https://cnib.zoom.us/meeting/register/tJEtdOihqjIrE9B7aO01A0skMcqfztnEUkpP" TargetMode="External"/><Relationship Id="rId37" Type="http://schemas.openxmlformats.org/officeDocument/2006/relationships/hyperlink" Target="https://cnib.zoom.us/meeting/register/tJIvceqqqT0sHNVnq20IQ1dFw4WPSr7fgQlM" TargetMode="External"/><Relationship Id="rId40" Type="http://schemas.openxmlformats.org/officeDocument/2006/relationships/hyperlink" Target="https://can01.safelinks.protection.outlook.com/?url=https%3A%2F%2Fcnib.zoom.us%2Fmeeting%2Fregister%2FtJ0rfu-qqzIsHdFbuxHkWnq-nrelhKEm4LwN&amp;data=02%7C01%7C%7Cd2d8167a46fb45c4740708d821b7bf1a%7Cfbd8a8d99ca948378d3ba5982af51080%7C0%7C0%7C637296420348143246&amp;sdata=Q%2F%2B8KM%2FUaUcOp1%2Bcs3wIap4bzyUMmy3kd9t0zBd1Uf8%3D&amp;reserved=0" TargetMode="External"/><Relationship Id="rId45" Type="http://schemas.openxmlformats.org/officeDocument/2006/relationships/hyperlink" Target="http://www.cnib.ca/lakejoe" TargetMode="External"/><Relationship Id="rId53" Type="http://schemas.openxmlformats.org/officeDocument/2006/relationships/hyperlink" Target="https://na01.safelinks.protection.outlook.com/?url=https%3A%2F%2Fwww.google.ca%2Fsearch%3Fsource%3Dhp%26ei%3D-uDuW_3CMoPqjwS7zYe4CA%26q%3Dcnib%2Bbrantford%26oq%3Dcnib%2Bbrantford%26gs_l%3Dpsy-ab.3..35i39k1j0i22i30k1j38.170.2689.0.2910.19.16.2.0.0.0.195.1875.3j13.16.0....0...1c.1.64.psy-ab..1.18.1899.0..0j0i131k1j0i13k1j35i304i39k1j0i13i30k1j0i8i13i30k1.0.dsPh_TzKXl4&amp;data=02%7C01%7C%7C9f4f32f9566c4f52542008d64bf15911%7Cfbd8a8d99ca948378d3ba5982af51080%7C0%7C0%7C636779897300376820&amp;sdata=Ix5R52sYimySuBGU15qGkoaGNIYYvAac0IHPFLdXY4Q%3D&amp;reserved=0" TargetMode="External"/><Relationship Id="rId58" Type="http://schemas.openxmlformats.org/officeDocument/2006/relationships/hyperlink" Target="https://play.google.com/store/apps/details?id=us.zoom.videomeetings&amp;hl=en_CA" TargetMode="External"/><Relationship Id="rId66"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lakejoe@cnib.ca" TargetMode="External"/><Relationship Id="rId23" Type="http://schemas.openxmlformats.org/officeDocument/2006/relationships/hyperlink" Target="https://cnib.zoom.us/meeting/register/tJIlf-mqrjoiH9O5Ef8P6yxc6E87RIvjgxSs" TargetMode="External"/><Relationship Id="rId28" Type="http://schemas.openxmlformats.org/officeDocument/2006/relationships/hyperlink" Target="https://cnib.zoom.us/meeting/register/tJIqcuCvrzMtGdHoWtpdeWJAURKLKF4wyEpc" TargetMode="External"/><Relationship Id="rId36" Type="http://schemas.openxmlformats.org/officeDocument/2006/relationships/image" Target="media/image7.jpg"/><Relationship Id="rId49" Type="http://schemas.openxmlformats.org/officeDocument/2006/relationships/hyperlink" Target="https://www.instagram.com/cniblakejoe/?hl=en" TargetMode="External"/><Relationship Id="rId57" Type="http://schemas.openxmlformats.org/officeDocument/2006/relationships/hyperlink" Target="https://apps.apple.com/us/app/zoom-cloud-meetings/id546505307" TargetMode="External"/><Relationship Id="rId61" Type="http://schemas.openxmlformats.org/officeDocument/2006/relationships/image" Target="media/image10.jpg"/><Relationship Id="rId10" Type="http://schemas.openxmlformats.org/officeDocument/2006/relationships/endnotes" Target="endnotes.xml"/><Relationship Id="rId19" Type="http://schemas.openxmlformats.org/officeDocument/2006/relationships/hyperlink" Target="https://cnib.ca/en/programs-and-services/play/cnib-lake-joe/cniblakejoehome?region=on_north" TargetMode="External"/><Relationship Id="rId31" Type="http://schemas.openxmlformats.org/officeDocument/2006/relationships/image" Target="media/image6.jpeg"/><Relationship Id="rId44" Type="http://schemas.openxmlformats.org/officeDocument/2006/relationships/hyperlink" Target="https://cnib.ca/en/programs-and-services/play/cnib-lake-joe/employment-and-volunteer-opportunities-cnib-lake-joe-5?region=on_north" TargetMode="External"/><Relationship Id="rId52" Type="http://schemas.openxmlformats.org/officeDocument/2006/relationships/hyperlink" Target="mailto:lakejoe@cnib.ca" TargetMode="External"/><Relationship Id="rId60" Type="http://schemas.openxmlformats.org/officeDocument/2006/relationships/footer" Target="footer1.xm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an01.safelinks.protection.outlook.com/?url=https%3A%2F%2Fwww.lifesavingsociety.com%2F&amp;data=02%7C01%7C%7Ce0f1f1197a2a43c9d78508d7ae5f7231%7Cfbd8a8d99ca948378d3ba5982af51080%7C0%7C0%7C637169597280834809&amp;sdata=4pydwydRye7hwUTQAzuCtlMdIqEcjUGJnPAe8qc%2B6eQ%3D&amp;reserved=0" TargetMode="External"/><Relationship Id="rId22" Type="http://schemas.openxmlformats.org/officeDocument/2006/relationships/hyperlink" Target="https://cnib.zoom.us/meeting/register/tJMsdOqqqz0qHdX4EyAtq-hf8KU6xuTqtoSx" TargetMode="External"/><Relationship Id="rId27" Type="http://schemas.openxmlformats.org/officeDocument/2006/relationships/hyperlink" Target="https://cnib.zoom.us/meeting/register/tJIsfuCqqzIoGdK13wtijHMa7wKxYwKLWrur" TargetMode="External"/><Relationship Id="rId30" Type="http://schemas.openxmlformats.org/officeDocument/2006/relationships/image" Target="media/image5.jpg"/><Relationship Id="rId35" Type="http://schemas.openxmlformats.org/officeDocument/2006/relationships/hyperlink" Target="https://cnib.zoom.us/meeting/register/tJItceqgqD0rGtzPyYfCC8bbhB8hIMyvr7uz" TargetMode="External"/><Relationship Id="rId43" Type="http://schemas.openxmlformats.org/officeDocument/2006/relationships/hyperlink" Target="https://cnib.ca/en/programs-and-services/play/cnib-lake-joe/employment-and-volunteer-opportunities-cnib-lake-joe-7?region=on&amp;utm_medium=email&amp;utm_campaign=CNIB%20Lake%20Joe%20is%20Hiring%20Seasonal%20Staff%20for%202020&amp;utm_content=CNIB%20Lake%20Joe%20is%20Hiring%20Seasonal%20Staff%20for%202020+Preview+CID_9445c2ebaf1956b72e1f574ffba769da&amp;utm_source=Email%20marketing%20software&amp;utm_term=Employment%20Opportunities%20at%20CNIB%20Lake%20Joe" TargetMode="External"/><Relationship Id="rId48" Type="http://schemas.openxmlformats.org/officeDocument/2006/relationships/hyperlink" Target="https://can01.safelinks.protection.outlook.com/?url=https%3A%2F%2Fwww.facebook.com%2Fgroups%2F180351966652117&amp;data=02%7C01%7C%7Cbf20074253d34a1b807a08d8130a994d%7Cfbd8a8d99ca948378d3ba5982af51080%7C0%7C0%7C637280283524891428&amp;sdata=SkK2ILkVkswHa02iQKWQSfTNTCtAwSLrRMuTRXW0eas%3D&amp;reserved=0" TargetMode="External"/><Relationship Id="rId56" Type="http://schemas.openxmlformats.org/officeDocument/2006/relationships/hyperlink" Target="http://zoom.us" TargetMode="External"/><Relationship Id="rId64" Type="http://schemas.openxmlformats.org/officeDocument/2006/relationships/hyperlink" Target="https://na01.safelinks.protection.outlook.com/?url=https%3A%2F%2Fwww.google.ca%2Fsearch%3Fsource%3Dhp%26ei%3D-uDuW_3CMoPqjwS7zYe4CA%26q%3Dcnib%2Bbrantford%26oq%3Dcnib%2Bbrantford%26gs_l%3Dpsy-ab.3..35i39k1j0i22i30k1j38.170.2689.0.2910.19.16.2.0.0.0.195.1875.3j13.16.0....0...1c.1.64.psy-ab..1.18.1899.0..0j0i131k1j0i13k1j35i304i39k1j0i13i30k1j0i8i13i30k1.0.dsPh_TzKXl4&amp;data=02%7C01%7C%7C9f4f32f9566c4f52542008d64bf15911%7Cfbd8a8d99ca948378d3ba5982af51080%7C0%7C0%7C636779897300376820&amp;sdata=Ix5R52sYimySuBGU15qGkoaGNIYYvAac0IHPFLdXY4Q%3D&amp;reserved=0" TargetMode="External"/><Relationship Id="rId8" Type="http://schemas.openxmlformats.org/officeDocument/2006/relationships/webSettings" Target="webSettings.xml"/><Relationship Id="rId51" Type="http://schemas.openxmlformats.org/officeDocument/2006/relationships/hyperlink" Target="http://www.cnib.ca/en/programs-and-services/play/cnib-lake-joe?region=on" TargetMode="External"/><Relationship Id="rId3" Type="http://schemas.openxmlformats.org/officeDocument/2006/relationships/customXml" Target="../customXml/item3.xml"/><Relationship Id="rId12" Type="http://schemas.openxmlformats.org/officeDocument/2006/relationships/hyperlink" Target="https://cnib.ca/en/programs-and-services/play/cnib-lake-joe/cniblakejoehome?region=on" TargetMode="External"/><Relationship Id="rId17" Type="http://schemas.openxmlformats.org/officeDocument/2006/relationships/hyperlink" Target="http://www.cnib.ca/lakejoe" TargetMode="External"/><Relationship Id="rId25" Type="http://schemas.openxmlformats.org/officeDocument/2006/relationships/image" Target="media/image4.jpg"/><Relationship Id="rId33" Type="http://schemas.openxmlformats.org/officeDocument/2006/relationships/hyperlink" Target="https://cnib.createsend1.com/t/d-l-muyirht-l-s/" TargetMode="External"/><Relationship Id="rId38" Type="http://schemas.openxmlformats.org/officeDocument/2006/relationships/image" Target="media/image8.jpg"/><Relationship Id="rId46" Type="http://schemas.openxmlformats.org/officeDocument/2006/relationships/hyperlink" Target="https://secure.cnib.ca/page/51075/donate/1?ea.tracking.id=WEB" TargetMode="External"/><Relationship Id="rId59"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s://na01.safelinks.protection.outlook.com/?url=https%3A%2F%2Fwww.google.ca%2Fsearch%3Fsource%3Dhp%26ei%3D-uDuW_3CMoPqjwS7zYe4CA%26q%3Dcnib%2Bbrantford%26oq%3Dcnib%2Bbrantford%26gs_l%3Dpsy-ab.3..35i39k1j0i22i30k1j38.170.2689.0.2910.19.16.2.0.0.0.195.1875.3j13.16.0....0...1c.1.64.psy-ab..1.18.1899.0..0j0i131k1j0i13k1j35i304i39k1j0i13i30k1j0i8i13i30k1.0.dsPh_TzKXl4&amp;data=02%7C01%7C%7C9f4f32f9566c4f52542008d64bf15911%7Cfbd8a8d99ca948378d3ba5982af51080%7C0%7C0%7C636779897300376820&amp;sdata=Ix5R52sYimySuBGU15qGkoaGNIYYvAac0IHPFLdXY4Q%3D&amp;reserved=0" TargetMode="External"/><Relationship Id="rId1" Type="http://schemas.openxmlformats.org/officeDocument/2006/relationships/hyperlink" Target="http://www.cnib.ca/lakejo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258FA5D27232D488224CB1DB8A78D55" ma:contentTypeVersion="6" ma:contentTypeDescription="Create a new document." ma:contentTypeScope="" ma:versionID="c346274769d3b4ab5588d8c1664d894b">
  <xsd:schema xmlns:xsd="http://www.w3.org/2001/XMLSchema" xmlns:xs="http://www.w3.org/2001/XMLSchema" xmlns:p="http://schemas.microsoft.com/office/2006/metadata/properties" xmlns:ns3="1c0751ff-c5cd-4300-b09e-238e5b4b79e5" targetNamespace="http://schemas.microsoft.com/office/2006/metadata/properties" ma:root="true" ma:fieldsID="7a051fd1d712fe2d558f1d3493f729f0" ns3:_="">
    <xsd:import namespace="1c0751ff-c5cd-4300-b09e-238e5b4b79e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0751ff-c5cd-4300-b09e-238e5b4b79e5"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B172191-8DC1-4E72-9CED-E56321634517}">
  <ds:schemaRefs>
    <ds:schemaRef ds:uri="http://schemas.openxmlformats.org/officeDocument/2006/bibliography"/>
  </ds:schemaRefs>
</ds:datastoreItem>
</file>

<file path=customXml/itemProps2.xml><?xml version="1.0" encoding="utf-8"?>
<ds:datastoreItem xmlns:ds="http://schemas.openxmlformats.org/officeDocument/2006/customXml" ds:itemID="{D1C4C31F-7785-48B3-B539-DACA1738AD15}">
  <ds:schemaRefs>
    <ds:schemaRef ds:uri="http://schemas.microsoft.com/sharepoint/v3/contenttype/forms"/>
  </ds:schemaRefs>
</ds:datastoreItem>
</file>

<file path=customXml/itemProps3.xml><?xml version="1.0" encoding="utf-8"?>
<ds:datastoreItem xmlns:ds="http://schemas.openxmlformats.org/officeDocument/2006/customXml" ds:itemID="{C08C3C54-0FF8-47FB-8FE3-8FDC413E950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C7901AF-2424-40D2-A776-F52EE9C680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0751ff-c5cd-4300-b09e-238e5b4b79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4</Pages>
  <Words>4188</Words>
  <Characters>23875</Characters>
  <Application>Microsoft Office Word</Application>
  <DocSecurity>0</DocSecurity>
  <Lines>198</Lines>
  <Paragraphs>56</Paragraphs>
  <ScaleCrop>false</ScaleCrop>
  <HeadingPairs>
    <vt:vector size="2" baseType="variant">
      <vt:variant>
        <vt:lpstr>Title</vt:lpstr>
      </vt:variant>
      <vt:variant>
        <vt:i4>1</vt:i4>
      </vt:variant>
    </vt:vector>
  </HeadingPairs>
  <TitlesOfParts>
    <vt:vector size="1" baseType="lpstr">
      <vt:lpstr>Proposal Covers PHOTO</vt:lpstr>
    </vt:vector>
  </TitlesOfParts>
  <Company/>
  <LinksUpToDate>false</LinksUpToDate>
  <CharactersWithSpaces>28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 Covers PHOTO</dc:title>
  <dc:subject/>
  <dc:creator>KIm Taylor</dc:creator>
  <cp:keywords/>
  <dc:description/>
  <cp:lastModifiedBy>Karin McArthur</cp:lastModifiedBy>
  <cp:revision>3</cp:revision>
  <cp:lastPrinted>2020-02-18T20:40:00Z</cp:lastPrinted>
  <dcterms:created xsi:type="dcterms:W3CDTF">2020-07-08T16:36:00Z</dcterms:created>
  <dcterms:modified xsi:type="dcterms:W3CDTF">2020-07-08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58FA5D27232D488224CB1DB8A78D55</vt:lpwstr>
  </property>
</Properties>
</file>